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2320004"/>
        <w:docPartObj>
          <w:docPartGallery w:val="Cover Pages"/>
          <w:docPartUnique/>
        </w:docPartObj>
      </w:sdtPr>
      <w:sdtEndPr>
        <w:rPr>
          <w:lang w:val="nb-NO"/>
        </w:rPr>
      </w:sdtEndPr>
      <w:sdtContent>
        <w:p w14:paraId="20707C44" w14:textId="181BCAD0" w:rsidR="00033A2D" w:rsidRDefault="00033A2D">
          <w:r w:rsidRPr="00725F90">
            <w:rPr>
              <w:noProof/>
            </w:rPr>
            <mc:AlternateContent>
              <mc:Choice Requires="wpg">
                <w:drawing>
                  <wp:anchor distT="0" distB="0" distL="114300" distR="114300" simplePos="0" relativeHeight="251659264" behindDoc="0" locked="0" layoutInCell="1" allowOverlap="1" wp14:anchorId="165BF6B3" wp14:editId="0FF6E00F">
                    <wp:simplePos x="0" y="0"/>
                    <wp:positionH relativeFrom="page">
                      <wp:align>right</wp:align>
                    </wp:positionH>
                    <wp:positionV relativeFrom="paragraph">
                      <wp:posOffset>-914400</wp:posOffset>
                    </wp:positionV>
                    <wp:extent cx="7562850" cy="10125074"/>
                    <wp:effectExtent l="0" t="0" r="0" b="0"/>
                    <wp:wrapNone/>
                    <wp:docPr id="20" name="Group 19">
                      <a:extLst xmlns:a="http://schemas.openxmlformats.org/drawingml/2006/main">
                        <a:ext uri="{FF2B5EF4-FFF2-40B4-BE49-F238E27FC236}">
                          <a16:creationId xmlns:a16="http://schemas.microsoft.com/office/drawing/2014/main" id="{A23724BE-8FB2-4266-B252-9CDBD9234C7F}"/>
                        </a:ext>
                      </a:extLst>
                    </wp:docPr>
                    <wp:cNvGraphicFramePr/>
                    <a:graphic xmlns:a="http://schemas.openxmlformats.org/drawingml/2006/main">
                      <a:graphicData uri="http://schemas.microsoft.com/office/word/2010/wordprocessingGroup">
                        <wpg:wgp>
                          <wpg:cNvGrpSpPr/>
                          <wpg:grpSpPr>
                            <a:xfrm>
                              <a:off x="0" y="0"/>
                              <a:ext cx="7562850" cy="10125074"/>
                              <a:chOff x="0" y="0"/>
                              <a:chExt cx="6861176" cy="9411011"/>
                            </a:xfrm>
                          </wpg:grpSpPr>
                          <wpg:grpSp>
                            <wpg:cNvPr id="2" name="Group 2"/>
                            <wpg:cNvGrpSpPr/>
                            <wpg:grpSpPr>
                              <a:xfrm>
                                <a:off x="0" y="0"/>
                                <a:ext cx="6861176" cy="1971690"/>
                                <a:chOff x="0" y="0"/>
                                <a:chExt cx="3509818" cy="993021"/>
                              </a:xfrm>
                            </wpg:grpSpPr>
                            <wps:wsp>
                              <wps:cNvPr id="19"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3" name="Group 3"/>
                            <wpg:cNvGrpSpPr>
                              <a:grpSpLocks noChangeAspect="1"/>
                            </wpg:cNvGrpSpPr>
                            <wpg:grpSpPr>
                              <a:xfrm>
                                <a:off x="2770899" y="1452345"/>
                                <a:ext cx="1319379" cy="1319373"/>
                                <a:chOff x="2770899" y="1452345"/>
                                <a:chExt cx="6350000" cy="6349974"/>
                              </a:xfrm>
                            </wpg:grpSpPr>
                            <wps:wsp>
                              <wps:cNvPr id="18"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8">
                                    <a:extLst>
                                      <a:ext uri="{28A0092B-C50C-407E-A947-70E740481C1C}">
                                        <a14:useLocalDpi xmlns:a14="http://schemas.microsoft.com/office/drawing/2010/main" val="0"/>
                                      </a:ext>
                                    </a:extLst>
                                  </a:blip>
                                  <a:stretch>
                                    <a:fillRect/>
                                  </a:stretch>
                                </a:blipFill>
                              </wps:spPr>
                              <wps:bodyPr/>
                            </wps:wsp>
                          </wpg:grpSp>
                          <wpg:grpSp>
                            <wpg:cNvPr id="4" name="Group 4"/>
                            <wpg:cNvGrpSpPr/>
                            <wpg:grpSpPr>
                              <a:xfrm>
                                <a:off x="3253685" y="4644423"/>
                                <a:ext cx="353806" cy="237889"/>
                                <a:chOff x="3253685" y="4644423"/>
                                <a:chExt cx="1930400" cy="1297940"/>
                              </a:xfrm>
                            </wpg:grpSpPr>
                            <wps:wsp>
                              <wps:cNvPr id="17"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5" name="Group 5"/>
                            <wpg:cNvGrpSpPr/>
                            <wpg:grpSpPr>
                              <a:xfrm>
                                <a:off x="1591223" y="3144353"/>
                                <a:ext cx="3733354" cy="1211450"/>
                                <a:chOff x="1591223" y="3144263"/>
                                <a:chExt cx="5484806" cy="1779780"/>
                              </a:xfrm>
                            </wpg:grpSpPr>
                            <wps:wsp>
                              <wps:cNvPr id="15" name="TextBox 9"/>
                              <wps:cNvSpPr txBox="1"/>
                              <wps:spPr>
                                <a:xfrm>
                                  <a:off x="1591223" y="3144263"/>
                                  <a:ext cx="5404298" cy="772441"/>
                                </a:xfrm>
                                <a:prstGeom prst="rect">
                                  <a:avLst/>
                                </a:prstGeom>
                              </wps:spPr>
                              <wps:txbx>
                                <w:txbxContent>
                                  <w:p w14:paraId="0D459E1E" w14:textId="5F672139" w:rsidR="00033A2D" w:rsidRDefault="00033A2D" w:rsidP="00725F90">
                                    <w:pPr>
                                      <w:spacing w:line="668" w:lineRule="exact"/>
                                      <w:jc w:val="center"/>
                                      <w:rPr>
                                        <w:rFonts w:ascii="Raleway Bold" w:hAnsi="Raleway Bold" w:hint="eastAsia"/>
                                        <w:color w:val="444440"/>
                                        <w:spacing w:val="58"/>
                                        <w:kern w:val="24"/>
                                        <w:sz w:val="58"/>
                                        <w:szCs w:val="58"/>
                                      </w:rPr>
                                    </w:pPr>
                                    <w:r w:rsidRPr="00033A2D">
                                      <w:rPr>
                                        <w:rFonts w:ascii="Raleway Bold" w:hAnsi="Raleway Bold"/>
                                        <w:color w:val="444440"/>
                                        <w:spacing w:val="58"/>
                                        <w:kern w:val="24"/>
                                        <w:sz w:val="58"/>
                                        <w:szCs w:val="58"/>
                                      </w:rPr>
                                      <w:t>ESEKIEL</w:t>
                                    </w:r>
                                  </w:p>
                                </w:txbxContent>
                              </wps:txbx>
                              <wps:bodyPr wrap="square" lIns="0" tIns="0" rIns="0" bIns="0" rtlCol="0" anchor="t">
                                <a:noAutofit/>
                              </wps:bodyPr>
                            </wps:wsp>
                            <wps:wsp>
                              <wps:cNvPr id="16" name="TextBox 10"/>
                              <wps:cNvSpPr txBox="1"/>
                              <wps:spPr>
                                <a:xfrm>
                                  <a:off x="1671731" y="4114931"/>
                                  <a:ext cx="5404298" cy="809112"/>
                                </a:xfrm>
                                <a:prstGeom prst="rect">
                                  <a:avLst/>
                                </a:prstGeom>
                              </wps:spPr>
                              <wps:txbx>
                                <w:txbxContent>
                                  <w:p w14:paraId="2F0D23F5" w14:textId="60025605" w:rsidR="00033A2D" w:rsidRPr="00033A2D" w:rsidRDefault="00633DB1" w:rsidP="00D60C5A">
                                    <w:pPr>
                                      <w:jc w:val="center"/>
                                      <w:rPr>
                                        <w:i/>
                                        <w:iCs/>
                                        <w:sz w:val="32"/>
                                        <w:szCs w:val="32"/>
                                        <w:lang w:val="nb-NO"/>
                                      </w:rPr>
                                    </w:pPr>
                                    <w:r w:rsidRPr="00633DB1">
                                      <w:rPr>
                                        <w:i/>
                                        <w:iCs/>
                                        <w:sz w:val="32"/>
                                        <w:szCs w:val="32"/>
                                        <w:lang w:val="nb-NO"/>
                                      </w:rPr>
                                      <w:t>Herren er med folket i eksilet</w:t>
                                    </w:r>
                                  </w:p>
                                </w:txbxContent>
                              </wps:txbx>
                              <wps:bodyPr wrap="square" lIns="0" tIns="0" rIns="0" bIns="0" rtlCol="0" anchor="t">
                                <a:noAutofit/>
                              </wps:bodyPr>
                            </wps:wsp>
                          </wpg:grpSp>
                          <wpg:grpSp>
                            <wpg:cNvPr id="6" name="Group 6"/>
                            <wpg:cNvGrpSpPr/>
                            <wpg:grpSpPr>
                              <a:xfrm>
                                <a:off x="1126823" y="5338906"/>
                                <a:ext cx="4592303" cy="4072105"/>
                                <a:chOff x="908956" y="5338750"/>
                                <a:chExt cx="6746717" cy="5982466"/>
                              </a:xfrm>
                            </wpg:grpSpPr>
                            <wps:wsp>
                              <wps:cNvPr id="8" name="TextBox 12"/>
                              <wps:cNvSpPr txBox="1"/>
                              <wps:spPr>
                                <a:xfrm>
                                  <a:off x="1591223" y="5338750"/>
                                  <a:ext cx="5404298" cy="386221"/>
                                </a:xfrm>
                                <a:prstGeom prst="rect">
                                  <a:avLst/>
                                </a:prstGeom>
                              </wps:spPr>
                              <wps:txbx>
                                <w:txbxContent>
                                  <w:p w14:paraId="157180C7" w14:textId="77777777" w:rsidR="00033A2D" w:rsidRPr="00D60C5A" w:rsidRDefault="00033A2D"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wps:txbx>
                              <wps:bodyPr wrap="square" lIns="0" tIns="0" rIns="0" bIns="0" rtlCol="0" anchor="t">
                                <a:noAutofit/>
                              </wps:bodyPr>
                            </wps:wsp>
                            <wps:wsp>
                              <wps:cNvPr id="9" name="TextBox 13"/>
                              <wps:cNvSpPr txBox="1"/>
                              <wps:spPr>
                                <a:xfrm>
                                  <a:off x="1642004" y="5947978"/>
                                  <a:ext cx="5404298" cy="386221"/>
                                </a:xfrm>
                                <a:prstGeom prst="rect">
                                  <a:avLst/>
                                </a:prstGeom>
                              </wps:spPr>
                              <wps:txbx>
                                <w:txbxContent>
                                  <w:p w14:paraId="6C6537D0" w14:textId="258724E4" w:rsidR="00033A2D" w:rsidRPr="00033A2D" w:rsidRDefault="006C6113" w:rsidP="00725F90">
                                    <w:pPr>
                                      <w:spacing w:line="254" w:lineRule="exact"/>
                                      <w:jc w:val="center"/>
                                      <w:rPr>
                                        <w:color w:val="444440"/>
                                        <w:spacing w:val="81"/>
                                        <w:kern w:val="24"/>
                                        <w:sz w:val="20"/>
                                        <w:szCs w:val="20"/>
                                        <w:lang w:val="nb-NO"/>
                                      </w:rPr>
                                    </w:pPr>
                                    <w:r w:rsidRPr="006C6113">
                                      <w:rPr>
                                        <w:szCs w:val="24"/>
                                        <w:lang w:val="nb-NO"/>
                                      </w:rPr>
                                      <w:t>592 - 571 f.Kr.</w:t>
                                    </w:r>
                                  </w:p>
                                </w:txbxContent>
                              </wps:txbx>
                              <wps:bodyPr wrap="square" lIns="0" tIns="0" rIns="0" bIns="0" rtlCol="0" anchor="t">
                                <a:noAutofit/>
                              </wps:bodyPr>
                            </wps:wsp>
                            <wps:wsp>
                              <wps:cNvPr id="10" name="TextBox 14"/>
                              <wps:cNvSpPr txBox="1"/>
                              <wps:spPr>
                                <a:xfrm>
                                  <a:off x="1671730" y="6713283"/>
                                  <a:ext cx="5404298" cy="386221"/>
                                </a:xfrm>
                                <a:prstGeom prst="rect">
                                  <a:avLst/>
                                </a:prstGeom>
                              </wps:spPr>
                              <wps:txbx>
                                <w:txbxContent>
                                  <w:p w14:paraId="62E80A33" w14:textId="77777777" w:rsidR="00033A2D" w:rsidRPr="00D60C5A" w:rsidRDefault="00033A2D"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wps:txbx>
                              <wps:bodyPr wrap="square" lIns="0" tIns="0" rIns="0" bIns="0" rtlCol="0" anchor="t">
                                <a:noAutofit/>
                              </wps:bodyPr>
                            </wps:wsp>
                            <wps:wsp>
                              <wps:cNvPr id="11" name="TextBox 15"/>
                              <wps:cNvSpPr txBox="1"/>
                              <wps:spPr>
                                <a:xfrm>
                                  <a:off x="908956" y="7450992"/>
                                  <a:ext cx="6746717" cy="3870224"/>
                                </a:xfrm>
                                <a:prstGeom prst="rect">
                                  <a:avLst/>
                                </a:prstGeom>
                              </wps:spPr>
                              <wps:txbx>
                                <w:txbxContent>
                                  <w:p w14:paraId="69AD4081" w14:textId="6EE9D74B" w:rsidR="00033A2D" w:rsidRPr="00467141" w:rsidRDefault="00467141" w:rsidP="000A4B2E">
                                    <w:pPr>
                                      <w:jc w:val="center"/>
                                      <w:rPr>
                                        <w:i/>
                                        <w:iCs/>
                                        <w:szCs w:val="24"/>
                                        <w:lang w:val="nb-NO"/>
                                      </w:rPr>
                                    </w:pPr>
                                    <w:r>
                                      <w:rPr>
                                        <w:i/>
                                        <w:iCs/>
                                        <w:szCs w:val="24"/>
                                        <w:lang w:val="nb-NO"/>
                                      </w:rPr>
                                      <w:t>"</w:t>
                                    </w:r>
                                    <w:r w:rsidRPr="00467141">
                                      <w:rPr>
                                        <w:i/>
                                        <w:iCs/>
                                        <w:szCs w:val="24"/>
                                        <w:lang w:val="nb-NO"/>
                                      </w:rPr>
                                      <w:t>Da skal de kjenne at jeg er Herren deres Gud. Jeg sendte dem i eksil til folkeslagene, men fører dem igjen sammen i deres eget land. Jeg lar ingen av dem bli tilbake der. Jeg vil ikke lenger skjule ansiktet for dem, for jeg øser ut min Ånd over Israels hus, sier Herren Gud.</w:t>
                                    </w:r>
                                    <w:r>
                                      <w:rPr>
                                        <w:i/>
                                        <w:iCs/>
                                        <w:szCs w:val="24"/>
                                        <w:lang w:val="nb-NO"/>
                                      </w:rPr>
                                      <w:t>"</w:t>
                                    </w:r>
                                  </w:p>
                                  <w:p w14:paraId="5ECE373B" w14:textId="1BF542A6" w:rsidR="00033A2D" w:rsidRDefault="001B5B88" w:rsidP="000A4B2E">
                                    <w:pPr>
                                      <w:jc w:val="center"/>
                                      <w:rPr>
                                        <w:szCs w:val="24"/>
                                        <w:lang w:val="nb-NO"/>
                                      </w:rPr>
                                    </w:pPr>
                                    <w:r w:rsidRPr="001B5B88">
                                      <w:rPr>
                                        <w:szCs w:val="24"/>
                                        <w:lang w:val="nb-NO"/>
                                      </w:rPr>
                                      <w:t>39:28-29</w:t>
                                    </w:r>
                                  </w:p>
                                  <w:p w14:paraId="2B0A8B16" w14:textId="4E8687FC" w:rsidR="00467141" w:rsidRDefault="00467141" w:rsidP="000A4B2E">
                                    <w:pPr>
                                      <w:jc w:val="center"/>
                                      <w:rPr>
                                        <w:szCs w:val="24"/>
                                        <w:lang w:val="nb-NO"/>
                                      </w:rPr>
                                    </w:pPr>
                                  </w:p>
                                  <w:p w14:paraId="1A1BA2D8" w14:textId="77777777" w:rsidR="00467141" w:rsidRDefault="00467141" w:rsidP="000A4B2E">
                                    <w:pPr>
                                      <w:jc w:val="center"/>
                                      <w:rPr>
                                        <w:szCs w:val="24"/>
                                        <w:lang w:val="nb-NO"/>
                                      </w:rPr>
                                    </w:pPr>
                                  </w:p>
                                  <w:p w14:paraId="2829CBE5" w14:textId="77777777" w:rsidR="00033A2D" w:rsidRPr="00033A2D" w:rsidRDefault="00033A2D" w:rsidP="000A4B2E">
                                    <w:pPr>
                                      <w:pStyle w:val="Footer"/>
                                      <w:jc w:val="center"/>
                                      <w:rPr>
                                        <w:rFonts w:cs="Times New Roman"/>
                                        <w:color w:val="808080" w:themeColor="background1" w:themeShade="80"/>
                                        <w:szCs w:val="24"/>
                                        <w:lang w:val="nb-NO"/>
                                      </w:rPr>
                                    </w:pPr>
                                  </w:p>
                                  <w:p w14:paraId="667FD486" w14:textId="552238D7" w:rsidR="00033A2D" w:rsidRPr="00033A2D" w:rsidRDefault="00033A2D" w:rsidP="000A4B2E">
                                    <w:pPr>
                                      <w:pStyle w:val="Footer"/>
                                      <w:jc w:val="center"/>
                                      <w:rPr>
                                        <w:rFonts w:cs="Times New Roman"/>
                                        <w:color w:val="808080" w:themeColor="background1" w:themeShade="80"/>
                                        <w:szCs w:val="24"/>
                                        <w:lang w:val="nb-NO"/>
                                      </w:rPr>
                                    </w:pPr>
                                    <w:r w:rsidRPr="00033A2D">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CF1C74">
                                      <w:rPr>
                                        <w:rFonts w:cs="Times New Roman"/>
                                        <w:caps/>
                                        <w:noProof/>
                                        <w:color w:val="808080" w:themeColor="background1" w:themeShade="80"/>
                                        <w:szCs w:val="24"/>
                                      </w:rPr>
                                      <w:t>12.01.2023</w:t>
                                    </w:r>
                                    <w:r w:rsidRPr="009F3A8C">
                                      <w:rPr>
                                        <w:rFonts w:cs="Times New Roman"/>
                                        <w:caps/>
                                        <w:color w:val="808080" w:themeColor="background1" w:themeShade="80"/>
                                        <w:szCs w:val="24"/>
                                      </w:rPr>
                                      <w:fldChar w:fldCharType="end"/>
                                    </w:r>
                                  </w:p>
                                  <w:p w14:paraId="51090BB2" w14:textId="77777777" w:rsidR="00033A2D" w:rsidRPr="009F3A8C" w:rsidRDefault="00033A2D" w:rsidP="00D60C5A">
                                    <w:pPr>
                                      <w:jc w:val="center"/>
                                      <w:rPr>
                                        <w:szCs w:val="24"/>
                                        <w:lang w:val="nb-NO"/>
                                      </w:rPr>
                                    </w:pPr>
                                  </w:p>
                                  <w:p w14:paraId="63127E88" w14:textId="77777777" w:rsidR="00033A2D" w:rsidRPr="009F3A8C" w:rsidRDefault="00033A2D" w:rsidP="00D60C5A">
                                    <w:pPr>
                                      <w:jc w:val="center"/>
                                      <w:rPr>
                                        <w:szCs w:val="24"/>
                                        <w:lang w:val="nb-NO"/>
                                      </w:rPr>
                                    </w:pPr>
                                  </w:p>
                                  <w:p w14:paraId="578D2390" w14:textId="77777777" w:rsidR="00033A2D" w:rsidRPr="00033A2D" w:rsidRDefault="00033A2D" w:rsidP="00725F90">
                                    <w:pPr>
                                      <w:spacing w:line="254" w:lineRule="exact"/>
                                      <w:jc w:val="center"/>
                                      <w:rPr>
                                        <w:color w:val="444440"/>
                                        <w:spacing w:val="81"/>
                                        <w:kern w:val="24"/>
                                        <w:sz w:val="20"/>
                                        <w:szCs w:val="20"/>
                                        <w:lang w:val="nb-NO"/>
                                      </w:rPr>
                                    </w:pPr>
                                  </w:p>
                                </w:txbxContent>
                              </wps:txbx>
                              <wps:bodyPr wrap="square" lIns="0" tIns="0" rIns="0" bIns="0" rtlCol="0" anchor="t">
                                <a:noAutofit/>
                              </wps:bodyPr>
                            </wps:wsp>
                            <wps:wsp>
                              <wps:cNvPr id="12"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165BF6B3"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">
                    <v:group id="Group 2"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" path="m,l1754909,993021,3509818,,,xe" fillcolor="#d9d9d9" stroked="f">
                        <v:path arrowok="t"/>
                      </v:shape>
                    </v:group>
                    <v:group id="Group 3"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" path="m6350000,3175025v,1753426,-1421524,3174949,-3175000,3174949c1421498,6349974,,4928451,,3175025,,1421511,1421498,,3175000,,4928501,,6350000,1421511,6350000,3175025xe" stroked="f">
                        <v:fill r:id="rId9" o:title="" recolor="t" rotate="t" type="frame"/>
                        <v:path arrowok="t"/>
                      </v:shape>
                    </v:group>
                    <v:group id="Group 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" path="m,l965200,1297940,1930400,,,xe" fillcolor="#444440" stroked="f">
                        <v:path arrowok="t"/>
                      </v:shape>
                    </v:group>
                    <v:group id="Group 5" o:spid="_x0000_s1033" style="position:absolute;left:15912;top:31443;width:37333;height:12115" coordorigin="15912,31442" coordsize="54848,17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0D459E1E" w14:textId="5F672139" w:rsidR="00033A2D" w:rsidRDefault="00033A2D" w:rsidP="00725F90">
                              <w:pPr>
                                <w:spacing w:line="668" w:lineRule="exact"/>
                                <w:jc w:val="center"/>
                                <w:rPr>
                                  <w:rFonts w:ascii="Raleway Bold" w:hAnsi="Raleway Bold" w:hint="eastAsia"/>
                                  <w:color w:val="444440"/>
                                  <w:spacing w:val="58"/>
                                  <w:kern w:val="24"/>
                                  <w:sz w:val="58"/>
                                  <w:szCs w:val="58"/>
                                </w:rPr>
                              </w:pPr>
                              <w:r w:rsidRPr="00033A2D">
                                <w:rPr>
                                  <w:rFonts w:ascii="Raleway Bold" w:hAnsi="Raleway Bold"/>
                                  <w:color w:val="444440"/>
                                  <w:spacing w:val="58"/>
                                  <w:kern w:val="24"/>
                                  <w:sz w:val="58"/>
                                  <w:szCs w:val="58"/>
                                </w:rPr>
                                <w:t>ESEKIEL</w:t>
                              </w:r>
                            </w:p>
                          </w:txbxContent>
                        </v:textbox>
                      </v:shape>
                      <v:shape id="TextBox 10" o:spid="_x0000_s1035" type="#_x0000_t202" style="position:absolute;left:16717;top:41149;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2F0D23F5" w14:textId="60025605" w:rsidR="00033A2D" w:rsidRPr="00033A2D" w:rsidRDefault="00633DB1" w:rsidP="00D60C5A">
                              <w:pPr>
                                <w:jc w:val="center"/>
                                <w:rPr>
                                  <w:i/>
                                  <w:iCs/>
                                  <w:sz w:val="32"/>
                                  <w:szCs w:val="32"/>
                                  <w:lang w:val="nb-NO"/>
                                </w:rPr>
                              </w:pPr>
                              <w:r w:rsidRPr="00633DB1">
                                <w:rPr>
                                  <w:i/>
                                  <w:iCs/>
                                  <w:sz w:val="32"/>
                                  <w:szCs w:val="32"/>
                                  <w:lang w:val="nb-NO"/>
                                </w:rPr>
                                <w:t>Herren er med folket i eksilet</w:t>
                              </w:r>
                            </w:p>
                          </w:txbxContent>
                        </v:textbox>
                      </v:shape>
                    </v:group>
                    <v:group id="Group 6" o:spid="_x0000_s1036" style="position:absolute;left:11268;top:53389;width:45923;height:40721" coordorigin="9089,53387" coordsize="67467,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157180C7" w14:textId="77777777" w:rsidR="00033A2D" w:rsidRPr="00D60C5A" w:rsidRDefault="00033A2D"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 xml:space="preserve">SETTING </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6C6537D0" w14:textId="258724E4" w:rsidR="00033A2D" w:rsidRPr="00033A2D" w:rsidRDefault="006C6113" w:rsidP="00725F90">
                              <w:pPr>
                                <w:spacing w:line="254" w:lineRule="exact"/>
                                <w:jc w:val="center"/>
                                <w:rPr>
                                  <w:color w:val="444440"/>
                                  <w:spacing w:val="81"/>
                                  <w:kern w:val="24"/>
                                  <w:sz w:val="20"/>
                                  <w:szCs w:val="20"/>
                                  <w:lang w:val="nb-NO"/>
                                </w:rPr>
                              </w:pPr>
                              <w:r w:rsidRPr="006C6113">
                                <w:rPr>
                                  <w:szCs w:val="24"/>
                                  <w:lang w:val="nb-NO"/>
                                </w:rPr>
                                <w:t>592 - 571 f.Kr.</w:t>
                              </w:r>
                            </w:p>
                          </w:txbxContent>
                        </v:textbox>
                      </v:shape>
                      <v:shape id="TextBox 14" o:spid="_x0000_s1039" type="#_x0000_t202" style="position:absolute;left:16717;top:67132;width:54043;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62E80A33" w14:textId="77777777" w:rsidR="00033A2D" w:rsidRPr="00D60C5A" w:rsidRDefault="00033A2D" w:rsidP="00725F90">
                              <w:pPr>
                                <w:spacing w:line="254" w:lineRule="exact"/>
                                <w:jc w:val="center"/>
                                <w:rPr>
                                  <w:rFonts w:ascii="Raleway Bold" w:hAnsi="Raleway Bold" w:hint="eastAsia"/>
                                  <w:color w:val="444440"/>
                                  <w:spacing w:val="81"/>
                                  <w:kern w:val="24"/>
                                  <w:sz w:val="18"/>
                                  <w:szCs w:val="18"/>
                                </w:rPr>
                              </w:pPr>
                              <w:r w:rsidRPr="00D60C5A">
                                <w:rPr>
                                  <w:rFonts w:ascii="Raleway Bold" w:hAnsi="Raleway Bold"/>
                                  <w:color w:val="444440"/>
                                  <w:spacing w:val="81"/>
                                  <w:kern w:val="24"/>
                                  <w:sz w:val="18"/>
                                  <w:szCs w:val="18"/>
                                </w:rPr>
                                <w:t>NØKKELVERS</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69AD4081" w14:textId="6EE9D74B" w:rsidR="00033A2D" w:rsidRPr="00467141" w:rsidRDefault="00467141" w:rsidP="000A4B2E">
                              <w:pPr>
                                <w:jc w:val="center"/>
                                <w:rPr>
                                  <w:i/>
                                  <w:iCs/>
                                  <w:szCs w:val="24"/>
                                  <w:lang w:val="nb-NO"/>
                                </w:rPr>
                              </w:pPr>
                              <w:r>
                                <w:rPr>
                                  <w:i/>
                                  <w:iCs/>
                                  <w:szCs w:val="24"/>
                                  <w:lang w:val="nb-NO"/>
                                </w:rPr>
                                <w:t>"</w:t>
                              </w:r>
                              <w:r w:rsidRPr="00467141">
                                <w:rPr>
                                  <w:i/>
                                  <w:iCs/>
                                  <w:szCs w:val="24"/>
                                  <w:lang w:val="nb-NO"/>
                                </w:rPr>
                                <w:t>Da skal de kjenne at jeg er Herren deres Gud. Jeg sendte dem i eksil til folkeslagene, men fører dem igjen sammen i deres eget land. Jeg lar ingen av dem bli tilbake der. Jeg vil ikke lenger skjule ansiktet for dem, for jeg øser ut min Ånd over Israels hus, sier Herren Gud.</w:t>
                              </w:r>
                              <w:r>
                                <w:rPr>
                                  <w:i/>
                                  <w:iCs/>
                                  <w:szCs w:val="24"/>
                                  <w:lang w:val="nb-NO"/>
                                </w:rPr>
                                <w:t>"</w:t>
                              </w:r>
                            </w:p>
                            <w:p w14:paraId="5ECE373B" w14:textId="1BF542A6" w:rsidR="00033A2D" w:rsidRDefault="001B5B88" w:rsidP="000A4B2E">
                              <w:pPr>
                                <w:jc w:val="center"/>
                                <w:rPr>
                                  <w:szCs w:val="24"/>
                                  <w:lang w:val="nb-NO"/>
                                </w:rPr>
                              </w:pPr>
                              <w:r w:rsidRPr="001B5B88">
                                <w:rPr>
                                  <w:szCs w:val="24"/>
                                  <w:lang w:val="nb-NO"/>
                                </w:rPr>
                                <w:t>39:28-29</w:t>
                              </w:r>
                            </w:p>
                            <w:p w14:paraId="2B0A8B16" w14:textId="4E8687FC" w:rsidR="00467141" w:rsidRDefault="00467141" w:rsidP="000A4B2E">
                              <w:pPr>
                                <w:jc w:val="center"/>
                                <w:rPr>
                                  <w:szCs w:val="24"/>
                                  <w:lang w:val="nb-NO"/>
                                </w:rPr>
                              </w:pPr>
                            </w:p>
                            <w:p w14:paraId="1A1BA2D8" w14:textId="77777777" w:rsidR="00467141" w:rsidRDefault="00467141" w:rsidP="000A4B2E">
                              <w:pPr>
                                <w:jc w:val="center"/>
                                <w:rPr>
                                  <w:szCs w:val="24"/>
                                  <w:lang w:val="nb-NO"/>
                                </w:rPr>
                              </w:pPr>
                            </w:p>
                            <w:p w14:paraId="2829CBE5" w14:textId="77777777" w:rsidR="00033A2D" w:rsidRPr="00033A2D" w:rsidRDefault="00033A2D" w:rsidP="000A4B2E">
                              <w:pPr>
                                <w:pStyle w:val="Footer"/>
                                <w:jc w:val="center"/>
                                <w:rPr>
                                  <w:rFonts w:cs="Times New Roman"/>
                                  <w:color w:val="808080" w:themeColor="background1" w:themeShade="80"/>
                                  <w:szCs w:val="24"/>
                                  <w:lang w:val="nb-NO"/>
                                </w:rPr>
                              </w:pPr>
                            </w:p>
                            <w:p w14:paraId="667FD486" w14:textId="552238D7" w:rsidR="00033A2D" w:rsidRPr="00033A2D" w:rsidRDefault="00033A2D" w:rsidP="000A4B2E">
                              <w:pPr>
                                <w:pStyle w:val="Footer"/>
                                <w:jc w:val="center"/>
                                <w:rPr>
                                  <w:rFonts w:cs="Times New Roman"/>
                                  <w:color w:val="808080" w:themeColor="background1" w:themeShade="80"/>
                                  <w:szCs w:val="24"/>
                                  <w:lang w:val="nb-NO"/>
                                </w:rPr>
                              </w:pPr>
                              <w:r w:rsidRPr="00033A2D">
                                <w:rPr>
                                  <w:rFonts w:cs="Times New Roman"/>
                                  <w:color w:val="808080" w:themeColor="background1" w:themeShade="80"/>
                                  <w:szCs w:val="24"/>
                                  <w:lang w:val="nb-NO"/>
                                </w:rPr>
                                <w:t xml:space="preserve">Sist oppdatert </w:t>
                              </w:r>
                              <w:r w:rsidRPr="009F3A8C">
                                <w:rPr>
                                  <w:rFonts w:cs="Times New Roman"/>
                                  <w:caps/>
                                  <w:color w:val="808080" w:themeColor="background1" w:themeShade="80"/>
                                  <w:szCs w:val="24"/>
                                </w:rPr>
                                <w:fldChar w:fldCharType="begin"/>
                              </w:r>
                              <w:r w:rsidRPr="009F3A8C">
                                <w:rPr>
                                  <w:rFonts w:cs="Times New Roman"/>
                                  <w:caps/>
                                  <w:color w:val="808080" w:themeColor="background1" w:themeShade="80"/>
                                  <w:szCs w:val="24"/>
                                </w:rPr>
                                <w:instrText xml:space="preserve"> SAVEDATE  \@ "d.MM.yyyy"  \* MERGEFORMAT </w:instrText>
                              </w:r>
                              <w:r w:rsidRPr="009F3A8C">
                                <w:rPr>
                                  <w:rFonts w:cs="Times New Roman"/>
                                  <w:caps/>
                                  <w:color w:val="808080" w:themeColor="background1" w:themeShade="80"/>
                                  <w:szCs w:val="24"/>
                                </w:rPr>
                                <w:fldChar w:fldCharType="separate"/>
                              </w:r>
                              <w:r w:rsidR="00CF1C74">
                                <w:rPr>
                                  <w:rFonts w:cs="Times New Roman"/>
                                  <w:caps/>
                                  <w:noProof/>
                                  <w:color w:val="808080" w:themeColor="background1" w:themeShade="80"/>
                                  <w:szCs w:val="24"/>
                                </w:rPr>
                                <w:t>12.01.2023</w:t>
                              </w:r>
                              <w:r w:rsidRPr="009F3A8C">
                                <w:rPr>
                                  <w:rFonts w:cs="Times New Roman"/>
                                  <w:caps/>
                                  <w:color w:val="808080" w:themeColor="background1" w:themeShade="80"/>
                                  <w:szCs w:val="24"/>
                                </w:rPr>
                                <w:fldChar w:fldCharType="end"/>
                              </w:r>
                            </w:p>
                            <w:p w14:paraId="51090BB2" w14:textId="77777777" w:rsidR="00033A2D" w:rsidRPr="009F3A8C" w:rsidRDefault="00033A2D" w:rsidP="00D60C5A">
                              <w:pPr>
                                <w:jc w:val="center"/>
                                <w:rPr>
                                  <w:szCs w:val="24"/>
                                  <w:lang w:val="nb-NO"/>
                                </w:rPr>
                              </w:pPr>
                            </w:p>
                            <w:p w14:paraId="63127E88" w14:textId="77777777" w:rsidR="00033A2D" w:rsidRPr="009F3A8C" w:rsidRDefault="00033A2D" w:rsidP="00D60C5A">
                              <w:pPr>
                                <w:jc w:val="center"/>
                                <w:rPr>
                                  <w:szCs w:val="24"/>
                                  <w:lang w:val="nb-NO"/>
                                </w:rPr>
                              </w:pPr>
                            </w:p>
                            <w:p w14:paraId="578D2390" w14:textId="77777777" w:rsidR="00033A2D" w:rsidRPr="00033A2D" w:rsidRDefault="00033A2D" w:rsidP="00725F90">
                              <w:pPr>
                                <w:spacing w:line="254" w:lineRule="exact"/>
                                <w:jc w:val="center"/>
                                <w:rPr>
                                  <w:color w:val="444440"/>
                                  <w:spacing w:val="81"/>
                                  <w:kern w:val="24"/>
                                  <w:sz w:val="20"/>
                                  <w:szCs w:val="20"/>
                                  <w:lang w:val="nb-NO"/>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" strokecolor="#9d9d9d" strokeweight="1pt">
                        <v:stroke startarrowwidth="narrow" startarrowlength="short" endarrowwidth="narrow" endarrowlength="short" endcap="round"/>
                      </v:line>
                    </v:group>
                    <w10:wrap anchorx="page"/>
                  </v:group>
                </w:pict>
              </mc:Fallback>
            </mc:AlternateContent>
          </w:r>
          <w:r>
            <w:rPr>
              <w:noProof/>
            </w:rPr>
            <w:drawing>
              <wp:anchor distT="0" distB="0" distL="114300" distR="114300" simplePos="0" relativeHeight="251661312" behindDoc="0" locked="0" layoutInCell="1" allowOverlap="1" wp14:anchorId="5696137A" wp14:editId="56761E23">
                <wp:simplePos x="0" y="0"/>
                <wp:positionH relativeFrom="margin">
                  <wp:align>center</wp:align>
                </wp:positionH>
                <wp:positionV relativeFrom="paragraph">
                  <wp:posOffset>8171815</wp:posOffset>
                </wp:positionV>
                <wp:extent cx="276225" cy="276225"/>
                <wp:effectExtent l="0" t="0" r="9525" b="9525"/>
                <wp:wrapSquare wrapText="bothSides"/>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0C6F175C" wp14:editId="1CDFD474">
                    <wp:simplePos x="0" y="0"/>
                    <wp:positionH relativeFrom="margin">
                      <wp:align>center</wp:align>
                    </wp:positionH>
                    <wp:positionV relativeFrom="paragraph">
                      <wp:posOffset>6146800</wp:posOffset>
                    </wp:positionV>
                    <wp:extent cx="511740" cy="0"/>
                    <wp:effectExtent l="0" t="0" r="0" b="0"/>
                    <wp:wrapNone/>
                    <wp:docPr id="21"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6C464F13" id="AutoShape 1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484pt" to="40.3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p>
        <w:p w14:paraId="27AD5384" w14:textId="1D17B73E" w:rsidR="00033A2D" w:rsidRDefault="00033A2D">
          <w:pPr>
            <w:spacing w:line="259" w:lineRule="auto"/>
            <w:rPr>
              <w:lang w:val="nb-NO"/>
            </w:rPr>
          </w:pPr>
          <w:r>
            <w:rPr>
              <w:lang w:val="nb-NO"/>
            </w:rPr>
            <w:br w:type="page"/>
          </w:r>
        </w:p>
      </w:sdtContent>
    </w:sdt>
    <w:p w14:paraId="3EB131E9" w14:textId="77777777" w:rsidR="00F52DDE" w:rsidRDefault="00F52DDE" w:rsidP="00F52DDE">
      <w:pPr>
        <w:pStyle w:val="TOC2"/>
        <w:tabs>
          <w:tab w:val="right" w:leader="dot" w:pos="9016"/>
        </w:tabs>
        <w:rPr>
          <w:b/>
          <w:bCs/>
          <w:sz w:val="32"/>
          <w:szCs w:val="28"/>
          <w:lang w:val="nb-NO"/>
        </w:rPr>
      </w:pPr>
      <w:bookmarkStart w:id="0" w:name="_Toc123372077"/>
      <w:r w:rsidRPr="005035D0">
        <w:rPr>
          <w:b/>
          <w:bCs/>
          <w:sz w:val="32"/>
          <w:szCs w:val="28"/>
          <w:lang w:val="nb-NO"/>
        </w:rPr>
        <w:lastRenderedPageBreak/>
        <w:t>INNHOLD</w:t>
      </w:r>
    </w:p>
    <w:p w14:paraId="2ED47AC8" w14:textId="77777777" w:rsidR="00F52DDE" w:rsidRPr="00BF770A" w:rsidRDefault="00F52DDE" w:rsidP="00F52DDE">
      <w:pPr>
        <w:rPr>
          <w:lang w:val="nb-NO"/>
        </w:rPr>
      </w:pPr>
    </w:p>
    <w:p w14:paraId="08E38CB7" w14:textId="05C9EBFA" w:rsidR="005B3F56" w:rsidRDefault="00F52DDE">
      <w:pPr>
        <w:pStyle w:val="TOC1"/>
        <w:tabs>
          <w:tab w:val="right" w:leader="dot" w:pos="9016"/>
        </w:tabs>
        <w:rPr>
          <w:rFonts w:asciiTheme="minorHAnsi" w:hAnsiTheme="minorHAnsi"/>
          <w:noProof/>
          <w:sz w:val="22"/>
        </w:rPr>
      </w:pPr>
      <w:r>
        <w:rPr>
          <w:lang w:val="nb-NO"/>
        </w:rPr>
        <w:fldChar w:fldCharType="begin"/>
      </w:r>
      <w:r>
        <w:rPr>
          <w:lang w:val="nb-NO"/>
        </w:rPr>
        <w:instrText xml:space="preserve"> TOC \o "1-3" \h \z \u </w:instrText>
      </w:r>
      <w:r>
        <w:rPr>
          <w:lang w:val="nb-NO"/>
        </w:rPr>
        <w:fldChar w:fldCharType="separate"/>
      </w:r>
      <w:hyperlink w:anchor="_Toc124235284" w:history="1">
        <w:r w:rsidR="005B3F56" w:rsidRPr="003C620A">
          <w:rPr>
            <w:rStyle w:val="Hyperlink"/>
            <w:noProof/>
            <w:lang w:val="nb-NO"/>
          </w:rPr>
          <w:t>Innledning</w:t>
        </w:r>
        <w:r w:rsidR="005B3F56">
          <w:rPr>
            <w:noProof/>
            <w:webHidden/>
          </w:rPr>
          <w:tab/>
        </w:r>
        <w:r w:rsidR="005B3F56">
          <w:rPr>
            <w:noProof/>
            <w:webHidden/>
          </w:rPr>
          <w:fldChar w:fldCharType="begin"/>
        </w:r>
        <w:r w:rsidR="005B3F56">
          <w:rPr>
            <w:noProof/>
            <w:webHidden/>
          </w:rPr>
          <w:instrText xml:space="preserve"> PAGEREF _Toc124235284 \h </w:instrText>
        </w:r>
        <w:r w:rsidR="005B3F56">
          <w:rPr>
            <w:noProof/>
            <w:webHidden/>
          </w:rPr>
        </w:r>
        <w:r w:rsidR="005B3F56">
          <w:rPr>
            <w:noProof/>
            <w:webHidden/>
          </w:rPr>
          <w:fldChar w:fldCharType="separate"/>
        </w:r>
        <w:r w:rsidR="005B3F56">
          <w:rPr>
            <w:noProof/>
            <w:webHidden/>
          </w:rPr>
          <w:t>4</w:t>
        </w:r>
        <w:r w:rsidR="005B3F56">
          <w:rPr>
            <w:noProof/>
            <w:webHidden/>
          </w:rPr>
          <w:fldChar w:fldCharType="end"/>
        </w:r>
      </w:hyperlink>
    </w:p>
    <w:p w14:paraId="1C9A0FD1" w14:textId="1CA1D054" w:rsidR="005B3F56" w:rsidRDefault="00CF1C74">
      <w:pPr>
        <w:pStyle w:val="TOC2"/>
        <w:tabs>
          <w:tab w:val="right" w:leader="dot" w:pos="9016"/>
        </w:tabs>
        <w:rPr>
          <w:rFonts w:asciiTheme="minorHAnsi" w:hAnsiTheme="minorHAnsi"/>
          <w:noProof/>
          <w:sz w:val="22"/>
        </w:rPr>
      </w:pPr>
      <w:hyperlink w:anchor="_Toc124235285" w:history="1">
        <w:r w:rsidR="005B3F56" w:rsidRPr="003C620A">
          <w:rPr>
            <w:rStyle w:val="Hyperlink"/>
            <w:noProof/>
            <w:lang w:val="nb-NO"/>
          </w:rPr>
          <w:t>Historisk situasjon</w:t>
        </w:r>
        <w:r w:rsidR="005B3F56">
          <w:rPr>
            <w:noProof/>
            <w:webHidden/>
          </w:rPr>
          <w:tab/>
        </w:r>
        <w:r w:rsidR="005B3F56">
          <w:rPr>
            <w:noProof/>
            <w:webHidden/>
          </w:rPr>
          <w:fldChar w:fldCharType="begin"/>
        </w:r>
        <w:r w:rsidR="005B3F56">
          <w:rPr>
            <w:noProof/>
            <w:webHidden/>
          </w:rPr>
          <w:instrText xml:space="preserve"> PAGEREF _Toc124235285 \h </w:instrText>
        </w:r>
        <w:r w:rsidR="005B3F56">
          <w:rPr>
            <w:noProof/>
            <w:webHidden/>
          </w:rPr>
        </w:r>
        <w:r w:rsidR="005B3F56">
          <w:rPr>
            <w:noProof/>
            <w:webHidden/>
          </w:rPr>
          <w:fldChar w:fldCharType="separate"/>
        </w:r>
        <w:r w:rsidR="005B3F56">
          <w:rPr>
            <w:noProof/>
            <w:webHidden/>
          </w:rPr>
          <w:t>5</w:t>
        </w:r>
        <w:r w:rsidR="005B3F56">
          <w:rPr>
            <w:noProof/>
            <w:webHidden/>
          </w:rPr>
          <w:fldChar w:fldCharType="end"/>
        </w:r>
      </w:hyperlink>
    </w:p>
    <w:p w14:paraId="5D5D7567" w14:textId="1B68AC2B" w:rsidR="005B3F56" w:rsidRDefault="00CF1C74">
      <w:pPr>
        <w:pStyle w:val="TOC2"/>
        <w:tabs>
          <w:tab w:val="right" w:leader="dot" w:pos="9016"/>
        </w:tabs>
        <w:rPr>
          <w:rFonts w:asciiTheme="minorHAnsi" w:hAnsiTheme="minorHAnsi"/>
          <w:noProof/>
          <w:sz w:val="22"/>
        </w:rPr>
      </w:pPr>
      <w:hyperlink w:anchor="_Toc124235286" w:history="1">
        <w:r w:rsidR="005B3F56" w:rsidRPr="003C620A">
          <w:rPr>
            <w:rStyle w:val="Hyperlink"/>
            <w:noProof/>
            <w:lang w:val="nb-NO"/>
          </w:rPr>
          <w:t>Hva kan de ha tenkt i Babylon?</w:t>
        </w:r>
        <w:r w:rsidR="005B3F56">
          <w:rPr>
            <w:noProof/>
            <w:webHidden/>
          </w:rPr>
          <w:tab/>
        </w:r>
        <w:r w:rsidR="005B3F56">
          <w:rPr>
            <w:noProof/>
            <w:webHidden/>
          </w:rPr>
          <w:fldChar w:fldCharType="begin"/>
        </w:r>
        <w:r w:rsidR="005B3F56">
          <w:rPr>
            <w:noProof/>
            <w:webHidden/>
          </w:rPr>
          <w:instrText xml:space="preserve"> PAGEREF _Toc124235286 \h </w:instrText>
        </w:r>
        <w:r w:rsidR="005B3F56">
          <w:rPr>
            <w:noProof/>
            <w:webHidden/>
          </w:rPr>
        </w:r>
        <w:r w:rsidR="005B3F56">
          <w:rPr>
            <w:noProof/>
            <w:webHidden/>
          </w:rPr>
          <w:fldChar w:fldCharType="separate"/>
        </w:r>
        <w:r w:rsidR="005B3F56">
          <w:rPr>
            <w:noProof/>
            <w:webHidden/>
          </w:rPr>
          <w:t>5</w:t>
        </w:r>
        <w:r w:rsidR="005B3F56">
          <w:rPr>
            <w:noProof/>
            <w:webHidden/>
          </w:rPr>
          <w:fldChar w:fldCharType="end"/>
        </w:r>
      </w:hyperlink>
    </w:p>
    <w:p w14:paraId="656DDE43" w14:textId="6E5395C1" w:rsidR="005B3F56" w:rsidRDefault="00CF1C74">
      <w:pPr>
        <w:pStyle w:val="TOC2"/>
        <w:tabs>
          <w:tab w:val="right" w:leader="dot" w:pos="9016"/>
        </w:tabs>
        <w:rPr>
          <w:rFonts w:asciiTheme="minorHAnsi" w:hAnsiTheme="minorHAnsi"/>
          <w:noProof/>
          <w:sz w:val="22"/>
        </w:rPr>
      </w:pPr>
      <w:hyperlink w:anchor="_Toc124235287" w:history="1">
        <w:r w:rsidR="005B3F56" w:rsidRPr="003C620A">
          <w:rPr>
            <w:rStyle w:val="Hyperlink"/>
            <w:noProof/>
            <w:lang w:val="nb-NO"/>
          </w:rPr>
          <w:t>Hvordan er folkets relasjon med Gud?</w:t>
        </w:r>
        <w:r w:rsidR="005B3F56">
          <w:rPr>
            <w:noProof/>
            <w:webHidden/>
          </w:rPr>
          <w:tab/>
        </w:r>
        <w:r w:rsidR="005B3F56">
          <w:rPr>
            <w:noProof/>
            <w:webHidden/>
          </w:rPr>
          <w:fldChar w:fldCharType="begin"/>
        </w:r>
        <w:r w:rsidR="005B3F56">
          <w:rPr>
            <w:noProof/>
            <w:webHidden/>
          </w:rPr>
          <w:instrText xml:space="preserve"> PAGEREF _Toc124235287 \h </w:instrText>
        </w:r>
        <w:r w:rsidR="005B3F56">
          <w:rPr>
            <w:noProof/>
            <w:webHidden/>
          </w:rPr>
        </w:r>
        <w:r w:rsidR="005B3F56">
          <w:rPr>
            <w:noProof/>
            <w:webHidden/>
          </w:rPr>
          <w:fldChar w:fldCharType="separate"/>
        </w:r>
        <w:r w:rsidR="005B3F56">
          <w:rPr>
            <w:noProof/>
            <w:webHidden/>
          </w:rPr>
          <w:t>6</w:t>
        </w:r>
        <w:r w:rsidR="005B3F56">
          <w:rPr>
            <w:noProof/>
            <w:webHidden/>
          </w:rPr>
          <w:fldChar w:fldCharType="end"/>
        </w:r>
      </w:hyperlink>
    </w:p>
    <w:p w14:paraId="42F4951E" w14:textId="423F5DAA" w:rsidR="005B3F56" w:rsidRDefault="00CF1C74">
      <w:pPr>
        <w:pStyle w:val="TOC1"/>
        <w:tabs>
          <w:tab w:val="right" w:leader="dot" w:pos="9016"/>
        </w:tabs>
        <w:rPr>
          <w:rFonts w:asciiTheme="minorHAnsi" w:hAnsiTheme="minorHAnsi"/>
          <w:noProof/>
          <w:sz w:val="22"/>
        </w:rPr>
      </w:pPr>
      <w:hyperlink w:anchor="_Toc124235288" w:history="1">
        <w:r w:rsidR="005B3F56" w:rsidRPr="003C620A">
          <w:rPr>
            <w:rStyle w:val="Hyperlink"/>
            <w:noProof/>
            <w:lang w:val="nb-NO"/>
          </w:rPr>
          <w:t>Åpning 1:1-3</w:t>
        </w:r>
        <w:r w:rsidR="005B3F56">
          <w:rPr>
            <w:noProof/>
            <w:webHidden/>
          </w:rPr>
          <w:tab/>
        </w:r>
        <w:r w:rsidR="005B3F56">
          <w:rPr>
            <w:noProof/>
            <w:webHidden/>
          </w:rPr>
          <w:fldChar w:fldCharType="begin"/>
        </w:r>
        <w:r w:rsidR="005B3F56">
          <w:rPr>
            <w:noProof/>
            <w:webHidden/>
          </w:rPr>
          <w:instrText xml:space="preserve"> PAGEREF _Toc124235288 \h </w:instrText>
        </w:r>
        <w:r w:rsidR="005B3F56">
          <w:rPr>
            <w:noProof/>
            <w:webHidden/>
          </w:rPr>
        </w:r>
        <w:r w:rsidR="005B3F56">
          <w:rPr>
            <w:noProof/>
            <w:webHidden/>
          </w:rPr>
          <w:fldChar w:fldCharType="separate"/>
        </w:r>
        <w:r w:rsidR="005B3F56">
          <w:rPr>
            <w:noProof/>
            <w:webHidden/>
          </w:rPr>
          <w:t>6</w:t>
        </w:r>
        <w:r w:rsidR="005B3F56">
          <w:rPr>
            <w:noProof/>
            <w:webHidden/>
          </w:rPr>
          <w:fldChar w:fldCharType="end"/>
        </w:r>
      </w:hyperlink>
    </w:p>
    <w:p w14:paraId="3C098580" w14:textId="1256FCFA" w:rsidR="005B3F56" w:rsidRDefault="00CF1C74">
      <w:pPr>
        <w:pStyle w:val="TOC2"/>
        <w:tabs>
          <w:tab w:val="right" w:leader="dot" w:pos="9016"/>
        </w:tabs>
        <w:rPr>
          <w:rFonts w:asciiTheme="minorHAnsi" w:hAnsiTheme="minorHAnsi"/>
          <w:noProof/>
          <w:sz w:val="22"/>
        </w:rPr>
      </w:pPr>
      <w:hyperlink w:anchor="_Toc124235289" w:history="1">
        <w:r w:rsidR="005B3F56" w:rsidRPr="003C620A">
          <w:rPr>
            <w:rStyle w:val="Hyperlink"/>
            <w:noProof/>
            <w:lang w:val="nb-NO"/>
          </w:rPr>
          <w:t>Esekiels budskap</w:t>
        </w:r>
        <w:r w:rsidR="005B3F56">
          <w:rPr>
            <w:noProof/>
            <w:webHidden/>
          </w:rPr>
          <w:tab/>
        </w:r>
        <w:r w:rsidR="005B3F56">
          <w:rPr>
            <w:noProof/>
            <w:webHidden/>
          </w:rPr>
          <w:fldChar w:fldCharType="begin"/>
        </w:r>
        <w:r w:rsidR="005B3F56">
          <w:rPr>
            <w:noProof/>
            <w:webHidden/>
          </w:rPr>
          <w:instrText xml:space="preserve"> PAGEREF _Toc124235289 \h </w:instrText>
        </w:r>
        <w:r w:rsidR="005B3F56">
          <w:rPr>
            <w:noProof/>
            <w:webHidden/>
          </w:rPr>
        </w:r>
        <w:r w:rsidR="005B3F56">
          <w:rPr>
            <w:noProof/>
            <w:webHidden/>
          </w:rPr>
          <w:fldChar w:fldCharType="separate"/>
        </w:r>
        <w:r w:rsidR="005B3F56">
          <w:rPr>
            <w:noProof/>
            <w:webHidden/>
          </w:rPr>
          <w:t>6</w:t>
        </w:r>
        <w:r w:rsidR="005B3F56">
          <w:rPr>
            <w:noProof/>
            <w:webHidden/>
          </w:rPr>
          <w:fldChar w:fldCharType="end"/>
        </w:r>
      </w:hyperlink>
    </w:p>
    <w:p w14:paraId="54536507" w14:textId="1759D059" w:rsidR="005B3F56" w:rsidRDefault="00CF1C74">
      <w:pPr>
        <w:pStyle w:val="TOC2"/>
        <w:tabs>
          <w:tab w:val="right" w:leader="dot" w:pos="9016"/>
        </w:tabs>
        <w:rPr>
          <w:rFonts w:asciiTheme="minorHAnsi" w:hAnsiTheme="minorHAnsi"/>
          <w:noProof/>
          <w:sz w:val="22"/>
        </w:rPr>
      </w:pPr>
      <w:hyperlink w:anchor="_Toc124235290" w:history="1">
        <w:r w:rsidR="005B3F56" w:rsidRPr="003C620A">
          <w:rPr>
            <w:rStyle w:val="Hyperlink"/>
            <w:noProof/>
            <w:lang w:val="nb-NO"/>
          </w:rPr>
          <w:t>Struktur</w:t>
        </w:r>
        <w:r w:rsidR="005B3F56">
          <w:rPr>
            <w:noProof/>
            <w:webHidden/>
          </w:rPr>
          <w:tab/>
        </w:r>
        <w:r w:rsidR="005B3F56">
          <w:rPr>
            <w:noProof/>
            <w:webHidden/>
          </w:rPr>
          <w:fldChar w:fldCharType="begin"/>
        </w:r>
        <w:r w:rsidR="005B3F56">
          <w:rPr>
            <w:noProof/>
            <w:webHidden/>
          </w:rPr>
          <w:instrText xml:space="preserve"> PAGEREF _Toc124235290 \h </w:instrText>
        </w:r>
        <w:r w:rsidR="005B3F56">
          <w:rPr>
            <w:noProof/>
            <w:webHidden/>
          </w:rPr>
        </w:r>
        <w:r w:rsidR="005B3F56">
          <w:rPr>
            <w:noProof/>
            <w:webHidden/>
          </w:rPr>
          <w:fldChar w:fldCharType="separate"/>
        </w:r>
        <w:r w:rsidR="005B3F56">
          <w:rPr>
            <w:noProof/>
            <w:webHidden/>
          </w:rPr>
          <w:t>7</w:t>
        </w:r>
        <w:r w:rsidR="005B3F56">
          <w:rPr>
            <w:noProof/>
            <w:webHidden/>
          </w:rPr>
          <w:fldChar w:fldCharType="end"/>
        </w:r>
      </w:hyperlink>
    </w:p>
    <w:p w14:paraId="1E579C1B" w14:textId="06B92380" w:rsidR="005B3F56" w:rsidRDefault="00CF1C74">
      <w:pPr>
        <w:pStyle w:val="TOC3"/>
        <w:tabs>
          <w:tab w:val="right" w:leader="dot" w:pos="9016"/>
        </w:tabs>
        <w:rPr>
          <w:rFonts w:asciiTheme="minorHAnsi" w:hAnsiTheme="minorHAnsi"/>
          <w:noProof/>
          <w:sz w:val="22"/>
        </w:rPr>
      </w:pPr>
      <w:hyperlink w:anchor="_Toc124235291" w:history="1">
        <w:r w:rsidR="005B3F56" w:rsidRPr="003C620A">
          <w:rPr>
            <w:rStyle w:val="Hyperlink"/>
            <w:noProof/>
            <w:lang w:val="nb-NO"/>
          </w:rPr>
          <w:t>Del 1: Advarsler til Juda før tempelets fall</w:t>
        </w:r>
        <w:r w:rsidR="005B3F56">
          <w:rPr>
            <w:noProof/>
            <w:webHidden/>
          </w:rPr>
          <w:tab/>
        </w:r>
        <w:r w:rsidR="005B3F56">
          <w:rPr>
            <w:noProof/>
            <w:webHidden/>
          </w:rPr>
          <w:fldChar w:fldCharType="begin"/>
        </w:r>
        <w:r w:rsidR="005B3F56">
          <w:rPr>
            <w:noProof/>
            <w:webHidden/>
          </w:rPr>
          <w:instrText xml:space="preserve"> PAGEREF _Toc124235291 \h </w:instrText>
        </w:r>
        <w:r w:rsidR="005B3F56">
          <w:rPr>
            <w:noProof/>
            <w:webHidden/>
          </w:rPr>
        </w:r>
        <w:r w:rsidR="005B3F56">
          <w:rPr>
            <w:noProof/>
            <w:webHidden/>
          </w:rPr>
          <w:fldChar w:fldCharType="separate"/>
        </w:r>
        <w:r w:rsidR="005B3F56">
          <w:rPr>
            <w:noProof/>
            <w:webHidden/>
          </w:rPr>
          <w:t>7</w:t>
        </w:r>
        <w:r w:rsidR="005B3F56">
          <w:rPr>
            <w:noProof/>
            <w:webHidden/>
          </w:rPr>
          <w:fldChar w:fldCharType="end"/>
        </w:r>
      </w:hyperlink>
    </w:p>
    <w:p w14:paraId="220C7421" w14:textId="5C9C7D76" w:rsidR="005B3F56" w:rsidRDefault="00CF1C74">
      <w:pPr>
        <w:pStyle w:val="TOC3"/>
        <w:tabs>
          <w:tab w:val="right" w:leader="dot" w:pos="9016"/>
        </w:tabs>
        <w:rPr>
          <w:rFonts w:asciiTheme="minorHAnsi" w:hAnsiTheme="minorHAnsi"/>
          <w:noProof/>
          <w:sz w:val="22"/>
        </w:rPr>
      </w:pPr>
      <w:hyperlink w:anchor="_Toc124235292" w:history="1">
        <w:r w:rsidR="005B3F56" w:rsidRPr="003C620A">
          <w:rPr>
            <w:rStyle w:val="Hyperlink"/>
            <w:noProof/>
            <w:lang w:val="nb-NO"/>
          </w:rPr>
          <w:t>Del 2: Advarsler til nasjonene</w:t>
        </w:r>
        <w:r w:rsidR="005B3F56">
          <w:rPr>
            <w:noProof/>
            <w:webHidden/>
          </w:rPr>
          <w:tab/>
        </w:r>
        <w:r w:rsidR="005B3F56">
          <w:rPr>
            <w:noProof/>
            <w:webHidden/>
          </w:rPr>
          <w:fldChar w:fldCharType="begin"/>
        </w:r>
        <w:r w:rsidR="005B3F56">
          <w:rPr>
            <w:noProof/>
            <w:webHidden/>
          </w:rPr>
          <w:instrText xml:space="preserve"> PAGEREF _Toc124235292 \h </w:instrText>
        </w:r>
        <w:r w:rsidR="005B3F56">
          <w:rPr>
            <w:noProof/>
            <w:webHidden/>
          </w:rPr>
        </w:r>
        <w:r w:rsidR="005B3F56">
          <w:rPr>
            <w:noProof/>
            <w:webHidden/>
          </w:rPr>
          <w:fldChar w:fldCharType="separate"/>
        </w:r>
        <w:r w:rsidR="005B3F56">
          <w:rPr>
            <w:noProof/>
            <w:webHidden/>
          </w:rPr>
          <w:t>7</w:t>
        </w:r>
        <w:r w:rsidR="005B3F56">
          <w:rPr>
            <w:noProof/>
            <w:webHidden/>
          </w:rPr>
          <w:fldChar w:fldCharType="end"/>
        </w:r>
      </w:hyperlink>
    </w:p>
    <w:p w14:paraId="52CFD1EE" w14:textId="7C022396" w:rsidR="005B3F56" w:rsidRDefault="00CF1C74">
      <w:pPr>
        <w:pStyle w:val="TOC3"/>
        <w:tabs>
          <w:tab w:val="right" w:leader="dot" w:pos="9016"/>
        </w:tabs>
        <w:rPr>
          <w:rFonts w:asciiTheme="minorHAnsi" w:hAnsiTheme="minorHAnsi"/>
          <w:noProof/>
          <w:sz w:val="22"/>
        </w:rPr>
      </w:pPr>
      <w:hyperlink w:anchor="_Toc124235293" w:history="1">
        <w:r w:rsidR="005B3F56" w:rsidRPr="003C620A">
          <w:rPr>
            <w:rStyle w:val="Hyperlink"/>
            <w:noProof/>
            <w:lang w:val="nb-NO"/>
          </w:rPr>
          <w:t>Del 3: Budskap om håp etter tempelets fall</w:t>
        </w:r>
        <w:r w:rsidR="005B3F56">
          <w:rPr>
            <w:noProof/>
            <w:webHidden/>
          </w:rPr>
          <w:tab/>
        </w:r>
        <w:r w:rsidR="005B3F56">
          <w:rPr>
            <w:noProof/>
            <w:webHidden/>
          </w:rPr>
          <w:fldChar w:fldCharType="begin"/>
        </w:r>
        <w:r w:rsidR="005B3F56">
          <w:rPr>
            <w:noProof/>
            <w:webHidden/>
          </w:rPr>
          <w:instrText xml:space="preserve"> PAGEREF _Toc124235293 \h </w:instrText>
        </w:r>
        <w:r w:rsidR="005B3F56">
          <w:rPr>
            <w:noProof/>
            <w:webHidden/>
          </w:rPr>
        </w:r>
        <w:r w:rsidR="005B3F56">
          <w:rPr>
            <w:noProof/>
            <w:webHidden/>
          </w:rPr>
          <w:fldChar w:fldCharType="separate"/>
        </w:r>
        <w:r w:rsidR="005B3F56">
          <w:rPr>
            <w:noProof/>
            <w:webHidden/>
          </w:rPr>
          <w:t>7</w:t>
        </w:r>
        <w:r w:rsidR="005B3F56">
          <w:rPr>
            <w:noProof/>
            <w:webHidden/>
          </w:rPr>
          <w:fldChar w:fldCharType="end"/>
        </w:r>
      </w:hyperlink>
    </w:p>
    <w:p w14:paraId="09B57D4B" w14:textId="654D563D" w:rsidR="005B3F56" w:rsidRDefault="00CF1C74">
      <w:pPr>
        <w:pStyle w:val="TOC1"/>
        <w:tabs>
          <w:tab w:val="right" w:leader="dot" w:pos="9016"/>
        </w:tabs>
        <w:rPr>
          <w:rFonts w:asciiTheme="minorHAnsi" w:hAnsiTheme="minorHAnsi"/>
          <w:noProof/>
          <w:sz w:val="22"/>
        </w:rPr>
      </w:pPr>
      <w:hyperlink w:anchor="_Toc124235294" w:history="1">
        <w:r w:rsidR="005B3F56" w:rsidRPr="003C620A">
          <w:rPr>
            <w:rStyle w:val="Hyperlink"/>
            <w:noProof/>
            <w:lang w:val="nb-NO"/>
          </w:rPr>
          <w:t>Kap. 1-3: Visjon av Guds mobile trone</w:t>
        </w:r>
        <w:r w:rsidR="005B3F56">
          <w:rPr>
            <w:noProof/>
            <w:webHidden/>
          </w:rPr>
          <w:tab/>
        </w:r>
        <w:r w:rsidR="005B3F56">
          <w:rPr>
            <w:noProof/>
            <w:webHidden/>
          </w:rPr>
          <w:fldChar w:fldCharType="begin"/>
        </w:r>
        <w:r w:rsidR="005B3F56">
          <w:rPr>
            <w:noProof/>
            <w:webHidden/>
          </w:rPr>
          <w:instrText xml:space="preserve"> PAGEREF _Toc124235294 \h </w:instrText>
        </w:r>
        <w:r w:rsidR="005B3F56">
          <w:rPr>
            <w:noProof/>
            <w:webHidden/>
          </w:rPr>
        </w:r>
        <w:r w:rsidR="005B3F56">
          <w:rPr>
            <w:noProof/>
            <w:webHidden/>
          </w:rPr>
          <w:fldChar w:fldCharType="separate"/>
        </w:r>
        <w:r w:rsidR="005B3F56">
          <w:rPr>
            <w:noProof/>
            <w:webHidden/>
          </w:rPr>
          <w:t>8</w:t>
        </w:r>
        <w:r w:rsidR="005B3F56">
          <w:rPr>
            <w:noProof/>
            <w:webHidden/>
          </w:rPr>
          <w:fldChar w:fldCharType="end"/>
        </w:r>
      </w:hyperlink>
    </w:p>
    <w:p w14:paraId="129453F5" w14:textId="23C219AF" w:rsidR="005B3F56" w:rsidRDefault="00CF1C74">
      <w:pPr>
        <w:pStyle w:val="TOC2"/>
        <w:tabs>
          <w:tab w:val="right" w:leader="dot" w:pos="9016"/>
        </w:tabs>
        <w:rPr>
          <w:rFonts w:asciiTheme="minorHAnsi" w:hAnsiTheme="minorHAnsi"/>
          <w:noProof/>
          <w:sz w:val="22"/>
        </w:rPr>
      </w:pPr>
      <w:hyperlink w:anchor="_Toc124235295" w:history="1">
        <w:r w:rsidR="005B3F56" w:rsidRPr="003C620A">
          <w:rPr>
            <w:rStyle w:val="Hyperlink"/>
            <w:noProof/>
            <w:lang w:val="nb-NO"/>
          </w:rPr>
          <w:t>Kap. 1: Guds herlighet kommer til Babylon</w:t>
        </w:r>
        <w:r w:rsidR="005B3F56">
          <w:rPr>
            <w:noProof/>
            <w:webHidden/>
          </w:rPr>
          <w:tab/>
        </w:r>
        <w:r w:rsidR="005B3F56">
          <w:rPr>
            <w:noProof/>
            <w:webHidden/>
          </w:rPr>
          <w:fldChar w:fldCharType="begin"/>
        </w:r>
        <w:r w:rsidR="005B3F56">
          <w:rPr>
            <w:noProof/>
            <w:webHidden/>
          </w:rPr>
          <w:instrText xml:space="preserve"> PAGEREF _Toc124235295 \h </w:instrText>
        </w:r>
        <w:r w:rsidR="005B3F56">
          <w:rPr>
            <w:noProof/>
            <w:webHidden/>
          </w:rPr>
        </w:r>
        <w:r w:rsidR="005B3F56">
          <w:rPr>
            <w:noProof/>
            <w:webHidden/>
          </w:rPr>
          <w:fldChar w:fldCharType="separate"/>
        </w:r>
        <w:r w:rsidR="005B3F56">
          <w:rPr>
            <w:noProof/>
            <w:webHidden/>
          </w:rPr>
          <w:t>8</w:t>
        </w:r>
        <w:r w:rsidR="005B3F56">
          <w:rPr>
            <w:noProof/>
            <w:webHidden/>
          </w:rPr>
          <w:fldChar w:fldCharType="end"/>
        </w:r>
      </w:hyperlink>
    </w:p>
    <w:p w14:paraId="5F6589D6" w14:textId="26554907" w:rsidR="005B3F56" w:rsidRDefault="00CF1C74">
      <w:pPr>
        <w:pStyle w:val="TOC2"/>
        <w:tabs>
          <w:tab w:val="right" w:leader="dot" w:pos="9016"/>
        </w:tabs>
        <w:rPr>
          <w:rFonts w:asciiTheme="minorHAnsi" w:hAnsiTheme="minorHAnsi"/>
          <w:noProof/>
          <w:sz w:val="22"/>
        </w:rPr>
      </w:pPr>
      <w:hyperlink w:anchor="_Toc124235296" w:history="1">
        <w:r w:rsidR="005B3F56" w:rsidRPr="003C620A">
          <w:rPr>
            <w:rStyle w:val="Hyperlink"/>
            <w:noProof/>
            <w:lang w:val="nb-NO"/>
          </w:rPr>
          <w:t>Kap. 2-3: Esekiels kall</w:t>
        </w:r>
        <w:r w:rsidR="005B3F56">
          <w:rPr>
            <w:noProof/>
            <w:webHidden/>
          </w:rPr>
          <w:tab/>
        </w:r>
        <w:r w:rsidR="005B3F56">
          <w:rPr>
            <w:noProof/>
            <w:webHidden/>
          </w:rPr>
          <w:fldChar w:fldCharType="begin"/>
        </w:r>
        <w:r w:rsidR="005B3F56">
          <w:rPr>
            <w:noProof/>
            <w:webHidden/>
          </w:rPr>
          <w:instrText xml:space="preserve"> PAGEREF _Toc124235296 \h </w:instrText>
        </w:r>
        <w:r w:rsidR="005B3F56">
          <w:rPr>
            <w:noProof/>
            <w:webHidden/>
          </w:rPr>
        </w:r>
        <w:r w:rsidR="005B3F56">
          <w:rPr>
            <w:noProof/>
            <w:webHidden/>
          </w:rPr>
          <w:fldChar w:fldCharType="separate"/>
        </w:r>
        <w:r w:rsidR="005B3F56">
          <w:rPr>
            <w:noProof/>
            <w:webHidden/>
          </w:rPr>
          <w:t>9</w:t>
        </w:r>
        <w:r w:rsidR="005B3F56">
          <w:rPr>
            <w:noProof/>
            <w:webHidden/>
          </w:rPr>
          <w:fldChar w:fldCharType="end"/>
        </w:r>
      </w:hyperlink>
    </w:p>
    <w:p w14:paraId="5565BA8C" w14:textId="4FE62C72" w:rsidR="005B3F56" w:rsidRDefault="00CF1C74">
      <w:pPr>
        <w:pStyle w:val="TOC2"/>
        <w:tabs>
          <w:tab w:val="right" w:leader="dot" w:pos="9016"/>
        </w:tabs>
        <w:rPr>
          <w:rFonts w:asciiTheme="minorHAnsi" w:hAnsiTheme="minorHAnsi"/>
          <w:noProof/>
          <w:sz w:val="22"/>
        </w:rPr>
      </w:pPr>
      <w:hyperlink w:anchor="_Toc124235297" w:history="1">
        <w:r w:rsidR="005B3F56" w:rsidRPr="003C620A">
          <w:rPr>
            <w:rStyle w:val="Hyperlink"/>
            <w:noProof/>
            <w:lang w:val="nb-NO"/>
          </w:rPr>
          <w:t>Tidløse sannheter og anvendelse</w:t>
        </w:r>
        <w:r w:rsidR="005B3F56">
          <w:rPr>
            <w:noProof/>
            <w:webHidden/>
          </w:rPr>
          <w:tab/>
        </w:r>
        <w:r w:rsidR="005B3F56">
          <w:rPr>
            <w:noProof/>
            <w:webHidden/>
          </w:rPr>
          <w:fldChar w:fldCharType="begin"/>
        </w:r>
        <w:r w:rsidR="005B3F56">
          <w:rPr>
            <w:noProof/>
            <w:webHidden/>
          </w:rPr>
          <w:instrText xml:space="preserve"> PAGEREF _Toc124235297 \h </w:instrText>
        </w:r>
        <w:r w:rsidR="005B3F56">
          <w:rPr>
            <w:noProof/>
            <w:webHidden/>
          </w:rPr>
        </w:r>
        <w:r w:rsidR="005B3F56">
          <w:rPr>
            <w:noProof/>
            <w:webHidden/>
          </w:rPr>
          <w:fldChar w:fldCharType="separate"/>
        </w:r>
        <w:r w:rsidR="005B3F56">
          <w:rPr>
            <w:noProof/>
            <w:webHidden/>
          </w:rPr>
          <w:t>10</w:t>
        </w:r>
        <w:r w:rsidR="005B3F56">
          <w:rPr>
            <w:noProof/>
            <w:webHidden/>
          </w:rPr>
          <w:fldChar w:fldCharType="end"/>
        </w:r>
      </w:hyperlink>
    </w:p>
    <w:p w14:paraId="3AB2649A" w14:textId="39BA875C" w:rsidR="005B3F56" w:rsidRDefault="00CF1C74">
      <w:pPr>
        <w:pStyle w:val="TOC1"/>
        <w:tabs>
          <w:tab w:val="right" w:leader="dot" w:pos="9016"/>
        </w:tabs>
        <w:rPr>
          <w:rFonts w:asciiTheme="minorHAnsi" w:hAnsiTheme="minorHAnsi"/>
          <w:noProof/>
          <w:sz w:val="22"/>
        </w:rPr>
      </w:pPr>
      <w:hyperlink w:anchor="_Toc124235298" w:history="1">
        <w:r w:rsidR="005B3F56" w:rsidRPr="003C620A">
          <w:rPr>
            <w:rStyle w:val="Hyperlink"/>
            <w:noProof/>
            <w:lang w:val="nb-NO"/>
          </w:rPr>
          <w:t>Kap. 4-5: Gateteater</w:t>
        </w:r>
        <w:r w:rsidR="005B3F56">
          <w:rPr>
            <w:noProof/>
            <w:webHidden/>
          </w:rPr>
          <w:tab/>
        </w:r>
        <w:r w:rsidR="005B3F56">
          <w:rPr>
            <w:noProof/>
            <w:webHidden/>
          </w:rPr>
          <w:fldChar w:fldCharType="begin"/>
        </w:r>
        <w:r w:rsidR="005B3F56">
          <w:rPr>
            <w:noProof/>
            <w:webHidden/>
          </w:rPr>
          <w:instrText xml:space="preserve"> PAGEREF _Toc124235298 \h </w:instrText>
        </w:r>
        <w:r w:rsidR="005B3F56">
          <w:rPr>
            <w:noProof/>
            <w:webHidden/>
          </w:rPr>
        </w:r>
        <w:r w:rsidR="005B3F56">
          <w:rPr>
            <w:noProof/>
            <w:webHidden/>
          </w:rPr>
          <w:fldChar w:fldCharType="separate"/>
        </w:r>
        <w:r w:rsidR="005B3F56">
          <w:rPr>
            <w:noProof/>
            <w:webHidden/>
          </w:rPr>
          <w:t>10</w:t>
        </w:r>
        <w:r w:rsidR="005B3F56">
          <w:rPr>
            <w:noProof/>
            <w:webHidden/>
          </w:rPr>
          <w:fldChar w:fldCharType="end"/>
        </w:r>
      </w:hyperlink>
    </w:p>
    <w:p w14:paraId="68CA3651" w14:textId="5A521A01" w:rsidR="005B3F56" w:rsidRDefault="00CF1C74">
      <w:pPr>
        <w:pStyle w:val="TOC3"/>
        <w:tabs>
          <w:tab w:val="right" w:leader="dot" w:pos="9016"/>
        </w:tabs>
        <w:rPr>
          <w:rFonts w:asciiTheme="minorHAnsi" w:hAnsiTheme="minorHAnsi"/>
          <w:noProof/>
          <w:sz w:val="22"/>
        </w:rPr>
      </w:pPr>
      <w:hyperlink w:anchor="_Toc124235299" w:history="1">
        <w:r w:rsidR="005B3F56" w:rsidRPr="003C620A">
          <w:rPr>
            <w:rStyle w:val="Hyperlink"/>
            <w:noProof/>
            <w:lang w:val="nb-NO"/>
          </w:rPr>
          <w:t>1. Modell av et beleiret Jerusalem (4:1-3)</w:t>
        </w:r>
        <w:r w:rsidR="005B3F56">
          <w:rPr>
            <w:noProof/>
            <w:webHidden/>
          </w:rPr>
          <w:tab/>
        </w:r>
        <w:r w:rsidR="005B3F56">
          <w:rPr>
            <w:noProof/>
            <w:webHidden/>
          </w:rPr>
          <w:fldChar w:fldCharType="begin"/>
        </w:r>
        <w:r w:rsidR="005B3F56">
          <w:rPr>
            <w:noProof/>
            <w:webHidden/>
          </w:rPr>
          <w:instrText xml:space="preserve"> PAGEREF _Toc124235299 \h </w:instrText>
        </w:r>
        <w:r w:rsidR="005B3F56">
          <w:rPr>
            <w:noProof/>
            <w:webHidden/>
          </w:rPr>
        </w:r>
        <w:r w:rsidR="005B3F56">
          <w:rPr>
            <w:noProof/>
            <w:webHidden/>
          </w:rPr>
          <w:fldChar w:fldCharType="separate"/>
        </w:r>
        <w:r w:rsidR="005B3F56">
          <w:rPr>
            <w:noProof/>
            <w:webHidden/>
          </w:rPr>
          <w:t>10</w:t>
        </w:r>
        <w:r w:rsidR="005B3F56">
          <w:rPr>
            <w:noProof/>
            <w:webHidden/>
          </w:rPr>
          <w:fldChar w:fldCharType="end"/>
        </w:r>
      </w:hyperlink>
    </w:p>
    <w:p w14:paraId="3092C17B" w14:textId="2AA26052" w:rsidR="005B3F56" w:rsidRDefault="00CF1C74">
      <w:pPr>
        <w:pStyle w:val="TOC3"/>
        <w:tabs>
          <w:tab w:val="right" w:leader="dot" w:pos="9016"/>
        </w:tabs>
        <w:rPr>
          <w:rFonts w:asciiTheme="minorHAnsi" w:hAnsiTheme="minorHAnsi"/>
          <w:noProof/>
          <w:sz w:val="22"/>
        </w:rPr>
      </w:pPr>
      <w:hyperlink w:anchor="_Toc124235300" w:history="1">
        <w:r w:rsidR="005B3F56" w:rsidRPr="003C620A">
          <w:rPr>
            <w:rStyle w:val="Hyperlink"/>
            <w:noProof/>
            <w:lang w:val="nb-NO"/>
          </w:rPr>
          <w:t>2. Ligge på siden i 390 dager (4:4-8)</w:t>
        </w:r>
        <w:r w:rsidR="005B3F56">
          <w:rPr>
            <w:noProof/>
            <w:webHidden/>
          </w:rPr>
          <w:tab/>
        </w:r>
        <w:r w:rsidR="005B3F56">
          <w:rPr>
            <w:noProof/>
            <w:webHidden/>
          </w:rPr>
          <w:fldChar w:fldCharType="begin"/>
        </w:r>
        <w:r w:rsidR="005B3F56">
          <w:rPr>
            <w:noProof/>
            <w:webHidden/>
          </w:rPr>
          <w:instrText xml:space="preserve"> PAGEREF _Toc124235300 \h </w:instrText>
        </w:r>
        <w:r w:rsidR="005B3F56">
          <w:rPr>
            <w:noProof/>
            <w:webHidden/>
          </w:rPr>
        </w:r>
        <w:r w:rsidR="005B3F56">
          <w:rPr>
            <w:noProof/>
            <w:webHidden/>
          </w:rPr>
          <w:fldChar w:fldCharType="separate"/>
        </w:r>
        <w:r w:rsidR="005B3F56">
          <w:rPr>
            <w:noProof/>
            <w:webHidden/>
          </w:rPr>
          <w:t>10</w:t>
        </w:r>
        <w:r w:rsidR="005B3F56">
          <w:rPr>
            <w:noProof/>
            <w:webHidden/>
          </w:rPr>
          <w:fldChar w:fldCharType="end"/>
        </w:r>
      </w:hyperlink>
    </w:p>
    <w:p w14:paraId="09154F6C" w14:textId="4C8B6D45" w:rsidR="005B3F56" w:rsidRDefault="00CF1C74">
      <w:pPr>
        <w:pStyle w:val="TOC3"/>
        <w:tabs>
          <w:tab w:val="right" w:leader="dot" w:pos="9016"/>
        </w:tabs>
        <w:rPr>
          <w:rFonts w:asciiTheme="minorHAnsi" w:hAnsiTheme="minorHAnsi"/>
          <w:noProof/>
          <w:sz w:val="22"/>
        </w:rPr>
      </w:pPr>
      <w:hyperlink w:anchor="_Toc124235301" w:history="1">
        <w:r w:rsidR="005B3F56" w:rsidRPr="003C620A">
          <w:rPr>
            <w:rStyle w:val="Hyperlink"/>
            <w:noProof/>
            <w:lang w:val="nb-NO"/>
          </w:rPr>
          <w:t>3. Bake brød (4:9-17)</w:t>
        </w:r>
        <w:r w:rsidR="005B3F56">
          <w:rPr>
            <w:noProof/>
            <w:webHidden/>
          </w:rPr>
          <w:tab/>
        </w:r>
        <w:r w:rsidR="005B3F56">
          <w:rPr>
            <w:noProof/>
            <w:webHidden/>
          </w:rPr>
          <w:fldChar w:fldCharType="begin"/>
        </w:r>
        <w:r w:rsidR="005B3F56">
          <w:rPr>
            <w:noProof/>
            <w:webHidden/>
          </w:rPr>
          <w:instrText xml:space="preserve"> PAGEREF _Toc124235301 \h </w:instrText>
        </w:r>
        <w:r w:rsidR="005B3F56">
          <w:rPr>
            <w:noProof/>
            <w:webHidden/>
          </w:rPr>
        </w:r>
        <w:r w:rsidR="005B3F56">
          <w:rPr>
            <w:noProof/>
            <w:webHidden/>
          </w:rPr>
          <w:fldChar w:fldCharType="separate"/>
        </w:r>
        <w:r w:rsidR="005B3F56">
          <w:rPr>
            <w:noProof/>
            <w:webHidden/>
          </w:rPr>
          <w:t>11</w:t>
        </w:r>
        <w:r w:rsidR="005B3F56">
          <w:rPr>
            <w:noProof/>
            <w:webHidden/>
          </w:rPr>
          <w:fldChar w:fldCharType="end"/>
        </w:r>
      </w:hyperlink>
    </w:p>
    <w:p w14:paraId="11949D81" w14:textId="60B130FB" w:rsidR="005B3F56" w:rsidRDefault="00CF1C74">
      <w:pPr>
        <w:pStyle w:val="TOC3"/>
        <w:tabs>
          <w:tab w:val="right" w:leader="dot" w:pos="9016"/>
        </w:tabs>
        <w:rPr>
          <w:rFonts w:asciiTheme="minorHAnsi" w:hAnsiTheme="minorHAnsi"/>
          <w:noProof/>
          <w:sz w:val="22"/>
        </w:rPr>
      </w:pPr>
      <w:hyperlink w:anchor="_Toc124235302" w:history="1">
        <w:r w:rsidR="005B3F56" w:rsidRPr="003C620A">
          <w:rPr>
            <w:rStyle w:val="Hyperlink"/>
            <w:noProof/>
            <w:lang w:val="nb-NO"/>
          </w:rPr>
          <w:t>4. Rake av hår og skjegg (kap. 5)</w:t>
        </w:r>
        <w:r w:rsidR="005B3F56">
          <w:rPr>
            <w:noProof/>
            <w:webHidden/>
          </w:rPr>
          <w:tab/>
        </w:r>
        <w:r w:rsidR="005B3F56">
          <w:rPr>
            <w:noProof/>
            <w:webHidden/>
          </w:rPr>
          <w:fldChar w:fldCharType="begin"/>
        </w:r>
        <w:r w:rsidR="005B3F56">
          <w:rPr>
            <w:noProof/>
            <w:webHidden/>
          </w:rPr>
          <w:instrText xml:space="preserve"> PAGEREF _Toc124235302 \h </w:instrText>
        </w:r>
        <w:r w:rsidR="005B3F56">
          <w:rPr>
            <w:noProof/>
            <w:webHidden/>
          </w:rPr>
        </w:r>
        <w:r w:rsidR="005B3F56">
          <w:rPr>
            <w:noProof/>
            <w:webHidden/>
          </w:rPr>
          <w:fldChar w:fldCharType="separate"/>
        </w:r>
        <w:r w:rsidR="005B3F56">
          <w:rPr>
            <w:noProof/>
            <w:webHidden/>
          </w:rPr>
          <w:t>11</w:t>
        </w:r>
        <w:r w:rsidR="005B3F56">
          <w:rPr>
            <w:noProof/>
            <w:webHidden/>
          </w:rPr>
          <w:fldChar w:fldCharType="end"/>
        </w:r>
      </w:hyperlink>
    </w:p>
    <w:p w14:paraId="0D6B2B58" w14:textId="5FD3324F" w:rsidR="005B3F56" w:rsidRDefault="00CF1C74">
      <w:pPr>
        <w:pStyle w:val="TOC1"/>
        <w:tabs>
          <w:tab w:val="right" w:leader="dot" w:pos="9016"/>
        </w:tabs>
        <w:rPr>
          <w:rFonts w:asciiTheme="minorHAnsi" w:hAnsiTheme="minorHAnsi"/>
          <w:noProof/>
          <w:sz w:val="22"/>
        </w:rPr>
      </w:pPr>
      <w:hyperlink w:anchor="_Toc124235303" w:history="1">
        <w:r w:rsidR="005B3F56" w:rsidRPr="003C620A">
          <w:rPr>
            <w:rStyle w:val="Hyperlink"/>
            <w:noProof/>
            <w:lang w:val="nb-NO"/>
          </w:rPr>
          <w:t>Kap. 6-7: Profetord mot Israels fjell og land</w:t>
        </w:r>
        <w:r w:rsidR="005B3F56">
          <w:rPr>
            <w:noProof/>
            <w:webHidden/>
          </w:rPr>
          <w:tab/>
        </w:r>
        <w:r w:rsidR="005B3F56">
          <w:rPr>
            <w:noProof/>
            <w:webHidden/>
          </w:rPr>
          <w:fldChar w:fldCharType="begin"/>
        </w:r>
        <w:r w:rsidR="005B3F56">
          <w:rPr>
            <w:noProof/>
            <w:webHidden/>
          </w:rPr>
          <w:instrText xml:space="preserve"> PAGEREF _Toc124235303 \h </w:instrText>
        </w:r>
        <w:r w:rsidR="005B3F56">
          <w:rPr>
            <w:noProof/>
            <w:webHidden/>
          </w:rPr>
        </w:r>
        <w:r w:rsidR="005B3F56">
          <w:rPr>
            <w:noProof/>
            <w:webHidden/>
          </w:rPr>
          <w:fldChar w:fldCharType="separate"/>
        </w:r>
        <w:r w:rsidR="005B3F56">
          <w:rPr>
            <w:noProof/>
            <w:webHidden/>
          </w:rPr>
          <w:t>11</w:t>
        </w:r>
        <w:r w:rsidR="005B3F56">
          <w:rPr>
            <w:noProof/>
            <w:webHidden/>
          </w:rPr>
          <w:fldChar w:fldCharType="end"/>
        </w:r>
      </w:hyperlink>
    </w:p>
    <w:p w14:paraId="636A7B66" w14:textId="278C42CA" w:rsidR="005B3F56" w:rsidRDefault="00CF1C74">
      <w:pPr>
        <w:pStyle w:val="TOC3"/>
        <w:tabs>
          <w:tab w:val="right" w:leader="dot" w:pos="9016"/>
        </w:tabs>
        <w:rPr>
          <w:rFonts w:asciiTheme="minorHAnsi" w:hAnsiTheme="minorHAnsi"/>
          <w:noProof/>
          <w:sz w:val="22"/>
        </w:rPr>
      </w:pPr>
      <w:hyperlink w:anchor="_Toc124235304" w:history="1">
        <w:r w:rsidR="005B3F56" w:rsidRPr="003C620A">
          <w:rPr>
            <w:rStyle w:val="Hyperlink"/>
            <w:noProof/>
            <w:lang w:val="nb-NO"/>
          </w:rPr>
          <w:t>Kap. 6:</w:t>
        </w:r>
        <w:r w:rsidR="005B3F56">
          <w:rPr>
            <w:noProof/>
            <w:webHidden/>
          </w:rPr>
          <w:tab/>
        </w:r>
        <w:r w:rsidR="005B3F56">
          <w:rPr>
            <w:noProof/>
            <w:webHidden/>
          </w:rPr>
          <w:fldChar w:fldCharType="begin"/>
        </w:r>
        <w:r w:rsidR="005B3F56">
          <w:rPr>
            <w:noProof/>
            <w:webHidden/>
          </w:rPr>
          <w:instrText xml:space="preserve"> PAGEREF _Toc124235304 \h </w:instrText>
        </w:r>
        <w:r w:rsidR="005B3F56">
          <w:rPr>
            <w:noProof/>
            <w:webHidden/>
          </w:rPr>
        </w:r>
        <w:r w:rsidR="005B3F56">
          <w:rPr>
            <w:noProof/>
            <w:webHidden/>
          </w:rPr>
          <w:fldChar w:fldCharType="separate"/>
        </w:r>
        <w:r w:rsidR="005B3F56">
          <w:rPr>
            <w:noProof/>
            <w:webHidden/>
          </w:rPr>
          <w:t>11</w:t>
        </w:r>
        <w:r w:rsidR="005B3F56">
          <w:rPr>
            <w:noProof/>
            <w:webHidden/>
          </w:rPr>
          <w:fldChar w:fldCharType="end"/>
        </w:r>
      </w:hyperlink>
    </w:p>
    <w:p w14:paraId="070CED3F" w14:textId="53DE6651" w:rsidR="005B3F56" w:rsidRDefault="00CF1C74">
      <w:pPr>
        <w:pStyle w:val="TOC3"/>
        <w:tabs>
          <w:tab w:val="right" w:leader="dot" w:pos="9016"/>
        </w:tabs>
        <w:rPr>
          <w:rFonts w:asciiTheme="minorHAnsi" w:hAnsiTheme="minorHAnsi"/>
          <w:noProof/>
          <w:sz w:val="22"/>
        </w:rPr>
      </w:pPr>
      <w:hyperlink w:anchor="_Toc124235305" w:history="1">
        <w:r w:rsidR="005B3F56" w:rsidRPr="003C620A">
          <w:rPr>
            <w:rStyle w:val="Hyperlink"/>
            <w:noProof/>
            <w:lang w:val="nb-NO"/>
          </w:rPr>
          <w:t>Kap. 7:</w:t>
        </w:r>
        <w:r w:rsidR="005B3F56">
          <w:rPr>
            <w:noProof/>
            <w:webHidden/>
          </w:rPr>
          <w:tab/>
        </w:r>
        <w:r w:rsidR="005B3F56">
          <w:rPr>
            <w:noProof/>
            <w:webHidden/>
          </w:rPr>
          <w:fldChar w:fldCharType="begin"/>
        </w:r>
        <w:r w:rsidR="005B3F56">
          <w:rPr>
            <w:noProof/>
            <w:webHidden/>
          </w:rPr>
          <w:instrText xml:space="preserve"> PAGEREF _Toc124235305 \h </w:instrText>
        </w:r>
        <w:r w:rsidR="005B3F56">
          <w:rPr>
            <w:noProof/>
            <w:webHidden/>
          </w:rPr>
        </w:r>
        <w:r w:rsidR="005B3F56">
          <w:rPr>
            <w:noProof/>
            <w:webHidden/>
          </w:rPr>
          <w:fldChar w:fldCharType="separate"/>
        </w:r>
        <w:r w:rsidR="005B3F56">
          <w:rPr>
            <w:noProof/>
            <w:webHidden/>
          </w:rPr>
          <w:t>12</w:t>
        </w:r>
        <w:r w:rsidR="005B3F56">
          <w:rPr>
            <w:noProof/>
            <w:webHidden/>
          </w:rPr>
          <w:fldChar w:fldCharType="end"/>
        </w:r>
      </w:hyperlink>
    </w:p>
    <w:p w14:paraId="15F640AA" w14:textId="62114DA6" w:rsidR="005B3F56" w:rsidRDefault="00CF1C74">
      <w:pPr>
        <w:pStyle w:val="TOC1"/>
        <w:tabs>
          <w:tab w:val="right" w:leader="dot" w:pos="9016"/>
        </w:tabs>
        <w:rPr>
          <w:rFonts w:asciiTheme="minorHAnsi" w:hAnsiTheme="minorHAnsi"/>
          <w:noProof/>
          <w:sz w:val="22"/>
        </w:rPr>
      </w:pPr>
      <w:hyperlink w:anchor="_Toc124235306" w:history="1">
        <w:r w:rsidR="005B3F56" w:rsidRPr="003C620A">
          <w:rPr>
            <w:rStyle w:val="Hyperlink"/>
            <w:noProof/>
            <w:lang w:val="nb-NO"/>
          </w:rPr>
          <w:t>Kap. 8-11: Guds herlighet forlater tempelet (1. tempelvisjon)</w:t>
        </w:r>
        <w:r w:rsidR="005B3F56">
          <w:rPr>
            <w:noProof/>
            <w:webHidden/>
          </w:rPr>
          <w:tab/>
        </w:r>
        <w:r w:rsidR="005B3F56">
          <w:rPr>
            <w:noProof/>
            <w:webHidden/>
          </w:rPr>
          <w:fldChar w:fldCharType="begin"/>
        </w:r>
        <w:r w:rsidR="005B3F56">
          <w:rPr>
            <w:noProof/>
            <w:webHidden/>
          </w:rPr>
          <w:instrText xml:space="preserve"> PAGEREF _Toc124235306 \h </w:instrText>
        </w:r>
        <w:r w:rsidR="005B3F56">
          <w:rPr>
            <w:noProof/>
            <w:webHidden/>
          </w:rPr>
        </w:r>
        <w:r w:rsidR="005B3F56">
          <w:rPr>
            <w:noProof/>
            <w:webHidden/>
          </w:rPr>
          <w:fldChar w:fldCharType="separate"/>
        </w:r>
        <w:r w:rsidR="005B3F56">
          <w:rPr>
            <w:noProof/>
            <w:webHidden/>
          </w:rPr>
          <w:t>12</w:t>
        </w:r>
        <w:r w:rsidR="005B3F56">
          <w:rPr>
            <w:noProof/>
            <w:webHidden/>
          </w:rPr>
          <w:fldChar w:fldCharType="end"/>
        </w:r>
      </w:hyperlink>
    </w:p>
    <w:p w14:paraId="231B64C5" w14:textId="39597ED9" w:rsidR="005B3F56" w:rsidRDefault="00CF1C74">
      <w:pPr>
        <w:pStyle w:val="TOC2"/>
        <w:tabs>
          <w:tab w:val="right" w:leader="dot" w:pos="9016"/>
        </w:tabs>
        <w:rPr>
          <w:rFonts w:asciiTheme="minorHAnsi" w:hAnsiTheme="minorHAnsi"/>
          <w:noProof/>
          <w:sz w:val="22"/>
        </w:rPr>
      </w:pPr>
      <w:hyperlink w:anchor="_Toc124235307" w:history="1">
        <w:r w:rsidR="005B3F56" w:rsidRPr="003C620A">
          <w:rPr>
            <w:rStyle w:val="Hyperlink"/>
            <w:noProof/>
            <w:lang w:val="nb-NO"/>
          </w:rPr>
          <w:t>4 scener fra tempelet i Jerusalem (kap. 8)</w:t>
        </w:r>
        <w:r w:rsidR="005B3F56">
          <w:rPr>
            <w:noProof/>
            <w:webHidden/>
          </w:rPr>
          <w:tab/>
        </w:r>
        <w:r w:rsidR="005B3F56">
          <w:rPr>
            <w:noProof/>
            <w:webHidden/>
          </w:rPr>
          <w:fldChar w:fldCharType="begin"/>
        </w:r>
        <w:r w:rsidR="005B3F56">
          <w:rPr>
            <w:noProof/>
            <w:webHidden/>
          </w:rPr>
          <w:instrText xml:space="preserve"> PAGEREF _Toc124235307 \h </w:instrText>
        </w:r>
        <w:r w:rsidR="005B3F56">
          <w:rPr>
            <w:noProof/>
            <w:webHidden/>
          </w:rPr>
        </w:r>
        <w:r w:rsidR="005B3F56">
          <w:rPr>
            <w:noProof/>
            <w:webHidden/>
          </w:rPr>
          <w:fldChar w:fldCharType="separate"/>
        </w:r>
        <w:r w:rsidR="005B3F56">
          <w:rPr>
            <w:noProof/>
            <w:webHidden/>
          </w:rPr>
          <w:t>12</w:t>
        </w:r>
        <w:r w:rsidR="005B3F56">
          <w:rPr>
            <w:noProof/>
            <w:webHidden/>
          </w:rPr>
          <w:fldChar w:fldCharType="end"/>
        </w:r>
      </w:hyperlink>
    </w:p>
    <w:p w14:paraId="6CF59715" w14:textId="2EC5F366" w:rsidR="005B3F56" w:rsidRDefault="00CF1C74">
      <w:pPr>
        <w:pStyle w:val="TOC2"/>
        <w:tabs>
          <w:tab w:val="right" w:leader="dot" w:pos="9016"/>
        </w:tabs>
        <w:rPr>
          <w:rFonts w:asciiTheme="minorHAnsi" w:hAnsiTheme="minorHAnsi"/>
          <w:noProof/>
          <w:sz w:val="22"/>
        </w:rPr>
      </w:pPr>
      <w:hyperlink w:anchor="_Toc124235308" w:history="1">
        <w:r w:rsidR="005B3F56" w:rsidRPr="003C620A">
          <w:rPr>
            <w:rStyle w:val="Hyperlink"/>
            <w:noProof/>
            <w:lang w:val="nb-NO"/>
          </w:rPr>
          <w:t>Kap. 9: De seks mennene og merket i pannen</w:t>
        </w:r>
        <w:r w:rsidR="005B3F56">
          <w:rPr>
            <w:noProof/>
            <w:webHidden/>
          </w:rPr>
          <w:tab/>
        </w:r>
        <w:r w:rsidR="005B3F56">
          <w:rPr>
            <w:noProof/>
            <w:webHidden/>
          </w:rPr>
          <w:fldChar w:fldCharType="begin"/>
        </w:r>
        <w:r w:rsidR="005B3F56">
          <w:rPr>
            <w:noProof/>
            <w:webHidden/>
          </w:rPr>
          <w:instrText xml:space="preserve"> PAGEREF _Toc124235308 \h </w:instrText>
        </w:r>
        <w:r w:rsidR="005B3F56">
          <w:rPr>
            <w:noProof/>
            <w:webHidden/>
          </w:rPr>
        </w:r>
        <w:r w:rsidR="005B3F56">
          <w:rPr>
            <w:noProof/>
            <w:webHidden/>
          </w:rPr>
          <w:fldChar w:fldCharType="separate"/>
        </w:r>
        <w:r w:rsidR="005B3F56">
          <w:rPr>
            <w:noProof/>
            <w:webHidden/>
          </w:rPr>
          <w:t>13</w:t>
        </w:r>
        <w:r w:rsidR="005B3F56">
          <w:rPr>
            <w:noProof/>
            <w:webHidden/>
          </w:rPr>
          <w:fldChar w:fldCharType="end"/>
        </w:r>
      </w:hyperlink>
    </w:p>
    <w:p w14:paraId="24B1DF57" w14:textId="3DD55330" w:rsidR="005B3F56" w:rsidRDefault="00CF1C74">
      <w:pPr>
        <w:pStyle w:val="TOC2"/>
        <w:tabs>
          <w:tab w:val="right" w:leader="dot" w:pos="9016"/>
        </w:tabs>
        <w:rPr>
          <w:rFonts w:asciiTheme="minorHAnsi" w:hAnsiTheme="minorHAnsi"/>
          <w:noProof/>
          <w:sz w:val="22"/>
        </w:rPr>
      </w:pPr>
      <w:hyperlink w:anchor="_Toc124235309" w:history="1">
        <w:r w:rsidR="005B3F56" w:rsidRPr="003C620A">
          <w:rPr>
            <w:rStyle w:val="Hyperlink"/>
            <w:noProof/>
            <w:lang w:val="nb-NO"/>
          </w:rPr>
          <w:t>Kap. 10</w:t>
        </w:r>
        <w:r w:rsidR="005B3F56">
          <w:rPr>
            <w:noProof/>
            <w:webHidden/>
          </w:rPr>
          <w:tab/>
        </w:r>
        <w:r w:rsidR="005B3F56">
          <w:rPr>
            <w:noProof/>
            <w:webHidden/>
          </w:rPr>
          <w:fldChar w:fldCharType="begin"/>
        </w:r>
        <w:r w:rsidR="005B3F56">
          <w:rPr>
            <w:noProof/>
            <w:webHidden/>
          </w:rPr>
          <w:instrText xml:space="preserve"> PAGEREF _Toc124235309 \h </w:instrText>
        </w:r>
        <w:r w:rsidR="005B3F56">
          <w:rPr>
            <w:noProof/>
            <w:webHidden/>
          </w:rPr>
        </w:r>
        <w:r w:rsidR="005B3F56">
          <w:rPr>
            <w:noProof/>
            <w:webHidden/>
          </w:rPr>
          <w:fldChar w:fldCharType="separate"/>
        </w:r>
        <w:r w:rsidR="005B3F56">
          <w:rPr>
            <w:noProof/>
            <w:webHidden/>
          </w:rPr>
          <w:t>13</w:t>
        </w:r>
        <w:r w:rsidR="005B3F56">
          <w:rPr>
            <w:noProof/>
            <w:webHidden/>
          </w:rPr>
          <w:fldChar w:fldCharType="end"/>
        </w:r>
      </w:hyperlink>
    </w:p>
    <w:p w14:paraId="56D1D6DC" w14:textId="72CE6E1B" w:rsidR="005B3F56" w:rsidRDefault="00CF1C74">
      <w:pPr>
        <w:pStyle w:val="TOC2"/>
        <w:tabs>
          <w:tab w:val="right" w:leader="dot" w:pos="9016"/>
        </w:tabs>
        <w:rPr>
          <w:rFonts w:asciiTheme="minorHAnsi" w:hAnsiTheme="minorHAnsi"/>
          <w:noProof/>
          <w:sz w:val="22"/>
        </w:rPr>
      </w:pPr>
      <w:hyperlink w:anchor="_Toc124235310" w:history="1">
        <w:r w:rsidR="005B3F56" w:rsidRPr="003C620A">
          <w:rPr>
            <w:rStyle w:val="Hyperlink"/>
            <w:noProof/>
            <w:lang w:val="nb-NO"/>
          </w:rPr>
          <w:t>Kap. 11</w:t>
        </w:r>
        <w:r w:rsidR="005B3F56">
          <w:rPr>
            <w:noProof/>
            <w:webHidden/>
          </w:rPr>
          <w:tab/>
        </w:r>
        <w:r w:rsidR="005B3F56">
          <w:rPr>
            <w:noProof/>
            <w:webHidden/>
          </w:rPr>
          <w:fldChar w:fldCharType="begin"/>
        </w:r>
        <w:r w:rsidR="005B3F56">
          <w:rPr>
            <w:noProof/>
            <w:webHidden/>
          </w:rPr>
          <w:instrText xml:space="preserve"> PAGEREF _Toc124235310 \h </w:instrText>
        </w:r>
        <w:r w:rsidR="005B3F56">
          <w:rPr>
            <w:noProof/>
            <w:webHidden/>
          </w:rPr>
        </w:r>
        <w:r w:rsidR="005B3F56">
          <w:rPr>
            <w:noProof/>
            <w:webHidden/>
          </w:rPr>
          <w:fldChar w:fldCharType="separate"/>
        </w:r>
        <w:r w:rsidR="005B3F56">
          <w:rPr>
            <w:noProof/>
            <w:webHidden/>
          </w:rPr>
          <w:t>13</w:t>
        </w:r>
        <w:r w:rsidR="005B3F56">
          <w:rPr>
            <w:noProof/>
            <w:webHidden/>
          </w:rPr>
          <w:fldChar w:fldCharType="end"/>
        </w:r>
      </w:hyperlink>
    </w:p>
    <w:p w14:paraId="4B2C8FFC" w14:textId="6F7D418A" w:rsidR="005B3F56" w:rsidRDefault="00CF1C74">
      <w:pPr>
        <w:pStyle w:val="TOC2"/>
        <w:tabs>
          <w:tab w:val="right" w:leader="dot" w:pos="9016"/>
        </w:tabs>
        <w:rPr>
          <w:rFonts w:asciiTheme="minorHAnsi" w:hAnsiTheme="minorHAnsi"/>
          <w:noProof/>
          <w:sz w:val="22"/>
        </w:rPr>
      </w:pPr>
      <w:hyperlink w:anchor="_Toc124235311" w:history="1">
        <w:r w:rsidR="005B3F56" w:rsidRPr="003C620A">
          <w:rPr>
            <w:rStyle w:val="Hyperlink"/>
            <w:noProof/>
            <w:lang w:val="nb-NO"/>
          </w:rPr>
          <w:t>Hva ville Esekiel sett hvis han fikk en omvisning i Guds tempel i dag: Våre menigheter og hjerter?</w:t>
        </w:r>
        <w:r w:rsidR="005B3F56">
          <w:rPr>
            <w:noProof/>
            <w:webHidden/>
          </w:rPr>
          <w:tab/>
        </w:r>
        <w:r w:rsidR="005B3F56">
          <w:rPr>
            <w:noProof/>
            <w:webHidden/>
          </w:rPr>
          <w:fldChar w:fldCharType="begin"/>
        </w:r>
        <w:r w:rsidR="005B3F56">
          <w:rPr>
            <w:noProof/>
            <w:webHidden/>
          </w:rPr>
          <w:instrText xml:space="preserve"> PAGEREF _Toc124235311 \h </w:instrText>
        </w:r>
        <w:r w:rsidR="005B3F56">
          <w:rPr>
            <w:noProof/>
            <w:webHidden/>
          </w:rPr>
        </w:r>
        <w:r w:rsidR="005B3F56">
          <w:rPr>
            <w:noProof/>
            <w:webHidden/>
          </w:rPr>
          <w:fldChar w:fldCharType="separate"/>
        </w:r>
        <w:r w:rsidR="005B3F56">
          <w:rPr>
            <w:noProof/>
            <w:webHidden/>
          </w:rPr>
          <w:t>14</w:t>
        </w:r>
        <w:r w:rsidR="005B3F56">
          <w:rPr>
            <w:noProof/>
            <w:webHidden/>
          </w:rPr>
          <w:fldChar w:fldCharType="end"/>
        </w:r>
      </w:hyperlink>
    </w:p>
    <w:p w14:paraId="079C9D21" w14:textId="60CF4ACD" w:rsidR="005B3F56" w:rsidRDefault="00CF1C74">
      <w:pPr>
        <w:pStyle w:val="TOC1"/>
        <w:tabs>
          <w:tab w:val="right" w:leader="dot" w:pos="9016"/>
        </w:tabs>
        <w:rPr>
          <w:rFonts w:asciiTheme="minorHAnsi" w:hAnsiTheme="minorHAnsi"/>
          <w:noProof/>
          <w:sz w:val="22"/>
        </w:rPr>
      </w:pPr>
      <w:hyperlink w:anchor="_Toc124235312" w:history="1">
        <w:r w:rsidR="005B3F56" w:rsidRPr="003C620A">
          <w:rPr>
            <w:rStyle w:val="Hyperlink"/>
            <w:noProof/>
            <w:lang w:val="nb-NO"/>
          </w:rPr>
          <w:t>Kap. 12-24: Domsord mot Guds folk</w:t>
        </w:r>
        <w:r w:rsidR="005B3F56">
          <w:rPr>
            <w:noProof/>
            <w:webHidden/>
          </w:rPr>
          <w:tab/>
        </w:r>
        <w:r w:rsidR="005B3F56">
          <w:rPr>
            <w:noProof/>
            <w:webHidden/>
          </w:rPr>
          <w:fldChar w:fldCharType="begin"/>
        </w:r>
        <w:r w:rsidR="005B3F56">
          <w:rPr>
            <w:noProof/>
            <w:webHidden/>
          </w:rPr>
          <w:instrText xml:space="preserve"> PAGEREF _Toc124235312 \h </w:instrText>
        </w:r>
        <w:r w:rsidR="005B3F56">
          <w:rPr>
            <w:noProof/>
            <w:webHidden/>
          </w:rPr>
        </w:r>
        <w:r w:rsidR="005B3F56">
          <w:rPr>
            <w:noProof/>
            <w:webHidden/>
          </w:rPr>
          <w:fldChar w:fldCharType="separate"/>
        </w:r>
        <w:r w:rsidR="005B3F56">
          <w:rPr>
            <w:noProof/>
            <w:webHidden/>
          </w:rPr>
          <w:t>15</w:t>
        </w:r>
        <w:r w:rsidR="005B3F56">
          <w:rPr>
            <w:noProof/>
            <w:webHidden/>
          </w:rPr>
          <w:fldChar w:fldCharType="end"/>
        </w:r>
      </w:hyperlink>
    </w:p>
    <w:p w14:paraId="1E44A1A7" w14:textId="55CF3ED0" w:rsidR="005B3F56" w:rsidRDefault="00CF1C74">
      <w:pPr>
        <w:pStyle w:val="TOC2"/>
        <w:tabs>
          <w:tab w:val="right" w:leader="dot" w:pos="9016"/>
        </w:tabs>
        <w:rPr>
          <w:rFonts w:asciiTheme="minorHAnsi" w:hAnsiTheme="minorHAnsi"/>
          <w:noProof/>
          <w:sz w:val="22"/>
        </w:rPr>
      </w:pPr>
      <w:hyperlink w:anchor="_Toc124235313" w:history="1">
        <w:r w:rsidR="005B3F56" w:rsidRPr="003C620A">
          <w:rPr>
            <w:rStyle w:val="Hyperlink"/>
            <w:noProof/>
            <w:lang w:val="nb-NO"/>
          </w:rPr>
          <w:t>Kap. 12-14</w:t>
        </w:r>
        <w:r w:rsidR="005B3F56">
          <w:rPr>
            <w:noProof/>
            <w:webHidden/>
          </w:rPr>
          <w:tab/>
        </w:r>
        <w:r w:rsidR="005B3F56">
          <w:rPr>
            <w:noProof/>
            <w:webHidden/>
          </w:rPr>
          <w:fldChar w:fldCharType="begin"/>
        </w:r>
        <w:r w:rsidR="005B3F56">
          <w:rPr>
            <w:noProof/>
            <w:webHidden/>
          </w:rPr>
          <w:instrText xml:space="preserve"> PAGEREF _Toc124235313 \h </w:instrText>
        </w:r>
        <w:r w:rsidR="005B3F56">
          <w:rPr>
            <w:noProof/>
            <w:webHidden/>
          </w:rPr>
        </w:r>
        <w:r w:rsidR="005B3F56">
          <w:rPr>
            <w:noProof/>
            <w:webHidden/>
          </w:rPr>
          <w:fldChar w:fldCharType="separate"/>
        </w:r>
        <w:r w:rsidR="005B3F56">
          <w:rPr>
            <w:noProof/>
            <w:webHidden/>
          </w:rPr>
          <w:t>15</w:t>
        </w:r>
        <w:r w:rsidR="005B3F56">
          <w:rPr>
            <w:noProof/>
            <w:webHidden/>
          </w:rPr>
          <w:fldChar w:fldCharType="end"/>
        </w:r>
      </w:hyperlink>
    </w:p>
    <w:p w14:paraId="49FA5304" w14:textId="5C157A51" w:rsidR="005B3F56" w:rsidRDefault="00CF1C74">
      <w:pPr>
        <w:pStyle w:val="TOC2"/>
        <w:tabs>
          <w:tab w:val="right" w:leader="dot" w:pos="9016"/>
        </w:tabs>
        <w:rPr>
          <w:rFonts w:asciiTheme="minorHAnsi" w:hAnsiTheme="minorHAnsi"/>
          <w:noProof/>
          <w:sz w:val="22"/>
        </w:rPr>
      </w:pPr>
      <w:hyperlink w:anchor="_Toc124235314" w:history="1">
        <w:r w:rsidR="005B3F56" w:rsidRPr="003C620A">
          <w:rPr>
            <w:rStyle w:val="Hyperlink"/>
            <w:noProof/>
            <w:lang w:val="nb-NO"/>
          </w:rPr>
          <w:t>Kap. 15-16</w:t>
        </w:r>
        <w:r w:rsidR="005B3F56">
          <w:rPr>
            <w:noProof/>
            <w:webHidden/>
          </w:rPr>
          <w:tab/>
        </w:r>
        <w:r w:rsidR="005B3F56">
          <w:rPr>
            <w:noProof/>
            <w:webHidden/>
          </w:rPr>
          <w:fldChar w:fldCharType="begin"/>
        </w:r>
        <w:r w:rsidR="005B3F56">
          <w:rPr>
            <w:noProof/>
            <w:webHidden/>
          </w:rPr>
          <w:instrText xml:space="preserve"> PAGEREF _Toc124235314 \h </w:instrText>
        </w:r>
        <w:r w:rsidR="005B3F56">
          <w:rPr>
            <w:noProof/>
            <w:webHidden/>
          </w:rPr>
        </w:r>
        <w:r w:rsidR="005B3F56">
          <w:rPr>
            <w:noProof/>
            <w:webHidden/>
          </w:rPr>
          <w:fldChar w:fldCharType="separate"/>
        </w:r>
        <w:r w:rsidR="005B3F56">
          <w:rPr>
            <w:noProof/>
            <w:webHidden/>
          </w:rPr>
          <w:t>15</w:t>
        </w:r>
        <w:r w:rsidR="005B3F56">
          <w:rPr>
            <w:noProof/>
            <w:webHidden/>
          </w:rPr>
          <w:fldChar w:fldCharType="end"/>
        </w:r>
      </w:hyperlink>
    </w:p>
    <w:p w14:paraId="234FA802" w14:textId="1FC3991F" w:rsidR="005B3F56" w:rsidRDefault="00CF1C74">
      <w:pPr>
        <w:pStyle w:val="TOC2"/>
        <w:tabs>
          <w:tab w:val="right" w:leader="dot" w:pos="9016"/>
        </w:tabs>
        <w:rPr>
          <w:rFonts w:asciiTheme="minorHAnsi" w:hAnsiTheme="minorHAnsi"/>
          <w:noProof/>
          <w:sz w:val="22"/>
        </w:rPr>
      </w:pPr>
      <w:hyperlink w:anchor="_Toc124235315" w:history="1">
        <w:r w:rsidR="005B3F56" w:rsidRPr="003C620A">
          <w:rPr>
            <w:rStyle w:val="Hyperlink"/>
            <w:noProof/>
            <w:lang w:val="nb-NO"/>
          </w:rPr>
          <w:t>Kap. 17-19</w:t>
        </w:r>
        <w:r w:rsidR="005B3F56">
          <w:rPr>
            <w:noProof/>
            <w:webHidden/>
          </w:rPr>
          <w:tab/>
        </w:r>
        <w:r w:rsidR="005B3F56">
          <w:rPr>
            <w:noProof/>
            <w:webHidden/>
          </w:rPr>
          <w:fldChar w:fldCharType="begin"/>
        </w:r>
        <w:r w:rsidR="005B3F56">
          <w:rPr>
            <w:noProof/>
            <w:webHidden/>
          </w:rPr>
          <w:instrText xml:space="preserve"> PAGEREF _Toc124235315 \h </w:instrText>
        </w:r>
        <w:r w:rsidR="005B3F56">
          <w:rPr>
            <w:noProof/>
            <w:webHidden/>
          </w:rPr>
        </w:r>
        <w:r w:rsidR="005B3F56">
          <w:rPr>
            <w:noProof/>
            <w:webHidden/>
          </w:rPr>
          <w:fldChar w:fldCharType="separate"/>
        </w:r>
        <w:r w:rsidR="005B3F56">
          <w:rPr>
            <w:noProof/>
            <w:webHidden/>
          </w:rPr>
          <w:t>16</w:t>
        </w:r>
        <w:r w:rsidR="005B3F56">
          <w:rPr>
            <w:noProof/>
            <w:webHidden/>
          </w:rPr>
          <w:fldChar w:fldCharType="end"/>
        </w:r>
      </w:hyperlink>
    </w:p>
    <w:p w14:paraId="41ED0940" w14:textId="2E5E1D74" w:rsidR="005B3F56" w:rsidRDefault="00CF1C74">
      <w:pPr>
        <w:pStyle w:val="TOC3"/>
        <w:tabs>
          <w:tab w:val="right" w:leader="dot" w:pos="9016"/>
        </w:tabs>
        <w:rPr>
          <w:rFonts w:asciiTheme="minorHAnsi" w:hAnsiTheme="minorHAnsi"/>
          <w:noProof/>
          <w:sz w:val="22"/>
        </w:rPr>
      </w:pPr>
      <w:hyperlink w:anchor="_Toc124235316" w:history="1">
        <w:r w:rsidR="005B3F56" w:rsidRPr="003C620A">
          <w:rPr>
            <w:rStyle w:val="Hyperlink"/>
            <w:noProof/>
            <w:lang w:val="nb-NO"/>
          </w:rPr>
          <w:t>Kap. 18: Personlig ansvar for synd</w:t>
        </w:r>
        <w:r w:rsidR="005B3F56">
          <w:rPr>
            <w:noProof/>
            <w:webHidden/>
          </w:rPr>
          <w:tab/>
        </w:r>
        <w:r w:rsidR="005B3F56">
          <w:rPr>
            <w:noProof/>
            <w:webHidden/>
          </w:rPr>
          <w:fldChar w:fldCharType="begin"/>
        </w:r>
        <w:r w:rsidR="005B3F56">
          <w:rPr>
            <w:noProof/>
            <w:webHidden/>
          </w:rPr>
          <w:instrText xml:space="preserve"> PAGEREF _Toc124235316 \h </w:instrText>
        </w:r>
        <w:r w:rsidR="005B3F56">
          <w:rPr>
            <w:noProof/>
            <w:webHidden/>
          </w:rPr>
        </w:r>
        <w:r w:rsidR="005B3F56">
          <w:rPr>
            <w:noProof/>
            <w:webHidden/>
          </w:rPr>
          <w:fldChar w:fldCharType="separate"/>
        </w:r>
        <w:r w:rsidR="005B3F56">
          <w:rPr>
            <w:noProof/>
            <w:webHidden/>
          </w:rPr>
          <w:t>16</w:t>
        </w:r>
        <w:r w:rsidR="005B3F56">
          <w:rPr>
            <w:noProof/>
            <w:webHidden/>
          </w:rPr>
          <w:fldChar w:fldCharType="end"/>
        </w:r>
      </w:hyperlink>
    </w:p>
    <w:p w14:paraId="3D88C2C1" w14:textId="46B3E6E7" w:rsidR="005B3F56" w:rsidRDefault="00CF1C74">
      <w:pPr>
        <w:pStyle w:val="TOC3"/>
        <w:tabs>
          <w:tab w:val="right" w:leader="dot" w:pos="9016"/>
        </w:tabs>
        <w:rPr>
          <w:rFonts w:asciiTheme="minorHAnsi" w:hAnsiTheme="minorHAnsi"/>
          <w:noProof/>
          <w:sz w:val="22"/>
        </w:rPr>
      </w:pPr>
      <w:hyperlink w:anchor="_Toc124235317" w:history="1">
        <w:r w:rsidR="005B3F56" w:rsidRPr="003C620A">
          <w:rPr>
            <w:rStyle w:val="Hyperlink"/>
            <w:noProof/>
            <w:lang w:val="nb-NO"/>
          </w:rPr>
          <w:t>Kap. 19: Likklage over Judas siste konger</w:t>
        </w:r>
        <w:r w:rsidR="005B3F56">
          <w:rPr>
            <w:noProof/>
            <w:webHidden/>
          </w:rPr>
          <w:tab/>
        </w:r>
        <w:r w:rsidR="005B3F56">
          <w:rPr>
            <w:noProof/>
            <w:webHidden/>
          </w:rPr>
          <w:fldChar w:fldCharType="begin"/>
        </w:r>
        <w:r w:rsidR="005B3F56">
          <w:rPr>
            <w:noProof/>
            <w:webHidden/>
          </w:rPr>
          <w:instrText xml:space="preserve"> PAGEREF _Toc124235317 \h </w:instrText>
        </w:r>
        <w:r w:rsidR="005B3F56">
          <w:rPr>
            <w:noProof/>
            <w:webHidden/>
          </w:rPr>
        </w:r>
        <w:r w:rsidR="005B3F56">
          <w:rPr>
            <w:noProof/>
            <w:webHidden/>
          </w:rPr>
          <w:fldChar w:fldCharType="separate"/>
        </w:r>
        <w:r w:rsidR="005B3F56">
          <w:rPr>
            <w:noProof/>
            <w:webHidden/>
          </w:rPr>
          <w:t>16</w:t>
        </w:r>
        <w:r w:rsidR="005B3F56">
          <w:rPr>
            <w:noProof/>
            <w:webHidden/>
          </w:rPr>
          <w:fldChar w:fldCharType="end"/>
        </w:r>
      </w:hyperlink>
    </w:p>
    <w:p w14:paraId="42A42C2C" w14:textId="725A01E6" w:rsidR="005B3F56" w:rsidRDefault="00CF1C74">
      <w:pPr>
        <w:pStyle w:val="TOC2"/>
        <w:tabs>
          <w:tab w:val="right" w:leader="dot" w:pos="9016"/>
        </w:tabs>
        <w:rPr>
          <w:rFonts w:asciiTheme="minorHAnsi" w:hAnsiTheme="minorHAnsi"/>
          <w:noProof/>
          <w:sz w:val="22"/>
        </w:rPr>
      </w:pPr>
      <w:hyperlink w:anchor="_Toc124235318" w:history="1">
        <w:r w:rsidR="005B3F56" w:rsidRPr="003C620A">
          <w:rPr>
            <w:rStyle w:val="Hyperlink"/>
            <w:noProof/>
            <w:lang w:val="nb-NO"/>
          </w:rPr>
          <w:t>Kap. 20: Ny fremstilling (nr. 2) av Israels historie</w:t>
        </w:r>
        <w:r w:rsidR="005B3F56">
          <w:rPr>
            <w:noProof/>
            <w:webHidden/>
          </w:rPr>
          <w:tab/>
        </w:r>
        <w:r w:rsidR="005B3F56">
          <w:rPr>
            <w:noProof/>
            <w:webHidden/>
          </w:rPr>
          <w:fldChar w:fldCharType="begin"/>
        </w:r>
        <w:r w:rsidR="005B3F56">
          <w:rPr>
            <w:noProof/>
            <w:webHidden/>
          </w:rPr>
          <w:instrText xml:space="preserve"> PAGEREF _Toc124235318 \h </w:instrText>
        </w:r>
        <w:r w:rsidR="005B3F56">
          <w:rPr>
            <w:noProof/>
            <w:webHidden/>
          </w:rPr>
        </w:r>
        <w:r w:rsidR="005B3F56">
          <w:rPr>
            <w:noProof/>
            <w:webHidden/>
          </w:rPr>
          <w:fldChar w:fldCharType="separate"/>
        </w:r>
        <w:r w:rsidR="005B3F56">
          <w:rPr>
            <w:noProof/>
            <w:webHidden/>
          </w:rPr>
          <w:t>17</w:t>
        </w:r>
        <w:r w:rsidR="005B3F56">
          <w:rPr>
            <w:noProof/>
            <w:webHidden/>
          </w:rPr>
          <w:fldChar w:fldCharType="end"/>
        </w:r>
      </w:hyperlink>
    </w:p>
    <w:p w14:paraId="2F3F6775" w14:textId="7FE74360" w:rsidR="005B3F56" w:rsidRDefault="00CF1C74">
      <w:pPr>
        <w:pStyle w:val="TOC2"/>
        <w:tabs>
          <w:tab w:val="right" w:leader="dot" w:pos="9016"/>
        </w:tabs>
        <w:rPr>
          <w:rFonts w:asciiTheme="minorHAnsi" w:hAnsiTheme="minorHAnsi"/>
          <w:noProof/>
          <w:sz w:val="22"/>
        </w:rPr>
      </w:pPr>
      <w:hyperlink w:anchor="_Toc124235319" w:history="1">
        <w:r w:rsidR="005B3F56" w:rsidRPr="003C620A">
          <w:rPr>
            <w:rStyle w:val="Hyperlink"/>
            <w:noProof/>
            <w:lang w:val="nb-NO"/>
          </w:rPr>
          <w:t>Kap. 21-24</w:t>
        </w:r>
        <w:r w:rsidR="005B3F56">
          <w:rPr>
            <w:noProof/>
            <w:webHidden/>
          </w:rPr>
          <w:tab/>
        </w:r>
        <w:r w:rsidR="005B3F56">
          <w:rPr>
            <w:noProof/>
            <w:webHidden/>
          </w:rPr>
          <w:fldChar w:fldCharType="begin"/>
        </w:r>
        <w:r w:rsidR="005B3F56">
          <w:rPr>
            <w:noProof/>
            <w:webHidden/>
          </w:rPr>
          <w:instrText xml:space="preserve"> PAGEREF _Toc124235319 \h </w:instrText>
        </w:r>
        <w:r w:rsidR="005B3F56">
          <w:rPr>
            <w:noProof/>
            <w:webHidden/>
          </w:rPr>
        </w:r>
        <w:r w:rsidR="005B3F56">
          <w:rPr>
            <w:noProof/>
            <w:webHidden/>
          </w:rPr>
          <w:fldChar w:fldCharType="separate"/>
        </w:r>
        <w:r w:rsidR="005B3F56">
          <w:rPr>
            <w:noProof/>
            <w:webHidden/>
          </w:rPr>
          <w:t>17</w:t>
        </w:r>
        <w:r w:rsidR="005B3F56">
          <w:rPr>
            <w:noProof/>
            <w:webHidden/>
          </w:rPr>
          <w:fldChar w:fldCharType="end"/>
        </w:r>
      </w:hyperlink>
    </w:p>
    <w:p w14:paraId="2E70B451" w14:textId="1AD27E96" w:rsidR="005B3F56" w:rsidRDefault="00CF1C74">
      <w:pPr>
        <w:pStyle w:val="TOC2"/>
        <w:tabs>
          <w:tab w:val="right" w:leader="dot" w:pos="9016"/>
        </w:tabs>
        <w:rPr>
          <w:rFonts w:asciiTheme="minorHAnsi" w:hAnsiTheme="minorHAnsi"/>
          <w:noProof/>
          <w:sz w:val="22"/>
        </w:rPr>
      </w:pPr>
      <w:hyperlink w:anchor="_Toc124235320" w:history="1">
        <w:r w:rsidR="005B3F56" w:rsidRPr="003C620A">
          <w:rPr>
            <w:rStyle w:val="Hyperlink"/>
            <w:noProof/>
            <w:lang w:val="nb-NO"/>
          </w:rPr>
          <w:t>Anvendelse</w:t>
        </w:r>
        <w:r w:rsidR="005B3F56">
          <w:rPr>
            <w:noProof/>
            <w:webHidden/>
          </w:rPr>
          <w:tab/>
        </w:r>
        <w:r w:rsidR="005B3F56">
          <w:rPr>
            <w:noProof/>
            <w:webHidden/>
          </w:rPr>
          <w:fldChar w:fldCharType="begin"/>
        </w:r>
        <w:r w:rsidR="005B3F56">
          <w:rPr>
            <w:noProof/>
            <w:webHidden/>
          </w:rPr>
          <w:instrText xml:space="preserve"> PAGEREF _Toc124235320 \h </w:instrText>
        </w:r>
        <w:r w:rsidR="005B3F56">
          <w:rPr>
            <w:noProof/>
            <w:webHidden/>
          </w:rPr>
        </w:r>
        <w:r w:rsidR="005B3F56">
          <w:rPr>
            <w:noProof/>
            <w:webHidden/>
          </w:rPr>
          <w:fldChar w:fldCharType="separate"/>
        </w:r>
        <w:r w:rsidR="005B3F56">
          <w:rPr>
            <w:noProof/>
            <w:webHidden/>
          </w:rPr>
          <w:t>17</w:t>
        </w:r>
        <w:r w:rsidR="005B3F56">
          <w:rPr>
            <w:noProof/>
            <w:webHidden/>
          </w:rPr>
          <w:fldChar w:fldCharType="end"/>
        </w:r>
      </w:hyperlink>
    </w:p>
    <w:p w14:paraId="34C265D6" w14:textId="52C68659" w:rsidR="005B3F56" w:rsidRDefault="00CF1C74">
      <w:pPr>
        <w:pStyle w:val="TOC1"/>
        <w:tabs>
          <w:tab w:val="right" w:leader="dot" w:pos="9016"/>
        </w:tabs>
        <w:rPr>
          <w:rFonts w:asciiTheme="minorHAnsi" w:hAnsiTheme="minorHAnsi"/>
          <w:noProof/>
          <w:sz w:val="22"/>
        </w:rPr>
      </w:pPr>
      <w:hyperlink w:anchor="_Toc124235321" w:history="1">
        <w:r w:rsidR="005B3F56" w:rsidRPr="003C620A">
          <w:rPr>
            <w:rStyle w:val="Hyperlink"/>
            <w:noProof/>
            <w:lang w:val="nb-NO"/>
          </w:rPr>
          <w:t>Kap. 25-32: Domsord mot nasjonene</w:t>
        </w:r>
        <w:r w:rsidR="005B3F56">
          <w:rPr>
            <w:noProof/>
            <w:webHidden/>
          </w:rPr>
          <w:tab/>
        </w:r>
        <w:r w:rsidR="005B3F56">
          <w:rPr>
            <w:noProof/>
            <w:webHidden/>
          </w:rPr>
          <w:fldChar w:fldCharType="begin"/>
        </w:r>
        <w:r w:rsidR="005B3F56">
          <w:rPr>
            <w:noProof/>
            <w:webHidden/>
          </w:rPr>
          <w:instrText xml:space="preserve"> PAGEREF _Toc124235321 \h </w:instrText>
        </w:r>
        <w:r w:rsidR="005B3F56">
          <w:rPr>
            <w:noProof/>
            <w:webHidden/>
          </w:rPr>
        </w:r>
        <w:r w:rsidR="005B3F56">
          <w:rPr>
            <w:noProof/>
            <w:webHidden/>
          </w:rPr>
          <w:fldChar w:fldCharType="separate"/>
        </w:r>
        <w:r w:rsidR="005B3F56">
          <w:rPr>
            <w:noProof/>
            <w:webHidden/>
          </w:rPr>
          <w:t>18</w:t>
        </w:r>
        <w:r w:rsidR="005B3F56">
          <w:rPr>
            <w:noProof/>
            <w:webHidden/>
          </w:rPr>
          <w:fldChar w:fldCharType="end"/>
        </w:r>
      </w:hyperlink>
    </w:p>
    <w:p w14:paraId="20C9977D" w14:textId="50EB371E" w:rsidR="005B3F56" w:rsidRDefault="00CF1C74">
      <w:pPr>
        <w:pStyle w:val="TOC2"/>
        <w:tabs>
          <w:tab w:val="right" w:leader="dot" w:pos="9016"/>
        </w:tabs>
        <w:rPr>
          <w:rFonts w:asciiTheme="minorHAnsi" w:hAnsiTheme="minorHAnsi"/>
          <w:noProof/>
          <w:sz w:val="22"/>
        </w:rPr>
      </w:pPr>
      <w:hyperlink w:anchor="_Toc124235322" w:history="1">
        <w:r w:rsidR="005B3F56" w:rsidRPr="003C620A">
          <w:rPr>
            <w:rStyle w:val="Hyperlink"/>
            <w:noProof/>
            <w:lang w:val="nb-NO"/>
          </w:rPr>
          <w:t>Kap. 25-32</w:t>
        </w:r>
        <w:r w:rsidR="005B3F56">
          <w:rPr>
            <w:noProof/>
            <w:webHidden/>
          </w:rPr>
          <w:tab/>
        </w:r>
        <w:r w:rsidR="005B3F56">
          <w:rPr>
            <w:noProof/>
            <w:webHidden/>
          </w:rPr>
          <w:fldChar w:fldCharType="begin"/>
        </w:r>
        <w:r w:rsidR="005B3F56">
          <w:rPr>
            <w:noProof/>
            <w:webHidden/>
          </w:rPr>
          <w:instrText xml:space="preserve"> PAGEREF _Toc124235322 \h </w:instrText>
        </w:r>
        <w:r w:rsidR="005B3F56">
          <w:rPr>
            <w:noProof/>
            <w:webHidden/>
          </w:rPr>
        </w:r>
        <w:r w:rsidR="005B3F56">
          <w:rPr>
            <w:noProof/>
            <w:webHidden/>
          </w:rPr>
          <w:fldChar w:fldCharType="separate"/>
        </w:r>
        <w:r w:rsidR="005B3F56">
          <w:rPr>
            <w:noProof/>
            <w:webHidden/>
          </w:rPr>
          <w:t>18</w:t>
        </w:r>
        <w:r w:rsidR="005B3F56">
          <w:rPr>
            <w:noProof/>
            <w:webHidden/>
          </w:rPr>
          <w:fldChar w:fldCharType="end"/>
        </w:r>
      </w:hyperlink>
    </w:p>
    <w:p w14:paraId="70C55A98" w14:textId="5767FCC0" w:rsidR="005B3F56" w:rsidRDefault="00CF1C74">
      <w:pPr>
        <w:pStyle w:val="TOC2"/>
        <w:tabs>
          <w:tab w:val="right" w:leader="dot" w:pos="9016"/>
        </w:tabs>
        <w:rPr>
          <w:rFonts w:asciiTheme="minorHAnsi" w:hAnsiTheme="minorHAnsi"/>
          <w:noProof/>
          <w:sz w:val="22"/>
        </w:rPr>
      </w:pPr>
      <w:hyperlink w:anchor="_Toc124235323" w:history="1">
        <w:r w:rsidR="005B3F56" w:rsidRPr="003C620A">
          <w:rPr>
            <w:rStyle w:val="Hyperlink"/>
            <w:noProof/>
            <w:lang w:val="nb-NO"/>
          </w:rPr>
          <w:t>Kap. 25: Nabonasjonene</w:t>
        </w:r>
        <w:r w:rsidR="005B3F56">
          <w:rPr>
            <w:noProof/>
            <w:webHidden/>
          </w:rPr>
          <w:tab/>
        </w:r>
        <w:r w:rsidR="005B3F56">
          <w:rPr>
            <w:noProof/>
            <w:webHidden/>
          </w:rPr>
          <w:fldChar w:fldCharType="begin"/>
        </w:r>
        <w:r w:rsidR="005B3F56">
          <w:rPr>
            <w:noProof/>
            <w:webHidden/>
          </w:rPr>
          <w:instrText xml:space="preserve"> PAGEREF _Toc124235323 \h </w:instrText>
        </w:r>
        <w:r w:rsidR="005B3F56">
          <w:rPr>
            <w:noProof/>
            <w:webHidden/>
          </w:rPr>
        </w:r>
        <w:r w:rsidR="005B3F56">
          <w:rPr>
            <w:noProof/>
            <w:webHidden/>
          </w:rPr>
          <w:fldChar w:fldCharType="separate"/>
        </w:r>
        <w:r w:rsidR="005B3F56">
          <w:rPr>
            <w:noProof/>
            <w:webHidden/>
          </w:rPr>
          <w:t>18</w:t>
        </w:r>
        <w:r w:rsidR="005B3F56">
          <w:rPr>
            <w:noProof/>
            <w:webHidden/>
          </w:rPr>
          <w:fldChar w:fldCharType="end"/>
        </w:r>
      </w:hyperlink>
    </w:p>
    <w:p w14:paraId="5E315E4C" w14:textId="031F91BC" w:rsidR="005B3F56" w:rsidRDefault="00CF1C74">
      <w:pPr>
        <w:pStyle w:val="TOC3"/>
        <w:tabs>
          <w:tab w:val="right" w:leader="dot" w:pos="9016"/>
        </w:tabs>
        <w:rPr>
          <w:rFonts w:asciiTheme="minorHAnsi" w:hAnsiTheme="minorHAnsi"/>
          <w:noProof/>
          <w:sz w:val="22"/>
        </w:rPr>
      </w:pPr>
      <w:hyperlink w:anchor="_Toc124235324" w:history="1">
        <w:r w:rsidR="005B3F56" w:rsidRPr="003C620A">
          <w:rPr>
            <w:rStyle w:val="Hyperlink"/>
            <w:noProof/>
            <w:lang w:val="nb-NO"/>
          </w:rPr>
          <w:t>Ammon (v. 2-7)</w:t>
        </w:r>
        <w:r w:rsidR="005B3F56">
          <w:rPr>
            <w:noProof/>
            <w:webHidden/>
          </w:rPr>
          <w:tab/>
        </w:r>
        <w:r w:rsidR="005B3F56">
          <w:rPr>
            <w:noProof/>
            <w:webHidden/>
          </w:rPr>
          <w:fldChar w:fldCharType="begin"/>
        </w:r>
        <w:r w:rsidR="005B3F56">
          <w:rPr>
            <w:noProof/>
            <w:webHidden/>
          </w:rPr>
          <w:instrText xml:space="preserve"> PAGEREF _Toc124235324 \h </w:instrText>
        </w:r>
        <w:r w:rsidR="005B3F56">
          <w:rPr>
            <w:noProof/>
            <w:webHidden/>
          </w:rPr>
        </w:r>
        <w:r w:rsidR="005B3F56">
          <w:rPr>
            <w:noProof/>
            <w:webHidden/>
          </w:rPr>
          <w:fldChar w:fldCharType="separate"/>
        </w:r>
        <w:r w:rsidR="005B3F56">
          <w:rPr>
            <w:noProof/>
            <w:webHidden/>
          </w:rPr>
          <w:t>18</w:t>
        </w:r>
        <w:r w:rsidR="005B3F56">
          <w:rPr>
            <w:noProof/>
            <w:webHidden/>
          </w:rPr>
          <w:fldChar w:fldCharType="end"/>
        </w:r>
      </w:hyperlink>
    </w:p>
    <w:p w14:paraId="26FB64CD" w14:textId="653DCDD7" w:rsidR="005B3F56" w:rsidRDefault="00CF1C74">
      <w:pPr>
        <w:pStyle w:val="TOC3"/>
        <w:tabs>
          <w:tab w:val="right" w:leader="dot" w:pos="9016"/>
        </w:tabs>
        <w:rPr>
          <w:rFonts w:asciiTheme="minorHAnsi" w:hAnsiTheme="minorHAnsi"/>
          <w:noProof/>
          <w:sz w:val="22"/>
        </w:rPr>
      </w:pPr>
      <w:hyperlink w:anchor="_Toc124235325" w:history="1">
        <w:r w:rsidR="005B3F56" w:rsidRPr="003C620A">
          <w:rPr>
            <w:rStyle w:val="Hyperlink"/>
            <w:noProof/>
            <w:lang w:val="nb-NO"/>
          </w:rPr>
          <w:t>Moab (v. 8-11)</w:t>
        </w:r>
        <w:r w:rsidR="005B3F56">
          <w:rPr>
            <w:noProof/>
            <w:webHidden/>
          </w:rPr>
          <w:tab/>
        </w:r>
        <w:r w:rsidR="005B3F56">
          <w:rPr>
            <w:noProof/>
            <w:webHidden/>
          </w:rPr>
          <w:fldChar w:fldCharType="begin"/>
        </w:r>
        <w:r w:rsidR="005B3F56">
          <w:rPr>
            <w:noProof/>
            <w:webHidden/>
          </w:rPr>
          <w:instrText xml:space="preserve"> PAGEREF _Toc124235325 \h </w:instrText>
        </w:r>
        <w:r w:rsidR="005B3F56">
          <w:rPr>
            <w:noProof/>
            <w:webHidden/>
          </w:rPr>
        </w:r>
        <w:r w:rsidR="005B3F56">
          <w:rPr>
            <w:noProof/>
            <w:webHidden/>
          </w:rPr>
          <w:fldChar w:fldCharType="separate"/>
        </w:r>
        <w:r w:rsidR="005B3F56">
          <w:rPr>
            <w:noProof/>
            <w:webHidden/>
          </w:rPr>
          <w:t>18</w:t>
        </w:r>
        <w:r w:rsidR="005B3F56">
          <w:rPr>
            <w:noProof/>
            <w:webHidden/>
          </w:rPr>
          <w:fldChar w:fldCharType="end"/>
        </w:r>
      </w:hyperlink>
    </w:p>
    <w:p w14:paraId="1556C220" w14:textId="0C3CA4FB" w:rsidR="005B3F56" w:rsidRDefault="00CF1C74">
      <w:pPr>
        <w:pStyle w:val="TOC3"/>
        <w:tabs>
          <w:tab w:val="right" w:leader="dot" w:pos="9016"/>
        </w:tabs>
        <w:rPr>
          <w:rFonts w:asciiTheme="minorHAnsi" w:hAnsiTheme="minorHAnsi"/>
          <w:noProof/>
          <w:sz w:val="22"/>
        </w:rPr>
      </w:pPr>
      <w:hyperlink w:anchor="_Toc124235326" w:history="1">
        <w:r w:rsidR="005B3F56" w:rsidRPr="003C620A">
          <w:rPr>
            <w:rStyle w:val="Hyperlink"/>
            <w:noProof/>
            <w:lang w:val="nb-NO"/>
          </w:rPr>
          <w:t>Edom (v. 12-14)</w:t>
        </w:r>
        <w:r w:rsidR="005B3F56">
          <w:rPr>
            <w:noProof/>
            <w:webHidden/>
          </w:rPr>
          <w:tab/>
        </w:r>
        <w:r w:rsidR="005B3F56">
          <w:rPr>
            <w:noProof/>
            <w:webHidden/>
          </w:rPr>
          <w:fldChar w:fldCharType="begin"/>
        </w:r>
        <w:r w:rsidR="005B3F56">
          <w:rPr>
            <w:noProof/>
            <w:webHidden/>
          </w:rPr>
          <w:instrText xml:space="preserve"> PAGEREF _Toc124235326 \h </w:instrText>
        </w:r>
        <w:r w:rsidR="005B3F56">
          <w:rPr>
            <w:noProof/>
            <w:webHidden/>
          </w:rPr>
        </w:r>
        <w:r w:rsidR="005B3F56">
          <w:rPr>
            <w:noProof/>
            <w:webHidden/>
          </w:rPr>
          <w:fldChar w:fldCharType="separate"/>
        </w:r>
        <w:r w:rsidR="005B3F56">
          <w:rPr>
            <w:noProof/>
            <w:webHidden/>
          </w:rPr>
          <w:t>18</w:t>
        </w:r>
        <w:r w:rsidR="005B3F56">
          <w:rPr>
            <w:noProof/>
            <w:webHidden/>
          </w:rPr>
          <w:fldChar w:fldCharType="end"/>
        </w:r>
      </w:hyperlink>
    </w:p>
    <w:p w14:paraId="3C61FB33" w14:textId="23EA6BFE" w:rsidR="005B3F56" w:rsidRDefault="00CF1C74">
      <w:pPr>
        <w:pStyle w:val="TOC3"/>
        <w:tabs>
          <w:tab w:val="right" w:leader="dot" w:pos="9016"/>
        </w:tabs>
        <w:rPr>
          <w:rFonts w:asciiTheme="minorHAnsi" w:hAnsiTheme="minorHAnsi"/>
          <w:noProof/>
          <w:sz w:val="22"/>
        </w:rPr>
      </w:pPr>
      <w:hyperlink w:anchor="_Toc124235327" w:history="1">
        <w:r w:rsidR="005B3F56" w:rsidRPr="003C620A">
          <w:rPr>
            <w:rStyle w:val="Hyperlink"/>
            <w:noProof/>
            <w:lang w:val="nb-NO"/>
          </w:rPr>
          <w:t>Filistia (v. 15-17)</w:t>
        </w:r>
        <w:r w:rsidR="005B3F56">
          <w:rPr>
            <w:noProof/>
            <w:webHidden/>
          </w:rPr>
          <w:tab/>
        </w:r>
        <w:r w:rsidR="005B3F56">
          <w:rPr>
            <w:noProof/>
            <w:webHidden/>
          </w:rPr>
          <w:fldChar w:fldCharType="begin"/>
        </w:r>
        <w:r w:rsidR="005B3F56">
          <w:rPr>
            <w:noProof/>
            <w:webHidden/>
          </w:rPr>
          <w:instrText xml:space="preserve"> PAGEREF _Toc124235327 \h </w:instrText>
        </w:r>
        <w:r w:rsidR="005B3F56">
          <w:rPr>
            <w:noProof/>
            <w:webHidden/>
          </w:rPr>
        </w:r>
        <w:r w:rsidR="005B3F56">
          <w:rPr>
            <w:noProof/>
            <w:webHidden/>
          </w:rPr>
          <w:fldChar w:fldCharType="separate"/>
        </w:r>
        <w:r w:rsidR="005B3F56">
          <w:rPr>
            <w:noProof/>
            <w:webHidden/>
          </w:rPr>
          <w:t>18</w:t>
        </w:r>
        <w:r w:rsidR="005B3F56">
          <w:rPr>
            <w:noProof/>
            <w:webHidden/>
          </w:rPr>
          <w:fldChar w:fldCharType="end"/>
        </w:r>
      </w:hyperlink>
    </w:p>
    <w:p w14:paraId="15EEA880" w14:textId="6B26CFDA" w:rsidR="005B3F56" w:rsidRDefault="00CF1C74">
      <w:pPr>
        <w:pStyle w:val="TOC2"/>
        <w:tabs>
          <w:tab w:val="right" w:leader="dot" w:pos="9016"/>
        </w:tabs>
        <w:rPr>
          <w:rFonts w:asciiTheme="minorHAnsi" w:hAnsiTheme="minorHAnsi"/>
          <w:noProof/>
          <w:sz w:val="22"/>
        </w:rPr>
      </w:pPr>
      <w:hyperlink w:anchor="_Toc124235328" w:history="1">
        <w:r w:rsidR="005B3F56" w:rsidRPr="003C620A">
          <w:rPr>
            <w:rStyle w:val="Hyperlink"/>
            <w:noProof/>
            <w:lang w:val="nb-NO"/>
          </w:rPr>
          <w:t>Kap. 26-28: Tyrus</w:t>
        </w:r>
        <w:r w:rsidR="005B3F56">
          <w:rPr>
            <w:noProof/>
            <w:webHidden/>
          </w:rPr>
          <w:tab/>
        </w:r>
        <w:r w:rsidR="005B3F56">
          <w:rPr>
            <w:noProof/>
            <w:webHidden/>
          </w:rPr>
          <w:fldChar w:fldCharType="begin"/>
        </w:r>
        <w:r w:rsidR="005B3F56">
          <w:rPr>
            <w:noProof/>
            <w:webHidden/>
          </w:rPr>
          <w:instrText xml:space="preserve"> PAGEREF _Toc124235328 \h </w:instrText>
        </w:r>
        <w:r w:rsidR="005B3F56">
          <w:rPr>
            <w:noProof/>
            <w:webHidden/>
          </w:rPr>
        </w:r>
        <w:r w:rsidR="005B3F56">
          <w:rPr>
            <w:noProof/>
            <w:webHidden/>
          </w:rPr>
          <w:fldChar w:fldCharType="separate"/>
        </w:r>
        <w:r w:rsidR="005B3F56">
          <w:rPr>
            <w:noProof/>
            <w:webHidden/>
          </w:rPr>
          <w:t>19</w:t>
        </w:r>
        <w:r w:rsidR="005B3F56">
          <w:rPr>
            <w:noProof/>
            <w:webHidden/>
          </w:rPr>
          <w:fldChar w:fldCharType="end"/>
        </w:r>
      </w:hyperlink>
    </w:p>
    <w:p w14:paraId="7FC2E939" w14:textId="7DD4C59A" w:rsidR="005B3F56" w:rsidRDefault="00CF1C74">
      <w:pPr>
        <w:pStyle w:val="TOC3"/>
        <w:tabs>
          <w:tab w:val="right" w:leader="dot" w:pos="9016"/>
        </w:tabs>
        <w:rPr>
          <w:rFonts w:asciiTheme="minorHAnsi" w:hAnsiTheme="minorHAnsi"/>
          <w:noProof/>
          <w:sz w:val="22"/>
        </w:rPr>
      </w:pPr>
      <w:hyperlink w:anchor="_Toc124235329" w:history="1">
        <w:r w:rsidR="005B3F56" w:rsidRPr="003C620A">
          <w:rPr>
            <w:rStyle w:val="Hyperlink"/>
            <w:noProof/>
            <w:lang w:val="nb-NO"/>
          </w:rPr>
          <w:t>Handler 28:11-19 om Satan?</w:t>
        </w:r>
        <w:r w:rsidR="005B3F56">
          <w:rPr>
            <w:noProof/>
            <w:webHidden/>
          </w:rPr>
          <w:tab/>
        </w:r>
        <w:r w:rsidR="005B3F56">
          <w:rPr>
            <w:noProof/>
            <w:webHidden/>
          </w:rPr>
          <w:fldChar w:fldCharType="begin"/>
        </w:r>
        <w:r w:rsidR="005B3F56">
          <w:rPr>
            <w:noProof/>
            <w:webHidden/>
          </w:rPr>
          <w:instrText xml:space="preserve"> PAGEREF _Toc124235329 \h </w:instrText>
        </w:r>
        <w:r w:rsidR="005B3F56">
          <w:rPr>
            <w:noProof/>
            <w:webHidden/>
          </w:rPr>
        </w:r>
        <w:r w:rsidR="005B3F56">
          <w:rPr>
            <w:noProof/>
            <w:webHidden/>
          </w:rPr>
          <w:fldChar w:fldCharType="separate"/>
        </w:r>
        <w:r w:rsidR="005B3F56">
          <w:rPr>
            <w:noProof/>
            <w:webHidden/>
          </w:rPr>
          <w:t>19</w:t>
        </w:r>
        <w:r w:rsidR="005B3F56">
          <w:rPr>
            <w:noProof/>
            <w:webHidden/>
          </w:rPr>
          <w:fldChar w:fldCharType="end"/>
        </w:r>
      </w:hyperlink>
    </w:p>
    <w:p w14:paraId="737A2EC8" w14:textId="164404F7" w:rsidR="005B3F56" w:rsidRDefault="00CF1C74">
      <w:pPr>
        <w:pStyle w:val="TOC2"/>
        <w:tabs>
          <w:tab w:val="right" w:leader="dot" w:pos="9016"/>
        </w:tabs>
        <w:rPr>
          <w:rFonts w:asciiTheme="minorHAnsi" w:hAnsiTheme="minorHAnsi"/>
          <w:noProof/>
          <w:sz w:val="22"/>
        </w:rPr>
      </w:pPr>
      <w:hyperlink w:anchor="_Toc124235330" w:history="1">
        <w:r w:rsidR="005B3F56" w:rsidRPr="003C620A">
          <w:rPr>
            <w:rStyle w:val="Hyperlink"/>
            <w:noProof/>
            <w:lang w:val="nb-NO"/>
          </w:rPr>
          <w:t>Kap. 29-32: Egypt</w:t>
        </w:r>
        <w:r w:rsidR="005B3F56">
          <w:rPr>
            <w:noProof/>
            <w:webHidden/>
          </w:rPr>
          <w:tab/>
        </w:r>
        <w:r w:rsidR="005B3F56">
          <w:rPr>
            <w:noProof/>
            <w:webHidden/>
          </w:rPr>
          <w:fldChar w:fldCharType="begin"/>
        </w:r>
        <w:r w:rsidR="005B3F56">
          <w:rPr>
            <w:noProof/>
            <w:webHidden/>
          </w:rPr>
          <w:instrText xml:space="preserve"> PAGEREF _Toc124235330 \h </w:instrText>
        </w:r>
        <w:r w:rsidR="005B3F56">
          <w:rPr>
            <w:noProof/>
            <w:webHidden/>
          </w:rPr>
        </w:r>
        <w:r w:rsidR="005B3F56">
          <w:rPr>
            <w:noProof/>
            <w:webHidden/>
          </w:rPr>
          <w:fldChar w:fldCharType="separate"/>
        </w:r>
        <w:r w:rsidR="005B3F56">
          <w:rPr>
            <w:noProof/>
            <w:webHidden/>
          </w:rPr>
          <w:t>19</w:t>
        </w:r>
        <w:r w:rsidR="005B3F56">
          <w:rPr>
            <w:noProof/>
            <w:webHidden/>
          </w:rPr>
          <w:fldChar w:fldCharType="end"/>
        </w:r>
      </w:hyperlink>
    </w:p>
    <w:p w14:paraId="3161B142" w14:textId="5A925255" w:rsidR="005B3F56" w:rsidRDefault="00CF1C74">
      <w:pPr>
        <w:pStyle w:val="TOC1"/>
        <w:tabs>
          <w:tab w:val="right" w:leader="dot" w:pos="9016"/>
        </w:tabs>
        <w:rPr>
          <w:rFonts w:asciiTheme="minorHAnsi" w:hAnsiTheme="minorHAnsi"/>
          <w:noProof/>
          <w:sz w:val="22"/>
        </w:rPr>
      </w:pPr>
      <w:hyperlink w:anchor="_Toc124235331" w:history="1">
        <w:r w:rsidR="005B3F56" w:rsidRPr="003C620A">
          <w:rPr>
            <w:rStyle w:val="Hyperlink"/>
            <w:noProof/>
            <w:lang w:val="nb-NO"/>
          </w:rPr>
          <w:t>Kap. 33-37: Håp for Israel</w:t>
        </w:r>
        <w:r w:rsidR="005B3F56">
          <w:rPr>
            <w:noProof/>
            <w:webHidden/>
          </w:rPr>
          <w:tab/>
        </w:r>
        <w:r w:rsidR="005B3F56">
          <w:rPr>
            <w:noProof/>
            <w:webHidden/>
          </w:rPr>
          <w:fldChar w:fldCharType="begin"/>
        </w:r>
        <w:r w:rsidR="005B3F56">
          <w:rPr>
            <w:noProof/>
            <w:webHidden/>
          </w:rPr>
          <w:instrText xml:space="preserve"> PAGEREF _Toc124235331 \h </w:instrText>
        </w:r>
        <w:r w:rsidR="005B3F56">
          <w:rPr>
            <w:noProof/>
            <w:webHidden/>
          </w:rPr>
        </w:r>
        <w:r w:rsidR="005B3F56">
          <w:rPr>
            <w:noProof/>
            <w:webHidden/>
          </w:rPr>
          <w:fldChar w:fldCharType="separate"/>
        </w:r>
        <w:r w:rsidR="005B3F56">
          <w:rPr>
            <w:noProof/>
            <w:webHidden/>
          </w:rPr>
          <w:t>20</w:t>
        </w:r>
        <w:r w:rsidR="005B3F56">
          <w:rPr>
            <w:noProof/>
            <w:webHidden/>
          </w:rPr>
          <w:fldChar w:fldCharType="end"/>
        </w:r>
      </w:hyperlink>
    </w:p>
    <w:p w14:paraId="0BD9FB89" w14:textId="4B05CF84" w:rsidR="005B3F56" w:rsidRDefault="00CF1C74">
      <w:pPr>
        <w:pStyle w:val="TOC2"/>
        <w:tabs>
          <w:tab w:val="right" w:leader="dot" w:pos="9016"/>
        </w:tabs>
        <w:rPr>
          <w:rFonts w:asciiTheme="minorHAnsi" w:hAnsiTheme="minorHAnsi"/>
          <w:noProof/>
          <w:sz w:val="22"/>
        </w:rPr>
      </w:pPr>
      <w:hyperlink w:anchor="_Toc124235332" w:history="1">
        <w:r w:rsidR="005B3F56" w:rsidRPr="003C620A">
          <w:rPr>
            <w:rStyle w:val="Hyperlink"/>
            <w:noProof/>
            <w:lang w:val="nb-NO"/>
          </w:rPr>
          <w:t>10 tegn på en dårlig leder (Esek 34:1-6)</w:t>
        </w:r>
        <w:r w:rsidR="005B3F56">
          <w:rPr>
            <w:noProof/>
            <w:webHidden/>
          </w:rPr>
          <w:tab/>
        </w:r>
        <w:r w:rsidR="005B3F56">
          <w:rPr>
            <w:noProof/>
            <w:webHidden/>
          </w:rPr>
          <w:fldChar w:fldCharType="begin"/>
        </w:r>
        <w:r w:rsidR="005B3F56">
          <w:rPr>
            <w:noProof/>
            <w:webHidden/>
          </w:rPr>
          <w:instrText xml:space="preserve"> PAGEREF _Toc124235332 \h </w:instrText>
        </w:r>
        <w:r w:rsidR="005B3F56">
          <w:rPr>
            <w:noProof/>
            <w:webHidden/>
          </w:rPr>
        </w:r>
        <w:r w:rsidR="005B3F56">
          <w:rPr>
            <w:noProof/>
            <w:webHidden/>
          </w:rPr>
          <w:fldChar w:fldCharType="separate"/>
        </w:r>
        <w:r w:rsidR="005B3F56">
          <w:rPr>
            <w:noProof/>
            <w:webHidden/>
          </w:rPr>
          <w:t>20</w:t>
        </w:r>
        <w:r w:rsidR="005B3F56">
          <w:rPr>
            <w:noProof/>
            <w:webHidden/>
          </w:rPr>
          <w:fldChar w:fldCharType="end"/>
        </w:r>
      </w:hyperlink>
    </w:p>
    <w:p w14:paraId="44935FFB" w14:textId="22B0C513" w:rsidR="005B3F56" w:rsidRDefault="00CF1C74">
      <w:pPr>
        <w:pStyle w:val="TOC2"/>
        <w:tabs>
          <w:tab w:val="right" w:leader="dot" w:pos="9016"/>
        </w:tabs>
        <w:rPr>
          <w:rFonts w:asciiTheme="minorHAnsi" w:hAnsiTheme="minorHAnsi"/>
          <w:noProof/>
          <w:sz w:val="22"/>
        </w:rPr>
      </w:pPr>
      <w:hyperlink w:anchor="_Toc124235333" w:history="1">
        <w:r w:rsidR="005B3F56" w:rsidRPr="003C620A">
          <w:rPr>
            <w:rStyle w:val="Hyperlink"/>
            <w:noProof/>
            <w:lang w:val="nb-NO"/>
          </w:rPr>
          <w:t>Profetord mot Israels ledere (34:1-16)</w:t>
        </w:r>
        <w:r w:rsidR="005B3F56">
          <w:rPr>
            <w:noProof/>
            <w:webHidden/>
          </w:rPr>
          <w:tab/>
        </w:r>
        <w:r w:rsidR="005B3F56">
          <w:rPr>
            <w:noProof/>
            <w:webHidden/>
          </w:rPr>
          <w:fldChar w:fldCharType="begin"/>
        </w:r>
        <w:r w:rsidR="005B3F56">
          <w:rPr>
            <w:noProof/>
            <w:webHidden/>
          </w:rPr>
          <w:instrText xml:space="preserve"> PAGEREF _Toc124235333 \h </w:instrText>
        </w:r>
        <w:r w:rsidR="005B3F56">
          <w:rPr>
            <w:noProof/>
            <w:webHidden/>
          </w:rPr>
        </w:r>
        <w:r w:rsidR="005B3F56">
          <w:rPr>
            <w:noProof/>
            <w:webHidden/>
          </w:rPr>
          <w:fldChar w:fldCharType="separate"/>
        </w:r>
        <w:r w:rsidR="005B3F56">
          <w:rPr>
            <w:noProof/>
            <w:webHidden/>
          </w:rPr>
          <w:t>20</w:t>
        </w:r>
        <w:r w:rsidR="005B3F56">
          <w:rPr>
            <w:noProof/>
            <w:webHidden/>
          </w:rPr>
          <w:fldChar w:fldCharType="end"/>
        </w:r>
      </w:hyperlink>
    </w:p>
    <w:p w14:paraId="64D5F646" w14:textId="2161ACF6" w:rsidR="005B3F56" w:rsidRDefault="00CF1C74">
      <w:pPr>
        <w:pStyle w:val="TOC2"/>
        <w:tabs>
          <w:tab w:val="right" w:leader="dot" w:pos="9016"/>
        </w:tabs>
        <w:rPr>
          <w:rFonts w:asciiTheme="minorHAnsi" w:hAnsiTheme="minorHAnsi"/>
          <w:noProof/>
          <w:sz w:val="22"/>
        </w:rPr>
      </w:pPr>
      <w:hyperlink w:anchor="_Toc124235334" w:history="1">
        <w:r w:rsidR="005B3F56" w:rsidRPr="003C620A">
          <w:rPr>
            <w:rStyle w:val="Hyperlink"/>
            <w:noProof/>
            <w:lang w:val="nb-NO"/>
          </w:rPr>
          <w:t>Profetord mot flokken (34:17-31)</w:t>
        </w:r>
        <w:r w:rsidR="005B3F56">
          <w:rPr>
            <w:noProof/>
            <w:webHidden/>
          </w:rPr>
          <w:tab/>
        </w:r>
        <w:r w:rsidR="005B3F56">
          <w:rPr>
            <w:noProof/>
            <w:webHidden/>
          </w:rPr>
          <w:fldChar w:fldCharType="begin"/>
        </w:r>
        <w:r w:rsidR="005B3F56">
          <w:rPr>
            <w:noProof/>
            <w:webHidden/>
          </w:rPr>
          <w:instrText xml:space="preserve"> PAGEREF _Toc124235334 \h </w:instrText>
        </w:r>
        <w:r w:rsidR="005B3F56">
          <w:rPr>
            <w:noProof/>
            <w:webHidden/>
          </w:rPr>
        </w:r>
        <w:r w:rsidR="005B3F56">
          <w:rPr>
            <w:noProof/>
            <w:webHidden/>
          </w:rPr>
          <w:fldChar w:fldCharType="separate"/>
        </w:r>
        <w:r w:rsidR="005B3F56">
          <w:rPr>
            <w:noProof/>
            <w:webHidden/>
          </w:rPr>
          <w:t>22</w:t>
        </w:r>
        <w:r w:rsidR="005B3F56">
          <w:rPr>
            <w:noProof/>
            <w:webHidden/>
          </w:rPr>
          <w:fldChar w:fldCharType="end"/>
        </w:r>
      </w:hyperlink>
    </w:p>
    <w:p w14:paraId="7F55D050" w14:textId="325380D9" w:rsidR="005B3F56" w:rsidRDefault="00CF1C74">
      <w:pPr>
        <w:pStyle w:val="TOC2"/>
        <w:tabs>
          <w:tab w:val="right" w:leader="dot" w:pos="9016"/>
        </w:tabs>
        <w:rPr>
          <w:rFonts w:asciiTheme="minorHAnsi" w:hAnsiTheme="minorHAnsi"/>
          <w:noProof/>
          <w:sz w:val="22"/>
        </w:rPr>
      </w:pPr>
      <w:hyperlink w:anchor="_Toc124235335" w:history="1">
        <w:r w:rsidR="005B3F56" w:rsidRPr="003C620A">
          <w:rPr>
            <w:rStyle w:val="Hyperlink"/>
            <w:noProof/>
            <w:lang w:val="nb-NO"/>
          </w:rPr>
          <w:t>Kap. 36: Land og folk skal fornyes</w:t>
        </w:r>
        <w:r w:rsidR="005B3F56">
          <w:rPr>
            <w:noProof/>
            <w:webHidden/>
          </w:rPr>
          <w:tab/>
        </w:r>
        <w:r w:rsidR="005B3F56">
          <w:rPr>
            <w:noProof/>
            <w:webHidden/>
          </w:rPr>
          <w:fldChar w:fldCharType="begin"/>
        </w:r>
        <w:r w:rsidR="005B3F56">
          <w:rPr>
            <w:noProof/>
            <w:webHidden/>
          </w:rPr>
          <w:instrText xml:space="preserve"> PAGEREF _Toc124235335 \h </w:instrText>
        </w:r>
        <w:r w:rsidR="005B3F56">
          <w:rPr>
            <w:noProof/>
            <w:webHidden/>
          </w:rPr>
        </w:r>
        <w:r w:rsidR="005B3F56">
          <w:rPr>
            <w:noProof/>
            <w:webHidden/>
          </w:rPr>
          <w:fldChar w:fldCharType="separate"/>
        </w:r>
        <w:r w:rsidR="005B3F56">
          <w:rPr>
            <w:noProof/>
            <w:webHidden/>
          </w:rPr>
          <w:t>22</w:t>
        </w:r>
        <w:r w:rsidR="005B3F56">
          <w:rPr>
            <w:noProof/>
            <w:webHidden/>
          </w:rPr>
          <w:fldChar w:fldCharType="end"/>
        </w:r>
      </w:hyperlink>
    </w:p>
    <w:p w14:paraId="1A259B0E" w14:textId="0724E2A2" w:rsidR="005B3F56" w:rsidRDefault="00CF1C74">
      <w:pPr>
        <w:pStyle w:val="TOC2"/>
        <w:tabs>
          <w:tab w:val="right" w:leader="dot" w:pos="9016"/>
        </w:tabs>
        <w:rPr>
          <w:rFonts w:asciiTheme="minorHAnsi" w:hAnsiTheme="minorHAnsi"/>
          <w:noProof/>
          <w:sz w:val="22"/>
        </w:rPr>
      </w:pPr>
      <w:hyperlink w:anchor="_Toc124235336" w:history="1">
        <w:r w:rsidR="005B3F56" w:rsidRPr="003C620A">
          <w:rPr>
            <w:rStyle w:val="Hyperlink"/>
            <w:noProof/>
            <w:lang w:val="nb-NO"/>
          </w:rPr>
          <w:t>De døde beina blir levende (37:1-16)</w:t>
        </w:r>
        <w:r w:rsidR="005B3F56">
          <w:rPr>
            <w:noProof/>
            <w:webHidden/>
          </w:rPr>
          <w:tab/>
        </w:r>
        <w:r w:rsidR="005B3F56">
          <w:rPr>
            <w:noProof/>
            <w:webHidden/>
          </w:rPr>
          <w:fldChar w:fldCharType="begin"/>
        </w:r>
        <w:r w:rsidR="005B3F56">
          <w:rPr>
            <w:noProof/>
            <w:webHidden/>
          </w:rPr>
          <w:instrText xml:space="preserve"> PAGEREF _Toc124235336 \h </w:instrText>
        </w:r>
        <w:r w:rsidR="005B3F56">
          <w:rPr>
            <w:noProof/>
            <w:webHidden/>
          </w:rPr>
        </w:r>
        <w:r w:rsidR="005B3F56">
          <w:rPr>
            <w:noProof/>
            <w:webHidden/>
          </w:rPr>
          <w:fldChar w:fldCharType="separate"/>
        </w:r>
        <w:r w:rsidR="005B3F56">
          <w:rPr>
            <w:noProof/>
            <w:webHidden/>
          </w:rPr>
          <w:t>23</w:t>
        </w:r>
        <w:r w:rsidR="005B3F56">
          <w:rPr>
            <w:noProof/>
            <w:webHidden/>
          </w:rPr>
          <w:fldChar w:fldCharType="end"/>
        </w:r>
      </w:hyperlink>
    </w:p>
    <w:p w14:paraId="2FBA23A8" w14:textId="34AB5962" w:rsidR="005B3F56" w:rsidRDefault="00CF1C74">
      <w:pPr>
        <w:pStyle w:val="TOC2"/>
        <w:tabs>
          <w:tab w:val="right" w:leader="dot" w:pos="9016"/>
        </w:tabs>
        <w:rPr>
          <w:rFonts w:asciiTheme="minorHAnsi" w:hAnsiTheme="minorHAnsi"/>
          <w:noProof/>
          <w:sz w:val="22"/>
        </w:rPr>
      </w:pPr>
      <w:hyperlink w:anchor="_Toc124235337" w:history="1">
        <w:r w:rsidR="005B3F56" w:rsidRPr="003C620A">
          <w:rPr>
            <w:rStyle w:val="Hyperlink"/>
            <w:noProof/>
            <w:lang w:val="nb-NO"/>
          </w:rPr>
          <w:t>Israel og Juda skal forenes (37:15-28)</w:t>
        </w:r>
        <w:r w:rsidR="005B3F56">
          <w:rPr>
            <w:noProof/>
            <w:webHidden/>
          </w:rPr>
          <w:tab/>
        </w:r>
        <w:r w:rsidR="005B3F56">
          <w:rPr>
            <w:noProof/>
            <w:webHidden/>
          </w:rPr>
          <w:fldChar w:fldCharType="begin"/>
        </w:r>
        <w:r w:rsidR="005B3F56">
          <w:rPr>
            <w:noProof/>
            <w:webHidden/>
          </w:rPr>
          <w:instrText xml:space="preserve"> PAGEREF _Toc124235337 \h </w:instrText>
        </w:r>
        <w:r w:rsidR="005B3F56">
          <w:rPr>
            <w:noProof/>
            <w:webHidden/>
          </w:rPr>
        </w:r>
        <w:r w:rsidR="005B3F56">
          <w:rPr>
            <w:noProof/>
            <w:webHidden/>
          </w:rPr>
          <w:fldChar w:fldCharType="separate"/>
        </w:r>
        <w:r w:rsidR="005B3F56">
          <w:rPr>
            <w:noProof/>
            <w:webHidden/>
          </w:rPr>
          <w:t>23</w:t>
        </w:r>
        <w:r w:rsidR="005B3F56">
          <w:rPr>
            <w:noProof/>
            <w:webHidden/>
          </w:rPr>
          <w:fldChar w:fldCharType="end"/>
        </w:r>
      </w:hyperlink>
    </w:p>
    <w:p w14:paraId="12F6A705" w14:textId="3003104A" w:rsidR="005B3F56" w:rsidRDefault="00CF1C74">
      <w:pPr>
        <w:pStyle w:val="TOC1"/>
        <w:tabs>
          <w:tab w:val="right" w:leader="dot" w:pos="9016"/>
        </w:tabs>
        <w:rPr>
          <w:rFonts w:asciiTheme="minorHAnsi" w:hAnsiTheme="minorHAnsi"/>
          <w:noProof/>
          <w:sz w:val="22"/>
        </w:rPr>
      </w:pPr>
      <w:hyperlink w:anchor="_Toc124235338" w:history="1">
        <w:r w:rsidR="005B3F56" w:rsidRPr="003C620A">
          <w:rPr>
            <w:rStyle w:val="Hyperlink"/>
            <w:noProof/>
            <w:lang w:val="nb-NO"/>
          </w:rPr>
          <w:t>Kap. 38-39: Ondskapen beseires</w:t>
        </w:r>
        <w:r w:rsidR="005B3F56">
          <w:rPr>
            <w:noProof/>
            <w:webHidden/>
          </w:rPr>
          <w:tab/>
        </w:r>
        <w:r w:rsidR="005B3F56">
          <w:rPr>
            <w:noProof/>
            <w:webHidden/>
          </w:rPr>
          <w:fldChar w:fldCharType="begin"/>
        </w:r>
        <w:r w:rsidR="005B3F56">
          <w:rPr>
            <w:noProof/>
            <w:webHidden/>
          </w:rPr>
          <w:instrText xml:space="preserve"> PAGEREF _Toc124235338 \h </w:instrText>
        </w:r>
        <w:r w:rsidR="005B3F56">
          <w:rPr>
            <w:noProof/>
            <w:webHidden/>
          </w:rPr>
        </w:r>
        <w:r w:rsidR="005B3F56">
          <w:rPr>
            <w:noProof/>
            <w:webHidden/>
          </w:rPr>
          <w:fldChar w:fldCharType="separate"/>
        </w:r>
        <w:r w:rsidR="005B3F56">
          <w:rPr>
            <w:noProof/>
            <w:webHidden/>
          </w:rPr>
          <w:t>24</w:t>
        </w:r>
        <w:r w:rsidR="005B3F56">
          <w:rPr>
            <w:noProof/>
            <w:webHidden/>
          </w:rPr>
          <w:fldChar w:fldCharType="end"/>
        </w:r>
      </w:hyperlink>
    </w:p>
    <w:p w14:paraId="1B722D21" w14:textId="62FEBC82" w:rsidR="005B3F56" w:rsidRDefault="00CF1C74">
      <w:pPr>
        <w:pStyle w:val="TOC3"/>
        <w:tabs>
          <w:tab w:val="right" w:leader="dot" w:pos="9016"/>
        </w:tabs>
        <w:rPr>
          <w:rFonts w:asciiTheme="minorHAnsi" w:hAnsiTheme="minorHAnsi"/>
          <w:noProof/>
          <w:sz w:val="22"/>
        </w:rPr>
      </w:pPr>
      <w:hyperlink w:anchor="_Toc124235339" w:history="1">
        <w:r w:rsidR="005B3F56" w:rsidRPr="003C620A">
          <w:rPr>
            <w:rStyle w:val="Hyperlink"/>
            <w:noProof/>
            <w:lang w:val="nb-NO"/>
          </w:rPr>
          <w:t>7 = fullstendighet:</w:t>
        </w:r>
        <w:r w:rsidR="005B3F56">
          <w:rPr>
            <w:noProof/>
            <w:webHidden/>
          </w:rPr>
          <w:tab/>
        </w:r>
        <w:r w:rsidR="005B3F56">
          <w:rPr>
            <w:noProof/>
            <w:webHidden/>
          </w:rPr>
          <w:fldChar w:fldCharType="begin"/>
        </w:r>
        <w:r w:rsidR="005B3F56">
          <w:rPr>
            <w:noProof/>
            <w:webHidden/>
          </w:rPr>
          <w:instrText xml:space="preserve"> PAGEREF _Toc124235339 \h </w:instrText>
        </w:r>
        <w:r w:rsidR="005B3F56">
          <w:rPr>
            <w:noProof/>
            <w:webHidden/>
          </w:rPr>
        </w:r>
        <w:r w:rsidR="005B3F56">
          <w:rPr>
            <w:noProof/>
            <w:webHidden/>
          </w:rPr>
          <w:fldChar w:fldCharType="separate"/>
        </w:r>
        <w:r w:rsidR="005B3F56">
          <w:rPr>
            <w:noProof/>
            <w:webHidden/>
          </w:rPr>
          <w:t>25</w:t>
        </w:r>
        <w:r w:rsidR="005B3F56">
          <w:rPr>
            <w:noProof/>
            <w:webHidden/>
          </w:rPr>
          <w:fldChar w:fldCharType="end"/>
        </w:r>
      </w:hyperlink>
    </w:p>
    <w:p w14:paraId="063A1B51" w14:textId="58C88365" w:rsidR="005B3F56" w:rsidRDefault="00CF1C74">
      <w:pPr>
        <w:pStyle w:val="TOC2"/>
        <w:tabs>
          <w:tab w:val="right" w:leader="dot" w:pos="9016"/>
        </w:tabs>
        <w:rPr>
          <w:rFonts w:asciiTheme="minorHAnsi" w:hAnsiTheme="minorHAnsi"/>
          <w:noProof/>
          <w:sz w:val="22"/>
        </w:rPr>
      </w:pPr>
      <w:hyperlink w:anchor="_Toc124235340" w:history="1">
        <w:r w:rsidR="005B3F56" w:rsidRPr="003C620A">
          <w:rPr>
            <w:rStyle w:val="Hyperlink"/>
            <w:noProof/>
            <w:lang w:val="nb-NO"/>
          </w:rPr>
          <w:t>Hva betyr dette?</w:t>
        </w:r>
        <w:r w:rsidR="005B3F56">
          <w:rPr>
            <w:noProof/>
            <w:webHidden/>
          </w:rPr>
          <w:tab/>
        </w:r>
        <w:r w:rsidR="005B3F56">
          <w:rPr>
            <w:noProof/>
            <w:webHidden/>
          </w:rPr>
          <w:fldChar w:fldCharType="begin"/>
        </w:r>
        <w:r w:rsidR="005B3F56">
          <w:rPr>
            <w:noProof/>
            <w:webHidden/>
          </w:rPr>
          <w:instrText xml:space="preserve"> PAGEREF _Toc124235340 \h </w:instrText>
        </w:r>
        <w:r w:rsidR="005B3F56">
          <w:rPr>
            <w:noProof/>
            <w:webHidden/>
          </w:rPr>
        </w:r>
        <w:r w:rsidR="005B3F56">
          <w:rPr>
            <w:noProof/>
            <w:webHidden/>
          </w:rPr>
          <w:fldChar w:fldCharType="separate"/>
        </w:r>
        <w:r w:rsidR="005B3F56">
          <w:rPr>
            <w:noProof/>
            <w:webHidden/>
          </w:rPr>
          <w:t>25</w:t>
        </w:r>
        <w:r w:rsidR="005B3F56">
          <w:rPr>
            <w:noProof/>
            <w:webHidden/>
          </w:rPr>
          <w:fldChar w:fldCharType="end"/>
        </w:r>
      </w:hyperlink>
    </w:p>
    <w:p w14:paraId="7E369B1C" w14:textId="2A7D6D7B" w:rsidR="005B3F56" w:rsidRDefault="00CF1C74">
      <w:pPr>
        <w:pStyle w:val="TOC1"/>
        <w:tabs>
          <w:tab w:val="right" w:leader="dot" w:pos="9016"/>
        </w:tabs>
        <w:rPr>
          <w:rFonts w:asciiTheme="minorHAnsi" w:hAnsiTheme="minorHAnsi"/>
          <w:noProof/>
          <w:sz w:val="22"/>
        </w:rPr>
      </w:pPr>
      <w:hyperlink w:anchor="_Toc124235341" w:history="1">
        <w:r w:rsidR="005B3F56" w:rsidRPr="003C620A">
          <w:rPr>
            <w:rStyle w:val="Hyperlink"/>
            <w:noProof/>
            <w:lang w:val="nb-NO"/>
          </w:rPr>
          <w:t>Kap. 40-48: Guds herlighet kommer tilbake (2. tempelvisjon)</w:t>
        </w:r>
        <w:r w:rsidR="005B3F56">
          <w:rPr>
            <w:noProof/>
            <w:webHidden/>
          </w:rPr>
          <w:tab/>
        </w:r>
        <w:r w:rsidR="005B3F56">
          <w:rPr>
            <w:noProof/>
            <w:webHidden/>
          </w:rPr>
          <w:fldChar w:fldCharType="begin"/>
        </w:r>
        <w:r w:rsidR="005B3F56">
          <w:rPr>
            <w:noProof/>
            <w:webHidden/>
          </w:rPr>
          <w:instrText xml:space="preserve"> PAGEREF _Toc124235341 \h </w:instrText>
        </w:r>
        <w:r w:rsidR="005B3F56">
          <w:rPr>
            <w:noProof/>
            <w:webHidden/>
          </w:rPr>
        </w:r>
        <w:r w:rsidR="005B3F56">
          <w:rPr>
            <w:noProof/>
            <w:webHidden/>
          </w:rPr>
          <w:fldChar w:fldCharType="separate"/>
        </w:r>
        <w:r w:rsidR="005B3F56">
          <w:rPr>
            <w:noProof/>
            <w:webHidden/>
          </w:rPr>
          <w:t>26</w:t>
        </w:r>
        <w:r w:rsidR="005B3F56">
          <w:rPr>
            <w:noProof/>
            <w:webHidden/>
          </w:rPr>
          <w:fldChar w:fldCharType="end"/>
        </w:r>
      </w:hyperlink>
    </w:p>
    <w:p w14:paraId="0FE97337" w14:textId="7CFE4619" w:rsidR="005B3F56" w:rsidRDefault="00CF1C74">
      <w:pPr>
        <w:pStyle w:val="TOC2"/>
        <w:tabs>
          <w:tab w:val="right" w:leader="dot" w:pos="9016"/>
        </w:tabs>
        <w:rPr>
          <w:rFonts w:asciiTheme="minorHAnsi" w:hAnsiTheme="minorHAnsi"/>
          <w:noProof/>
          <w:sz w:val="22"/>
        </w:rPr>
      </w:pPr>
      <w:hyperlink w:anchor="_Toc124235342" w:history="1">
        <w:r w:rsidR="005B3F56" w:rsidRPr="003C620A">
          <w:rPr>
            <w:rStyle w:val="Hyperlink"/>
            <w:noProof/>
            <w:lang w:val="nb-NO"/>
          </w:rPr>
          <w:t>Kap. 40-48</w:t>
        </w:r>
        <w:r w:rsidR="005B3F56">
          <w:rPr>
            <w:noProof/>
            <w:webHidden/>
          </w:rPr>
          <w:tab/>
        </w:r>
        <w:r w:rsidR="005B3F56">
          <w:rPr>
            <w:noProof/>
            <w:webHidden/>
          </w:rPr>
          <w:fldChar w:fldCharType="begin"/>
        </w:r>
        <w:r w:rsidR="005B3F56">
          <w:rPr>
            <w:noProof/>
            <w:webHidden/>
          </w:rPr>
          <w:instrText xml:space="preserve"> PAGEREF _Toc124235342 \h </w:instrText>
        </w:r>
        <w:r w:rsidR="005B3F56">
          <w:rPr>
            <w:noProof/>
            <w:webHidden/>
          </w:rPr>
        </w:r>
        <w:r w:rsidR="005B3F56">
          <w:rPr>
            <w:noProof/>
            <w:webHidden/>
          </w:rPr>
          <w:fldChar w:fldCharType="separate"/>
        </w:r>
        <w:r w:rsidR="005B3F56">
          <w:rPr>
            <w:noProof/>
            <w:webHidden/>
          </w:rPr>
          <w:t>26</w:t>
        </w:r>
        <w:r w:rsidR="005B3F56">
          <w:rPr>
            <w:noProof/>
            <w:webHidden/>
          </w:rPr>
          <w:fldChar w:fldCharType="end"/>
        </w:r>
      </w:hyperlink>
    </w:p>
    <w:p w14:paraId="09F5CA25" w14:textId="7F136016" w:rsidR="005B3F56" w:rsidRDefault="00CF1C74">
      <w:pPr>
        <w:pStyle w:val="TOC2"/>
        <w:tabs>
          <w:tab w:val="right" w:leader="dot" w:pos="9016"/>
        </w:tabs>
        <w:rPr>
          <w:rFonts w:asciiTheme="minorHAnsi" w:hAnsiTheme="minorHAnsi"/>
          <w:noProof/>
          <w:sz w:val="22"/>
        </w:rPr>
      </w:pPr>
      <w:hyperlink w:anchor="_Toc124235343" w:history="1">
        <w:r w:rsidR="005B3F56" w:rsidRPr="003C620A">
          <w:rPr>
            <w:rStyle w:val="Hyperlink"/>
            <w:noProof/>
            <w:lang w:val="nb-NO"/>
          </w:rPr>
          <w:t>Kap. 43: Guds herlighet kommer tilbake</w:t>
        </w:r>
        <w:r w:rsidR="005B3F56">
          <w:rPr>
            <w:noProof/>
            <w:webHidden/>
          </w:rPr>
          <w:tab/>
        </w:r>
        <w:r w:rsidR="005B3F56">
          <w:rPr>
            <w:noProof/>
            <w:webHidden/>
          </w:rPr>
          <w:fldChar w:fldCharType="begin"/>
        </w:r>
        <w:r w:rsidR="005B3F56">
          <w:rPr>
            <w:noProof/>
            <w:webHidden/>
          </w:rPr>
          <w:instrText xml:space="preserve"> PAGEREF _Toc124235343 \h </w:instrText>
        </w:r>
        <w:r w:rsidR="005B3F56">
          <w:rPr>
            <w:noProof/>
            <w:webHidden/>
          </w:rPr>
        </w:r>
        <w:r w:rsidR="005B3F56">
          <w:rPr>
            <w:noProof/>
            <w:webHidden/>
          </w:rPr>
          <w:fldChar w:fldCharType="separate"/>
        </w:r>
        <w:r w:rsidR="005B3F56">
          <w:rPr>
            <w:noProof/>
            <w:webHidden/>
          </w:rPr>
          <w:t>26</w:t>
        </w:r>
        <w:r w:rsidR="005B3F56">
          <w:rPr>
            <w:noProof/>
            <w:webHidden/>
          </w:rPr>
          <w:fldChar w:fldCharType="end"/>
        </w:r>
      </w:hyperlink>
    </w:p>
    <w:p w14:paraId="355893A8" w14:textId="5ECC0D8B" w:rsidR="005B3F56" w:rsidRDefault="00CF1C74">
      <w:pPr>
        <w:pStyle w:val="TOC2"/>
        <w:tabs>
          <w:tab w:val="right" w:leader="dot" w:pos="9016"/>
        </w:tabs>
        <w:rPr>
          <w:rFonts w:asciiTheme="minorHAnsi" w:hAnsiTheme="minorHAnsi"/>
          <w:noProof/>
          <w:sz w:val="22"/>
        </w:rPr>
      </w:pPr>
      <w:hyperlink w:anchor="_Toc124235344" w:history="1">
        <w:r w:rsidR="005B3F56" w:rsidRPr="003C620A">
          <w:rPr>
            <w:rStyle w:val="Hyperlink"/>
            <w:noProof/>
            <w:lang w:val="nb-NO"/>
          </w:rPr>
          <w:t>Kap. 47: Skaperverket gjenopprettes</w:t>
        </w:r>
        <w:r w:rsidR="005B3F56">
          <w:rPr>
            <w:noProof/>
            <w:webHidden/>
          </w:rPr>
          <w:tab/>
        </w:r>
        <w:r w:rsidR="005B3F56">
          <w:rPr>
            <w:noProof/>
            <w:webHidden/>
          </w:rPr>
          <w:fldChar w:fldCharType="begin"/>
        </w:r>
        <w:r w:rsidR="005B3F56">
          <w:rPr>
            <w:noProof/>
            <w:webHidden/>
          </w:rPr>
          <w:instrText xml:space="preserve"> PAGEREF _Toc124235344 \h </w:instrText>
        </w:r>
        <w:r w:rsidR="005B3F56">
          <w:rPr>
            <w:noProof/>
            <w:webHidden/>
          </w:rPr>
        </w:r>
        <w:r w:rsidR="005B3F56">
          <w:rPr>
            <w:noProof/>
            <w:webHidden/>
          </w:rPr>
          <w:fldChar w:fldCharType="separate"/>
        </w:r>
        <w:r w:rsidR="005B3F56">
          <w:rPr>
            <w:noProof/>
            <w:webHidden/>
          </w:rPr>
          <w:t>26</w:t>
        </w:r>
        <w:r w:rsidR="005B3F56">
          <w:rPr>
            <w:noProof/>
            <w:webHidden/>
          </w:rPr>
          <w:fldChar w:fldCharType="end"/>
        </w:r>
      </w:hyperlink>
    </w:p>
    <w:p w14:paraId="22255FF0" w14:textId="36190CC7" w:rsidR="005B3F56" w:rsidRDefault="00CF1C74">
      <w:pPr>
        <w:pStyle w:val="TOC2"/>
        <w:tabs>
          <w:tab w:val="right" w:leader="dot" w:pos="9016"/>
        </w:tabs>
        <w:rPr>
          <w:rFonts w:asciiTheme="minorHAnsi" w:hAnsiTheme="minorHAnsi"/>
          <w:noProof/>
          <w:sz w:val="22"/>
        </w:rPr>
      </w:pPr>
      <w:hyperlink w:anchor="_Toc124235345" w:history="1">
        <w:r w:rsidR="005B3F56" w:rsidRPr="003C620A">
          <w:rPr>
            <w:rStyle w:val="Hyperlink"/>
            <w:noProof/>
            <w:lang w:val="nb-NO"/>
          </w:rPr>
          <w:t>Joh 7:37-39</w:t>
        </w:r>
        <w:r w:rsidR="005B3F56">
          <w:rPr>
            <w:noProof/>
            <w:webHidden/>
          </w:rPr>
          <w:tab/>
        </w:r>
        <w:r w:rsidR="005B3F56">
          <w:rPr>
            <w:noProof/>
            <w:webHidden/>
          </w:rPr>
          <w:fldChar w:fldCharType="begin"/>
        </w:r>
        <w:r w:rsidR="005B3F56">
          <w:rPr>
            <w:noProof/>
            <w:webHidden/>
          </w:rPr>
          <w:instrText xml:space="preserve"> PAGEREF _Toc124235345 \h </w:instrText>
        </w:r>
        <w:r w:rsidR="005B3F56">
          <w:rPr>
            <w:noProof/>
            <w:webHidden/>
          </w:rPr>
        </w:r>
        <w:r w:rsidR="005B3F56">
          <w:rPr>
            <w:noProof/>
            <w:webHidden/>
          </w:rPr>
          <w:fldChar w:fldCharType="separate"/>
        </w:r>
        <w:r w:rsidR="005B3F56">
          <w:rPr>
            <w:noProof/>
            <w:webHidden/>
          </w:rPr>
          <w:t>26</w:t>
        </w:r>
        <w:r w:rsidR="005B3F56">
          <w:rPr>
            <w:noProof/>
            <w:webHidden/>
          </w:rPr>
          <w:fldChar w:fldCharType="end"/>
        </w:r>
      </w:hyperlink>
    </w:p>
    <w:p w14:paraId="0EDE2DBE" w14:textId="563A817A" w:rsidR="005B3F56" w:rsidRDefault="00CF1C74">
      <w:pPr>
        <w:pStyle w:val="TOC2"/>
        <w:tabs>
          <w:tab w:val="right" w:leader="dot" w:pos="9016"/>
        </w:tabs>
        <w:rPr>
          <w:rFonts w:asciiTheme="minorHAnsi" w:hAnsiTheme="minorHAnsi"/>
          <w:noProof/>
          <w:sz w:val="22"/>
        </w:rPr>
      </w:pPr>
      <w:hyperlink w:anchor="_Toc124235346" w:history="1">
        <w:r w:rsidR="005B3F56" w:rsidRPr="003C620A">
          <w:rPr>
            <w:rStyle w:val="Hyperlink"/>
            <w:noProof/>
            <w:lang w:val="nb-NO"/>
          </w:rPr>
          <w:t>Hva betyr alt dette?</w:t>
        </w:r>
        <w:r w:rsidR="005B3F56">
          <w:rPr>
            <w:noProof/>
            <w:webHidden/>
          </w:rPr>
          <w:tab/>
        </w:r>
        <w:r w:rsidR="005B3F56">
          <w:rPr>
            <w:noProof/>
            <w:webHidden/>
          </w:rPr>
          <w:fldChar w:fldCharType="begin"/>
        </w:r>
        <w:r w:rsidR="005B3F56">
          <w:rPr>
            <w:noProof/>
            <w:webHidden/>
          </w:rPr>
          <w:instrText xml:space="preserve"> PAGEREF _Toc124235346 \h </w:instrText>
        </w:r>
        <w:r w:rsidR="005B3F56">
          <w:rPr>
            <w:noProof/>
            <w:webHidden/>
          </w:rPr>
        </w:r>
        <w:r w:rsidR="005B3F56">
          <w:rPr>
            <w:noProof/>
            <w:webHidden/>
          </w:rPr>
          <w:fldChar w:fldCharType="separate"/>
        </w:r>
        <w:r w:rsidR="005B3F56">
          <w:rPr>
            <w:noProof/>
            <w:webHidden/>
          </w:rPr>
          <w:t>27</w:t>
        </w:r>
        <w:r w:rsidR="005B3F56">
          <w:rPr>
            <w:noProof/>
            <w:webHidden/>
          </w:rPr>
          <w:fldChar w:fldCharType="end"/>
        </w:r>
      </w:hyperlink>
    </w:p>
    <w:p w14:paraId="3F74BC2B" w14:textId="7C8D844C" w:rsidR="00F52DDE" w:rsidRDefault="00F52DDE" w:rsidP="00CF1C74">
      <w:pPr>
        <w:rPr>
          <w:lang w:val="nb-NO"/>
        </w:rPr>
      </w:pPr>
      <w:r>
        <w:rPr>
          <w:lang w:val="nb-NO"/>
        </w:rPr>
        <w:fldChar w:fldCharType="end"/>
      </w:r>
    </w:p>
    <w:p w14:paraId="1149777A" w14:textId="77777777" w:rsidR="00F52DDE" w:rsidRDefault="00F52DDE">
      <w:pPr>
        <w:spacing w:line="259" w:lineRule="auto"/>
        <w:rPr>
          <w:rFonts w:eastAsiaTheme="majorEastAsia" w:cstheme="majorBidi"/>
          <w:b/>
          <w:sz w:val="28"/>
          <w:szCs w:val="26"/>
          <w:lang w:val="nb-NO"/>
        </w:rPr>
      </w:pPr>
      <w:r>
        <w:rPr>
          <w:lang w:val="nb-NO"/>
        </w:rPr>
        <w:br w:type="page"/>
      </w:r>
    </w:p>
    <w:p w14:paraId="54F4420A" w14:textId="6F9EDEC4" w:rsidR="00F52DDE" w:rsidRDefault="00F52DDE" w:rsidP="00B34D64">
      <w:pPr>
        <w:pStyle w:val="Heading1"/>
        <w:rPr>
          <w:lang w:val="nb-NO"/>
        </w:rPr>
      </w:pPr>
      <w:bookmarkStart w:id="1" w:name="_Toc124235284"/>
      <w:r w:rsidRPr="005B55DF">
        <w:rPr>
          <w:lang w:val="nb-NO"/>
        </w:rPr>
        <w:lastRenderedPageBreak/>
        <w:t>I</w:t>
      </w:r>
      <w:bookmarkEnd w:id="0"/>
      <w:r w:rsidR="00D369B9">
        <w:rPr>
          <w:lang w:val="nb-NO"/>
        </w:rPr>
        <w:t>nnledning</w:t>
      </w:r>
      <w:bookmarkEnd w:id="1"/>
    </w:p>
    <w:p w14:paraId="34E73C79" w14:textId="77777777" w:rsidR="00622C89" w:rsidRPr="00D5177B" w:rsidRDefault="00622C89" w:rsidP="00622C89">
      <w:pPr>
        <w:rPr>
          <w:lang w:val="nb-NO"/>
        </w:rPr>
      </w:pPr>
      <w:r w:rsidRPr="00D5177B">
        <w:rPr>
          <w:lang w:val="nb-NO"/>
        </w:rPr>
        <w:t>Da babylonerne ødela templet i Jerusalem i 586 f.Kr., var det faktisk det tredje angrepet. De angrep også i 605 f.Kr. og 597 f.Kr., da Esekiel og kong Jojakin ble tatt i eksil (2 Kong 24:12-14). Esekiel er altså i Babylon, og det er 597 f.Kr. som er utgangspunktet for dateringene i boka (1:2). Og boka er faktisk ganske grundig datert, fra 592 til 571 f.Kr., altså årene før og etter ødeleggelsen av Jerusalem.</w:t>
      </w:r>
    </w:p>
    <w:p w14:paraId="2607B13F" w14:textId="66BA8CF2" w:rsidR="00622C89" w:rsidRPr="00D5177B" w:rsidRDefault="00622C89" w:rsidP="00622C89">
      <w:pPr>
        <w:rPr>
          <w:lang w:val="nb-NO"/>
        </w:rPr>
      </w:pPr>
      <w:r w:rsidRPr="00D5177B">
        <w:rPr>
          <w:lang w:val="nb-NO"/>
        </w:rPr>
        <w:t xml:space="preserve">Boka er hovedsakelig kronologisk og oppdelt i tre. Del 1 er </w:t>
      </w:r>
      <w:r w:rsidR="00FB78C1">
        <w:rPr>
          <w:lang w:val="nb-NO"/>
        </w:rPr>
        <w:t xml:space="preserve">kap. </w:t>
      </w:r>
      <w:r w:rsidRPr="00D5177B">
        <w:rPr>
          <w:lang w:val="nb-NO"/>
        </w:rPr>
        <w:t xml:space="preserve">1-24, som hovedsakelig er advarsler om Jerusalems ødeleggelse. Det er ikke over med at noen har blitt sendt i eksil - babylonerne vil angripe enda en gang. I den første visjonen ser Esekiel at Guds trone har “hjul inne i hjulene” og kan bevege seg i alle retninger, noe som altså ser ut til å være et bilde på en mobil trone. I den neste visjonen ser han at Herrens herlighet forlater templet </w:t>
      </w:r>
      <w:r w:rsidR="00FB78C1">
        <w:rPr>
          <w:lang w:val="nb-NO"/>
        </w:rPr>
        <w:t xml:space="preserve">pga. </w:t>
      </w:r>
      <w:r w:rsidRPr="00D5177B">
        <w:rPr>
          <w:lang w:val="nb-NO"/>
        </w:rPr>
        <w:t>folkets synd, flere år før templet ble ødelagt (10:4-11:23). Guds trone var ikke bundet til templet i Jerusalem. Faktisk hadde han forlatt templet uten at de hadde merket noe eller brydd seg om det. Det siste han ser av Guds herlighet er at den stopper opp på fjellet øst for Jerusalem - altså trolig Oljeberget. Øst var også i retning Babylon, så denne visjonen viser hvorfor Gud forlot Jerusalem og kom til Babylon (</w:t>
      </w:r>
      <w:r w:rsidR="00FB78C1">
        <w:rPr>
          <w:lang w:val="nb-NO"/>
        </w:rPr>
        <w:t xml:space="preserve">kap. </w:t>
      </w:r>
      <w:r w:rsidRPr="00D5177B">
        <w:rPr>
          <w:lang w:val="nb-NO"/>
        </w:rPr>
        <w:t xml:space="preserve">1) for å være med sitt folk der. </w:t>
      </w:r>
    </w:p>
    <w:p w14:paraId="102775B6" w14:textId="1B8E139B" w:rsidR="00622C89" w:rsidRPr="00D5177B" w:rsidRDefault="00622C89" w:rsidP="00622C89">
      <w:pPr>
        <w:rPr>
          <w:lang w:val="nb-NO"/>
        </w:rPr>
      </w:pPr>
      <w:r w:rsidRPr="00D5177B">
        <w:rPr>
          <w:lang w:val="nb-NO"/>
        </w:rPr>
        <w:t xml:space="preserve">Del 2 er </w:t>
      </w:r>
      <w:r w:rsidR="00FB78C1">
        <w:rPr>
          <w:lang w:val="nb-NO"/>
        </w:rPr>
        <w:t xml:space="preserve">kap. </w:t>
      </w:r>
      <w:r w:rsidRPr="00D5177B">
        <w:rPr>
          <w:lang w:val="nb-NO"/>
        </w:rPr>
        <w:t>25-32 og består av domsord mot de andre nasjonene, og disse kommer omtrent på samme tid som Jerusalem blir ødelagt. De dømmes spesielt hvor hvordan de så med skadefryd på Jerusalems ødeleggelse og utnyttet det til egen fordel.</w:t>
      </w:r>
    </w:p>
    <w:p w14:paraId="54DB86F5" w14:textId="6489824F" w:rsidR="00622C89" w:rsidRPr="00D5177B" w:rsidRDefault="00622C89" w:rsidP="00622C89">
      <w:pPr>
        <w:rPr>
          <w:lang w:val="nb-NO"/>
        </w:rPr>
      </w:pPr>
      <w:r w:rsidRPr="00D5177B">
        <w:rPr>
          <w:lang w:val="nb-NO"/>
        </w:rPr>
        <w:t xml:space="preserve">Del 3 begynner midt inne i </w:t>
      </w:r>
      <w:r w:rsidR="00FB78C1">
        <w:rPr>
          <w:lang w:val="nb-NO"/>
        </w:rPr>
        <w:t xml:space="preserve">kap. </w:t>
      </w:r>
      <w:r w:rsidRPr="00D5177B">
        <w:rPr>
          <w:lang w:val="nb-NO"/>
        </w:rPr>
        <w:t xml:space="preserve">33, når tempelet har blitt ødelagt. Fra nå av handler Esekiels budskap om håp etter ødeleggelsen. Først håp for Israel i </w:t>
      </w:r>
      <w:r w:rsidR="00FB78C1">
        <w:rPr>
          <w:lang w:val="nb-NO"/>
        </w:rPr>
        <w:t xml:space="preserve">kap. </w:t>
      </w:r>
      <w:r w:rsidRPr="00D5177B">
        <w:rPr>
          <w:lang w:val="nb-NO"/>
        </w:rPr>
        <w:t>34-37, at de skal få komme tilbake til landet og bli forent som ett rike, med noen frampek til at Messias skal være deres konge. Så kommer de noe apokalyptiske kapitlene 38-39 som sannsynligvis betyr at all verdens ondskap beseires slik at Guds folk kan bo i fred for alltid.</w:t>
      </w:r>
    </w:p>
    <w:p w14:paraId="04D5358E" w14:textId="77777777" w:rsidR="00622C89" w:rsidRPr="00D5177B" w:rsidRDefault="00622C89" w:rsidP="00622C89">
      <w:pPr>
        <w:rPr>
          <w:lang w:val="nb-NO"/>
        </w:rPr>
      </w:pPr>
      <w:r w:rsidRPr="00D5177B">
        <w:rPr>
          <w:lang w:val="nb-NO"/>
        </w:rPr>
        <w:t xml:space="preserve">Det er i del 3 vi ser mest av Jesus, ettersom det her dreier seg om gjenopprettelse og håp. Når Jesus i Joh 10 sier at han er Den gode hyrde, er det Esekiel 34 som ligger bak, hvor Gud sier at </w:t>
      </w:r>
      <w:r w:rsidRPr="00FB78C1">
        <w:rPr>
          <w:i/>
          <w:iCs/>
          <w:lang w:val="nb-NO"/>
        </w:rPr>
        <w:t>“min tjener David skal gjete dem”</w:t>
      </w:r>
      <w:r w:rsidRPr="00D5177B">
        <w:rPr>
          <w:lang w:val="nb-NO"/>
        </w:rPr>
        <w:t xml:space="preserve"> (34:23). </w:t>
      </w:r>
      <w:r w:rsidRPr="00FB78C1">
        <w:rPr>
          <w:i/>
          <w:iCs/>
          <w:lang w:val="nb-NO"/>
        </w:rPr>
        <w:t>“Min tjener David”</w:t>
      </w:r>
      <w:r w:rsidRPr="00D5177B">
        <w:rPr>
          <w:lang w:val="nb-NO"/>
        </w:rPr>
        <w:t xml:space="preserve"> skal også være konge over det forente riket og det skal sluttes en evig fredspakt (37:21-28), og Gud skal gi dem sin Ånd slik at de lever etter loven (36:26-37, 39:29). Og når Jesus i Joh 7 sier at han har det levende vannet, er det Livets elv i Esekiel 47 som er konteksten på løvhyttefesten.</w:t>
      </w:r>
    </w:p>
    <w:p w14:paraId="0274462E" w14:textId="78046E4B" w:rsidR="00622C89" w:rsidRPr="00D5177B" w:rsidRDefault="00622C89" w:rsidP="00622C89">
      <w:pPr>
        <w:rPr>
          <w:lang w:val="nb-NO"/>
        </w:rPr>
      </w:pPr>
      <w:r w:rsidRPr="00D5177B">
        <w:rPr>
          <w:lang w:val="nb-NO"/>
        </w:rPr>
        <w:lastRenderedPageBreak/>
        <w:t xml:space="preserve">Og det er nok ikke bare denne elva Jesus er oppfyllelsen av, men trolig hele templet som beskrives i den 2. tempelvisjonen i </w:t>
      </w:r>
      <w:r w:rsidR="00FB78C1">
        <w:rPr>
          <w:lang w:val="nb-NO"/>
        </w:rPr>
        <w:t xml:space="preserve">kap. </w:t>
      </w:r>
      <w:r w:rsidRPr="00D5177B">
        <w:rPr>
          <w:lang w:val="nb-NO"/>
        </w:rPr>
        <w:t xml:space="preserve">40-48. For det var ikke dette templet de bygde da de kom tilbake fra eksilet. De tolket tydeligvis ikke dette som konkrete plantegninger for det bokstavelige templet. Og Guds herlighet, som forsvant i </w:t>
      </w:r>
      <w:r w:rsidR="00FB78C1">
        <w:rPr>
          <w:lang w:val="nb-NO"/>
        </w:rPr>
        <w:t xml:space="preserve">kap. </w:t>
      </w:r>
      <w:r w:rsidRPr="00D5177B">
        <w:rPr>
          <w:lang w:val="nb-NO"/>
        </w:rPr>
        <w:t xml:space="preserve">11, den kommer nå tilbake til templet igjen i </w:t>
      </w:r>
      <w:r w:rsidR="00FB78C1">
        <w:rPr>
          <w:lang w:val="nb-NO"/>
        </w:rPr>
        <w:t xml:space="preserve">kap. </w:t>
      </w:r>
      <w:r w:rsidRPr="00D5177B">
        <w:rPr>
          <w:lang w:val="nb-NO"/>
        </w:rPr>
        <w:t xml:space="preserve">43. Men Guds herlighet kom ikke merkbart da de bygde opp igjen templet etter eksilet. Neste gang vi leser om at Guds herlighet kommer, så er det faktisk når Jesus kommer! (Joh 1:14) Johannes’ åpenbaring slutter egentlig ganske likt Esekiel, og når det siste verset i Esekiel sier at Jerusalem da skal hete </w:t>
      </w:r>
      <w:r w:rsidRPr="00FB78C1">
        <w:rPr>
          <w:i/>
          <w:iCs/>
          <w:lang w:val="nb-NO"/>
        </w:rPr>
        <w:t>“Herren er der”</w:t>
      </w:r>
      <w:r w:rsidRPr="00D5177B">
        <w:rPr>
          <w:lang w:val="nb-NO"/>
        </w:rPr>
        <w:t>, så kan vi nok lese det som at Gud igjen skal bo blant menneskene, slik han gjør i slutten av Johannes’ åpenbaring.</w:t>
      </w:r>
    </w:p>
    <w:p w14:paraId="7E4112E3" w14:textId="77777777" w:rsidR="001938B5" w:rsidRPr="001938B5" w:rsidRDefault="001938B5" w:rsidP="001938B5">
      <w:pPr>
        <w:rPr>
          <w:lang w:val="nb-NO"/>
        </w:rPr>
      </w:pPr>
    </w:p>
    <w:p w14:paraId="68C3627E" w14:textId="77777777" w:rsidR="001938B5" w:rsidRPr="001938B5" w:rsidRDefault="001938B5" w:rsidP="00BA639C">
      <w:pPr>
        <w:pStyle w:val="Heading2"/>
        <w:rPr>
          <w:lang w:val="nb-NO"/>
        </w:rPr>
      </w:pPr>
      <w:bookmarkStart w:id="2" w:name="_Toc124235285"/>
      <w:r w:rsidRPr="001938B5">
        <w:rPr>
          <w:lang w:val="nb-NO"/>
        </w:rPr>
        <w:t>Historisk situasjon</w:t>
      </w:r>
      <w:bookmarkEnd w:id="2"/>
    </w:p>
    <w:p w14:paraId="1A29055C" w14:textId="570A6A29" w:rsidR="001938B5" w:rsidRPr="001938B5" w:rsidRDefault="001938B5" w:rsidP="001938B5">
      <w:pPr>
        <w:rPr>
          <w:lang w:val="nb-NO"/>
        </w:rPr>
      </w:pPr>
      <w:r w:rsidRPr="001938B5">
        <w:rPr>
          <w:lang w:val="nb-NO"/>
        </w:rPr>
        <w:t>605</w:t>
      </w:r>
      <w:r>
        <w:rPr>
          <w:lang w:val="nb-NO"/>
        </w:rPr>
        <w:t xml:space="preserve"> BC</w:t>
      </w:r>
      <w:r w:rsidRPr="001938B5">
        <w:rPr>
          <w:lang w:val="nb-NO"/>
        </w:rPr>
        <w:t>: Babylon gjør Jojakim til sin tjener i tre år, før han gjør opprør. (2 Kong</w:t>
      </w:r>
      <w:r>
        <w:rPr>
          <w:lang w:val="nb-NO"/>
        </w:rPr>
        <w:t xml:space="preserve"> </w:t>
      </w:r>
      <w:r w:rsidRPr="001938B5">
        <w:rPr>
          <w:lang w:val="nb-NO"/>
        </w:rPr>
        <w:t>24:1-2)</w:t>
      </w:r>
    </w:p>
    <w:p w14:paraId="32BF5158" w14:textId="3A477943" w:rsidR="001938B5" w:rsidRPr="001938B5" w:rsidRDefault="001938B5" w:rsidP="001938B5">
      <w:pPr>
        <w:rPr>
          <w:lang w:val="nb-NO"/>
        </w:rPr>
      </w:pPr>
      <w:r w:rsidRPr="001938B5">
        <w:rPr>
          <w:lang w:val="nb-NO"/>
        </w:rPr>
        <w:t>597</w:t>
      </w:r>
      <w:r>
        <w:rPr>
          <w:lang w:val="nb-NO"/>
        </w:rPr>
        <w:t xml:space="preserve"> BC</w:t>
      </w:r>
      <w:r w:rsidRPr="001938B5">
        <w:rPr>
          <w:lang w:val="nb-NO"/>
        </w:rPr>
        <w:t>:</w:t>
      </w:r>
    </w:p>
    <w:p w14:paraId="70A07C46" w14:textId="45978814" w:rsidR="001938B5" w:rsidRPr="001938B5" w:rsidRDefault="001938B5" w:rsidP="001938B5">
      <w:pPr>
        <w:rPr>
          <w:lang w:val="nb-NO"/>
        </w:rPr>
      </w:pPr>
      <w:r w:rsidRPr="001938B5">
        <w:rPr>
          <w:lang w:val="nb-NO"/>
        </w:rPr>
        <w:t>Jojakin arver problemet og Babylon angriper etter bare 3 mnd (2 Kong 24:8-17)</w:t>
      </w:r>
    </w:p>
    <w:p w14:paraId="57CC8B6E" w14:textId="614C314B" w:rsidR="001938B5" w:rsidRPr="001938B5" w:rsidRDefault="001938B5" w:rsidP="00FB78C1">
      <w:pPr>
        <w:rPr>
          <w:lang w:val="nb-NO"/>
        </w:rPr>
      </w:pPr>
      <w:r w:rsidRPr="001938B5">
        <w:rPr>
          <w:lang w:val="nb-NO"/>
        </w:rPr>
        <w:t>10000 mennesker deportert til Babylon: Kongefamilien, høvdingene, hoffmennene, 7000 rikmenn, 1000 håndverkere og smeder, pluss skattene fra tempelet og slottet — og Esekiel.</w:t>
      </w:r>
    </w:p>
    <w:p w14:paraId="5D0DDA7E" w14:textId="430BF5C5" w:rsidR="001938B5" w:rsidRPr="001938B5" w:rsidRDefault="001938B5" w:rsidP="001938B5">
      <w:pPr>
        <w:rPr>
          <w:lang w:val="nb-NO"/>
        </w:rPr>
      </w:pPr>
      <w:r w:rsidRPr="001938B5">
        <w:rPr>
          <w:lang w:val="nb-NO"/>
        </w:rPr>
        <w:t>De lavere sosiale lagene er igjen i Jerusalem og Juda, under kong Sidkia.</w:t>
      </w:r>
    </w:p>
    <w:p w14:paraId="77840450" w14:textId="77777777" w:rsidR="001938B5" w:rsidRPr="001938B5" w:rsidRDefault="001938B5" w:rsidP="001938B5">
      <w:pPr>
        <w:rPr>
          <w:lang w:val="nb-NO"/>
        </w:rPr>
      </w:pPr>
      <w:r w:rsidRPr="001938B5">
        <w:rPr>
          <w:lang w:val="nb-NO"/>
        </w:rPr>
        <w:t xml:space="preserve"> </w:t>
      </w:r>
    </w:p>
    <w:p w14:paraId="1EA66A86" w14:textId="77777777" w:rsidR="001938B5" w:rsidRPr="001938B5" w:rsidRDefault="001938B5" w:rsidP="00BA639C">
      <w:pPr>
        <w:pStyle w:val="Heading2"/>
        <w:rPr>
          <w:lang w:val="nb-NO"/>
        </w:rPr>
      </w:pPr>
      <w:bookmarkStart w:id="3" w:name="_Toc124235286"/>
      <w:r w:rsidRPr="001938B5">
        <w:rPr>
          <w:lang w:val="nb-NO"/>
        </w:rPr>
        <w:t>Hva kan de ha tenkt i Babylon?</w:t>
      </w:r>
      <w:bookmarkEnd w:id="3"/>
    </w:p>
    <w:p w14:paraId="71515B16" w14:textId="77777777" w:rsidR="001938B5" w:rsidRPr="001938B5" w:rsidRDefault="001938B5" w:rsidP="001938B5">
      <w:pPr>
        <w:rPr>
          <w:lang w:val="nb-NO"/>
        </w:rPr>
      </w:pPr>
      <w:r w:rsidRPr="00FB78C1">
        <w:rPr>
          <w:i/>
          <w:iCs/>
          <w:lang w:val="nb-NO"/>
        </w:rPr>
        <w:t>“Våre knokler er tørket inn, vårt håp er knust. Det er ute med oss!"</w:t>
      </w:r>
      <w:r w:rsidRPr="001938B5">
        <w:rPr>
          <w:lang w:val="nb-NO"/>
        </w:rPr>
        <w:t xml:space="preserve"> (37:11)</w:t>
      </w:r>
    </w:p>
    <w:p w14:paraId="4868C992" w14:textId="6303D62E" w:rsidR="001938B5" w:rsidRPr="001938B5" w:rsidRDefault="001938B5" w:rsidP="001938B5">
      <w:pPr>
        <w:rPr>
          <w:lang w:val="nb-NO"/>
        </w:rPr>
      </w:pPr>
      <w:r w:rsidRPr="001938B5">
        <w:rPr>
          <w:lang w:val="nb-NO"/>
        </w:rPr>
        <w:t xml:space="preserve"> Hvorfor hadde dette skjedd? Hvor var Gud oppi alt dette?</w:t>
      </w:r>
    </w:p>
    <w:p w14:paraId="4B8612BF" w14:textId="77777777" w:rsidR="001938B5" w:rsidRPr="001938B5" w:rsidRDefault="001938B5" w:rsidP="001938B5">
      <w:pPr>
        <w:rPr>
          <w:lang w:val="nb-NO"/>
        </w:rPr>
      </w:pPr>
      <w:r w:rsidRPr="001938B5">
        <w:rPr>
          <w:lang w:val="nb-NO"/>
        </w:rPr>
        <w:t>Hvorfor hadde han ikke beskyttet folket sitt? Hvorfor hadde de mistet landet han hadde gitt dem?</w:t>
      </w:r>
    </w:p>
    <w:p w14:paraId="582048EE" w14:textId="77777777" w:rsidR="001938B5" w:rsidRPr="001938B5" w:rsidRDefault="001938B5" w:rsidP="001938B5">
      <w:pPr>
        <w:rPr>
          <w:lang w:val="nb-NO"/>
        </w:rPr>
      </w:pPr>
      <w:r w:rsidRPr="001938B5">
        <w:rPr>
          <w:lang w:val="nb-NO"/>
        </w:rPr>
        <w:t>Var de babylonske gudene sterkere enn Jahve?</w:t>
      </w:r>
    </w:p>
    <w:p w14:paraId="6DF35617" w14:textId="77777777" w:rsidR="001938B5" w:rsidRPr="001938B5" w:rsidRDefault="001938B5" w:rsidP="001938B5">
      <w:pPr>
        <w:rPr>
          <w:lang w:val="nb-NO"/>
        </w:rPr>
      </w:pPr>
      <w:r w:rsidRPr="001938B5">
        <w:rPr>
          <w:lang w:val="nb-NO"/>
        </w:rPr>
        <w:t>Selv om Gud skulle gripe inn nå og redde Jerusalem, hva ville skje med dem selv som allerede var i Babylon?</w:t>
      </w:r>
    </w:p>
    <w:p w14:paraId="03D9839E" w14:textId="77777777" w:rsidR="001938B5" w:rsidRPr="001938B5" w:rsidRDefault="001938B5" w:rsidP="001938B5">
      <w:pPr>
        <w:rPr>
          <w:lang w:val="nb-NO"/>
        </w:rPr>
      </w:pPr>
      <w:r w:rsidRPr="001938B5">
        <w:rPr>
          <w:lang w:val="nb-NO"/>
        </w:rPr>
        <w:t>Hva hadde skjedd med løftet om at det alltid ville være en etterkommer av David på tronen nå når kongen var i eksil?</w:t>
      </w:r>
    </w:p>
    <w:p w14:paraId="00382156" w14:textId="77777777" w:rsidR="001938B5" w:rsidRPr="001938B5" w:rsidRDefault="001938B5" w:rsidP="001938B5">
      <w:pPr>
        <w:rPr>
          <w:lang w:val="nb-NO"/>
        </w:rPr>
      </w:pPr>
    </w:p>
    <w:p w14:paraId="04638423" w14:textId="77777777" w:rsidR="001938B5" w:rsidRPr="001938B5" w:rsidRDefault="001938B5" w:rsidP="00BA639C">
      <w:pPr>
        <w:pStyle w:val="Heading2"/>
        <w:rPr>
          <w:lang w:val="nb-NO"/>
        </w:rPr>
      </w:pPr>
      <w:bookmarkStart w:id="4" w:name="_Toc124235287"/>
      <w:r w:rsidRPr="001938B5">
        <w:rPr>
          <w:lang w:val="nb-NO"/>
        </w:rPr>
        <w:t>Hvordan er folkets relasjon med Gud?</w:t>
      </w:r>
      <w:bookmarkEnd w:id="4"/>
    </w:p>
    <w:p w14:paraId="01246576" w14:textId="3CE05325" w:rsidR="001938B5" w:rsidRPr="001938B5" w:rsidRDefault="001938B5" w:rsidP="005124E3">
      <w:pPr>
        <w:rPr>
          <w:lang w:val="nb-NO"/>
        </w:rPr>
      </w:pPr>
      <w:r w:rsidRPr="001C00D6">
        <w:rPr>
          <w:b/>
          <w:bCs/>
          <w:lang w:val="nb-NO"/>
        </w:rPr>
        <w:t>Lederne</w:t>
      </w:r>
      <w:r w:rsidRPr="001938B5">
        <w:rPr>
          <w:lang w:val="nb-NO"/>
        </w:rPr>
        <w:t xml:space="preserve"> er korrupte, forakter foreldre, undertrykker innflyttere, er harde mot farløse og enker, forakter tempelet, vanhelliger sabbatene, baktaler, ofrer til avguder, holder på med seksuell umoral, incest, utroskap, tar bestikkelser for mord, utnytter mennesker — og har glemt Gud.</w:t>
      </w:r>
    </w:p>
    <w:p w14:paraId="6C55113E" w14:textId="04E27E59" w:rsidR="001938B5" w:rsidRPr="001938B5" w:rsidRDefault="001938B5" w:rsidP="005124E3">
      <w:pPr>
        <w:rPr>
          <w:lang w:val="nb-NO"/>
        </w:rPr>
      </w:pPr>
      <w:r w:rsidRPr="001C00D6">
        <w:rPr>
          <w:b/>
          <w:bCs/>
          <w:lang w:val="nb-NO"/>
        </w:rPr>
        <w:t>Prestene</w:t>
      </w:r>
      <w:r w:rsidRPr="001938B5">
        <w:rPr>
          <w:lang w:val="nb-NO"/>
        </w:rPr>
        <w:t xml:space="preserve"> blåser i rent og urent, vanhelliger tempelet, lærer ikke opp folket, bryr seg ikke om sabbatene — og vanærer Gud.</w:t>
      </w:r>
    </w:p>
    <w:p w14:paraId="16836C44" w14:textId="0015CFE3" w:rsidR="001938B5" w:rsidRPr="001938B5" w:rsidRDefault="001938B5" w:rsidP="005124E3">
      <w:pPr>
        <w:rPr>
          <w:lang w:val="nb-NO"/>
        </w:rPr>
      </w:pPr>
      <w:r w:rsidRPr="001C00D6">
        <w:rPr>
          <w:b/>
          <w:bCs/>
          <w:lang w:val="nb-NO"/>
        </w:rPr>
        <w:t>Profetene</w:t>
      </w:r>
      <w:r w:rsidRPr="001938B5">
        <w:rPr>
          <w:lang w:val="nb-NO"/>
        </w:rPr>
        <w:t xml:space="preserve"> bare pynter på overflaten, har tomme syner og spår løgn.</w:t>
      </w:r>
    </w:p>
    <w:p w14:paraId="4ADD2B91" w14:textId="5FD4E9BD" w:rsidR="001938B5" w:rsidRPr="001938B5" w:rsidRDefault="001938B5" w:rsidP="005124E3">
      <w:pPr>
        <w:rPr>
          <w:lang w:val="nb-NO"/>
        </w:rPr>
      </w:pPr>
      <w:r w:rsidRPr="001C00D6">
        <w:rPr>
          <w:b/>
          <w:bCs/>
          <w:lang w:val="nb-NO"/>
        </w:rPr>
        <w:t>Folket</w:t>
      </w:r>
      <w:r w:rsidRPr="001938B5">
        <w:rPr>
          <w:lang w:val="nb-NO"/>
        </w:rPr>
        <w:t xml:space="preserve"> utøver vold, ofrer barna sine, raner og røver, er harde mot hjelpeløse og fattige og undertrykker innflytterne.</w:t>
      </w:r>
    </w:p>
    <w:p w14:paraId="21DD42BA" w14:textId="52199525" w:rsidR="001938B5" w:rsidRDefault="001938B5" w:rsidP="001938B5">
      <w:pPr>
        <w:rPr>
          <w:lang w:val="nb-NO"/>
        </w:rPr>
      </w:pPr>
    </w:p>
    <w:p w14:paraId="243CC91C" w14:textId="6F1B8171" w:rsidR="001938B5" w:rsidRPr="001938B5" w:rsidRDefault="001938B5" w:rsidP="00A22CDE">
      <w:pPr>
        <w:pStyle w:val="Heading1"/>
        <w:rPr>
          <w:lang w:val="nb-NO"/>
        </w:rPr>
      </w:pPr>
      <w:bookmarkStart w:id="5" w:name="_Toc124235288"/>
      <w:r w:rsidRPr="001938B5">
        <w:rPr>
          <w:lang w:val="nb-NO"/>
        </w:rPr>
        <w:t>Å</w:t>
      </w:r>
      <w:r w:rsidR="00FB78C1">
        <w:rPr>
          <w:lang w:val="nb-NO"/>
        </w:rPr>
        <w:t>pning</w:t>
      </w:r>
      <w:r>
        <w:rPr>
          <w:lang w:val="nb-NO"/>
        </w:rPr>
        <w:t xml:space="preserve"> </w:t>
      </w:r>
      <w:r w:rsidRPr="001938B5">
        <w:rPr>
          <w:lang w:val="nb-NO"/>
        </w:rPr>
        <w:t>1:1-3</w:t>
      </w:r>
      <w:bookmarkEnd w:id="5"/>
    </w:p>
    <w:p w14:paraId="06770142" w14:textId="0617F34C" w:rsidR="001938B5" w:rsidRPr="001938B5" w:rsidRDefault="001938B5" w:rsidP="001938B5">
      <w:pPr>
        <w:rPr>
          <w:lang w:val="nb-NO"/>
        </w:rPr>
      </w:pPr>
      <w:r w:rsidRPr="001938B5">
        <w:rPr>
          <w:lang w:val="nb-NO"/>
        </w:rPr>
        <w:t>Esekiel var prest</w:t>
      </w:r>
    </w:p>
    <w:p w14:paraId="4C5ED1F1" w14:textId="1137AB53" w:rsidR="001938B5" w:rsidRDefault="003024B5" w:rsidP="001938B5">
      <w:pPr>
        <w:rPr>
          <w:lang w:val="nb-NO"/>
        </w:rPr>
      </w:pPr>
      <w:r w:rsidRPr="003024B5">
        <w:rPr>
          <w:lang w:val="nb-NO"/>
        </w:rPr>
        <w:t>v.1:</w:t>
      </w:r>
      <w:r>
        <w:rPr>
          <w:i/>
          <w:iCs/>
          <w:lang w:val="nb-NO"/>
        </w:rPr>
        <w:t xml:space="preserve"> </w:t>
      </w:r>
      <w:r w:rsidR="001938B5" w:rsidRPr="00FB78C1">
        <w:rPr>
          <w:i/>
          <w:iCs/>
          <w:lang w:val="nb-NO"/>
        </w:rPr>
        <w:t>“</w:t>
      </w:r>
      <w:r w:rsidRPr="003024B5">
        <w:rPr>
          <w:i/>
          <w:iCs/>
          <w:lang w:val="nb-NO"/>
        </w:rPr>
        <w:t>Det var i det trettiende året</w:t>
      </w:r>
      <w:r w:rsidR="001938B5" w:rsidRPr="00FB78C1">
        <w:rPr>
          <w:i/>
          <w:iCs/>
          <w:lang w:val="nb-NO"/>
        </w:rPr>
        <w:t>”</w:t>
      </w:r>
      <w:r>
        <w:rPr>
          <w:i/>
          <w:iCs/>
          <w:lang w:val="nb-NO"/>
        </w:rPr>
        <w:t xml:space="preserve"> </w:t>
      </w:r>
      <w:r>
        <w:rPr>
          <w:lang w:val="nb-NO"/>
        </w:rPr>
        <w:t>betyr</w:t>
      </w:r>
      <w:r w:rsidR="001938B5" w:rsidRPr="001938B5">
        <w:rPr>
          <w:lang w:val="nb-NO"/>
        </w:rPr>
        <w:t xml:space="preserve"> av </w:t>
      </w:r>
      <w:r w:rsidR="00FB6086">
        <w:rPr>
          <w:lang w:val="nb-NO"/>
        </w:rPr>
        <w:t>han var 30 år</w:t>
      </w:r>
      <w:r w:rsidR="001938B5" w:rsidRPr="001938B5">
        <w:rPr>
          <w:lang w:val="nb-NO"/>
        </w:rPr>
        <w:t>.</w:t>
      </w:r>
      <w:r w:rsidR="00CA4421">
        <w:rPr>
          <w:lang w:val="nb-NO"/>
        </w:rPr>
        <w:t xml:space="preserve"> </w:t>
      </w:r>
      <w:r w:rsidR="00FB6086">
        <w:rPr>
          <w:lang w:val="nb-NO"/>
        </w:rPr>
        <w:t>På det tidspunktet</w:t>
      </w:r>
      <w:r w:rsidR="001938B5" w:rsidRPr="001938B5">
        <w:rPr>
          <w:lang w:val="nb-NO"/>
        </w:rPr>
        <w:t xml:space="preserve"> ville han </w:t>
      </w:r>
      <w:r w:rsidR="005271E5">
        <w:rPr>
          <w:lang w:val="nb-NO"/>
        </w:rPr>
        <w:t xml:space="preserve">ha </w:t>
      </w:r>
      <w:r w:rsidR="001938B5" w:rsidRPr="001938B5">
        <w:rPr>
          <w:lang w:val="nb-NO"/>
        </w:rPr>
        <w:t>begynt å jobbe som prest (4. Mos 4:</w:t>
      </w:r>
      <w:r w:rsidR="00F667AE">
        <w:rPr>
          <w:lang w:val="nb-NO"/>
        </w:rPr>
        <w:t>2-</w:t>
      </w:r>
      <w:r w:rsidR="001938B5" w:rsidRPr="001938B5">
        <w:rPr>
          <w:lang w:val="nb-NO"/>
        </w:rPr>
        <w:t>3) — hvis han fortsatt hadde vært i Jerusalem</w:t>
      </w:r>
      <w:r w:rsidR="00CA4421" w:rsidRPr="00CA4421">
        <w:rPr>
          <w:lang w:val="nb-NO"/>
        </w:rPr>
        <w:t>.</w:t>
      </w:r>
      <w:r w:rsidR="00CA4421">
        <w:rPr>
          <w:lang w:val="nb-NO"/>
        </w:rPr>
        <w:t xml:space="preserve"> </w:t>
      </w:r>
      <w:r w:rsidR="001938B5" w:rsidRPr="001938B5">
        <w:rPr>
          <w:lang w:val="nb-NO"/>
        </w:rPr>
        <w:t>I stedet blir han profet</w:t>
      </w:r>
      <w:r w:rsidR="00CA4421">
        <w:rPr>
          <w:lang w:val="nb-NO"/>
        </w:rPr>
        <w:t>.</w:t>
      </w:r>
    </w:p>
    <w:p w14:paraId="765279E7" w14:textId="3BFEB6E5" w:rsidR="001D2B57" w:rsidRDefault="001D2B57" w:rsidP="001938B5">
      <w:pPr>
        <w:rPr>
          <w:lang w:val="nb-NO"/>
        </w:rPr>
      </w:pPr>
      <w:r w:rsidRPr="00F667AE">
        <w:rPr>
          <w:i/>
          <w:iCs/>
          <w:lang w:val="nb-NO"/>
        </w:rPr>
        <w:t>"</w:t>
      </w:r>
      <w:r w:rsidR="00F667AE" w:rsidRPr="00F667AE">
        <w:rPr>
          <w:i/>
          <w:iCs/>
          <w:lang w:val="nb-NO"/>
        </w:rPr>
        <w:t xml:space="preserve">Tell opp Kehat-sønnene, som hører til </w:t>
      </w:r>
      <w:r w:rsidR="00F667AE" w:rsidRPr="003B1B3B">
        <w:rPr>
          <w:i/>
          <w:iCs/>
          <w:u w:val="single"/>
          <w:lang w:val="nb-NO"/>
        </w:rPr>
        <w:t>levittene</w:t>
      </w:r>
      <w:r w:rsidR="00F667AE" w:rsidRPr="00F667AE">
        <w:rPr>
          <w:i/>
          <w:iCs/>
          <w:lang w:val="nb-NO"/>
        </w:rPr>
        <w:t xml:space="preserve">, slekt for slekt og familie for familie, </w:t>
      </w:r>
      <w:r w:rsidRPr="00F667AE">
        <w:rPr>
          <w:i/>
          <w:iCs/>
          <w:lang w:val="nb-NO"/>
        </w:rPr>
        <w:t xml:space="preserve">alle </w:t>
      </w:r>
      <w:r w:rsidRPr="003B1B3B">
        <w:rPr>
          <w:i/>
          <w:iCs/>
          <w:u w:val="single"/>
          <w:lang w:val="nb-NO"/>
        </w:rPr>
        <w:t>menn som er mellom tretti og femti år</w:t>
      </w:r>
      <w:r w:rsidRPr="00F667AE">
        <w:rPr>
          <w:i/>
          <w:iCs/>
          <w:lang w:val="nb-NO"/>
        </w:rPr>
        <w:t xml:space="preserve">, alle som </w:t>
      </w:r>
      <w:r w:rsidRPr="003B1B3B">
        <w:rPr>
          <w:i/>
          <w:iCs/>
          <w:u w:val="single"/>
          <w:lang w:val="nb-NO"/>
        </w:rPr>
        <w:t>skal gjøre plikttjeneste og utføre arbeid ved telthelligdommen</w:t>
      </w:r>
      <w:r w:rsidRPr="00F667AE">
        <w:rPr>
          <w:i/>
          <w:iCs/>
          <w:lang w:val="nb-NO"/>
        </w:rPr>
        <w:t>."</w:t>
      </w:r>
      <w:r w:rsidR="00F667AE">
        <w:rPr>
          <w:lang w:val="nb-NO"/>
        </w:rPr>
        <w:t xml:space="preserve"> </w:t>
      </w:r>
      <w:r w:rsidR="00F667AE" w:rsidRPr="00F667AE">
        <w:rPr>
          <w:lang w:val="nb-NO"/>
        </w:rPr>
        <w:t>4. Mos 4:2-3</w:t>
      </w:r>
    </w:p>
    <w:p w14:paraId="09F4D418" w14:textId="77777777" w:rsidR="001938B5" w:rsidRDefault="001938B5" w:rsidP="001938B5">
      <w:pPr>
        <w:rPr>
          <w:lang w:val="nb-NO"/>
        </w:rPr>
      </w:pPr>
    </w:p>
    <w:p w14:paraId="471246C9" w14:textId="519CDDC6" w:rsidR="001938B5" w:rsidRPr="001938B5" w:rsidRDefault="001938B5" w:rsidP="001938B5">
      <w:pPr>
        <w:pStyle w:val="Heading2"/>
        <w:rPr>
          <w:lang w:val="nb-NO"/>
        </w:rPr>
      </w:pPr>
      <w:bookmarkStart w:id="6" w:name="_Toc124235289"/>
      <w:r w:rsidRPr="001938B5">
        <w:rPr>
          <w:lang w:val="nb-NO"/>
        </w:rPr>
        <w:t>Esekiels budskap</w:t>
      </w:r>
      <w:bookmarkEnd w:id="6"/>
    </w:p>
    <w:p w14:paraId="12756171" w14:textId="24AD4885" w:rsidR="001938B5" w:rsidRPr="001938B5" w:rsidRDefault="001938B5" w:rsidP="00FB78C1">
      <w:pPr>
        <w:rPr>
          <w:lang w:val="nb-NO"/>
        </w:rPr>
      </w:pPr>
      <w:r w:rsidRPr="001938B5">
        <w:rPr>
          <w:lang w:val="nb-NO"/>
        </w:rPr>
        <w:t>Gud dømmer dem ved å sende dem til Babylon, men han er ikke ferdig med dem. Han er ikke lenger i Jerusalem, men er med sitt folk i eksilet.</w:t>
      </w:r>
    </w:p>
    <w:p w14:paraId="3C27DC62" w14:textId="26C3E478" w:rsidR="001938B5" w:rsidRPr="001938B5" w:rsidRDefault="001938B5" w:rsidP="00FB78C1">
      <w:pPr>
        <w:rPr>
          <w:lang w:val="nb-NO"/>
        </w:rPr>
      </w:pPr>
      <w:r w:rsidRPr="001938B5">
        <w:rPr>
          <w:lang w:val="nb-NO"/>
        </w:rPr>
        <w:t>Frelsen er ikke i Jerusalem, heller ikke i tempelet — men i deres personlige omvendelse. Jerusalem vil falle, men Gud vil bli stående. Han har kontrollen.</w:t>
      </w:r>
    </w:p>
    <w:p w14:paraId="603E60A5" w14:textId="44209461" w:rsidR="001938B5" w:rsidRPr="001938B5" w:rsidRDefault="001938B5" w:rsidP="00FB78C1">
      <w:pPr>
        <w:rPr>
          <w:lang w:val="nb-NO"/>
        </w:rPr>
      </w:pPr>
      <w:r w:rsidRPr="001938B5">
        <w:rPr>
          <w:lang w:val="nb-NO"/>
        </w:rPr>
        <w:t>De må innse hvorfor de er i eksil og komme tilbake til Gud. Da vil han føre dem tilbake til landet og gi dem sin Ånd og bo med dem igjen.</w:t>
      </w:r>
    </w:p>
    <w:p w14:paraId="4E8CF700" w14:textId="30E91D56" w:rsidR="001938B5" w:rsidRPr="001938B5" w:rsidRDefault="001938B5" w:rsidP="00FB78C1">
      <w:pPr>
        <w:rPr>
          <w:lang w:val="nb-NO"/>
        </w:rPr>
      </w:pPr>
      <w:r w:rsidRPr="001938B5">
        <w:rPr>
          <w:lang w:val="nb-NO"/>
        </w:rPr>
        <w:lastRenderedPageBreak/>
        <w:t>Babylonerne kom fordi folket ikke hørte på Jeremia m.fl. som sa de måtte omvende seg. Nå når dommen har skjedd, er budskapet til Esekiel at de må omvende seg for å få del i håpet og komme tilbake til landet så Messias kan komme.</w:t>
      </w:r>
    </w:p>
    <w:p w14:paraId="10ECA999" w14:textId="00995103" w:rsidR="001938B5" w:rsidRPr="001938B5" w:rsidRDefault="001938B5" w:rsidP="00FB78C1">
      <w:pPr>
        <w:rPr>
          <w:lang w:val="nb-NO"/>
        </w:rPr>
      </w:pPr>
      <w:r w:rsidRPr="000E706D">
        <w:rPr>
          <w:i/>
          <w:iCs/>
          <w:lang w:val="nb-NO"/>
        </w:rPr>
        <w:t>“Da skal de/dere kjenne at jeg er Herren”</w:t>
      </w:r>
      <w:r w:rsidRPr="001938B5">
        <w:rPr>
          <w:lang w:val="nb-NO"/>
        </w:rPr>
        <w:t xml:space="preserve"> gjentas 72 ganger</w:t>
      </w:r>
      <w:r w:rsidR="0000318C">
        <w:rPr>
          <w:lang w:val="nb-NO"/>
        </w:rPr>
        <w:t xml:space="preserve"> i boken</w:t>
      </w:r>
      <w:r w:rsidRPr="001938B5">
        <w:rPr>
          <w:lang w:val="nb-NO"/>
        </w:rPr>
        <w:t>! De skal både vite og erfare dette.</w:t>
      </w:r>
    </w:p>
    <w:p w14:paraId="6F171AEC" w14:textId="34B0216D" w:rsidR="00F02F65" w:rsidRPr="00F02F65" w:rsidRDefault="00F02F65" w:rsidP="00FB78C1">
      <w:pPr>
        <w:rPr>
          <w:lang w:val="nb-NO"/>
        </w:rPr>
      </w:pPr>
      <w:r>
        <w:rPr>
          <w:lang w:val="nb-NO"/>
        </w:rPr>
        <w:t>Om folket ikke skjønner det når Esekiel kommer med budskapet sitt, så skal de skjønne det når det han profeterer går i oppfyllelse</w:t>
      </w:r>
      <w:r w:rsidR="00466441">
        <w:rPr>
          <w:lang w:val="nb-NO"/>
        </w:rPr>
        <w:t xml:space="preserve"> og tempelet blir ødelagt i kapittel 33</w:t>
      </w:r>
      <w:r>
        <w:rPr>
          <w:lang w:val="nb-NO"/>
        </w:rPr>
        <w:t>:</w:t>
      </w:r>
    </w:p>
    <w:p w14:paraId="02D192BA" w14:textId="6BB7391E" w:rsidR="00221459" w:rsidRDefault="00221459" w:rsidP="00FB78C1">
      <w:pPr>
        <w:rPr>
          <w:lang w:val="nb-NO"/>
        </w:rPr>
      </w:pPr>
      <w:r w:rsidRPr="00221459">
        <w:rPr>
          <w:i/>
          <w:iCs/>
          <w:lang w:val="nb-NO"/>
        </w:rPr>
        <w:t xml:space="preserve">"Og enten de vil høre eller ikke – for de er en trassig ætt – </w:t>
      </w:r>
      <w:r w:rsidRPr="00221459">
        <w:rPr>
          <w:i/>
          <w:iCs/>
          <w:u w:val="single"/>
          <w:lang w:val="nb-NO"/>
        </w:rPr>
        <w:t>så skal de forstå at en profet har vært hos dem</w:t>
      </w:r>
      <w:r w:rsidRPr="00221459">
        <w:rPr>
          <w:i/>
          <w:iCs/>
          <w:lang w:val="nb-NO"/>
        </w:rPr>
        <w:t>."</w:t>
      </w:r>
      <w:r w:rsidR="001938B5" w:rsidRPr="001938B5">
        <w:rPr>
          <w:lang w:val="nb-NO"/>
        </w:rPr>
        <w:t xml:space="preserve"> 2:5</w:t>
      </w:r>
    </w:p>
    <w:p w14:paraId="623309F4" w14:textId="6E35103C" w:rsidR="001938B5" w:rsidRPr="001938B5" w:rsidRDefault="00221459" w:rsidP="00FB78C1">
      <w:pPr>
        <w:rPr>
          <w:lang w:val="nb-NO"/>
        </w:rPr>
      </w:pPr>
      <w:r w:rsidRPr="00221459">
        <w:rPr>
          <w:i/>
          <w:iCs/>
          <w:lang w:val="nb-NO"/>
        </w:rPr>
        <w:t>"</w:t>
      </w:r>
      <w:r w:rsidR="007018D1" w:rsidRPr="007018D1">
        <w:rPr>
          <w:i/>
          <w:iCs/>
          <w:lang w:val="nb-NO"/>
        </w:rPr>
        <w:t xml:space="preserve">Men når det kommer – se, det kommer – </w:t>
      </w:r>
      <w:r w:rsidR="007018D1" w:rsidRPr="007018D1">
        <w:rPr>
          <w:i/>
          <w:iCs/>
          <w:u w:val="single"/>
          <w:lang w:val="nb-NO"/>
        </w:rPr>
        <w:t>da skal de kjenne at en profet har vært midt iblant dem</w:t>
      </w:r>
      <w:r w:rsidR="007018D1" w:rsidRPr="007018D1">
        <w:rPr>
          <w:i/>
          <w:iCs/>
          <w:lang w:val="nb-NO"/>
        </w:rPr>
        <w:t>.</w:t>
      </w:r>
      <w:r w:rsidRPr="00221459">
        <w:rPr>
          <w:i/>
          <w:iCs/>
          <w:lang w:val="nb-NO"/>
        </w:rPr>
        <w:t>"</w:t>
      </w:r>
      <w:r>
        <w:rPr>
          <w:lang w:val="nb-NO"/>
        </w:rPr>
        <w:t xml:space="preserve"> </w:t>
      </w:r>
      <w:r w:rsidR="001938B5" w:rsidRPr="001938B5">
        <w:rPr>
          <w:lang w:val="nb-NO"/>
        </w:rPr>
        <w:t>33:33</w:t>
      </w:r>
    </w:p>
    <w:p w14:paraId="77ACE41B" w14:textId="2067D56A" w:rsidR="001938B5" w:rsidRDefault="001938B5" w:rsidP="001938B5">
      <w:pPr>
        <w:rPr>
          <w:lang w:val="nb-NO"/>
        </w:rPr>
      </w:pPr>
    </w:p>
    <w:p w14:paraId="4A730EE3" w14:textId="376DFB35" w:rsidR="00B966AF" w:rsidRDefault="00B966AF" w:rsidP="00B966AF">
      <w:pPr>
        <w:pStyle w:val="Heading2"/>
        <w:rPr>
          <w:lang w:val="nb-NO"/>
        </w:rPr>
      </w:pPr>
      <w:bookmarkStart w:id="7" w:name="_Toc124235290"/>
      <w:r>
        <w:rPr>
          <w:lang w:val="nb-NO"/>
        </w:rPr>
        <w:t>Struktur</w:t>
      </w:r>
      <w:bookmarkEnd w:id="7"/>
    </w:p>
    <w:p w14:paraId="2CC027EB" w14:textId="77777777" w:rsidR="001938B5" w:rsidRDefault="001938B5" w:rsidP="001938B5">
      <w:pPr>
        <w:pStyle w:val="Heading3"/>
        <w:rPr>
          <w:lang w:val="nb-NO"/>
        </w:rPr>
      </w:pPr>
      <w:bookmarkStart w:id="8" w:name="_Toc124235291"/>
      <w:r w:rsidRPr="001938B5">
        <w:rPr>
          <w:lang w:val="nb-NO"/>
        </w:rPr>
        <w:t>Del 1: Advarsler til Juda før tempelets fall</w:t>
      </w:r>
      <w:bookmarkEnd w:id="8"/>
      <w:r w:rsidRPr="001938B5">
        <w:rPr>
          <w:lang w:val="nb-NO"/>
        </w:rPr>
        <w:tab/>
      </w:r>
    </w:p>
    <w:p w14:paraId="1FA0398D" w14:textId="3BBEFE30" w:rsidR="001938B5" w:rsidRPr="001938B5" w:rsidRDefault="0032432B" w:rsidP="001938B5">
      <w:pPr>
        <w:rPr>
          <w:lang w:val="nb-NO"/>
        </w:rPr>
      </w:pPr>
      <w:r>
        <w:rPr>
          <w:lang w:val="nb-NO"/>
        </w:rPr>
        <w:t xml:space="preserve">Kap. </w:t>
      </w:r>
      <w:r w:rsidR="001938B5" w:rsidRPr="001938B5">
        <w:rPr>
          <w:lang w:val="nb-NO"/>
        </w:rPr>
        <w:t>1-3</w:t>
      </w:r>
      <w:r w:rsidR="001938B5" w:rsidRPr="001938B5">
        <w:rPr>
          <w:lang w:val="nb-NO"/>
        </w:rPr>
        <w:tab/>
        <w:t>Visjon av Guds mobile trone (592)</w:t>
      </w:r>
    </w:p>
    <w:p w14:paraId="60CC9217" w14:textId="65A00FD0" w:rsidR="001938B5" w:rsidRPr="001938B5" w:rsidRDefault="0032432B" w:rsidP="001938B5">
      <w:pPr>
        <w:rPr>
          <w:lang w:val="nb-NO"/>
        </w:rPr>
      </w:pPr>
      <w:r>
        <w:rPr>
          <w:lang w:val="nb-NO"/>
        </w:rPr>
        <w:t xml:space="preserve">Kap. </w:t>
      </w:r>
      <w:r w:rsidR="001938B5" w:rsidRPr="001938B5">
        <w:rPr>
          <w:lang w:val="nb-NO"/>
        </w:rPr>
        <w:t>4-7</w:t>
      </w:r>
      <w:r w:rsidR="001938B5" w:rsidRPr="001938B5">
        <w:rPr>
          <w:lang w:val="nb-NO"/>
        </w:rPr>
        <w:tab/>
        <w:t>Advarsler om Jerusalems fall</w:t>
      </w:r>
    </w:p>
    <w:p w14:paraId="230D5B37" w14:textId="488B9865" w:rsidR="001938B5" w:rsidRPr="001938B5" w:rsidRDefault="0032432B" w:rsidP="001938B5">
      <w:pPr>
        <w:rPr>
          <w:lang w:val="nb-NO"/>
        </w:rPr>
      </w:pPr>
      <w:r>
        <w:rPr>
          <w:lang w:val="nb-NO"/>
        </w:rPr>
        <w:t xml:space="preserve">Kap. </w:t>
      </w:r>
      <w:r w:rsidR="001938B5" w:rsidRPr="001938B5">
        <w:rPr>
          <w:lang w:val="nb-NO"/>
        </w:rPr>
        <w:t>8-11</w:t>
      </w:r>
      <w:r w:rsidR="001938B5" w:rsidRPr="001938B5">
        <w:rPr>
          <w:lang w:val="nb-NO"/>
        </w:rPr>
        <w:tab/>
        <w:t>1. tempelvisjon: Guds herlighet forlater templet (591)</w:t>
      </w:r>
    </w:p>
    <w:p w14:paraId="5271252C" w14:textId="2E6241DE" w:rsidR="001938B5" w:rsidRPr="001938B5" w:rsidRDefault="0032432B" w:rsidP="001938B5">
      <w:pPr>
        <w:rPr>
          <w:lang w:val="nb-NO"/>
        </w:rPr>
      </w:pPr>
      <w:r>
        <w:rPr>
          <w:lang w:val="nb-NO"/>
        </w:rPr>
        <w:t xml:space="preserve">Kap. </w:t>
      </w:r>
      <w:r w:rsidR="001938B5" w:rsidRPr="001938B5">
        <w:rPr>
          <w:lang w:val="nb-NO"/>
        </w:rPr>
        <w:t>12-24</w:t>
      </w:r>
      <w:r w:rsidR="001938B5" w:rsidRPr="001938B5">
        <w:rPr>
          <w:lang w:val="nb-NO"/>
        </w:rPr>
        <w:tab/>
        <w:t>Domsord mot Guds folk (591-588)</w:t>
      </w:r>
    </w:p>
    <w:p w14:paraId="59ABDACE" w14:textId="77777777" w:rsidR="001938B5" w:rsidRPr="001938B5" w:rsidRDefault="001938B5" w:rsidP="001938B5">
      <w:pPr>
        <w:rPr>
          <w:lang w:val="nb-NO"/>
        </w:rPr>
      </w:pPr>
    </w:p>
    <w:p w14:paraId="77231BD9" w14:textId="77777777" w:rsidR="001938B5" w:rsidRDefault="001938B5" w:rsidP="001938B5">
      <w:pPr>
        <w:pStyle w:val="Heading3"/>
        <w:rPr>
          <w:lang w:val="nb-NO"/>
        </w:rPr>
      </w:pPr>
      <w:bookmarkStart w:id="9" w:name="_Toc124235292"/>
      <w:r w:rsidRPr="001938B5">
        <w:rPr>
          <w:lang w:val="nb-NO"/>
        </w:rPr>
        <w:t>Del 2: Advarsler til nasjonene</w:t>
      </w:r>
      <w:bookmarkEnd w:id="9"/>
      <w:r w:rsidRPr="001938B5">
        <w:rPr>
          <w:lang w:val="nb-NO"/>
        </w:rPr>
        <w:tab/>
      </w:r>
    </w:p>
    <w:p w14:paraId="30F5F82A" w14:textId="0A85C010" w:rsidR="001938B5" w:rsidRPr="001938B5" w:rsidRDefault="0032432B" w:rsidP="001938B5">
      <w:pPr>
        <w:rPr>
          <w:lang w:val="nb-NO"/>
        </w:rPr>
      </w:pPr>
      <w:r>
        <w:rPr>
          <w:lang w:val="nb-NO"/>
        </w:rPr>
        <w:t xml:space="preserve">Kap. </w:t>
      </w:r>
      <w:r w:rsidR="001938B5" w:rsidRPr="001938B5">
        <w:rPr>
          <w:lang w:val="nb-NO"/>
        </w:rPr>
        <w:t>25</w:t>
      </w:r>
      <w:r w:rsidR="001938B5" w:rsidRPr="001938B5">
        <w:rPr>
          <w:lang w:val="nb-NO"/>
        </w:rPr>
        <w:tab/>
        <w:t>Domsord mot nabonasjonene</w:t>
      </w:r>
    </w:p>
    <w:p w14:paraId="673E293D" w14:textId="4825D431" w:rsidR="001938B5" w:rsidRPr="001938B5" w:rsidRDefault="0032432B" w:rsidP="001938B5">
      <w:pPr>
        <w:rPr>
          <w:lang w:val="nb-NO"/>
        </w:rPr>
      </w:pPr>
      <w:r>
        <w:rPr>
          <w:lang w:val="nb-NO"/>
        </w:rPr>
        <w:t xml:space="preserve">Kap. </w:t>
      </w:r>
      <w:r w:rsidR="001938B5" w:rsidRPr="001938B5">
        <w:rPr>
          <w:lang w:val="nb-NO"/>
        </w:rPr>
        <w:t>26-28</w:t>
      </w:r>
      <w:r w:rsidR="001938B5" w:rsidRPr="001938B5">
        <w:rPr>
          <w:lang w:val="nb-NO"/>
        </w:rPr>
        <w:tab/>
        <w:t>Domsord mot Tyrus (586)</w:t>
      </w:r>
    </w:p>
    <w:p w14:paraId="56C0FC06" w14:textId="6E4A4659" w:rsidR="001938B5" w:rsidRPr="001938B5" w:rsidRDefault="0032432B" w:rsidP="001938B5">
      <w:pPr>
        <w:rPr>
          <w:lang w:val="nb-NO"/>
        </w:rPr>
      </w:pPr>
      <w:r>
        <w:rPr>
          <w:lang w:val="nb-NO"/>
        </w:rPr>
        <w:t xml:space="preserve">Kap. </w:t>
      </w:r>
      <w:r w:rsidR="001938B5" w:rsidRPr="001938B5">
        <w:rPr>
          <w:lang w:val="nb-NO"/>
        </w:rPr>
        <w:t>29-32</w:t>
      </w:r>
      <w:r w:rsidR="001938B5" w:rsidRPr="001938B5">
        <w:rPr>
          <w:lang w:val="nb-NO"/>
        </w:rPr>
        <w:tab/>
        <w:t>Domsord mot Egypt (587-571)</w:t>
      </w:r>
    </w:p>
    <w:p w14:paraId="44915D7A" w14:textId="77777777" w:rsidR="001938B5" w:rsidRPr="001938B5" w:rsidRDefault="001938B5" w:rsidP="001938B5">
      <w:pPr>
        <w:rPr>
          <w:lang w:val="nb-NO"/>
        </w:rPr>
      </w:pPr>
    </w:p>
    <w:p w14:paraId="76D9AE04" w14:textId="77777777" w:rsidR="001938B5" w:rsidRDefault="001938B5" w:rsidP="001938B5">
      <w:pPr>
        <w:pStyle w:val="Heading3"/>
        <w:rPr>
          <w:lang w:val="nb-NO"/>
        </w:rPr>
      </w:pPr>
      <w:bookmarkStart w:id="10" w:name="_Toc124235293"/>
      <w:r w:rsidRPr="001938B5">
        <w:rPr>
          <w:lang w:val="nb-NO"/>
        </w:rPr>
        <w:t>Del 3: Budskap om håp etter tempelets fall</w:t>
      </w:r>
      <w:bookmarkEnd w:id="10"/>
      <w:r w:rsidRPr="001938B5">
        <w:rPr>
          <w:lang w:val="nb-NO"/>
        </w:rPr>
        <w:tab/>
      </w:r>
    </w:p>
    <w:p w14:paraId="17BBEF5C" w14:textId="3279A969" w:rsidR="001938B5" w:rsidRPr="001938B5" w:rsidRDefault="0032432B" w:rsidP="001938B5">
      <w:pPr>
        <w:rPr>
          <w:lang w:val="nb-NO"/>
        </w:rPr>
      </w:pPr>
      <w:r>
        <w:rPr>
          <w:lang w:val="nb-NO"/>
        </w:rPr>
        <w:t xml:space="preserve">Kap. </w:t>
      </w:r>
      <w:r w:rsidR="001938B5" w:rsidRPr="001938B5">
        <w:rPr>
          <w:lang w:val="nb-NO"/>
        </w:rPr>
        <w:t>33</w:t>
      </w:r>
      <w:r w:rsidR="001938B5" w:rsidRPr="001938B5">
        <w:rPr>
          <w:lang w:val="nb-NO"/>
        </w:rPr>
        <w:tab/>
        <w:t>Jerusalem er falt (585)</w:t>
      </w:r>
    </w:p>
    <w:p w14:paraId="1FDA4E54" w14:textId="3D3124E4" w:rsidR="001938B5" w:rsidRPr="001938B5" w:rsidRDefault="0032432B" w:rsidP="001938B5">
      <w:pPr>
        <w:rPr>
          <w:lang w:val="nb-NO"/>
        </w:rPr>
      </w:pPr>
      <w:r>
        <w:rPr>
          <w:lang w:val="nb-NO"/>
        </w:rPr>
        <w:t xml:space="preserve">Kap. </w:t>
      </w:r>
      <w:r w:rsidR="001938B5" w:rsidRPr="001938B5">
        <w:rPr>
          <w:lang w:val="nb-NO"/>
        </w:rPr>
        <w:t>34-37</w:t>
      </w:r>
      <w:r w:rsidR="001938B5" w:rsidRPr="001938B5">
        <w:rPr>
          <w:lang w:val="nb-NO"/>
        </w:rPr>
        <w:tab/>
        <w:t>Håp for Israel</w:t>
      </w:r>
    </w:p>
    <w:p w14:paraId="14FB9EF2" w14:textId="0064FC56" w:rsidR="001938B5" w:rsidRPr="001938B5" w:rsidRDefault="0032432B" w:rsidP="001938B5">
      <w:pPr>
        <w:rPr>
          <w:lang w:val="nb-NO"/>
        </w:rPr>
      </w:pPr>
      <w:r>
        <w:rPr>
          <w:lang w:val="nb-NO"/>
        </w:rPr>
        <w:lastRenderedPageBreak/>
        <w:t xml:space="preserve">Kap. </w:t>
      </w:r>
      <w:r w:rsidR="001938B5" w:rsidRPr="001938B5">
        <w:rPr>
          <w:lang w:val="nb-NO"/>
        </w:rPr>
        <w:t>38-39</w:t>
      </w:r>
      <w:r w:rsidR="001938B5" w:rsidRPr="001938B5">
        <w:rPr>
          <w:lang w:val="nb-NO"/>
        </w:rPr>
        <w:tab/>
        <w:t>Ondskapen beseires</w:t>
      </w:r>
    </w:p>
    <w:p w14:paraId="140D66C2" w14:textId="21611AC5" w:rsidR="001938B5" w:rsidRPr="001938B5" w:rsidRDefault="0032432B" w:rsidP="001938B5">
      <w:pPr>
        <w:rPr>
          <w:lang w:val="nb-NO"/>
        </w:rPr>
      </w:pPr>
      <w:r>
        <w:rPr>
          <w:lang w:val="nb-NO"/>
        </w:rPr>
        <w:t xml:space="preserve">Kap. </w:t>
      </w:r>
      <w:r w:rsidR="001938B5" w:rsidRPr="001938B5">
        <w:rPr>
          <w:lang w:val="nb-NO"/>
        </w:rPr>
        <w:t>40-48</w:t>
      </w:r>
      <w:r w:rsidR="001938B5" w:rsidRPr="001938B5">
        <w:rPr>
          <w:lang w:val="nb-NO"/>
        </w:rPr>
        <w:tab/>
        <w:t>2. tempelvisjon: Guds herlighet kommer tilbake (572)</w:t>
      </w:r>
    </w:p>
    <w:p w14:paraId="612BE6D5" w14:textId="77777777" w:rsidR="001938B5" w:rsidRPr="001938B5" w:rsidRDefault="001938B5" w:rsidP="001938B5">
      <w:pPr>
        <w:rPr>
          <w:lang w:val="nb-NO"/>
        </w:rPr>
      </w:pPr>
    </w:p>
    <w:p w14:paraId="43AD1CF9" w14:textId="1D68A303" w:rsidR="001938B5" w:rsidRPr="001938B5" w:rsidRDefault="00FB78C1" w:rsidP="00B34D64">
      <w:pPr>
        <w:pStyle w:val="Heading1"/>
        <w:rPr>
          <w:lang w:val="nb-NO"/>
        </w:rPr>
      </w:pPr>
      <w:bookmarkStart w:id="11" w:name="_Toc124235294"/>
      <w:r>
        <w:rPr>
          <w:lang w:val="nb-NO"/>
        </w:rPr>
        <w:t xml:space="preserve">Kap. </w:t>
      </w:r>
      <w:r w:rsidR="001938B5" w:rsidRPr="001938B5">
        <w:rPr>
          <w:lang w:val="nb-NO"/>
        </w:rPr>
        <w:t>1-3: Visjon av Guds mobile trone</w:t>
      </w:r>
      <w:bookmarkEnd w:id="11"/>
    </w:p>
    <w:p w14:paraId="745923E1" w14:textId="58346807" w:rsidR="001938B5" w:rsidRPr="001938B5" w:rsidRDefault="00FB78C1" w:rsidP="001938B5">
      <w:pPr>
        <w:pStyle w:val="Heading2"/>
        <w:rPr>
          <w:lang w:val="nb-NO"/>
        </w:rPr>
      </w:pPr>
      <w:bookmarkStart w:id="12" w:name="_Toc124235295"/>
      <w:r>
        <w:rPr>
          <w:lang w:val="nb-NO"/>
        </w:rPr>
        <w:t xml:space="preserve">Kap. </w:t>
      </w:r>
      <w:r w:rsidR="001938B5" w:rsidRPr="001938B5">
        <w:rPr>
          <w:lang w:val="nb-NO"/>
        </w:rPr>
        <w:t>1: Guds herlighet kommer til Babylon</w:t>
      </w:r>
      <w:bookmarkEnd w:id="12"/>
    </w:p>
    <w:p w14:paraId="2F15D183" w14:textId="77777777" w:rsidR="001938B5" w:rsidRPr="001938B5" w:rsidRDefault="001938B5" w:rsidP="001938B5">
      <w:pPr>
        <w:rPr>
          <w:lang w:val="nb-NO"/>
        </w:rPr>
      </w:pPr>
      <w:r w:rsidRPr="001938B5">
        <w:rPr>
          <w:lang w:val="nb-NO"/>
        </w:rPr>
        <w:t>Kommer fra nord — samme vei som folket selv hadde kommet. Han kommer etter dem.</w:t>
      </w:r>
    </w:p>
    <w:p w14:paraId="2CA3EC79" w14:textId="78ACA2C8" w:rsidR="001938B5" w:rsidRDefault="001938B5" w:rsidP="001938B5">
      <w:r w:rsidRPr="001938B5">
        <w:rPr>
          <w:lang w:val="nb-NO"/>
        </w:rPr>
        <w:t xml:space="preserve">Stormvind (Jer 23:19, 30:23), stor sky (2. </w:t>
      </w:r>
      <w:r w:rsidRPr="00033A2D">
        <w:t xml:space="preserve">Mos 19, Sal 18:7-14), ild, lysglans (2. </w:t>
      </w:r>
      <w:r>
        <w:t>Mos 19)</w:t>
      </w:r>
    </w:p>
    <w:p w14:paraId="27B3B1E1" w14:textId="77777777" w:rsidR="001938B5" w:rsidRPr="001938B5" w:rsidRDefault="001938B5" w:rsidP="001938B5">
      <w:pPr>
        <w:rPr>
          <w:lang w:val="nb-NO"/>
        </w:rPr>
      </w:pPr>
      <w:r w:rsidRPr="001938B5">
        <w:rPr>
          <w:lang w:val="nb-NO"/>
        </w:rPr>
        <w:t>Dette er skyen av Guds herlighet (v. 28)</w:t>
      </w:r>
    </w:p>
    <w:p w14:paraId="461ACAAF" w14:textId="77777777" w:rsidR="001938B5" w:rsidRPr="001938B5" w:rsidRDefault="001938B5" w:rsidP="001938B5">
      <w:pPr>
        <w:rPr>
          <w:lang w:val="nb-NO"/>
        </w:rPr>
      </w:pPr>
      <w:r w:rsidRPr="001938B5">
        <w:rPr>
          <w:lang w:val="nb-NO"/>
        </w:rPr>
        <w:t>Men hva gjør Gud i Babylon? Er han ikke i tempelet i Jerusalem?</w:t>
      </w:r>
    </w:p>
    <w:p w14:paraId="34BE5746" w14:textId="5E6436F8" w:rsidR="001938B5" w:rsidRDefault="001938B5" w:rsidP="00FB78C1">
      <w:pPr>
        <w:rPr>
          <w:lang w:val="nb-NO"/>
        </w:rPr>
      </w:pPr>
      <w:r w:rsidRPr="001938B5">
        <w:rPr>
          <w:lang w:val="nb-NO"/>
        </w:rPr>
        <w:t xml:space="preserve">I </w:t>
      </w:r>
      <w:r w:rsidR="00FB78C1">
        <w:rPr>
          <w:lang w:val="nb-NO"/>
        </w:rPr>
        <w:t xml:space="preserve">kap. </w:t>
      </w:r>
      <w:r w:rsidRPr="001938B5">
        <w:rPr>
          <w:lang w:val="nb-NO"/>
        </w:rPr>
        <w:t>10 skjønner han at skapningene (v. 5-14) er kjeruber — fra statuene på lokket på paktkisten, hvor Guds herlighet hvilte. Esekiel får se dem “live”. Ellers bare i 1. Mos 3:24</w:t>
      </w:r>
      <w:r w:rsidR="0008294C">
        <w:rPr>
          <w:lang w:val="nb-NO"/>
        </w:rPr>
        <w:t xml:space="preserve"> at noen får se </w:t>
      </w:r>
      <w:r w:rsidR="003024C5">
        <w:rPr>
          <w:lang w:val="nb-NO"/>
        </w:rPr>
        <w:t>kjeruber</w:t>
      </w:r>
      <w:r w:rsidRPr="001938B5">
        <w:rPr>
          <w:lang w:val="nb-NO"/>
        </w:rPr>
        <w:t>.</w:t>
      </w:r>
    </w:p>
    <w:p w14:paraId="6B6BFF30" w14:textId="47188BDE" w:rsidR="00233339" w:rsidRPr="00233339" w:rsidRDefault="00233339" w:rsidP="00FB78C1">
      <w:pPr>
        <w:rPr>
          <w:lang w:val="nb-NO"/>
        </w:rPr>
      </w:pPr>
      <w:r w:rsidRPr="00233339">
        <w:rPr>
          <w:i/>
          <w:iCs/>
          <w:lang w:val="nb-NO"/>
        </w:rPr>
        <w:t>"Han drev mennesket ut, og øst for Edens hage satte han kjerubene og det flammende sverdet som svinges uten stans. De skulle vokte veien til livets tre."</w:t>
      </w:r>
      <w:r>
        <w:rPr>
          <w:i/>
          <w:iCs/>
          <w:lang w:val="nb-NO"/>
        </w:rPr>
        <w:t xml:space="preserve"> </w:t>
      </w:r>
      <w:r w:rsidRPr="001938B5">
        <w:rPr>
          <w:lang w:val="nb-NO"/>
        </w:rPr>
        <w:t>1. Mos 3:24</w:t>
      </w:r>
    </w:p>
    <w:p w14:paraId="0526F6C5" w14:textId="4C3BC400" w:rsidR="001938B5" w:rsidRPr="001938B5" w:rsidRDefault="001938B5" w:rsidP="00FB78C1">
      <w:pPr>
        <w:rPr>
          <w:lang w:val="nb-NO"/>
        </w:rPr>
      </w:pPr>
      <w:r w:rsidRPr="001938B5">
        <w:rPr>
          <w:lang w:val="nb-NO"/>
        </w:rPr>
        <w:t>Dyrene var kjent fra religiøs kunst og kommuniserte at en gud kom.</w:t>
      </w:r>
    </w:p>
    <w:p w14:paraId="1541877E" w14:textId="7014FCF7" w:rsidR="001938B5" w:rsidRPr="001938B5" w:rsidRDefault="001938B5" w:rsidP="00FB78C1">
      <w:pPr>
        <w:rPr>
          <w:lang w:val="nb-NO"/>
        </w:rPr>
      </w:pPr>
      <w:r w:rsidRPr="001938B5">
        <w:rPr>
          <w:lang w:val="nb-NO"/>
        </w:rPr>
        <w:t xml:space="preserve">Vingene berørte hverandre (v. 9-11) </w:t>
      </w:r>
      <w:r w:rsidR="001C540A" w:rsidRPr="001C540A">
        <w:rPr>
          <w:lang w:val="nb-NO"/>
        </w:rPr>
        <w:sym w:font="Wingdings" w:char="F0E0"/>
      </w:r>
      <w:r w:rsidRPr="001938B5">
        <w:rPr>
          <w:lang w:val="nb-NO"/>
        </w:rPr>
        <w:t xml:space="preserve"> står de i en firkant med ryggen mot hverandre? Likevel går de rett fram uten å snu seg (v. 12)</w:t>
      </w:r>
      <w:r w:rsidR="00B65613">
        <w:rPr>
          <w:lang w:val="nb-NO"/>
        </w:rPr>
        <w:t xml:space="preserve"> </w:t>
      </w:r>
      <w:r w:rsidRPr="001938B5">
        <w:rPr>
          <w:lang w:val="nb-NO"/>
        </w:rPr>
        <w:t>— samtidig som de farer fram og tilbake? (v. 14)</w:t>
      </w:r>
    </w:p>
    <w:p w14:paraId="0DF7AB1E" w14:textId="10C53F37" w:rsidR="001938B5" w:rsidRPr="001938B5" w:rsidRDefault="001938B5" w:rsidP="00FB78C1">
      <w:pPr>
        <w:rPr>
          <w:lang w:val="nb-NO"/>
        </w:rPr>
      </w:pPr>
      <w:r w:rsidRPr="001938B5">
        <w:rPr>
          <w:lang w:val="nb-NO"/>
        </w:rPr>
        <w:t>Hjul inni hjulene (v. 15-21): Kan bevege seg i alle retninger. På samme måte som de levende skapningene (v. 17), som kunne se i alle retninger.</w:t>
      </w:r>
    </w:p>
    <w:p w14:paraId="64329945" w14:textId="7A16E59D" w:rsidR="001938B5" w:rsidRPr="001938B5" w:rsidRDefault="001938B5" w:rsidP="00FB78C1">
      <w:pPr>
        <w:rPr>
          <w:lang w:val="nb-NO"/>
        </w:rPr>
      </w:pPr>
      <w:r w:rsidRPr="001938B5">
        <w:rPr>
          <w:lang w:val="nb-NO"/>
        </w:rPr>
        <w:t>v. 18: Hjulene ser alt (= allvitende)</w:t>
      </w:r>
    </w:p>
    <w:p w14:paraId="042ECA68" w14:textId="1610E62C" w:rsidR="001938B5" w:rsidRDefault="001938B5" w:rsidP="00FB78C1">
      <w:pPr>
        <w:rPr>
          <w:lang w:val="nb-NO"/>
        </w:rPr>
      </w:pPr>
      <w:r w:rsidRPr="001938B5">
        <w:rPr>
          <w:lang w:val="nb-NO"/>
        </w:rPr>
        <w:t>Tronen (v. 22-27) er over en hvelving (2. Mos 24:10), men den holdes ikke oppe av kjerubene (v. 24).</w:t>
      </w:r>
    </w:p>
    <w:p w14:paraId="215AECB8" w14:textId="7B268003" w:rsidR="00C6494D" w:rsidRPr="001938B5" w:rsidRDefault="00C6494D" w:rsidP="00FB78C1">
      <w:pPr>
        <w:rPr>
          <w:lang w:val="nb-NO"/>
        </w:rPr>
      </w:pPr>
      <w:r w:rsidRPr="004F49C8">
        <w:rPr>
          <w:i/>
          <w:iCs/>
          <w:lang w:val="nb-NO"/>
        </w:rPr>
        <w:t>"Under føttene hans var det som et gulv av safir, klart som himmelen selv."</w:t>
      </w:r>
      <w:r w:rsidR="004F49C8">
        <w:rPr>
          <w:lang w:val="nb-NO"/>
        </w:rPr>
        <w:t xml:space="preserve"> </w:t>
      </w:r>
      <w:r w:rsidR="004F49C8" w:rsidRPr="001938B5">
        <w:rPr>
          <w:lang w:val="nb-NO"/>
        </w:rPr>
        <w:t>2. Mos 24:10</w:t>
      </w:r>
    </w:p>
    <w:p w14:paraId="12179F32" w14:textId="21498B57" w:rsidR="001938B5" w:rsidRDefault="001938B5" w:rsidP="00FB78C1">
      <w:pPr>
        <w:rPr>
          <w:lang w:val="nb-NO"/>
        </w:rPr>
      </w:pPr>
      <w:r w:rsidRPr="001938B5">
        <w:rPr>
          <w:lang w:val="nb-NO"/>
        </w:rPr>
        <w:t>v. 26: En som var lik et menneske: 1. Mos 1:26 (</w:t>
      </w:r>
      <w:r w:rsidRPr="004F49C8">
        <w:rPr>
          <w:i/>
          <w:iCs/>
          <w:lang w:val="nb-NO"/>
        </w:rPr>
        <w:t>“så de ligner oss”</w:t>
      </w:r>
      <w:r w:rsidRPr="001938B5">
        <w:rPr>
          <w:lang w:val="nb-NO"/>
        </w:rPr>
        <w:t>) reversert.</w:t>
      </w:r>
    </w:p>
    <w:p w14:paraId="1D735BDA" w14:textId="0F09E668" w:rsidR="00FB78C1" w:rsidRDefault="00FB78C1" w:rsidP="00FB78C1">
      <w:pPr>
        <w:rPr>
          <w:lang w:val="nb-NO"/>
        </w:rPr>
      </w:pPr>
    </w:p>
    <w:p w14:paraId="09D8EC3E" w14:textId="61EBAC6F" w:rsidR="004F49C8" w:rsidRDefault="004F49C8" w:rsidP="00FB78C1">
      <w:pPr>
        <w:rPr>
          <w:lang w:val="nb-NO"/>
        </w:rPr>
      </w:pPr>
    </w:p>
    <w:p w14:paraId="29431B15" w14:textId="77777777" w:rsidR="004F49C8" w:rsidRPr="001938B5" w:rsidRDefault="004F49C8" w:rsidP="00FB78C1">
      <w:pPr>
        <w:rPr>
          <w:lang w:val="nb-NO"/>
        </w:rPr>
      </w:pPr>
    </w:p>
    <w:p w14:paraId="2F430979" w14:textId="46144ECF" w:rsidR="001938B5" w:rsidRPr="00B34D64" w:rsidRDefault="001938B5" w:rsidP="00B34D64">
      <w:pPr>
        <w:rPr>
          <w:b/>
          <w:bCs/>
          <w:lang w:val="nb-NO"/>
        </w:rPr>
      </w:pPr>
      <w:r w:rsidRPr="00B34D64">
        <w:rPr>
          <w:b/>
          <w:bCs/>
          <w:lang w:val="nb-NO"/>
        </w:rPr>
        <w:t>Hva er poenget?</w:t>
      </w:r>
    </w:p>
    <w:p w14:paraId="39CF254C" w14:textId="447BF5B4" w:rsidR="001938B5" w:rsidRPr="00261A07" w:rsidRDefault="001938B5" w:rsidP="00261A07">
      <w:pPr>
        <w:pStyle w:val="ListParagraph"/>
        <w:numPr>
          <w:ilvl w:val="0"/>
          <w:numId w:val="5"/>
        </w:numPr>
        <w:rPr>
          <w:lang w:val="nb-NO"/>
        </w:rPr>
      </w:pPr>
      <w:r w:rsidRPr="00261A07">
        <w:rPr>
          <w:lang w:val="nb-NO"/>
        </w:rPr>
        <w:t>Guds trone kan bevege seg hvor som helst og kommer til Babylon. Han sitter ikke fast i tempelet.</w:t>
      </w:r>
    </w:p>
    <w:p w14:paraId="5AD6B33E" w14:textId="79D87E69" w:rsidR="001938B5" w:rsidRPr="00261A07" w:rsidRDefault="001938B5" w:rsidP="00261A07">
      <w:pPr>
        <w:pStyle w:val="ListParagraph"/>
        <w:numPr>
          <w:ilvl w:val="0"/>
          <w:numId w:val="5"/>
        </w:numPr>
        <w:rPr>
          <w:lang w:val="nb-NO"/>
        </w:rPr>
      </w:pPr>
      <w:r w:rsidRPr="00261A07">
        <w:rPr>
          <w:lang w:val="nb-NO"/>
        </w:rPr>
        <w:t>Gud ser alt, og han ser dem.</w:t>
      </w:r>
    </w:p>
    <w:p w14:paraId="79A73B2B" w14:textId="04F2A8E3" w:rsidR="001938B5" w:rsidRPr="00261A07" w:rsidRDefault="001938B5" w:rsidP="00261A07">
      <w:pPr>
        <w:pStyle w:val="ListParagraph"/>
        <w:numPr>
          <w:ilvl w:val="0"/>
          <w:numId w:val="5"/>
        </w:numPr>
        <w:rPr>
          <w:lang w:val="nb-NO"/>
        </w:rPr>
      </w:pPr>
      <w:r w:rsidRPr="00261A07">
        <w:rPr>
          <w:lang w:val="nb-NO"/>
        </w:rPr>
        <w:t>Men han kommer med dom… (= mye ild)</w:t>
      </w:r>
    </w:p>
    <w:p w14:paraId="1F95E52C" w14:textId="77777777" w:rsidR="001938B5" w:rsidRPr="001938B5" w:rsidRDefault="001938B5" w:rsidP="001938B5">
      <w:pPr>
        <w:rPr>
          <w:lang w:val="nb-NO"/>
        </w:rPr>
      </w:pPr>
      <w:r w:rsidRPr="001938B5">
        <w:rPr>
          <w:lang w:val="nb-NO"/>
        </w:rPr>
        <w:t xml:space="preserve"> </w:t>
      </w:r>
    </w:p>
    <w:p w14:paraId="33DF4CBB" w14:textId="4C38DB7A" w:rsidR="001938B5" w:rsidRPr="001938B5" w:rsidRDefault="00FB78C1" w:rsidP="00B65613">
      <w:pPr>
        <w:pStyle w:val="Heading2"/>
        <w:rPr>
          <w:lang w:val="nb-NO"/>
        </w:rPr>
      </w:pPr>
      <w:bookmarkStart w:id="13" w:name="_Toc124235296"/>
      <w:r>
        <w:rPr>
          <w:lang w:val="nb-NO"/>
        </w:rPr>
        <w:t xml:space="preserve">Kap. </w:t>
      </w:r>
      <w:r w:rsidR="001938B5" w:rsidRPr="001938B5">
        <w:rPr>
          <w:lang w:val="nb-NO"/>
        </w:rPr>
        <w:t>2-3: Esekiels kall</w:t>
      </w:r>
      <w:bookmarkEnd w:id="13"/>
    </w:p>
    <w:p w14:paraId="3C6DC493" w14:textId="1A506831" w:rsidR="001938B5" w:rsidRPr="001938B5" w:rsidRDefault="001938B5" w:rsidP="00FB78C1">
      <w:pPr>
        <w:rPr>
          <w:lang w:val="nb-NO"/>
        </w:rPr>
      </w:pPr>
      <w:r w:rsidRPr="001938B5">
        <w:rPr>
          <w:lang w:val="nb-NO"/>
        </w:rPr>
        <w:t>2:1 — Gud adresserer Esekiel alltid som “menneske”. Understreker Guds storhet i forhold til menneskene, så Esekiel skulle videreformidle en ydmykhet til omvendelse?</w:t>
      </w:r>
    </w:p>
    <w:p w14:paraId="4CAD4D64" w14:textId="79990782" w:rsidR="001938B5" w:rsidRPr="001938B5" w:rsidRDefault="001938B5" w:rsidP="00FB78C1">
      <w:pPr>
        <w:rPr>
          <w:lang w:val="nb-NO"/>
        </w:rPr>
      </w:pPr>
      <w:r w:rsidRPr="001938B5">
        <w:rPr>
          <w:lang w:val="nb-NO"/>
        </w:rPr>
        <w:t>2:2-3: Åndens rolle er et særtrekk for boka, og</w:t>
      </w:r>
      <w:r w:rsidR="00B65613">
        <w:rPr>
          <w:lang w:val="nb-NO"/>
        </w:rPr>
        <w:t xml:space="preserve"> </w:t>
      </w:r>
      <w:r w:rsidRPr="001938B5">
        <w:rPr>
          <w:lang w:val="nb-NO"/>
        </w:rPr>
        <w:t>ånd nevnes 25 ganger.</w:t>
      </w:r>
      <w:r w:rsidR="007843DA">
        <w:rPr>
          <w:lang w:val="nb-NO"/>
        </w:rPr>
        <w:t xml:space="preserve"> </w:t>
      </w:r>
      <w:r w:rsidRPr="001938B5">
        <w:rPr>
          <w:lang w:val="nb-NO"/>
        </w:rPr>
        <w:t>Ånden kommer inn i ham, løfter ham opp, og gjør ham i stand til å høre fra Gud. Og det første han hører er at han sendes. Skjer igjen i 3:24.</w:t>
      </w:r>
    </w:p>
    <w:p w14:paraId="2F7ED696" w14:textId="0BD67AD8" w:rsidR="001938B5" w:rsidRPr="001938B5" w:rsidRDefault="001938B5" w:rsidP="00FB78C1">
      <w:pPr>
        <w:rPr>
          <w:lang w:val="nb-NO"/>
        </w:rPr>
      </w:pPr>
      <w:r w:rsidRPr="001938B5">
        <w:rPr>
          <w:lang w:val="nb-NO"/>
        </w:rPr>
        <w:t>2:3-7: Han sendes til et trassig (18x) folk. Men Gud har ikke gitt dem opp, og Esekiel trenger ikke frykte dem (2:6, 3:9)</w:t>
      </w:r>
    </w:p>
    <w:p w14:paraId="4CA7E7D0" w14:textId="3E336631" w:rsidR="001938B5" w:rsidRPr="001938B5" w:rsidRDefault="001938B5" w:rsidP="00FB78C1">
      <w:pPr>
        <w:rPr>
          <w:lang w:val="nb-NO"/>
        </w:rPr>
      </w:pPr>
      <w:r w:rsidRPr="001938B5">
        <w:rPr>
          <w:lang w:val="nb-NO"/>
        </w:rPr>
        <w:t>2:8—3:3: Han skal være annerledes og høre på Gud, og spiser en bokrull (i visjonen?).</w:t>
      </w:r>
    </w:p>
    <w:p w14:paraId="7F490755" w14:textId="4BDC1421" w:rsidR="001938B5" w:rsidRPr="001938B5" w:rsidRDefault="001938B5" w:rsidP="00FB78C1">
      <w:pPr>
        <w:rPr>
          <w:lang w:val="nb-NO"/>
        </w:rPr>
      </w:pPr>
      <w:r w:rsidRPr="001938B5">
        <w:rPr>
          <w:lang w:val="nb-NO"/>
        </w:rPr>
        <w:t xml:space="preserve">Ordene er </w:t>
      </w:r>
      <w:r w:rsidR="002F155B">
        <w:rPr>
          <w:lang w:val="nb-NO"/>
        </w:rPr>
        <w:t xml:space="preserve">en </w:t>
      </w:r>
      <w:r w:rsidRPr="001938B5">
        <w:rPr>
          <w:lang w:val="nb-NO"/>
        </w:rPr>
        <w:t>likklage (</w:t>
      </w:r>
      <w:r w:rsidR="00FB78C1">
        <w:rPr>
          <w:lang w:val="nb-NO"/>
        </w:rPr>
        <w:t xml:space="preserve">kap. </w:t>
      </w:r>
      <w:r w:rsidRPr="001938B5">
        <w:rPr>
          <w:lang w:val="nb-NO"/>
        </w:rPr>
        <w:t>19, 26-28, 32), sukk</w:t>
      </w:r>
      <w:r w:rsidR="00B65613">
        <w:rPr>
          <w:lang w:val="nb-NO"/>
        </w:rPr>
        <w:t xml:space="preserve"> </w:t>
      </w:r>
      <w:r w:rsidRPr="001938B5">
        <w:rPr>
          <w:lang w:val="nb-NO"/>
        </w:rPr>
        <w:t xml:space="preserve">og verop (6:11, </w:t>
      </w:r>
      <w:r w:rsidR="00FB78C1">
        <w:rPr>
          <w:lang w:val="nb-NO"/>
        </w:rPr>
        <w:t xml:space="preserve">kap. </w:t>
      </w:r>
      <w:r w:rsidRPr="001938B5">
        <w:rPr>
          <w:lang w:val="nb-NO"/>
        </w:rPr>
        <w:t>13, 16, 24).</w:t>
      </w:r>
    </w:p>
    <w:p w14:paraId="2FAB338D" w14:textId="2FCA6754" w:rsidR="001938B5" w:rsidRDefault="001938B5" w:rsidP="00FB78C1">
      <w:pPr>
        <w:rPr>
          <w:lang w:val="nb-NO"/>
        </w:rPr>
      </w:pPr>
      <w:r w:rsidRPr="001938B5">
        <w:rPr>
          <w:lang w:val="nb-NO"/>
        </w:rPr>
        <w:t>Han skal identifisere seg med budskapet (3:10)</w:t>
      </w:r>
    </w:p>
    <w:p w14:paraId="02EAC39B" w14:textId="5E848EA3" w:rsidR="00884C05" w:rsidRPr="00884C05" w:rsidRDefault="00884C05" w:rsidP="00FB78C1">
      <w:pPr>
        <w:rPr>
          <w:lang w:val="nb-NO"/>
        </w:rPr>
      </w:pPr>
      <w:r w:rsidRPr="00884C05">
        <w:rPr>
          <w:i/>
          <w:iCs/>
          <w:lang w:val="nb-NO"/>
        </w:rPr>
        <w:t>"Så sa han til meg: «Menneske, alle ordene jeg taler til deg, skal du gripe med hjertet og lytte til med ørene."</w:t>
      </w:r>
      <w:r>
        <w:rPr>
          <w:lang w:val="nb-NO"/>
        </w:rPr>
        <w:t xml:space="preserve"> </w:t>
      </w:r>
      <w:r w:rsidRPr="001938B5">
        <w:rPr>
          <w:lang w:val="nb-NO"/>
        </w:rPr>
        <w:t>3:10</w:t>
      </w:r>
    </w:p>
    <w:p w14:paraId="55E582CF" w14:textId="1405D4E5" w:rsidR="001938B5" w:rsidRPr="001938B5" w:rsidRDefault="001938B5" w:rsidP="00FB78C1">
      <w:pPr>
        <w:rPr>
          <w:lang w:val="nb-NO"/>
        </w:rPr>
      </w:pPr>
      <w:r w:rsidRPr="001938B5">
        <w:rPr>
          <w:lang w:val="nb-NO"/>
        </w:rPr>
        <w:t>Smaker det søtt fordi budskapet egentlig er godt, eller fordi det er godt å adlyde Gud?</w:t>
      </w:r>
    </w:p>
    <w:p w14:paraId="60D83030" w14:textId="54E448B5" w:rsidR="001938B5" w:rsidRPr="001938B5" w:rsidRDefault="001938B5" w:rsidP="00FB78C1">
      <w:pPr>
        <w:rPr>
          <w:lang w:val="nb-NO"/>
        </w:rPr>
      </w:pPr>
      <w:r w:rsidRPr="001938B5">
        <w:rPr>
          <w:lang w:val="nb-NO"/>
        </w:rPr>
        <w:t>3:12-15: Føres tilbake, bitter og opprørt, fordi han hadde begynt å føle det Gud følte?</w:t>
      </w:r>
    </w:p>
    <w:p w14:paraId="60BD9E57" w14:textId="54C6189A" w:rsidR="001938B5" w:rsidRPr="001938B5" w:rsidRDefault="001938B5" w:rsidP="00FB78C1">
      <w:pPr>
        <w:rPr>
          <w:lang w:val="nb-NO"/>
        </w:rPr>
      </w:pPr>
      <w:r w:rsidRPr="001938B5">
        <w:rPr>
          <w:lang w:val="nb-NO"/>
        </w:rPr>
        <w:t>3:16-27: Han skal være en vaktmann og advare mot fienden, som er Gud selv. Han gjøres stum, slik at han aldri ville være i tvil om at det han sa var rett. Derfor et stort ansvar.</w:t>
      </w:r>
    </w:p>
    <w:p w14:paraId="23BC4D76" w14:textId="56117C71" w:rsidR="001938B5" w:rsidRPr="001938B5" w:rsidRDefault="001938B5" w:rsidP="00FB78C1">
      <w:pPr>
        <w:rPr>
          <w:lang w:val="nb-NO"/>
        </w:rPr>
      </w:pPr>
      <w:r w:rsidRPr="001938B5">
        <w:rPr>
          <w:lang w:val="nb-NO"/>
        </w:rPr>
        <w:t xml:space="preserve"> </w:t>
      </w:r>
    </w:p>
    <w:p w14:paraId="68018BFC" w14:textId="77777777" w:rsidR="001938B5" w:rsidRPr="001938B5" w:rsidRDefault="001938B5" w:rsidP="00B34D64">
      <w:pPr>
        <w:pStyle w:val="Heading2"/>
        <w:rPr>
          <w:lang w:val="nb-NO"/>
        </w:rPr>
      </w:pPr>
      <w:bookmarkStart w:id="14" w:name="_Toc124235297"/>
      <w:r w:rsidRPr="001938B5">
        <w:rPr>
          <w:lang w:val="nb-NO"/>
        </w:rPr>
        <w:lastRenderedPageBreak/>
        <w:t>Tidløse sannheter og anvendelse</w:t>
      </w:r>
      <w:bookmarkEnd w:id="14"/>
    </w:p>
    <w:p w14:paraId="56B1835B" w14:textId="3EE7A109" w:rsidR="001938B5" w:rsidRPr="00FB78C1" w:rsidRDefault="001938B5" w:rsidP="00FB78C1">
      <w:pPr>
        <w:pStyle w:val="ListParagraph"/>
        <w:numPr>
          <w:ilvl w:val="0"/>
          <w:numId w:val="1"/>
        </w:numPr>
        <w:rPr>
          <w:lang w:val="nb-NO"/>
        </w:rPr>
      </w:pPr>
      <w:r w:rsidRPr="00FB78C1">
        <w:rPr>
          <w:lang w:val="nb-NO"/>
        </w:rPr>
        <w:t>Når vi erfarer Guds herlighet og bøyer oss foran ham, kan Ånden reise oss opp og Gud kan tale. Så kan han sende oss. Hvordan er dette relevant for oss?</w:t>
      </w:r>
    </w:p>
    <w:p w14:paraId="73092CC5" w14:textId="0B22E669" w:rsidR="001938B5" w:rsidRPr="00FB78C1" w:rsidRDefault="001938B5" w:rsidP="00FB78C1">
      <w:pPr>
        <w:pStyle w:val="ListParagraph"/>
        <w:numPr>
          <w:ilvl w:val="0"/>
          <w:numId w:val="1"/>
        </w:numPr>
        <w:rPr>
          <w:lang w:val="nb-NO"/>
        </w:rPr>
      </w:pPr>
      <w:r w:rsidRPr="00FB78C1">
        <w:rPr>
          <w:lang w:val="nb-NO"/>
        </w:rPr>
        <w:t>Vi er også sendt, men vi må huske på hvem sin misjon det er. Motstand er motstand mot Gud, ikke mot deg (Apg 18:6). Avvisning av en bibelutleggende tale er avvisning av Gud, ikke taleren.</w:t>
      </w:r>
    </w:p>
    <w:p w14:paraId="4207854A" w14:textId="6C08C9CE" w:rsidR="001938B5" w:rsidRPr="00FB78C1" w:rsidRDefault="00FB78C1" w:rsidP="00FB78C1">
      <w:pPr>
        <w:pStyle w:val="ListParagraph"/>
        <w:numPr>
          <w:ilvl w:val="0"/>
          <w:numId w:val="1"/>
        </w:numPr>
        <w:rPr>
          <w:lang w:val="nb-NO"/>
        </w:rPr>
      </w:pPr>
      <w:r w:rsidRPr="00FB78C1">
        <w:t>Chris Wright</w:t>
      </w:r>
      <w:r w:rsidRPr="00FB78C1">
        <w:rPr>
          <w:i/>
          <w:iCs/>
        </w:rPr>
        <w:t xml:space="preserve"> </w:t>
      </w:r>
      <w:r>
        <w:rPr>
          <w:i/>
          <w:iCs/>
        </w:rPr>
        <w:t xml:space="preserve">sier: </w:t>
      </w:r>
      <w:r w:rsidR="001938B5" w:rsidRPr="00FB78C1">
        <w:rPr>
          <w:i/>
          <w:iCs/>
        </w:rPr>
        <w:t>“The task of rebuke and warning is difficult to do in a way that is sensitive and yet effective. But to avoid it for fear of hurting people’s feelings is like a sentry failing to sound the alarm for fear of upsetting people by disturbing their sleep.”</w:t>
      </w:r>
      <w:r w:rsidR="001938B5">
        <w:t xml:space="preserve"> </w:t>
      </w:r>
      <w:r w:rsidR="001938B5" w:rsidRPr="00FB78C1">
        <w:rPr>
          <w:lang w:val="nb-NO"/>
        </w:rPr>
        <w:t>Hva tenker du om det?</w:t>
      </w:r>
    </w:p>
    <w:p w14:paraId="35914E50" w14:textId="1CEF1C1C" w:rsidR="001938B5" w:rsidRPr="00FB78C1" w:rsidRDefault="001938B5" w:rsidP="00FB78C1">
      <w:pPr>
        <w:pStyle w:val="ListParagraph"/>
        <w:numPr>
          <w:ilvl w:val="0"/>
          <w:numId w:val="1"/>
        </w:numPr>
        <w:rPr>
          <w:lang w:val="nb-NO"/>
        </w:rPr>
      </w:pPr>
      <w:r w:rsidRPr="00FB78C1">
        <w:rPr>
          <w:lang w:val="nb-NO"/>
        </w:rPr>
        <w:t>Vi må la Gud prege oss med budskapet han sender oss med, også i taler og andakter.</w:t>
      </w:r>
    </w:p>
    <w:p w14:paraId="22761227" w14:textId="77777777" w:rsidR="001938B5" w:rsidRPr="001938B5" w:rsidRDefault="001938B5" w:rsidP="001938B5">
      <w:pPr>
        <w:rPr>
          <w:lang w:val="nb-NO"/>
        </w:rPr>
      </w:pPr>
    </w:p>
    <w:p w14:paraId="7302FB21" w14:textId="273230FC" w:rsidR="001938B5" w:rsidRPr="001938B5" w:rsidRDefault="00FB78C1" w:rsidP="00B65613">
      <w:pPr>
        <w:pStyle w:val="Heading1"/>
        <w:rPr>
          <w:lang w:val="nb-NO"/>
        </w:rPr>
      </w:pPr>
      <w:bookmarkStart w:id="15" w:name="_Toc124235298"/>
      <w:r>
        <w:rPr>
          <w:lang w:val="nb-NO"/>
        </w:rPr>
        <w:t xml:space="preserve">Kap. </w:t>
      </w:r>
      <w:r w:rsidR="001938B5" w:rsidRPr="001938B5">
        <w:rPr>
          <w:lang w:val="nb-NO"/>
        </w:rPr>
        <w:t>4-5: Gateteater</w:t>
      </w:r>
      <w:bookmarkEnd w:id="15"/>
    </w:p>
    <w:p w14:paraId="73E0A960" w14:textId="5F9B3026" w:rsidR="001938B5" w:rsidRPr="001938B5" w:rsidRDefault="001938B5" w:rsidP="00B34D64">
      <w:pPr>
        <w:pStyle w:val="Heading3"/>
        <w:rPr>
          <w:lang w:val="nb-NO"/>
        </w:rPr>
      </w:pPr>
      <w:bookmarkStart w:id="16" w:name="_Toc124235299"/>
      <w:r w:rsidRPr="001938B5">
        <w:rPr>
          <w:lang w:val="nb-NO"/>
        </w:rPr>
        <w:t>1.</w:t>
      </w:r>
      <w:r w:rsidR="00B65613">
        <w:rPr>
          <w:lang w:val="nb-NO"/>
        </w:rPr>
        <w:t xml:space="preserve"> </w:t>
      </w:r>
      <w:r w:rsidRPr="001938B5">
        <w:rPr>
          <w:lang w:val="nb-NO"/>
        </w:rPr>
        <w:t>Modell av et beleiret Jerusalem (4:1-3)</w:t>
      </w:r>
      <w:bookmarkEnd w:id="16"/>
    </w:p>
    <w:p w14:paraId="7C6809CA" w14:textId="4EAAA569" w:rsidR="001938B5" w:rsidRPr="001938B5" w:rsidRDefault="001938B5" w:rsidP="001938B5">
      <w:pPr>
        <w:rPr>
          <w:lang w:val="nb-NO"/>
        </w:rPr>
      </w:pPr>
      <w:r w:rsidRPr="001938B5">
        <w:rPr>
          <w:lang w:val="nb-NO"/>
        </w:rPr>
        <w:t>Esekiel = Gud</w:t>
      </w:r>
    </w:p>
    <w:p w14:paraId="3E4C8531" w14:textId="03988258" w:rsidR="001938B5" w:rsidRPr="001938B5" w:rsidRDefault="001938B5" w:rsidP="001938B5">
      <w:pPr>
        <w:rPr>
          <w:lang w:val="nb-NO"/>
        </w:rPr>
      </w:pPr>
      <w:r w:rsidRPr="001938B5">
        <w:rPr>
          <w:lang w:val="nb-NO"/>
        </w:rPr>
        <w:t>Jernplate = Guds fasthet/bestemthet?</w:t>
      </w:r>
    </w:p>
    <w:p w14:paraId="189E778E" w14:textId="0CCD0B3E" w:rsidR="001938B5" w:rsidRPr="001938B5" w:rsidRDefault="001938B5" w:rsidP="001938B5">
      <w:pPr>
        <w:rPr>
          <w:lang w:val="nb-NO"/>
        </w:rPr>
      </w:pPr>
      <w:r w:rsidRPr="001938B5">
        <w:rPr>
          <w:lang w:val="nb-NO"/>
        </w:rPr>
        <w:t>Ansikt mot byen = Gud ser hva de holder på med</w:t>
      </w:r>
    </w:p>
    <w:p w14:paraId="125D3265" w14:textId="3134EF83" w:rsidR="001938B5" w:rsidRPr="001938B5" w:rsidRDefault="001938B5" w:rsidP="001938B5">
      <w:pPr>
        <w:rPr>
          <w:lang w:val="nb-NO"/>
        </w:rPr>
      </w:pPr>
      <w:r w:rsidRPr="0000751C">
        <w:rPr>
          <w:b/>
          <w:bCs/>
          <w:lang w:val="nb-NO"/>
        </w:rPr>
        <w:t>Budskap:</w:t>
      </w:r>
      <w:r w:rsidRPr="001938B5">
        <w:rPr>
          <w:lang w:val="nb-NO"/>
        </w:rPr>
        <w:t xml:space="preserve"> Jerusalem skal beleires og angripes, og Gud er på utsiden og utfører angrepet!</w:t>
      </w:r>
    </w:p>
    <w:p w14:paraId="79079949" w14:textId="77777777" w:rsidR="00B65613" w:rsidRDefault="00B65613" w:rsidP="001938B5">
      <w:pPr>
        <w:rPr>
          <w:lang w:val="nb-NO"/>
        </w:rPr>
      </w:pPr>
    </w:p>
    <w:p w14:paraId="71E115AD" w14:textId="48D46E0F" w:rsidR="001938B5" w:rsidRPr="001938B5" w:rsidRDefault="001938B5" w:rsidP="00B34D64">
      <w:pPr>
        <w:pStyle w:val="Heading3"/>
        <w:rPr>
          <w:lang w:val="nb-NO"/>
        </w:rPr>
      </w:pPr>
      <w:bookmarkStart w:id="17" w:name="_Toc124235300"/>
      <w:r w:rsidRPr="001938B5">
        <w:rPr>
          <w:lang w:val="nb-NO"/>
        </w:rPr>
        <w:t>2.</w:t>
      </w:r>
      <w:r w:rsidR="00B65613">
        <w:rPr>
          <w:lang w:val="nb-NO"/>
        </w:rPr>
        <w:t xml:space="preserve"> </w:t>
      </w:r>
      <w:r w:rsidRPr="001938B5">
        <w:rPr>
          <w:lang w:val="nb-NO"/>
        </w:rPr>
        <w:t>Ligge på siden i 390 dager (4:4-8)</w:t>
      </w:r>
      <w:bookmarkEnd w:id="17"/>
    </w:p>
    <w:p w14:paraId="304C87E0" w14:textId="56D551F3" w:rsidR="001938B5" w:rsidRPr="001938B5" w:rsidRDefault="001938B5" w:rsidP="00FB78C1">
      <w:pPr>
        <w:rPr>
          <w:lang w:val="nb-NO"/>
        </w:rPr>
      </w:pPr>
      <w:r w:rsidRPr="001938B5">
        <w:rPr>
          <w:lang w:val="nb-NO"/>
        </w:rPr>
        <w:t>En oppgave på dagtid, ikke konstant.</w:t>
      </w:r>
    </w:p>
    <w:p w14:paraId="03055733" w14:textId="50B5BD8E" w:rsidR="001938B5" w:rsidRPr="001938B5" w:rsidRDefault="001938B5" w:rsidP="00FB78C1">
      <w:pPr>
        <w:rPr>
          <w:lang w:val="nb-NO"/>
        </w:rPr>
      </w:pPr>
      <w:r w:rsidRPr="001938B5">
        <w:rPr>
          <w:lang w:val="nb-NO"/>
        </w:rPr>
        <w:t>Ikke nok tid mellom 1:2 og 8:1 til 430 dager. De 40 dagene var trolig inkludert i de 390.</w:t>
      </w:r>
    </w:p>
    <w:p w14:paraId="7EEEE331" w14:textId="6735C81A" w:rsidR="001938B5" w:rsidRPr="001938B5" w:rsidRDefault="001938B5" w:rsidP="00FB78C1">
      <w:pPr>
        <w:rPr>
          <w:lang w:val="nb-NO"/>
        </w:rPr>
      </w:pPr>
      <w:r w:rsidRPr="001938B5">
        <w:rPr>
          <w:lang w:val="nb-NO"/>
        </w:rPr>
        <w:t xml:space="preserve">For å </w:t>
      </w:r>
      <w:r w:rsidRPr="00FB78C1">
        <w:rPr>
          <w:i/>
          <w:iCs/>
          <w:lang w:val="nb-NO"/>
        </w:rPr>
        <w:t>“bære israelittenes skyld”</w:t>
      </w:r>
      <w:r w:rsidRPr="001938B5">
        <w:rPr>
          <w:lang w:val="nb-NO"/>
        </w:rPr>
        <w:t>, like mange dager som år.</w:t>
      </w:r>
    </w:p>
    <w:p w14:paraId="2D8EBA54" w14:textId="3EC522E4" w:rsidR="001938B5" w:rsidRPr="001938B5" w:rsidRDefault="001938B5" w:rsidP="00FB78C1">
      <w:pPr>
        <w:rPr>
          <w:lang w:val="nb-NO"/>
        </w:rPr>
      </w:pPr>
      <w:r w:rsidRPr="001938B5">
        <w:rPr>
          <w:lang w:val="nb-NO"/>
        </w:rPr>
        <w:t>Fra ca. 966 (Salomos tempel) til 586? (380)</w:t>
      </w:r>
    </w:p>
    <w:p w14:paraId="578EE5BB" w14:textId="2BD86C88" w:rsidR="001938B5" w:rsidRPr="001938B5" w:rsidRDefault="001938B5" w:rsidP="00FB78C1">
      <w:pPr>
        <w:rPr>
          <w:lang w:val="nb-NO"/>
        </w:rPr>
      </w:pPr>
      <w:r w:rsidRPr="001938B5">
        <w:rPr>
          <w:lang w:val="nb-NO"/>
        </w:rPr>
        <w:t>Fra ca. 931 (delingen av riket) til ca. 539 (tilbakevendingen)?</w:t>
      </w:r>
    </w:p>
    <w:p w14:paraId="20102023" w14:textId="154A6D48" w:rsidR="001938B5" w:rsidRPr="001938B5" w:rsidRDefault="001938B5" w:rsidP="00FB78C1">
      <w:pPr>
        <w:rPr>
          <w:lang w:val="nb-NO"/>
        </w:rPr>
      </w:pPr>
      <w:r w:rsidRPr="0000751C">
        <w:rPr>
          <w:b/>
          <w:bCs/>
          <w:lang w:val="nb-NO"/>
        </w:rPr>
        <w:t>Budskap:</w:t>
      </w:r>
      <w:r w:rsidRPr="001938B5">
        <w:rPr>
          <w:lang w:val="nb-NO"/>
        </w:rPr>
        <w:t xml:space="preserve"> Israel har en lang uoppgjort syndshistorie. Dommen er rettferdig når angrepet (1) kommer.</w:t>
      </w:r>
    </w:p>
    <w:p w14:paraId="030C00AC" w14:textId="77777777" w:rsidR="00B65613" w:rsidRDefault="00B65613" w:rsidP="001938B5">
      <w:pPr>
        <w:rPr>
          <w:lang w:val="nb-NO"/>
        </w:rPr>
      </w:pPr>
    </w:p>
    <w:p w14:paraId="0E8C114A" w14:textId="6F3FDC05" w:rsidR="001938B5" w:rsidRPr="001938B5" w:rsidRDefault="001938B5" w:rsidP="00B34D64">
      <w:pPr>
        <w:pStyle w:val="Heading3"/>
        <w:rPr>
          <w:lang w:val="nb-NO"/>
        </w:rPr>
      </w:pPr>
      <w:bookmarkStart w:id="18" w:name="_Toc124235301"/>
      <w:r w:rsidRPr="001938B5">
        <w:rPr>
          <w:lang w:val="nb-NO"/>
        </w:rPr>
        <w:t>3.</w:t>
      </w:r>
      <w:r w:rsidR="00B65613">
        <w:rPr>
          <w:lang w:val="nb-NO"/>
        </w:rPr>
        <w:t xml:space="preserve"> </w:t>
      </w:r>
      <w:r w:rsidRPr="001938B5">
        <w:rPr>
          <w:lang w:val="nb-NO"/>
        </w:rPr>
        <w:t>Bake brød (4:9-17)</w:t>
      </w:r>
      <w:bookmarkEnd w:id="18"/>
    </w:p>
    <w:p w14:paraId="1A464A7C" w14:textId="634F22D8" w:rsidR="001938B5" w:rsidRPr="001938B5" w:rsidRDefault="001938B5" w:rsidP="00FB78C1">
      <w:pPr>
        <w:rPr>
          <w:lang w:val="nb-NO"/>
        </w:rPr>
      </w:pPr>
      <w:r w:rsidRPr="001938B5">
        <w:rPr>
          <w:lang w:val="nb-NO"/>
        </w:rPr>
        <w:t>Skal spise dette de dagene han ligger på siden.</w:t>
      </w:r>
    </w:p>
    <w:p w14:paraId="15A437CA" w14:textId="6DF8A171" w:rsidR="001938B5" w:rsidRPr="001938B5" w:rsidRDefault="001938B5" w:rsidP="00FB78C1">
      <w:pPr>
        <w:rPr>
          <w:lang w:val="nb-NO"/>
        </w:rPr>
      </w:pPr>
      <w:r w:rsidRPr="001938B5">
        <w:rPr>
          <w:lang w:val="nb-NO"/>
        </w:rPr>
        <w:t>Gud tillater kumøkk i stedet for menneskemøkk.</w:t>
      </w:r>
    </w:p>
    <w:p w14:paraId="57FCF176" w14:textId="7656583F" w:rsidR="001938B5" w:rsidRPr="001938B5" w:rsidRDefault="001938B5" w:rsidP="00FB78C1">
      <w:pPr>
        <w:rPr>
          <w:lang w:val="nb-NO"/>
        </w:rPr>
      </w:pPr>
      <w:r w:rsidRPr="001938B5">
        <w:rPr>
          <w:lang w:val="nb-NO"/>
        </w:rPr>
        <w:t>Spise 230 g og drikke 1 liter vann per døgn.</w:t>
      </w:r>
    </w:p>
    <w:p w14:paraId="1DC814BC" w14:textId="69844DD0" w:rsidR="001938B5" w:rsidRPr="001938B5" w:rsidRDefault="001938B5" w:rsidP="00FB78C1">
      <w:pPr>
        <w:rPr>
          <w:lang w:val="nb-NO"/>
        </w:rPr>
      </w:pPr>
      <w:r w:rsidRPr="0000751C">
        <w:rPr>
          <w:b/>
          <w:bCs/>
          <w:lang w:val="nb-NO"/>
        </w:rPr>
        <w:t>Budskap:</w:t>
      </w:r>
      <w:r w:rsidRPr="001938B5">
        <w:rPr>
          <w:lang w:val="nb-NO"/>
        </w:rPr>
        <w:t xml:space="preserve"> De som er igjen i Jerusalem skal sulte under beleiringen som kommer, og de skal spise urent brød i eksilet.</w:t>
      </w:r>
    </w:p>
    <w:p w14:paraId="254D136D" w14:textId="77777777" w:rsidR="001938B5" w:rsidRPr="001938B5" w:rsidRDefault="001938B5" w:rsidP="001938B5">
      <w:pPr>
        <w:rPr>
          <w:lang w:val="nb-NO"/>
        </w:rPr>
      </w:pPr>
    </w:p>
    <w:p w14:paraId="18EF08A7" w14:textId="23A74082" w:rsidR="001938B5" w:rsidRPr="001938B5" w:rsidRDefault="001938B5" w:rsidP="00B34D64">
      <w:pPr>
        <w:pStyle w:val="Heading3"/>
        <w:rPr>
          <w:lang w:val="nb-NO"/>
        </w:rPr>
      </w:pPr>
      <w:bookmarkStart w:id="19" w:name="_Toc124235302"/>
      <w:r w:rsidRPr="001938B5">
        <w:rPr>
          <w:lang w:val="nb-NO"/>
        </w:rPr>
        <w:t>4.</w:t>
      </w:r>
      <w:r w:rsidR="00B65613">
        <w:rPr>
          <w:lang w:val="nb-NO"/>
        </w:rPr>
        <w:t xml:space="preserve"> </w:t>
      </w:r>
      <w:r w:rsidRPr="001938B5">
        <w:rPr>
          <w:lang w:val="nb-NO"/>
        </w:rPr>
        <w:t>Rake av hår og skjegg (</w:t>
      </w:r>
      <w:r w:rsidR="00FB78C1">
        <w:rPr>
          <w:lang w:val="nb-NO"/>
        </w:rPr>
        <w:t xml:space="preserve">kap. </w:t>
      </w:r>
      <w:r w:rsidRPr="001938B5">
        <w:rPr>
          <w:lang w:val="nb-NO"/>
        </w:rPr>
        <w:t>5)</w:t>
      </w:r>
      <w:bookmarkEnd w:id="19"/>
    </w:p>
    <w:p w14:paraId="507E9481" w14:textId="13AA182E" w:rsidR="001938B5" w:rsidRPr="001938B5" w:rsidRDefault="001938B5" w:rsidP="00FB78C1">
      <w:pPr>
        <w:rPr>
          <w:lang w:val="nb-NO"/>
        </w:rPr>
      </w:pPr>
      <w:r w:rsidRPr="001938B5">
        <w:rPr>
          <w:lang w:val="nb-NO"/>
        </w:rPr>
        <w:t>Rake hodet: Forbudt for prestene (3. Mos 21:5), tegn på sorg (5. Mos 21:12) og ydmykende (2. Sam 10:4-5)</w:t>
      </w:r>
    </w:p>
    <w:p w14:paraId="2313F028" w14:textId="52E1F17E" w:rsidR="001938B5" w:rsidRPr="001938B5" w:rsidRDefault="001938B5" w:rsidP="00FB78C1">
      <w:pPr>
        <w:rPr>
          <w:lang w:val="nb-NO"/>
        </w:rPr>
      </w:pPr>
      <w:r w:rsidRPr="001938B5">
        <w:rPr>
          <w:lang w:val="nb-NO"/>
        </w:rPr>
        <w:t xml:space="preserve">Skal bruke sverd for symbolismen </w:t>
      </w:r>
      <w:r w:rsidR="001C540A" w:rsidRPr="001C540A">
        <w:rPr>
          <w:lang w:val="nb-NO"/>
        </w:rPr>
        <w:sym w:font="Wingdings" w:char="F0E0"/>
      </w:r>
      <w:r w:rsidRPr="001938B5">
        <w:rPr>
          <w:lang w:val="nb-NO"/>
        </w:rPr>
        <w:t xml:space="preserve"> trolig en blodig affære</w:t>
      </w:r>
    </w:p>
    <w:p w14:paraId="4EF0F975" w14:textId="4796A122" w:rsidR="001938B5" w:rsidRPr="001938B5" w:rsidRDefault="001938B5" w:rsidP="00FB78C1">
      <w:pPr>
        <w:rPr>
          <w:lang w:val="nb-NO"/>
        </w:rPr>
      </w:pPr>
      <w:r w:rsidRPr="001938B5">
        <w:rPr>
          <w:lang w:val="nb-NO"/>
        </w:rPr>
        <w:t>1/3 inne i modellbyen = pest/sult i Jerusalem</w:t>
      </w:r>
    </w:p>
    <w:p w14:paraId="0D9EEFEC" w14:textId="78B0716F" w:rsidR="001938B5" w:rsidRPr="001938B5" w:rsidRDefault="001938B5" w:rsidP="00FB78C1">
      <w:pPr>
        <w:rPr>
          <w:lang w:val="nb-NO"/>
        </w:rPr>
      </w:pPr>
      <w:r w:rsidRPr="001938B5">
        <w:rPr>
          <w:lang w:val="nb-NO"/>
        </w:rPr>
        <w:t>1/3 hugget opp = drept utenfor byen</w:t>
      </w:r>
    </w:p>
    <w:p w14:paraId="2566F239" w14:textId="23FCB898" w:rsidR="001938B5" w:rsidRPr="001938B5" w:rsidRDefault="001938B5" w:rsidP="00FB78C1">
      <w:pPr>
        <w:rPr>
          <w:lang w:val="nb-NO"/>
        </w:rPr>
      </w:pPr>
      <w:r w:rsidRPr="001938B5">
        <w:rPr>
          <w:lang w:val="nb-NO"/>
        </w:rPr>
        <w:t>1/3 spredt med vinden = spredt utover jorden</w:t>
      </w:r>
    </w:p>
    <w:p w14:paraId="7967451A" w14:textId="31427011" w:rsidR="001938B5" w:rsidRPr="001938B5" w:rsidRDefault="001938B5" w:rsidP="00FB78C1">
      <w:pPr>
        <w:rPr>
          <w:lang w:val="nb-NO"/>
        </w:rPr>
      </w:pPr>
      <w:r w:rsidRPr="001938B5">
        <w:rPr>
          <w:lang w:val="nb-NO"/>
        </w:rPr>
        <w:t>Noen få i kappefliken = noen skal overleve</w:t>
      </w:r>
    </w:p>
    <w:p w14:paraId="09D2F2D4" w14:textId="5CD215A4" w:rsidR="001938B5" w:rsidRPr="001938B5" w:rsidRDefault="001938B5" w:rsidP="00FB78C1">
      <w:pPr>
        <w:rPr>
          <w:lang w:val="nb-NO"/>
        </w:rPr>
      </w:pPr>
      <w:r w:rsidRPr="001938B5">
        <w:rPr>
          <w:lang w:val="nb-NO"/>
        </w:rPr>
        <w:t>Noen av dem igjen på ilden = skal dømmes/renses</w:t>
      </w:r>
    </w:p>
    <w:p w14:paraId="7CBA7692" w14:textId="029509C7" w:rsidR="001938B5" w:rsidRPr="001938B5" w:rsidRDefault="001938B5" w:rsidP="00FB78C1">
      <w:pPr>
        <w:rPr>
          <w:lang w:val="nb-NO"/>
        </w:rPr>
      </w:pPr>
      <w:r w:rsidRPr="0000751C">
        <w:rPr>
          <w:b/>
          <w:bCs/>
          <w:lang w:val="nb-NO"/>
        </w:rPr>
        <w:t>Budskap:</w:t>
      </w:r>
      <w:r w:rsidRPr="001938B5">
        <w:rPr>
          <w:lang w:val="nb-NO"/>
        </w:rPr>
        <w:t xml:space="preserve"> Jerusalems innbyggere kommer til å dø eller blir spredt. En liten del vil overleve, men de skal renses.</w:t>
      </w:r>
    </w:p>
    <w:p w14:paraId="100062D5" w14:textId="77777777" w:rsidR="00B65613" w:rsidRDefault="00B65613" w:rsidP="001938B5">
      <w:pPr>
        <w:rPr>
          <w:lang w:val="nb-NO"/>
        </w:rPr>
      </w:pPr>
    </w:p>
    <w:p w14:paraId="51301317" w14:textId="7A4E26BC" w:rsidR="001938B5" w:rsidRPr="001938B5" w:rsidRDefault="00FB78C1" w:rsidP="00B34D64">
      <w:pPr>
        <w:pStyle w:val="Heading1"/>
        <w:rPr>
          <w:lang w:val="nb-NO"/>
        </w:rPr>
      </w:pPr>
      <w:bookmarkStart w:id="20" w:name="_Toc124235303"/>
      <w:r>
        <w:rPr>
          <w:lang w:val="nb-NO"/>
        </w:rPr>
        <w:t xml:space="preserve">Kap. </w:t>
      </w:r>
      <w:r w:rsidR="001938B5" w:rsidRPr="001938B5">
        <w:rPr>
          <w:lang w:val="nb-NO"/>
        </w:rPr>
        <w:t>6-7: Profetord mot Israels fjell og land</w:t>
      </w:r>
      <w:bookmarkEnd w:id="20"/>
    </w:p>
    <w:p w14:paraId="3161B5E8" w14:textId="26635091" w:rsidR="001938B5" w:rsidRPr="001938B5" w:rsidRDefault="00FB78C1" w:rsidP="00B34D64">
      <w:pPr>
        <w:pStyle w:val="Heading3"/>
        <w:rPr>
          <w:lang w:val="nb-NO"/>
        </w:rPr>
      </w:pPr>
      <w:bookmarkStart w:id="21" w:name="_Toc124235304"/>
      <w:r>
        <w:rPr>
          <w:lang w:val="nb-NO"/>
        </w:rPr>
        <w:t xml:space="preserve">Kap. </w:t>
      </w:r>
      <w:r w:rsidR="001938B5" w:rsidRPr="001938B5">
        <w:rPr>
          <w:lang w:val="nb-NO"/>
        </w:rPr>
        <w:t>6:</w:t>
      </w:r>
      <w:bookmarkEnd w:id="21"/>
    </w:p>
    <w:p w14:paraId="0C8C4E6A" w14:textId="7D9DAED4" w:rsidR="001938B5" w:rsidRPr="001938B5" w:rsidRDefault="001938B5" w:rsidP="00FB78C1">
      <w:pPr>
        <w:rPr>
          <w:lang w:val="nb-NO"/>
        </w:rPr>
      </w:pPr>
      <w:r w:rsidRPr="001938B5">
        <w:rPr>
          <w:lang w:val="nb-NO"/>
        </w:rPr>
        <w:t xml:space="preserve">Domsord mot Israels fjell </w:t>
      </w:r>
      <w:r w:rsidR="00FB78C1" w:rsidRPr="00FB78C1">
        <w:rPr>
          <w:lang w:val="nb-NO"/>
        </w:rPr>
        <w:sym w:font="Wingdings" w:char="F0E0"/>
      </w:r>
      <w:r w:rsidRPr="001938B5">
        <w:rPr>
          <w:lang w:val="nb-NO"/>
        </w:rPr>
        <w:t xml:space="preserve"> gjenopprettelsen kommer i </w:t>
      </w:r>
      <w:r w:rsidR="00FB78C1">
        <w:rPr>
          <w:lang w:val="nb-NO"/>
        </w:rPr>
        <w:t xml:space="preserve">kap. </w:t>
      </w:r>
      <w:r w:rsidRPr="001938B5">
        <w:rPr>
          <w:lang w:val="nb-NO"/>
        </w:rPr>
        <w:t>36.</w:t>
      </w:r>
    </w:p>
    <w:p w14:paraId="7DA8F6C5" w14:textId="0C4938AC" w:rsidR="001938B5" w:rsidRPr="001938B5" w:rsidRDefault="001938B5" w:rsidP="00FB78C1">
      <w:pPr>
        <w:rPr>
          <w:lang w:val="nb-NO"/>
        </w:rPr>
      </w:pPr>
      <w:r w:rsidRPr="001938B5">
        <w:rPr>
          <w:lang w:val="nb-NO"/>
        </w:rPr>
        <w:t>Gjelder fortsatt folket (v. 6), men fokus på altere og offerhauger på fjellene.</w:t>
      </w:r>
    </w:p>
    <w:p w14:paraId="560FE198" w14:textId="700FC61E" w:rsidR="001938B5" w:rsidRPr="001938B5" w:rsidRDefault="001938B5" w:rsidP="00FB78C1">
      <w:pPr>
        <w:rPr>
          <w:lang w:val="nb-NO"/>
        </w:rPr>
      </w:pPr>
      <w:r w:rsidRPr="0000751C">
        <w:rPr>
          <w:b/>
          <w:bCs/>
          <w:lang w:val="nb-NO"/>
        </w:rPr>
        <w:t xml:space="preserve">Samme poeng som i </w:t>
      </w:r>
      <w:r w:rsidR="00FB78C1" w:rsidRPr="0000751C">
        <w:rPr>
          <w:b/>
          <w:bCs/>
          <w:lang w:val="nb-NO"/>
        </w:rPr>
        <w:t xml:space="preserve">kap. </w:t>
      </w:r>
      <w:r w:rsidRPr="0000751C">
        <w:rPr>
          <w:b/>
          <w:bCs/>
          <w:lang w:val="nb-NO"/>
        </w:rPr>
        <w:t>5:</w:t>
      </w:r>
      <w:r w:rsidRPr="001938B5">
        <w:rPr>
          <w:lang w:val="nb-NO"/>
        </w:rPr>
        <w:t xml:space="preserve"> En rest skal bli igjen (v. 8). De skal bortføres til folkeslagene og renses (v. 9-10).</w:t>
      </w:r>
    </w:p>
    <w:p w14:paraId="3A4E7224" w14:textId="28307079" w:rsidR="001938B5" w:rsidRPr="001938B5" w:rsidRDefault="001938B5" w:rsidP="00FB78C1">
      <w:pPr>
        <w:rPr>
          <w:lang w:val="nb-NO"/>
        </w:rPr>
      </w:pPr>
      <w:r w:rsidRPr="001938B5">
        <w:rPr>
          <w:lang w:val="nb-NO"/>
        </w:rPr>
        <w:lastRenderedPageBreak/>
        <w:t>v. 14: Da skal de kjenne at jeg er Herren.</w:t>
      </w:r>
    </w:p>
    <w:p w14:paraId="62B55459" w14:textId="32DE7CFA" w:rsidR="001938B5" w:rsidRPr="001938B5" w:rsidRDefault="00FB78C1" w:rsidP="00B34D64">
      <w:pPr>
        <w:pStyle w:val="Heading3"/>
        <w:rPr>
          <w:lang w:val="nb-NO"/>
        </w:rPr>
      </w:pPr>
      <w:bookmarkStart w:id="22" w:name="_Toc124235305"/>
      <w:r>
        <w:rPr>
          <w:lang w:val="nb-NO"/>
        </w:rPr>
        <w:t xml:space="preserve">Kap. </w:t>
      </w:r>
      <w:r w:rsidR="001938B5" w:rsidRPr="001938B5">
        <w:rPr>
          <w:lang w:val="nb-NO"/>
        </w:rPr>
        <w:t>7:</w:t>
      </w:r>
      <w:bookmarkEnd w:id="22"/>
    </w:p>
    <w:p w14:paraId="6171C04F" w14:textId="6557AA4C" w:rsidR="001938B5" w:rsidRPr="001938B5" w:rsidRDefault="001938B5" w:rsidP="001938B5">
      <w:pPr>
        <w:rPr>
          <w:lang w:val="nb-NO"/>
        </w:rPr>
      </w:pPr>
      <w:r w:rsidRPr="001938B5">
        <w:rPr>
          <w:lang w:val="nb-NO"/>
        </w:rPr>
        <w:t>Dom over Israels land, spesielt Jerusalem (v. 22)</w:t>
      </w:r>
    </w:p>
    <w:p w14:paraId="63EB78B4" w14:textId="6F2D055D" w:rsidR="001938B5" w:rsidRPr="001938B5" w:rsidRDefault="001938B5" w:rsidP="001938B5">
      <w:pPr>
        <w:rPr>
          <w:lang w:val="nb-NO"/>
        </w:rPr>
      </w:pPr>
      <w:r w:rsidRPr="001938B5">
        <w:rPr>
          <w:lang w:val="nb-NO"/>
        </w:rPr>
        <w:t>v. 16: Personlig omvendelse</w:t>
      </w:r>
    </w:p>
    <w:p w14:paraId="5B8281B5" w14:textId="2D33C63C" w:rsidR="001938B5" w:rsidRPr="001938B5" w:rsidRDefault="001938B5" w:rsidP="001938B5">
      <w:pPr>
        <w:rPr>
          <w:lang w:val="nb-NO"/>
        </w:rPr>
      </w:pPr>
      <w:r w:rsidRPr="001938B5">
        <w:rPr>
          <w:lang w:val="nb-NO"/>
        </w:rPr>
        <w:t>v. 27: Da skal de kjenne at jeg er Herren.</w:t>
      </w:r>
    </w:p>
    <w:p w14:paraId="719AC5DF" w14:textId="77777777" w:rsidR="001938B5" w:rsidRPr="001938B5" w:rsidRDefault="001938B5" w:rsidP="001938B5">
      <w:pPr>
        <w:rPr>
          <w:lang w:val="nb-NO"/>
        </w:rPr>
      </w:pPr>
    </w:p>
    <w:p w14:paraId="59A5E4C3" w14:textId="2A7FF175" w:rsidR="001938B5" w:rsidRPr="001938B5" w:rsidRDefault="00FB78C1" w:rsidP="00B0705B">
      <w:pPr>
        <w:pStyle w:val="Heading1"/>
        <w:rPr>
          <w:lang w:val="nb-NO"/>
        </w:rPr>
      </w:pPr>
      <w:bookmarkStart w:id="23" w:name="_Toc124235306"/>
      <w:r>
        <w:rPr>
          <w:lang w:val="nb-NO"/>
        </w:rPr>
        <w:t xml:space="preserve">Kap. </w:t>
      </w:r>
      <w:r w:rsidR="001938B5" w:rsidRPr="001938B5">
        <w:rPr>
          <w:lang w:val="nb-NO"/>
        </w:rPr>
        <w:t>8-11: Guds herlighet forlater tempelet (1. tempelvisjon)</w:t>
      </w:r>
      <w:bookmarkEnd w:id="23"/>
    </w:p>
    <w:p w14:paraId="6FEB37FC" w14:textId="77777777" w:rsidR="00693070" w:rsidRDefault="00693070" w:rsidP="00C07496">
      <w:pPr>
        <w:pStyle w:val="Heading2"/>
        <w:rPr>
          <w:lang w:val="nb-NO"/>
        </w:rPr>
      </w:pPr>
      <w:bookmarkStart w:id="24" w:name="_Toc124235307"/>
      <w:r w:rsidRPr="00693070">
        <w:rPr>
          <w:lang w:val="nb-NO"/>
        </w:rPr>
        <w:t>4 scener fra tempelet i Jerusalem (kap. 8)</w:t>
      </w:r>
      <w:bookmarkEnd w:id="24"/>
    </w:p>
    <w:p w14:paraId="47AA83B5" w14:textId="431DF921" w:rsidR="001938B5" w:rsidRPr="00B34D64" w:rsidRDefault="001938B5" w:rsidP="00B34D64">
      <w:pPr>
        <w:rPr>
          <w:b/>
          <w:bCs/>
          <w:lang w:val="nb-NO"/>
        </w:rPr>
      </w:pPr>
      <w:r w:rsidRPr="00B34D64">
        <w:rPr>
          <w:b/>
          <w:bCs/>
          <w:lang w:val="nb-NO"/>
        </w:rPr>
        <w:t>Scene 1: Bildet som vakte Guds sjalusi (8:5-6)</w:t>
      </w:r>
    </w:p>
    <w:p w14:paraId="7DE94127" w14:textId="3648B29B" w:rsidR="001938B5" w:rsidRPr="001938B5" w:rsidRDefault="001938B5" w:rsidP="001938B5">
      <w:pPr>
        <w:rPr>
          <w:lang w:val="nb-NO"/>
        </w:rPr>
      </w:pPr>
      <w:r w:rsidRPr="001938B5">
        <w:rPr>
          <w:lang w:val="nb-NO"/>
        </w:rPr>
        <w:t>Stor kontrast fra Guds herlighet i v. 4 til et avgudsbilde i Guds eget tempel.</w:t>
      </w:r>
    </w:p>
    <w:p w14:paraId="4DD10780" w14:textId="1DF8B0BD" w:rsidR="001938B5" w:rsidRPr="001938B5" w:rsidRDefault="001938B5" w:rsidP="00FB78C1">
      <w:pPr>
        <w:rPr>
          <w:lang w:val="nb-NO"/>
        </w:rPr>
      </w:pPr>
      <w:r w:rsidRPr="001938B5">
        <w:rPr>
          <w:lang w:val="nb-NO"/>
        </w:rPr>
        <w:t>Kanskje den kanaaneiske gudinnen Asjera/Astarte (2 Kg 21:7). Kanskje samme som</w:t>
      </w:r>
      <w:r w:rsidR="00B0705B">
        <w:rPr>
          <w:lang w:val="nb-NO"/>
        </w:rPr>
        <w:t xml:space="preserve"> </w:t>
      </w:r>
      <w:r w:rsidRPr="00FB78C1">
        <w:rPr>
          <w:i/>
          <w:iCs/>
          <w:lang w:val="nb-NO"/>
        </w:rPr>
        <w:t>“Himmeldronningen”</w:t>
      </w:r>
      <w:r w:rsidRPr="001938B5">
        <w:rPr>
          <w:lang w:val="nb-NO"/>
        </w:rPr>
        <w:t xml:space="preserve"> (Jer 7:18).</w:t>
      </w:r>
    </w:p>
    <w:p w14:paraId="671988D9" w14:textId="062BBC4B" w:rsidR="001938B5" w:rsidRPr="001938B5" w:rsidRDefault="001938B5" w:rsidP="001938B5">
      <w:pPr>
        <w:rPr>
          <w:lang w:val="nb-NO"/>
        </w:rPr>
      </w:pPr>
      <w:r w:rsidRPr="001938B5">
        <w:rPr>
          <w:lang w:val="nb-NO"/>
        </w:rPr>
        <w:t>Folket drev Gud bort fra sitt eget tempel</w:t>
      </w:r>
      <w:r w:rsidR="00377FD9">
        <w:rPr>
          <w:lang w:val="nb-NO"/>
        </w:rPr>
        <w:t xml:space="preserve"> ved å sette opp avgudsbildet.</w:t>
      </w:r>
    </w:p>
    <w:p w14:paraId="15E3061F" w14:textId="77777777" w:rsidR="001938B5" w:rsidRPr="00B34D64" w:rsidRDefault="001938B5" w:rsidP="00B34D64">
      <w:pPr>
        <w:rPr>
          <w:b/>
          <w:bCs/>
          <w:lang w:val="nb-NO"/>
        </w:rPr>
      </w:pPr>
      <w:r w:rsidRPr="00B34D64">
        <w:rPr>
          <w:b/>
          <w:bCs/>
          <w:lang w:val="nb-NO"/>
        </w:rPr>
        <w:t>Scene 2: Bønner til dyreguder (8:7-13)</w:t>
      </w:r>
    </w:p>
    <w:p w14:paraId="26B02884" w14:textId="096C375C" w:rsidR="001938B5" w:rsidRPr="001938B5" w:rsidRDefault="001938B5" w:rsidP="00FB78C1">
      <w:pPr>
        <w:rPr>
          <w:lang w:val="nb-NO"/>
        </w:rPr>
      </w:pPr>
      <w:r w:rsidRPr="001938B5">
        <w:rPr>
          <w:lang w:val="nb-NO"/>
        </w:rPr>
        <w:t>Spesielt vanlig i egyptisk religion</w:t>
      </w:r>
      <w:r w:rsidR="00B92688">
        <w:rPr>
          <w:lang w:val="nb-NO"/>
        </w:rPr>
        <w:t xml:space="preserve">. </w:t>
      </w:r>
      <w:r w:rsidRPr="001938B5">
        <w:rPr>
          <w:lang w:val="nb-NO"/>
        </w:rPr>
        <w:t xml:space="preserve">Folkets ledere ofrer til disse, kanskje for å be egyptiske guder om hjelp fra Egypt mot Babylon — i Guds eget tempel. </w:t>
      </w:r>
      <w:r w:rsidR="008A21F5">
        <w:rPr>
          <w:lang w:val="nb-NO"/>
        </w:rPr>
        <w:t>De gjør det i det</w:t>
      </w:r>
      <w:r w:rsidRPr="001938B5">
        <w:rPr>
          <w:lang w:val="nb-NO"/>
        </w:rPr>
        <w:t xml:space="preserve"> skjulte og i mørket.</w:t>
      </w:r>
      <w:r w:rsidR="00B85FC6">
        <w:rPr>
          <w:lang w:val="nb-NO"/>
        </w:rPr>
        <w:t xml:space="preserve"> </w:t>
      </w:r>
      <w:r w:rsidRPr="001938B5">
        <w:rPr>
          <w:lang w:val="nb-NO"/>
        </w:rPr>
        <w:t>Trodde de at Gud var dratt, eller at han var for svak</w:t>
      </w:r>
      <w:r w:rsidR="00B85FC6">
        <w:rPr>
          <w:lang w:val="nb-NO"/>
        </w:rPr>
        <w:t xml:space="preserve"> i forhold til de babylonske gudene, slik at de måtte ty til de egyptiske gudene</w:t>
      </w:r>
      <w:r w:rsidRPr="001938B5">
        <w:rPr>
          <w:lang w:val="nb-NO"/>
        </w:rPr>
        <w:t>? Uansett feil reaksjon</w:t>
      </w:r>
      <w:r w:rsidR="007B6C32">
        <w:rPr>
          <w:lang w:val="nb-NO"/>
        </w:rPr>
        <w:t>, de burde skjønt at det var Gud som stod bak og at de burde omvende seg, ikke vende seg til andre guder</w:t>
      </w:r>
      <w:r w:rsidRPr="001938B5">
        <w:rPr>
          <w:lang w:val="nb-NO"/>
        </w:rPr>
        <w:t>.</w:t>
      </w:r>
    </w:p>
    <w:p w14:paraId="3CBE9E9A" w14:textId="77777777" w:rsidR="001938B5" w:rsidRPr="00B34D64" w:rsidRDefault="001938B5" w:rsidP="00B34D64">
      <w:pPr>
        <w:rPr>
          <w:b/>
          <w:bCs/>
          <w:lang w:val="nb-NO"/>
        </w:rPr>
      </w:pPr>
      <w:r w:rsidRPr="00B34D64">
        <w:rPr>
          <w:b/>
          <w:bCs/>
          <w:lang w:val="nb-NO"/>
        </w:rPr>
        <w:t>Scene 3: Sørgekulter (8:14-15)</w:t>
      </w:r>
    </w:p>
    <w:p w14:paraId="0D740607" w14:textId="0C9B1DEF" w:rsidR="001938B5" w:rsidRPr="001938B5" w:rsidRDefault="001938B5" w:rsidP="00FB78C1">
      <w:pPr>
        <w:rPr>
          <w:lang w:val="nb-NO"/>
        </w:rPr>
      </w:pPr>
      <w:r w:rsidRPr="001938B5">
        <w:rPr>
          <w:lang w:val="nb-NO"/>
        </w:rPr>
        <w:t>Tammus = Fruktbarhetskult.</w:t>
      </w:r>
    </w:p>
    <w:p w14:paraId="2B07B384" w14:textId="70F2EAD2" w:rsidR="001938B5" w:rsidRPr="001938B5" w:rsidRDefault="001938B5" w:rsidP="00FB78C1">
      <w:pPr>
        <w:rPr>
          <w:lang w:val="nb-NO"/>
        </w:rPr>
      </w:pPr>
      <w:r w:rsidRPr="001938B5">
        <w:rPr>
          <w:lang w:val="nb-NO"/>
        </w:rPr>
        <w:t>Man sørget da vegetasjonen døde, og man trodde Tammus døde og stod opp igjen med årstidene.</w:t>
      </w:r>
      <w:r w:rsidR="00DE155D">
        <w:rPr>
          <w:lang w:val="nb-NO"/>
        </w:rPr>
        <w:t xml:space="preserve"> </w:t>
      </w:r>
      <w:r w:rsidRPr="001938B5">
        <w:rPr>
          <w:lang w:val="nb-NO"/>
        </w:rPr>
        <w:t>De gråter på kommando for å få bedre avlinger.</w:t>
      </w:r>
    </w:p>
    <w:p w14:paraId="29CBE056" w14:textId="59B59928" w:rsidR="001938B5" w:rsidRPr="00B34D64" w:rsidRDefault="001938B5" w:rsidP="00B34D64">
      <w:pPr>
        <w:rPr>
          <w:b/>
          <w:bCs/>
          <w:lang w:val="nb-NO"/>
        </w:rPr>
      </w:pPr>
      <w:r w:rsidRPr="00B34D64">
        <w:rPr>
          <w:b/>
          <w:bCs/>
          <w:lang w:val="nb-NO"/>
        </w:rPr>
        <w:t>Scene 4:</w:t>
      </w:r>
      <w:r w:rsidR="00B0705B" w:rsidRPr="00B34D64">
        <w:rPr>
          <w:b/>
          <w:bCs/>
          <w:lang w:val="nb-NO"/>
        </w:rPr>
        <w:t xml:space="preserve"> </w:t>
      </w:r>
      <w:r w:rsidRPr="00B34D64">
        <w:rPr>
          <w:b/>
          <w:bCs/>
          <w:lang w:val="nb-NO"/>
        </w:rPr>
        <w:t>Soltilbedelse (8:16)</w:t>
      </w:r>
    </w:p>
    <w:p w14:paraId="3F31421C" w14:textId="42722667" w:rsidR="001938B5" w:rsidRPr="001938B5" w:rsidRDefault="001938B5" w:rsidP="001938B5">
      <w:pPr>
        <w:rPr>
          <w:lang w:val="nb-NO"/>
        </w:rPr>
      </w:pPr>
      <w:r w:rsidRPr="001938B5">
        <w:rPr>
          <w:lang w:val="nb-NO"/>
        </w:rPr>
        <w:t>Mellom brennofferalteret og inngangen til tempelet.</w:t>
      </w:r>
    </w:p>
    <w:p w14:paraId="5FC1F0CE" w14:textId="30381456" w:rsidR="001938B5" w:rsidRPr="001938B5" w:rsidRDefault="001938B5" w:rsidP="001938B5">
      <w:pPr>
        <w:rPr>
          <w:lang w:val="nb-NO"/>
        </w:rPr>
      </w:pPr>
      <w:r w:rsidRPr="001938B5">
        <w:rPr>
          <w:lang w:val="nb-NO"/>
        </w:rPr>
        <w:lastRenderedPageBreak/>
        <w:t>Tilber den babylonske eller den egyptiske solguden for å reddes fra babylonerne?</w:t>
      </w:r>
    </w:p>
    <w:p w14:paraId="2E3FF75D" w14:textId="7270F5B0" w:rsidR="001938B5" w:rsidRPr="001938B5" w:rsidRDefault="001938B5" w:rsidP="001938B5">
      <w:pPr>
        <w:rPr>
          <w:lang w:val="nb-NO"/>
        </w:rPr>
      </w:pPr>
      <w:r w:rsidRPr="001938B5">
        <w:rPr>
          <w:lang w:val="nb-NO"/>
        </w:rPr>
        <w:t>De har vendt Gud ryggen både bokstavelig og åndelig.</w:t>
      </w:r>
    </w:p>
    <w:p w14:paraId="67016D2B" w14:textId="77777777" w:rsidR="001938B5" w:rsidRPr="001938B5" w:rsidRDefault="001938B5" w:rsidP="001938B5">
      <w:pPr>
        <w:rPr>
          <w:lang w:val="nb-NO"/>
        </w:rPr>
      </w:pPr>
      <w:r w:rsidRPr="001938B5">
        <w:rPr>
          <w:lang w:val="nb-NO"/>
        </w:rPr>
        <w:t xml:space="preserve"> </w:t>
      </w:r>
    </w:p>
    <w:p w14:paraId="617C0B86" w14:textId="095210BF" w:rsidR="001938B5" w:rsidRPr="001938B5" w:rsidRDefault="00FB78C1" w:rsidP="00B0705B">
      <w:pPr>
        <w:pStyle w:val="Heading2"/>
        <w:rPr>
          <w:lang w:val="nb-NO"/>
        </w:rPr>
      </w:pPr>
      <w:bookmarkStart w:id="25" w:name="_Toc124235308"/>
      <w:r>
        <w:rPr>
          <w:lang w:val="nb-NO"/>
        </w:rPr>
        <w:t xml:space="preserve">Kap. </w:t>
      </w:r>
      <w:r w:rsidR="001938B5" w:rsidRPr="001938B5">
        <w:rPr>
          <w:lang w:val="nb-NO"/>
        </w:rPr>
        <w:t>9: De seks mennene og merket i pannen</w:t>
      </w:r>
      <w:bookmarkEnd w:id="25"/>
    </w:p>
    <w:p w14:paraId="287C225E" w14:textId="728E67F5" w:rsidR="001938B5" w:rsidRPr="001938B5" w:rsidRDefault="001938B5" w:rsidP="001938B5">
      <w:pPr>
        <w:rPr>
          <w:lang w:val="nb-NO"/>
        </w:rPr>
      </w:pPr>
      <w:r w:rsidRPr="001938B5">
        <w:rPr>
          <w:lang w:val="nb-NO"/>
        </w:rPr>
        <w:t>En av dem har skrivesaker og er prestelig kledd.</w:t>
      </w:r>
    </w:p>
    <w:p w14:paraId="3D3F4185" w14:textId="10A043B8" w:rsidR="001938B5" w:rsidRPr="001938B5" w:rsidRDefault="001938B5" w:rsidP="001938B5">
      <w:pPr>
        <w:rPr>
          <w:lang w:val="nb-NO"/>
        </w:rPr>
      </w:pPr>
      <w:r w:rsidRPr="001938B5">
        <w:rPr>
          <w:rFonts w:ascii="Segoe UI Symbol" w:hAnsi="Segoe UI Symbol" w:cs="Segoe UI Symbol"/>
          <w:lang w:val="nb-NO"/>
        </w:rPr>
        <w:t>➡</w:t>
      </w:r>
      <w:r w:rsidRPr="001938B5">
        <w:rPr>
          <w:lang w:val="nb-NO"/>
        </w:rPr>
        <w:t xml:space="preserve"> Bakgrunn for Guds segl i Joh</w:t>
      </w:r>
      <w:r w:rsidR="00FB78C1">
        <w:rPr>
          <w:lang w:val="nb-NO"/>
        </w:rPr>
        <w:t>annes Åpenbaring</w:t>
      </w:r>
      <w:r w:rsidR="00ED3625">
        <w:rPr>
          <w:lang w:val="nb-NO"/>
        </w:rPr>
        <w:t xml:space="preserve"> (kontrasten til dyrets merke)</w:t>
      </w:r>
      <w:r w:rsidR="00FB78C1">
        <w:rPr>
          <w:lang w:val="nb-NO"/>
        </w:rPr>
        <w:t>.</w:t>
      </w:r>
    </w:p>
    <w:p w14:paraId="3EC16F32" w14:textId="77777777" w:rsidR="001938B5" w:rsidRPr="001938B5" w:rsidRDefault="001938B5" w:rsidP="001938B5">
      <w:pPr>
        <w:rPr>
          <w:lang w:val="nb-NO"/>
        </w:rPr>
      </w:pPr>
      <w:r w:rsidRPr="001938B5">
        <w:rPr>
          <w:rFonts w:ascii="Segoe UI Symbol" w:hAnsi="Segoe UI Symbol" w:cs="Segoe UI Symbol"/>
          <w:lang w:val="nb-NO"/>
        </w:rPr>
        <w:t>➡</w:t>
      </w:r>
      <w:r w:rsidRPr="001938B5">
        <w:rPr>
          <w:lang w:val="nb-NO"/>
        </w:rPr>
        <w:t xml:space="preserve"> Merke = tav = bokstaven T, ble på den tiden håndskrevet som X. Kirkefedre så et frampek til at korset redder fra dommen.</w:t>
      </w:r>
    </w:p>
    <w:p w14:paraId="1DD3AFE0" w14:textId="5C370821" w:rsidR="001938B5" w:rsidRPr="001938B5" w:rsidRDefault="001938B5" w:rsidP="00FB78C1">
      <w:pPr>
        <w:rPr>
          <w:lang w:val="nb-NO"/>
        </w:rPr>
      </w:pPr>
      <w:r w:rsidRPr="001938B5">
        <w:rPr>
          <w:lang w:val="nb-NO"/>
        </w:rPr>
        <w:t>Dommen skal komme over alle som ikke reagerer på den avskyelige avgudsdyrkelsen som gjøres i Jerusalem. De merkede skulle unnslippe.</w:t>
      </w:r>
    </w:p>
    <w:p w14:paraId="5D0EEEA1" w14:textId="463FCA02" w:rsidR="001938B5" w:rsidRPr="001938B5" w:rsidRDefault="001938B5" w:rsidP="001938B5">
      <w:pPr>
        <w:rPr>
          <w:lang w:val="nb-NO"/>
        </w:rPr>
      </w:pPr>
      <w:r w:rsidRPr="001938B5">
        <w:rPr>
          <w:lang w:val="nb-NO"/>
        </w:rPr>
        <w:t>Guds herlighet løfter seg fra paktkisten i det aller helligste og flytter seg til dørterskelen.</w:t>
      </w:r>
    </w:p>
    <w:p w14:paraId="5E78FBAD" w14:textId="661D60B7" w:rsidR="001938B5" w:rsidRPr="001938B5" w:rsidRDefault="001938B5" w:rsidP="001938B5">
      <w:pPr>
        <w:rPr>
          <w:lang w:val="nb-NO"/>
        </w:rPr>
      </w:pPr>
    </w:p>
    <w:p w14:paraId="075B7A75" w14:textId="72D1E77F" w:rsidR="001938B5" w:rsidRPr="001938B5" w:rsidRDefault="00FB78C1" w:rsidP="00B0705B">
      <w:pPr>
        <w:pStyle w:val="Heading2"/>
        <w:rPr>
          <w:lang w:val="nb-NO"/>
        </w:rPr>
      </w:pPr>
      <w:bookmarkStart w:id="26" w:name="_Toc124235309"/>
      <w:r>
        <w:rPr>
          <w:lang w:val="nb-NO"/>
        </w:rPr>
        <w:t xml:space="preserve">Kap. </w:t>
      </w:r>
      <w:r w:rsidR="001938B5" w:rsidRPr="001938B5">
        <w:rPr>
          <w:lang w:val="nb-NO"/>
        </w:rPr>
        <w:t>10</w:t>
      </w:r>
      <w:bookmarkEnd w:id="26"/>
    </w:p>
    <w:p w14:paraId="481DD920" w14:textId="230D3F2C" w:rsidR="001938B5" w:rsidRPr="001938B5" w:rsidRDefault="001938B5" w:rsidP="00FB78C1">
      <w:pPr>
        <w:rPr>
          <w:lang w:val="nb-NO"/>
        </w:rPr>
      </w:pPr>
      <w:r w:rsidRPr="001938B5">
        <w:rPr>
          <w:lang w:val="nb-NO"/>
        </w:rPr>
        <w:t xml:space="preserve">v. 1: </w:t>
      </w:r>
      <w:r w:rsidR="00C53895">
        <w:rPr>
          <w:lang w:val="nb-NO"/>
        </w:rPr>
        <w:t>Ser</w:t>
      </w:r>
      <w:r w:rsidR="009168DE">
        <w:rPr>
          <w:lang w:val="nb-NO"/>
        </w:rPr>
        <w:t xml:space="preserve"> den samme s</w:t>
      </w:r>
      <w:r w:rsidRPr="001938B5">
        <w:rPr>
          <w:lang w:val="nb-NO"/>
        </w:rPr>
        <w:t xml:space="preserve">kikkelsen </w:t>
      </w:r>
      <w:r w:rsidR="009168DE">
        <w:rPr>
          <w:lang w:val="nb-NO"/>
        </w:rPr>
        <w:t>som han s</w:t>
      </w:r>
      <w:r w:rsidR="00C53895">
        <w:rPr>
          <w:lang w:val="nb-NO"/>
        </w:rPr>
        <w:t>å</w:t>
      </w:r>
      <w:r w:rsidR="009168DE">
        <w:rPr>
          <w:lang w:val="nb-NO"/>
        </w:rPr>
        <w:t xml:space="preserve"> </w:t>
      </w:r>
      <w:r w:rsidRPr="001938B5">
        <w:rPr>
          <w:lang w:val="nb-NO"/>
        </w:rPr>
        <w:t xml:space="preserve">på tronen i </w:t>
      </w:r>
      <w:r w:rsidR="00FB78C1">
        <w:rPr>
          <w:lang w:val="nb-NO"/>
        </w:rPr>
        <w:t xml:space="preserve">kap. </w:t>
      </w:r>
      <w:r w:rsidRPr="001938B5">
        <w:rPr>
          <w:lang w:val="nb-NO"/>
        </w:rPr>
        <w:t>1</w:t>
      </w:r>
    </w:p>
    <w:p w14:paraId="3C1F8B40" w14:textId="3EBCCDB4" w:rsidR="001938B5" w:rsidRPr="001938B5" w:rsidRDefault="001938B5" w:rsidP="00FB78C1">
      <w:pPr>
        <w:rPr>
          <w:lang w:val="nb-NO"/>
        </w:rPr>
      </w:pPr>
      <w:r w:rsidRPr="001938B5">
        <w:rPr>
          <w:lang w:val="nb-NO"/>
        </w:rPr>
        <w:t>v. 2: Engelen som er kledd som en prest får beskjed om å kaste kull utover byen. Trolig for å sette fyr på den (= dom). (</w:t>
      </w:r>
      <w:r w:rsidR="00FB78C1" w:rsidRPr="00FB78C1">
        <w:rPr>
          <w:lang w:val="nb-NO"/>
        </w:rPr>
        <w:sym w:font="Wingdings" w:char="F0E0"/>
      </w:r>
      <w:r w:rsidRPr="001938B5">
        <w:rPr>
          <w:lang w:val="nb-NO"/>
        </w:rPr>
        <w:t xml:space="preserve"> Åp 8:5)</w:t>
      </w:r>
    </w:p>
    <w:p w14:paraId="212DDBEF" w14:textId="71E21AC2" w:rsidR="001938B5" w:rsidRPr="001938B5" w:rsidRDefault="001938B5" w:rsidP="00FB78C1">
      <w:pPr>
        <w:rPr>
          <w:lang w:val="nb-NO"/>
        </w:rPr>
      </w:pPr>
      <w:r w:rsidRPr="001938B5">
        <w:rPr>
          <w:lang w:val="nb-NO"/>
        </w:rPr>
        <w:t xml:space="preserve">v. 4: Samme som skjedde i </w:t>
      </w:r>
      <w:r w:rsidR="00FB78C1">
        <w:rPr>
          <w:lang w:val="nb-NO"/>
        </w:rPr>
        <w:t xml:space="preserve">kap. </w:t>
      </w:r>
      <w:r w:rsidRPr="001938B5">
        <w:rPr>
          <w:lang w:val="nb-NO"/>
        </w:rPr>
        <w:t>9, fortelles en gang til.</w:t>
      </w:r>
    </w:p>
    <w:p w14:paraId="775B36D0" w14:textId="0A297001" w:rsidR="001938B5" w:rsidRPr="001938B5" w:rsidRDefault="001938B5" w:rsidP="00FB78C1">
      <w:pPr>
        <w:rPr>
          <w:lang w:val="nb-NO"/>
        </w:rPr>
      </w:pPr>
      <w:r w:rsidRPr="001938B5">
        <w:rPr>
          <w:lang w:val="nb-NO"/>
        </w:rPr>
        <w:t xml:space="preserve">Gjentagelser fra </w:t>
      </w:r>
      <w:r w:rsidR="00FB78C1">
        <w:rPr>
          <w:lang w:val="nb-NO"/>
        </w:rPr>
        <w:t xml:space="preserve">kap. </w:t>
      </w:r>
      <w:r w:rsidRPr="001938B5">
        <w:rPr>
          <w:lang w:val="nb-NO"/>
        </w:rPr>
        <w:t>1, trolig for å få fram alvoret i at den majestetiske Gud faktisk forlater sin egen bolig.</w:t>
      </w:r>
    </w:p>
    <w:p w14:paraId="0152C559" w14:textId="72BA7CA6" w:rsidR="001938B5" w:rsidRPr="001938B5" w:rsidRDefault="001938B5" w:rsidP="00FB78C1">
      <w:pPr>
        <w:rPr>
          <w:lang w:val="nb-NO"/>
        </w:rPr>
      </w:pPr>
      <w:r w:rsidRPr="001938B5">
        <w:rPr>
          <w:lang w:val="nb-NO"/>
        </w:rPr>
        <w:t>v. 18: Guds herlighet beveger seg videre fra terskelen til den østlige porten inn til tempelgården.</w:t>
      </w:r>
    </w:p>
    <w:p w14:paraId="5F699D81" w14:textId="77777777" w:rsidR="001938B5" w:rsidRPr="001938B5" w:rsidRDefault="001938B5" w:rsidP="001938B5">
      <w:pPr>
        <w:rPr>
          <w:lang w:val="nb-NO"/>
        </w:rPr>
      </w:pPr>
    </w:p>
    <w:p w14:paraId="31C511FC" w14:textId="0E4D0287" w:rsidR="001938B5" w:rsidRPr="001938B5" w:rsidRDefault="00FB78C1" w:rsidP="00B0705B">
      <w:pPr>
        <w:pStyle w:val="Heading2"/>
        <w:rPr>
          <w:lang w:val="nb-NO"/>
        </w:rPr>
      </w:pPr>
      <w:bookmarkStart w:id="27" w:name="_Toc124235310"/>
      <w:r>
        <w:rPr>
          <w:lang w:val="nb-NO"/>
        </w:rPr>
        <w:t xml:space="preserve">Kap. </w:t>
      </w:r>
      <w:r w:rsidR="001938B5" w:rsidRPr="001938B5">
        <w:rPr>
          <w:lang w:val="nb-NO"/>
        </w:rPr>
        <w:t>11</w:t>
      </w:r>
      <w:bookmarkEnd w:id="27"/>
    </w:p>
    <w:p w14:paraId="704FBE18" w14:textId="774CE589" w:rsidR="001938B5" w:rsidRPr="001938B5" w:rsidRDefault="001938B5" w:rsidP="00FB78C1">
      <w:pPr>
        <w:rPr>
          <w:lang w:val="nb-NO"/>
        </w:rPr>
      </w:pPr>
      <w:r w:rsidRPr="001938B5">
        <w:rPr>
          <w:lang w:val="nb-NO"/>
        </w:rPr>
        <w:t>v. 1-12: De tror de er beskyttet og at de er viktige. Og kanskje bedre enn de deporterte lederne (v. 15). Gud motsier dette (v. 7, 11), og de skal dømmes fordi de har oppført seg som nasjonene rundt (v. 12).</w:t>
      </w:r>
    </w:p>
    <w:p w14:paraId="3E3C9ED9" w14:textId="5C0EB513" w:rsidR="001938B5" w:rsidRPr="001938B5" w:rsidRDefault="001938B5" w:rsidP="00FB78C1">
      <w:pPr>
        <w:rPr>
          <w:lang w:val="nb-NO"/>
        </w:rPr>
      </w:pPr>
      <w:r w:rsidRPr="001938B5">
        <w:rPr>
          <w:lang w:val="nb-NO"/>
        </w:rPr>
        <w:lastRenderedPageBreak/>
        <w:t>v. 16: Gud sier at han ble en helligdom for de bortførte. Han er med dem i eksilet (</w:t>
      </w:r>
      <w:r w:rsidR="00FB78C1">
        <w:rPr>
          <w:lang w:val="nb-NO"/>
        </w:rPr>
        <w:t xml:space="preserve">kap. </w:t>
      </w:r>
      <w:r w:rsidRPr="001938B5">
        <w:rPr>
          <w:lang w:val="nb-NO"/>
        </w:rPr>
        <w:t>1), de er ikke sendt bort fra ham selv om de er sendt bort fra Jerusalem. Og tempelet i Jerusalem er tomt. Gud er nærmere dem som er sendt bort.</w:t>
      </w:r>
    </w:p>
    <w:p w14:paraId="36A6B5B0" w14:textId="3B4580EE" w:rsidR="001938B5" w:rsidRPr="001938B5" w:rsidRDefault="001938B5" w:rsidP="00FB78C1">
      <w:pPr>
        <w:rPr>
          <w:lang w:val="nb-NO"/>
        </w:rPr>
      </w:pPr>
      <w:r w:rsidRPr="001938B5">
        <w:rPr>
          <w:lang w:val="nb-NO"/>
        </w:rPr>
        <w:t xml:space="preserve">v. 17-20: Håp og frampek til </w:t>
      </w:r>
      <w:r w:rsidR="00FB78C1">
        <w:rPr>
          <w:lang w:val="nb-NO"/>
        </w:rPr>
        <w:t xml:space="preserve">kap. </w:t>
      </w:r>
      <w:r w:rsidRPr="001938B5">
        <w:rPr>
          <w:lang w:val="nb-NO"/>
        </w:rPr>
        <w:t>34-37</w:t>
      </w:r>
    </w:p>
    <w:p w14:paraId="3494E606" w14:textId="7E5F7D06" w:rsidR="001938B5" w:rsidRPr="007A0C35" w:rsidRDefault="00706A79" w:rsidP="007A0C35">
      <w:pPr>
        <w:pStyle w:val="ListParagraph"/>
        <w:numPr>
          <w:ilvl w:val="0"/>
          <w:numId w:val="8"/>
        </w:numPr>
        <w:rPr>
          <w:lang w:val="nb-NO"/>
        </w:rPr>
      </w:pPr>
      <w:r w:rsidRPr="007A0C35">
        <w:rPr>
          <w:i/>
          <w:iCs/>
          <w:lang w:val="nb-NO"/>
        </w:rPr>
        <w:t>"</w:t>
      </w:r>
      <w:r w:rsidR="001938B5" w:rsidRPr="007A0C35">
        <w:rPr>
          <w:i/>
          <w:iCs/>
          <w:lang w:val="nb-NO"/>
        </w:rPr>
        <w:t>Dere skal være mitt folk, og jeg skal være deres Gud.</w:t>
      </w:r>
      <w:r w:rsidRPr="007A0C35">
        <w:rPr>
          <w:i/>
          <w:iCs/>
          <w:lang w:val="nb-NO"/>
        </w:rPr>
        <w:t>"</w:t>
      </w:r>
      <w:r w:rsidR="001938B5" w:rsidRPr="007A0C35">
        <w:rPr>
          <w:lang w:val="nb-NO"/>
        </w:rPr>
        <w:t xml:space="preserve"> Gjentas i 14:11, 36:28, 37:23, 37:27. (Først i 2 Mos 6:7)</w:t>
      </w:r>
    </w:p>
    <w:p w14:paraId="4F4939CA" w14:textId="2A12A5E9" w:rsidR="001938B5" w:rsidRPr="007A0C35" w:rsidRDefault="001938B5" w:rsidP="007A0C35">
      <w:pPr>
        <w:pStyle w:val="ListParagraph"/>
        <w:numPr>
          <w:ilvl w:val="0"/>
          <w:numId w:val="8"/>
        </w:numPr>
        <w:rPr>
          <w:lang w:val="nb-NO"/>
        </w:rPr>
      </w:pPr>
      <w:r w:rsidRPr="007A0C35">
        <w:rPr>
          <w:lang w:val="nb-NO"/>
        </w:rPr>
        <w:t>Et uttrykk for paktsrelasjonen mellom Gud og Israel, som i NT brukes om Gud og menigheten (2 Kor 6:16, Heb 8:10, Åp 21:3).</w:t>
      </w:r>
    </w:p>
    <w:p w14:paraId="473ACA68" w14:textId="5B168654" w:rsidR="001938B5" w:rsidRDefault="001938B5" w:rsidP="00FB78C1">
      <w:pPr>
        <w:rPr>
          <w:lang w:val="nb-NO"/>
        </w:rPr>
      </w:pPr>
      <w:r w:rsidRPr="001938B5">
        <w:rPr>
          <w:lang w:val="nb-NO"/>
        </w:rPr>
        <w:t>v. 23: Guds herlighet beveger seg videre østover, opp på Oljeberget. På vei til Babylon?</w:t>
      </w:r>
    </w:p>
    <w:p w14:paraId="0A2C21A8" w14:textId="77777777" w:rsidR="00FB78C1" w:rsidRPr="001938B5" w:rsidRDefault="00FB78C1" w:rsidP="00FB78C1">
      <w:pPr>
        <w:rPr>
          <w:lang w:val="nb-NO"/>
        </w:rPr>
      </w:pPr>
    </w:p>
    <w:p w14:paraId="1CC7E56A" w14:textId="77777777" w:rsidR="001938B5" w:rsidRPr="001938B5" w:rsidRDefault="001938B5" w:rsidP="00B0705B">
      <w:pPr>
        <w:pStyle w:val="Heading2"/>
        <w:rPr>
          <w:lang w:val="nb-NO"/>
        </w:rPr>
      </w:pPr>
      <w:bookmarkStart w:id="28" w:name="_Toc124235311"/>
      <w:r w:rsidRPr="001938B5">
        <w:rPr>
          <w:lang w:val="nb-NO"/>
        </w:rPr>
        <w:t>Hva ville Esekiel sett hvis han fikk en omvisning i Guds tempel i dag: Våre menigheter og hjerter?</w:t>
      </w:r>
      <w:bookmarkEnd w:id="28"/>
    </w:p>
    <w:p w14:paraId="2A61CD82" w14:textId="5314B83A" w:rsidR="001938B5" w:rsidRPr="001938B5" w:rsidRDefault="001938B5" w:rsidP="001938B5">
      <w:pPr>
        <w:rPr>
          <w:lang w:val="nb-NO"/>
        </w:rPr>
      </w:pPr>
      <w:r w:rsidRPr="00FB78C1">
        <w:rPr>
          <w:i/>
          <w:iCs/>
        </w:rPr>
        <w:t>“If the Holy Spirit exposes any part of our lives, past or present, as sin, then deal with it as such. Do not, like the exiles, blame others or accuse God. Do not, like so many today, explain it, excuse it or put it in perspective. Sin is sin and when it is exposed we are left with only two mutually exclusive alternatives—repentance or hardening. ‘Today, if you hear his voice, do not harden your hearts.’ Such was the choice that now confronted the silent, stony faces in front of Ezekiel himself in that hot little room on 17 September 592 BC.”</w:t>
      </w:r>
      <w:r>
        <w:t xml:space="preserve"> </w:t>
      </w:r>
      <w:r w:rsidRPr="001938B5">
        <w:rPr>
          <w:lang w:val="nb-NO"/>
        </w:rPr>
        <w:t>Chris Wright</w:t>
      </w:r>
    </w:p>
    <w:p w14:paraId="628803E8" w14:textId="77777777" w:rsidR="00AB51F8" w:rsidRDefault="001938B5" w:rsidP="001938B5">
      <w:pPr>
        <w:rPr>
          <w:lang w:val="nb-NO"/>
        </w:rPr>
      </w:pPr>
      <w:r w:rsidRPr="001938B5">
        <w:rPr>
          <w:lang w:val="nb-NO"/>
        </w:rPr>
        <w:t xml:space="preserve">Gud vet alltid hva som foregår i hjertene våre. Vårt valg er mellom </w:t>
      </w:r>
    </w:p>
    <w:p w14:paraId="51A4D18A" w14:textId="336EA80F" w:rsidR="00FA1153" w:rsidRDefault="001938B5" w:rsidP="00A866FD">
      <w:pPr>
        <w:pStyle w:val="ListParagraph"/>
        <w:numPr>
          <w:ilvl w:val="0"/>
          <w:numId w:val="7"/>
        </w:numPr>
        <w:rPr>
          <w:lang w:val="nb-NO"/>
        </w:rPr>
      </w:pPr>
      <w:r w:rsidRPr="00FA1153">
        <w:rPr>
          <w:lang w:val="nb-NO"/>
        </w:rPr>
        <w:t>la han gjennomlyse oss og omvende oss fra det, og takke ham for at han ser alt og at han vil rense oss</w:t>
      </w:r>
      <w:r w:rsidR="00A866FD">
        <w:rPr>
          <w:lang w:val="nb-NO"/>
        </w:rPr>
        <w:t>.</w:t>
      </w:r>
    </w:p>
    <w:p w14:paraId="0515C561" w14:textId="3B0771AD" w:rsidR="001938B5" w:rsidRPr="00FA1153" w:rsidRDefault="001938B5" w:rsidP="00A866FD">
      <w:pPr>
        <w:pStyle w:val="ListParagraph"/>
        <w:numPr>
          <w:ilvl w:val="0"/>
          <w:numId w:val="7"/>
        </w:numPr>
        <w:rPr>
          <w:lang w:val="nb-NO"/>
        </w:rPr>
      </w:pPr>
      <w:r w:rsidRPr="00FA1153">
        <w:rPr>
          <w:lang w:val="nb-NO"/>
        </w:rPr>
        <w:t>nekte å bøye oss og ikke innrømme vår synd og la ham ta den bort, og fortsette som før i mer og mer forherdelse.</w:t>
      </w:r>
    </w:p>
    <w:p w14:paraId="2F41C2DA" w14:textId="77777777" w:rsidR="001938B5" w:rsidRPr="001938B5" w:rsidRDefault="001938B5" w:rsidP="001938B5">
      <w:pPr>
        <w:rPr>
          <w:lang w:val="nb-NO"/>
        </w:rPr>
      </w:pPr>
      <w:r w:rsidRPr="001938B5">
        <w:rPr>
          <w:lang w:val="nb-NO"/>
        </w:rPr>
        <w:t>Verdens synd bringer Guds vrede, men hans folks synd bringer hans sjalusi.</w:t>
      </w:r>
    </w:p>
    <w:p w14:paraId="2609E2B5" w14:textId="77777777" w:rsidR="00B0705B" w:rsidRDefault="00B0705B" w:rsidP="001938B5">
      <w:pPr>
        <w:rPr>
          <w:lang w:val="nb-NO"/>
        </w:rPr>
      </w:pPr>
    </w:p>
    <w:p w14:paraId="6B8AA482" w14:textId="08B42A82" w:rsidR="001938B5" w:rsidRPr="001938B5" w:rsidRDefault="00FB78C1" w:rsidP="00B0705B">
      <w:pPr>
        <w:pStyle w:val="Heading1"/>
        <w:rPr>
          <w:lang w:val="nb-NO"/>
        </w:rPr>
      </w:pPr>
      <w:bookmarkStart w:id="29" w:name="_Toc124235312"/>
      <w:r>
        <w:rPr>
          <w:lang w:val="nb-NO"/>
        </w:rPr>
        <w:lastRenderedPageBreak/>
        <w:t xml:space="preserve">Kap. </w:t>
      </w:r>
      <w:r w:rsidR="001938B5" w:rsidRPr="001938B5">
        <w:rPr>
          <w:lang w:val="nb-NO"/>
        </w:rPr>
        <w:t>12-24: Domsord mot Guds folk</w:t>
      </w:r>
      <w:bookmarkEnd w:id="29"/>
    </w:p>
    <w:p w14:paraId="0BEA773F" w14:textId="6D933EFF" w:rsidR="009414E4" w:rsidRDefault="00FB78C1" w:rsidP="009414E4">
      <w:pPr>
        <w:pStyle w:val="Heading2"/>
        <w:rPr>
          <w:lang w:val="nb-NO"/>
        </w:rPr>
      </w:pPr>
      <w:bookmarkStart w:id="30" w:name="_Toc124235313"/>
      <w:r>
        <w:rPr>
          <w:lang w:val="nb-NO"/>
        </w:rPr>
        <w:t xml:space="preserve">Kap. </w:t>
      </w:r>
      <w:r w:rsidR="009414E4" w:rsidRPr="009414E4">
        <w:rPr>
          <w:lang w:val="nb-NO"/>
        </w:rPr>
        <w:t>12-14</w:t>
      </w:r>
      <w:bookmarkEnd w:id="30"/>
    </w:p>
    <w:p w14:paraId="38D24B0B" w14:textId="14532232" w:rsidR="001938B5" w:rsidRPr="001938B5" w:rsidRDefault="00FB78C1" w:rsidP="001938B5">
      <w:pPr>
        <w:rPr>
          <w:lang w:val="nb-NO"/>
        </w:rPr>
      </w:pPr>
      <w:r>
        <w:rPr>
          <w:b/>
          <w:bCs/>
          <w:lang w:val="nb-NO"/>
        </w:rPr>
        <w:t xml:space="preserve">Kap. </w:t>
      </w:r>
      <w:r w:rsidR="001938B5" w:rsidRPr="00B0705B">
        <w:rPr>
          <w:b/>
          <w:bCs/>
          <w:lang w:val="nb-NO"/>
        </w:rPr>
        <w:t xml:space="preserve">12: Gateteater. </w:t>
      </w:r>
      <w:r w:rsidR="001938B5" w:rsidRPr="001938B5">
        <w:rPr>
          <w:lang w:val="nb-NO"/>
        </w:rPr>
        <w:t>Dramatiserer deporteringen, at Sidkia skal bli blindet og landet skal bli ødelagt.</w:t>
      </w:r>
    </w:p>
    <w:p w14:paraId="7695C44D" w14:textId="72583CC2" w:rsidR="001938B5" w:rsidRPr="001938B5" w:rsidRDefault="00FB78C1" w:rsidP="001938B5">
      <w:pPr>
        <w:rPr>
          <w:lang w:val="nb-NO"/>
        </w:rPr>
      </w:pPr>
      <w:r>
        <w:rPr>
          <w:b/>
          <w:bCs/>
          <w:lang w:val="nb-NO"/>
        </w:rPr>
        <w:t xml:space="preserve">Kap. </w:t>
      </w:r>
      <w:r w:rsidR="001938B5" w:rsidRPr="00B0705B">
        <w:rPr>
          <w:b/>
          <w:bCs/>
          <w:lang w:val="nb-NO"/>
        </w:rPr>
        <w:t>13: Dom over falske profeter.</w:t>
      </w:r>
      <w:r w:rsidR="001938B5" w:rsidRPr="001938B5">
        <w:rPr>
          <w:lang w:val="nb-NO"/>
        </w:rPr>
        <w:t xml:space="preserve"> De utnytter ødeleggelsen og skal ikke få komme tilbake til landet.</w:t>
      </w:r>
    </w:p>
    <w:p w14:paraId="6A98BFF9" w14:textId="77777777" w:rsidR="001938B5" w:rsidRPr="001938B5" w:rsidRDefault="001938B5" w:rsidP="001938B5">
      <w:pPr>
        <w:rPr>
          <w:lang w:val="nb-NO"/>
        </w:rPr>
      </w:pPr>
      <w:r w:rsidRPr="00B0705B">
        <w:rPr>
          <w:b/>
          <w:bCs/>
          <w:lang w:val="nb-NO"/>
        </w:rPr>
        <w:t>14:1-11: Avguder i hjertet.</w:t>
      </w:r>
      <w:r w:rsidRPr="001938B5">
        <w:rPr>
          <w:lang w:val="nb-NO"/>
        </w:rPr>
        <w:t xml:space="preserve"> De eldste kommer til Esekiel for råd, men de har gitt avgudene rom i hjertet. Gud vil da ikke svare dem på det de spør om — han vil ha hjertet deres tilbake!</w:t>
      </w:r>
    </w:p>
    <w:p w14:paraId="010992FF" w14:textId="5CCC0030" w:rsidR="001938B5" w:rsidRPr="001938B5" w:rsidRDefault="001938B5" w:rsidP="001938B5">
      <w:pPr>
        <w:rPr>
          <w:lang w:val="nb-NO"/>
        </w:rPr>
      </w:pPr>
      <w:r w:rsidRPr="001938B5">
        <w:rPr>
          <w:lang w:val="nb-NO"/>
        </w:rPr>
        <w:t>Å gi avgudene rom i hjertet er å skille seg fra Gud! Det er åndelig utroskap (</w:t>
      </w:r>
      <w:r w:rsidR="001C540A" w:rsidRPr="001C540A">
        <w:rPr>
          <w:lang w:val="nb-NO"/>
        </w:rPr>
        <w:sym w:font="Wingdings" w:char="F0E0"/>
      </w:r>
      <w:r w:rsidRPr="001938B5">
        <w:rPr>
          <w:lang w:val="nb-NO"/>
        </w:rPr>
        <w:t xml:space="preserve"> </w:t>
      </w:r>
      <w:r w:rsidR="00FB78C1">
        <w:rPr>
          <w:lang w:val="nb-NO"/>
        </w:rPr>
        <w:t xml:space="preserve">kap. </w:t>
      </w:r>
      <w:r w:rsidRPr="001938B5">
        <w:rPr>
          <w:lang w:val="nb-NO"/>
        </w:rPr>
        <w:t>16 og 23).</w:t>
      </w:r>
    </w:p>
    <w:p w14:paraId="6758E473" w14:textId="53061212" w:rsidR="001938B5" w:rsidRPr="001938B5" w:rsidRDefault="001938B5" w:rsidP="001938B5">
      <w:pPr>
        <w:rPr>
          <w:lang w:val="nb-NO"/>
        </w:rPr>
      </w:pPr>
      <w:r w:rsidRPr="001938B5">
        <w:rPr>
          <w:lang w:val="nb-NO"/>
        </w:rPr>
        <w:t>v. 9: Hvis profeten kommer med et budskap, er det Gud som lokker ham fordi han er en falsk profet, og de vil begge dømmes. 1 Kong 22: Ahab tilba Baal, men spør Gud om råd. Gud sender derfor en løgnens ånd i alle profetene for å forføre Ahab.</w:t>
      </w:r>
    </w:p>
    <w:p w14:paraId="5841093C" w14:textId="2AF02FA1" w:rsidR="001938B5" w:rsidRPr="001938B5" w:rsidRDefault="001938B5" w:rsidP="001938B5">
      <w:pPr>
        <w:rPr>
          <w:lang w:val="nb-NO"/>
        </w:rPr>
      </w:pPr>
      <w:r w:rsidRPr="001938B5">
        <w:rPr>
          <w:lang w:val="nb-NO"/>
        </w:rPr>
        <w:t>Jak 1:6-8 sier også at man ikke kan forvente at Gud skal svare hvis man har et delt hjerte. Avguder skiller oss fra Gud. Gud kan ikke kombineres med noe.</w:t>
      </w:r>
    </w:p>
    <w:p w14:paraId="6AAB7E62" w14:textId="77777777" w:rsidR="001938B5" w:rsidRPr="001938B5" w:rsidRDefault="001938B5" w:rsidP="001938B5">
      <w:pPr>
        <w:rPr>
          <w:lang w:val="nb-NO"/>
        </w:rPr>
      </w:pPr>
      <w:r w:rsidRPr="009414E4">
        <w:rPr>
          <w:b/>
          <w:bCs/>
          <w:lang w:val="nb-NO"/>
        </w:rPr>
        <w:t>14:12-23: Noah, Daniel og Job.</w:t>
      </w:r>
      <w:r w:rsidRPr="001938B5">
        <w:rPr>
          <w:lang w:val="nb-NO"/>
        </w:rPr>
        <w:t xml:space="preserve"> Tre bibelske personer kjent for sin rettferdighet, eller tre rettferdige hedninger som langt overgikk Israel? Ikke engang de mest rettferdige ville kunne redde Juda.</w:t>
      </w:r>
    </w:p>
    <w:p w14:paraId="36CB8F4C" w14:textId="77777777" w:rsidR="009414E4" w:rsidRDefault="009414E4" w:rsidP="001938B5">
      <w:pPr>
        <w:rPr>
          <w:lang w:val="nb-NO"/>
        </w:rPr>
      </w:pPr>
    </w:p>
    <w:p w14:paraId="05F54336" w14:textId="2556BF4E" w:rsidR="001938B5" w:rsidRPr="001938B5" w:rsidRDefault="00FB78C1" w:rsidP="009414E4">
      <w:pPr>
        <w:pStyle w:val="Heading2"/>
        <w:rPr>
          <w:lang w:val="nb-NO"/>
        </w:rPr>
      </w:pPr>
      <w:bookmarkStart w:id="31" w:name="_Toc124235314"/>
      <w:r>
        <w:rPr>
          <w:lang w:val="nb-NO"/>
        </w:rPr>
        <w:t xml:space="preserve">Kap. </w:t>
      </w:r>
      <w:r w:rsidR="001938B5" w:rsidRPr="001938B5">
        <w:rPr>
          <w:lang w:val="nb-NO"/>
        </w:rPr>
        <w:t>15-16</w:t>
      </w:r>
      <w:bookmarkEnd w:id="31"/>
    </w:p>
    <w:p w14:paraId="08C5B757" w14:textId="7287C0D0" w:rsidR="001938B5" w:rsidRPr="001938B5" w:rsidRDefault="00FB78C1" w:rsidP="00FB78C1">
      <w:pPr>
        <w:rPr>
          <w:lang w:val="nb-NO"/>
        </w:rPr>
      </w:pPr>
      <w:r w:rsidRPr="0077429D">
        <w:rPr>
          <w:b/>
          <w:bCs/>
          <w:lang w:val="nb-NO"/>
        </w:rPr>
        <w:t xml:space="preserve">Kap. </w:t>
      </w:r>
      <w:r w:rsidR="001938B5" w:rsidRPr="0077429D">
        <w:rPr>
          <w:b/>
          <w:bCs/>
          <w:lang w:val="nb-NO"/>
        </w:rPr>
        <w:t>15:</w:t>
      </w:r>
      <w:r w:rsidR="001938B5" w:rsidRPr="001938B5">
        <w:rPr>
          <w:lang w:val="nb-NO"/>
        </w:rPr>
        <w:t xml:space="preserve"> Israel sammenlignes med en vinstokk som i seg selv ikke har noe særlig verdi, og enda mindre etter dommen. De må innse at det ikke er nok å være “Israel”.</w:t>
      </w:r>
    </w:p>
    <w:p w14:paraId="24173469" w14:textId="6C83603E" w:rsidR="001938B5" w:rsidRPr="001938B5" w:rsidRDefault="00FB78C1" w:rsidP="00FB78C1">
      <w:pPr>
        <w:rPr>
          <w:lang w:val="nb-NO"/>
        </w:rPr>
      </w:pPr>
      <w:r w:rsidRPr="0077429D">
        <w:rPr>
          <w:b/>
          <w:bCs/>
          <w:lang w:val="nb-NO"/>
        </w:rPr>
        <w:t xml:space="preserve">Kap. </w:t>
      </w:r>
      <w:r w:rsidR="001938B5" w:rsidRPr="0077429D">
        <w:rPr>
          <w:b/>
          <w:bCs/>
          <w:lang w:val="nb-NO"/>
        </w:rPr>
        <w:t>16:</w:t>
      </w:r>
      <w:r w:rsidR="001938B5" w:rsidRPr="001938B5">
        <w:rPr>
          <w:lang w:val="nb-NO"/>
        </w:rPr>
        <w:t xml:space="preserve"> En ny fremstilling av Israels historie. Israel har bare vært utro mot Gud, og Gud har bare hadde vært nådig mot dem.</w:t>
      </w:r>
    </w:p>
    <w:p w14:paraId="294275A4" w14:textId="5B600D53" w:rsidR="001938B5" w:rsidRPr="001938B5" w:rsidRDefault="001938B5" w:rsidP="00FB78C1">
      <w:pPr>
        <w:rPr>
          <w:lang w:val="nb-NO"/>
        </w:rPr>
      </w:pPr>
      <w:r w:rsidRPr="001938B5">
        <w:rPr>
          <w:lang w:val="nb-NO"/>
        </w:rPr>
        <w:t>v. 3-7: Deres opphav var som alle andre folkeslag. De var ikke spesielle. De ble til bare fordi Gud ville det.</w:t>
      </w:r>
    </w:p>
    <w:p w14:paraId="75A7D1B7" w14:textId="0EEC2131" w:rsidR="001938B5" w:rsidRPr="001938B5" w:rsidRDefault="001938B5" w:rsidP="00FB78C1">
      <w:pPr>
        <w:rPr>
          <w:lang w:val="nb-NO"/>
        </w:rPr>
      </w:pPr>
      <w:r w:rsidRPr="001938B5">
        <w:rPr>
          <w:lang w:val="nb-NO"/>
        </w:rPr>
        <w:t>v. 8-14: Fra Sinaipakten til Salomo.</w:t>
      </w:r>
    </w:p>
    <w:p w14:paraId="42256213" w14:textId="13C207D4" w:rsidR="001938B5" w:rsidRPr="001938B5" w:rsidRDefault="001938B5" w:rsidP="00FB78C1">
      <w:pPr>
        <w:rPr>
          <w:lang w:val="nb-NO"/>
        </w:rPr>
      </w:pPr>
      <w:r w:rsidRPr="001938B5">
        <w:rPr>
          <w:lang w:val="nb-NO"/>
        </w:rPr>
        <w:lastRenderedPageBreak/>
        <w:t xml:space="preserve">v. 15-19: Avgudsdyrkelsen i det delte riket. Skjønnheten Gud hadde gitt dem ble til stolthet. </w:t>
      </w:r>
      <w:r w:rsidRPr="00FB78C1">
        <w:rPr>
          <w:i/>
          <w:iCs/>
          <w:lang w:val="nb-NO"/>
        </w:rPr>
        <w:t>“The jewelled wife became a painted prostitute.”</w:t>
      </w:r>
    </w:p>
    <w:p w14:paraId="6BC05DE6" w14:textId="15B31E3E" w:rsidR="001938B5" w:rsidRPr="001938B5" w:rsidRDefault="001938B5" w:rsidP="00FB78C1">
      <w:pPr>
        <w:rPr>
          <w:lang w:val="nb-NO"/>
        </w:rPr>
      </w:pPr>
      <w:r w:rsidRPr="001938B5">
        <w:rPr>
          <w:lang w:val="nb-NO"/>
        </w:rPr>
        <w:t>v. 20-29: Henga seg til fruktbarhetskultene til kanaaneerne, ofret sine egne barn, bygde altere for avgudene, sjokkerte naboene, flørtet med både avguder og nasjoner.</w:t>
      </w:r>
    </w:p>
    <w:p w14:paraId="4DDF349E" w14:textId="139BFC47" w:rsidR="001938B5" w:rsidRPr="001938B5" w:rsidRDefault="001938B5" w:rsidP="00FB78C1">
      <w:pPr>
        <w:rPr>
          <w:lang w:val="nb-NO"/>
        </w:rPr>
      </w:pPr>
      <w:r w:rsidRPr="001938B5">
        <w:rPr>
          <w:lang w:val="nb-NO"/>
        </w:rPr>
        <w:t>v. 30-34: Oppførte seg som en prostituert som betalte kundene sine for å få lov til å være med dem. Fullstendig troløs mot Gud.</w:t>
      </w:r>
    </w:p>
    <w:p w14:paraId="06F2792E" w14:textId="6229FBC5" w:rsidR="001938B5" w:rsidRPr="001938B5" w:rsidRDefault="001938B5" w:rsidP="00FB78C1">
      <w:pPr>
        <w:rPr>
          <w:lang w:val="nb-NO"/>
        </w:rPr>
      </w:pPr>
      <w:r w:rsidRPr="001938B5">
        <w:rPr>
          <w:lang w:val="nb-NO"/>
        </w:rPr>
        <w:t>v. 35-59: De var til og med verre enn Sodoma! Bare etter dommen vil Gud kunne se på dem uten sinne. Men det er fortsatt håp.</w:t>
      </w:r>
    </w:p>
    <w:p w14:paraId="1F1F7CC8" w14:textId="7FAC9572" w:rsidR="001938B5" w:rsidRPr="001938B5" w:rsidRDefault="001938B5" w:rsidP="00FB78C1">
      <w:pPr>
        <w:rPr>
          <w:lang w:val="nb-NO"/>
        </w:rPr>
      </w:pPr>
      <w:r w:rsidRPr="001938B5">
        <w:rPr>
          <w:lang w:val="nb-NO"/>
        </w:rPr>
        <w:t>v. 60-63: Gud vil tilgi likevel! De vil omvende seg og skamme seg. Guds nåde skinner ekstra sterkt i kontrast til resten av kapitlet.</w:t>
      </w:r>
    </w:p>
    <w:p w14:paraId="1602B86F" w14:textId="77777777" w:rsidR="001938B5" w:rsidRPr="001938B5" w:rsidRDefault="001938B5" w:rsidP="001938B5">
      <w:pPr>
        <w:rPr>
          <w:lang w:val="nb-NO"/>
        </w:rPr>
      </w:pPr>
      <w:r w:rsidRPr="001938B5">
        <w:rPr>
          <w:lang w:val="nb-NO"/>
        </w:rPr>
        <w:t xml:space="preserve"> </w:t>
      </w:r>
    </w:p>
    <w:p w14:paraId="4D4CA513" w14:textId="1091E6C6" w:rsidR="001938B5" w:rsidRPr="001938B5" w:rsidRDefault="00FB78C1" w:rsidP="000E004F">
      <w:pPr>
        <w:pStyle w:val="Heading2"/>
        <w:rPr>
          <w:lang w:val="nb-NO"/>
        </w:rPr>
      </w:pPr>
      <w:bookmarkStart w:id="32" w:name="_Toc124235315"/>
      <w:r>
        <w:rPr>
          <w:lang w:val="nb-NO"/>
        </w:rPr>
        <w:t xml:space="preserve">Kap. </w:t>
      </w:r>
      <w:r w:rsidR="001938B5" w:rsidRPr="001938B5">
        <w:rPr>
          <w:lang w:val="nb-NO"/>
        </w:rPr>
        <w:t>17-19</w:t>
      </w:r>
      <w:bookmarkEnd w:id="32"/>
    </w:p>
    <w:p w14:paraId="46ED5270" w14:textId="182A129E" w:rsidR="001938B5" w:rsidRPr="001938B5" w:rsidRDefault="00FB78C1" w:rsidP="001938B5">
      <w:pPr>
        <w:rPr>
          <w:lang w:val="nb-NO"/>
        </w:rPr>
      </w:pPr>
      <w:r w:rsidRPr="005F5647">
        <w:rPr>
          <w:b/>
          <w:bCs/>
          <w:lang w:val="nb-NO"/>
        </w:rPr>
        <w:t xml:space="preserve">Kap. </w:t>
      </w:r>
      <w:r w:rsidR="001938B5" w:rsidRPr="005F5647">
        <w:rPr>
          <w:b/>
          <w:bCs/>
          <w:lang w:val="nb-NO"/>
        </w:rPr>
        <w:t>17</w:t>
      </w:r>
      <w:r w:rsidR="001938B5" w:rsidRPr="00344BBC">
        <w:rPr>
          <w:b/>
          <w:bCs/>
          <w:lang w:val="nb-NO"/>
        </w:rPr>
        <w:t>: Vinstokken og ørnene.</w:t>
      </w:r>
      <w:r w:rsidR="001938B5" w:rsidRPr="001938B5">
        <w:rPr>
          <w:lang w:val="nb-NO"/>
        </w:rPr>
        <w:t xml:space="preserve"> Greinen Jojakin tas av ørnen Nebukadnesar, som planter Sidkia som ny konge. Sidkia gjør opprør (2 Kong 24:20) og snur seg mot Egypt. Han vil bli drept, men Gud vil plante en ny konge på et høyt fjell.</w:t>
      </w:r>
    </w:p>
    <w:p w14:paraId="198074EC" w14:textId="56CEA454" w:rsidR="001938B5" w:rsidRPr="001938B5" w:rsidRDefault="00FB78C1" w:rsidP="000E004F">
      <w:pPr>
        <w:pStyle w:val="Heading3"/>
        <w:rPr>
          <w:lang w:val="nb-NO"/>
        </w:rPr>
      </w:pPr>
      <w:bookmarkStart w:id="33" w:name="_Toc124235316"/>
      <w:r>
        <w:rPr>
          <w:lang w:val="nb-NO"/>
        </w:rPr>
        <w:t xml:space="preserve">Kap. </w:t>
      </w:r>
      <w:r w:rsidR="001938B5" w:rsidRPr="001938B5">
        <w:rPr>
          <w:lang w:val="nb-NO"/>
        </w:rPr>
        <w:t>18: Personlig ansvar for synd</w:t>
      </w:r>
      <w:bookmarkEnd w:id="33"/>
    </w:p>
    <w:p w14:paraId="70123A3A" w14:textId="609842FA" w:rsidR="001938B5" w:rsidRPr="001938B5" w:rsidRDefault="001938B5" w:rsidP="00512A5B">
      <w:pPr>
        <w:rPr>
          <w:lang w:val="nb-NO"/>
        </w:rPr>
      </w:pPr>
      <w:r w:rsidRPr="001938B5">
        <w:rPr>
          <w:lang w:val="nb-NO"/>
        </w:rPr>
        <w:t>De tror de lider for fedrenes synder og at Gud derfor ikke er rettferdig. (Basert på 2 Mos 20:5</w:t>
      </w:r>
      <w:r w:rsidR="005444F2">
        <w:rPr>
          <w:lang w:val="nb-NO"/>
        </w:rPr>
        <w:t xml:space="preserve"> </w:t>
      </w:r>
      <w:r w:rsidR="005444F2" w:rsidRPr="005444F2">
        <w:rPr>
          <w:i/>
          <w:iCs/>
          <w:lang w:val="nb-NO"/>
        </w:rPr>
        <w:t>"For jeg, Herren din Gud, er en nidkjær Gud som straffer barn i tredje og fjerde ledd for fedrenes synd når de hater meg"</w:t>
      </w:r>
      <w:r w:rsidRPr="001938B5">
        <w:rPr>
          <w:lang w:val="nb-NO"/>
        </w:rPr>
        <w:t>)</w:t>
      </w:r>
    </w:p>
    <w:p w14:paraId="0650C1A1" w14:textId="35E4EB89" w:rsidR="001938B5" w:rsidRPr="001938B5" w:rsidRDefault="001938B5" w:rsidP="00512A5B">
      <w:pPr>
        <w:rPr>
          <w:lang w:val="nb-NO"/>
        </w:rPr>
      </w:pPr>
      <w:r w:rsidRPr="001938B5">
        <w:rPr>
          <w:lang w:val="nb-NO"/>
        </w:rPr>
        <w:t>Gud sier han er rettferdig, og holder seg til 5. Mos 24:16</w:t>
      </w:r>
      <w:r w:rsidR="0082607A">
        <w:rPr>
          <w:lang w:val="nb-NO"/>
        </w:rPr>
        <w:t xml:space="preserve"> </w:t>
      </w:r>
      <w:r w:rsidR="0082607A" w:rsidRPr="0082607A">
        <w:rPr>
          <w:i/>
          <w:iCs/>
          <w:lang w:val="nb-NO"/>
        </w:rPr>
        <w:t>"Fedre skal ikke dø for barna, og barn skal ikke dø for fedrene. Enhver skal dø for sin egen synd."</w:t>
      </w:r>
      <w:r w:rsidRPr="001938B5">
        <w:rPr>
          <w:lang w:val="nb-NO"/>
        </w:rPr>
        <w:t>.</w:t>
      </w:r>
    </w:p>
    <w:p w14:paraId="0098531D" w14:textId="198AB6B2" w:rsidR="001938B5" w:rsidRPr="001938B5" w:rsidRDefault="001938B5" w:rsidP="00512A5B">
      <w:pPr>
        <w:rPr>
          <w:lang w:val="nb-NO"/>
        </w:rPr>
      </w:pPr>
      <w:r w:rsidRPr="001938B5">
        <w:rPr>
          <w:lang w:val="nb-NO"/>
        </w:rPr>
        <w:t>Poenget (v. 30-31): Gud vil dømme dem etter hva hver enkelt har gjort, og de må derfor omvende seg. Hvis de fortsetter som før, vil de dø.</w:t>
      </w:r>
    </w:p>
    <w:p w14:paraId="6EB94165" w14:textId="4C341546" w:rsidR="001938B5" w:rsidRPr="001938B5" w:rsidRDefault="00FB78C1" w:rsidP="000E004F">
      <w:pPr>
        <w:pStyle w:val="Heading3"/>
        <w:rPr>
          <w:lang w:val="nb-NO"/>
        </w:rPr>
      </w:pPr>
      <w:bookmarkStart w:id="34" w:name="_Toc124235317"/>
      <w:r>
        <w:rPr>
          <w:lang w:val="nb-NO"/>
        </w:rPr>
        <w:t xml:space="preserve">Kap. </w:t>
      </w:r>
      <w:r w:rsidR="001938B5" w:rsidRPr="001938B5">
        <w:rPr>
          <w:lang w:val="nb-NO"/>
        </w:rPr>
        <w:t>19: Likklage over Judas siste konger</w:t>
      </w:r>
      <w:bookmarkEnd w:id="34"/>
    </w:p>
    <w:p w14:paraId="540EB2EE" w14:textId="798F7E49" w:rsidR="001938B5" w:rsidRPr="001938B5" w:rsidRDefault="001938B5" w:rsidP="001938B5">
      <w:pPr>
        <w:rPr>
          <w:lang w:val="nb-NO"/>
        </w:rPr>
      </w:pPr>
      <w:r w:rsidRPr="001938B5">
        <w:rPr>
          <w:lang w:val="nb-NO"/>
        </w:rPr>
        <w:t>Løvene: Joahas, Jojakim og Jojakin?</w:t>
      </w:r>
    </w:p>
    <w:p w14:paraId="52F347C6" w14:textId="1B523BD2" w:rsidR="001938B5" w:rsidRDefault="001938B5" w:rsidP="00E22B7C">
      <w:pPr>
        <w:rPr>
          <w:lang w:val="nb-NO"/>
        </w:rPr>
      </w:pPr>
      <w:r w:rsidRPr="001938B5">
        <w:rPr>
          <w:lang w:val="nb-NO"/>
        </w:rPr>
        <w:t xml:space="preserve">Vinstokken (fra </w:t>
      </w:r>
      <w:r w:rsidR="00FB78C1">
        <w:rPr>
          <w:lang w:val="nb-NO"/>
        </w:rPr>
        <w:t xml:space="preserve">kap. </w:t>
      </w:r>
      <w:r w:rsidRPr="001938B5">
        <w:rPr>
          <w:lang w:val="nb-NO"/>
        </w:rPr>
        <w:t>15 og 17) var sterk, men ble revet opp og visnet av østavinden Babylon. Det finnes ikke lenger noen konge (v. 14).</w:t>
      </w:r>
    </w:p>
    <w:p w14:paraId="3CCD9EA9" w14:textId="77777777" w:rsidR="00B34D64" w:rsidRPr="001938B5" w:rsidRDefault="00B34D64" w:rsidP="000E004F">
      <w:pPr>
        <w:ind w:left="720" w:hanging="720"/>
        <w:rPr>
          <w:lang w:val="nb-NO"/>
        </w:rPr>
      </w:pPr>
    </w:p>
    <w:p w14:paraId="263C2006" w14:textId="3FF47754" w:rsidR="001938B5" w:rsidRPr="001938B5" w:rsidRDefault="00FB78C1" w:rsidP="000E004F">
      <w:pPr>
        <w:pStyle w:val="Heading2"/>
        <w:rPr>
          <w:lang w:val="nb-NO"/>
        </w:rPr>
      </w:pPr>
      <w:bookmarkStart w:id="35" w:name="_Toc124235318"/>
      <w:r>
        <w:rPr>
          <w:lang w:val="nb-NO"/>
        </w:rPr>
        <w:lastRenderedPageBreak/>
        <w:t xml:space="preserve">Kap. </w:t>
      </w:r>
      <w:r w:rsidR="001938B5" w:rsidRPr="001938B5">
        <w:rPr>
          <w:lang w:val="nb-NO"/>
        </w:rPr>
        <w:t>20: Ny fremstilling (nr. 2) av Israels historie</w:t>
      </w:r>
      <w:bookmarkEnd w:id="35"/>
    </w:p>
    <w:p w14:paraId="24C1993D" w14:textId="6507FEEB" w:rsidR="001938B5" w:rsidRPr="001938B5" w:rsidRDefault="001938B5" w:rsidP="00FB78C1">
      <w:pPr>
        <w:rPr>
          <w:lang w:val="nb-NO"/>
        </w:rPr>
      </w:pPr>
      <w:r w:rsidRPr="001938B5">
        <w:rPr>
          <w:lang w:val="nb-NO"/>
        </w:rPr>
        <w:t>v. 5-9: Allerede i utgangen fra Egypt fortjente Israel å dømmes for avgudene sine. Gud ville ha gjort ende på dem for sitt navns skyld, men lot være.</w:t>
      </w:r>
    </w:p>
    <w:p w14:paraId="322076F1" w14:textId="7ECB72B5" w:rsidR="001938B5" w:rsidRPr="001938B5" w:rsidRDefault="001938B5" w:rsidP="00FB78C1">
      <w:pPr>
        <w:rPr>
          <w:lang w:val="nb-NO"/>
        </w:rPr>
      </w:pPr>
      <w:r w:rsidRPr="001938B5">
        <w:rPr>
          <w:lang w:val="nb-NO"/>
        </w:rPr>
        <w:t>v. 10-17: Den første generasjonen foraktet loven og sabbaten, og Gud ville gjøre ende på dem for sitt navns skyld. Men lot være da Moses gikk i forbønn for dem igjen og igjen.</w:t>
      </w:r>
    </w:p>
    <w:p w14:paraId="5984C6AA" w14:textId="5DFC74D3" w:rsidR="001938B5" w:rsidRPr="001938B5" w:rsidRDefault="001938B5" w:rsidP="00FB78C1">
      <w:pPr>
        <w:rPr>
          <w:lang w:val="nb-NO"/>
        </w:rPr>
      </w:pPr>
      <w:r w:rsidRPr="001938B5">
        <w:rPr>
          <w:lang w:val="nb-NO"/>
        </w:rPr>
        <w:t>v. 18-26: Den andre generasjonen oppførte seg som den forrige, og Gud ville ha gjort ende på dem også. De fortjente å bli spredt allerede før de inntok landet. Eksilet var på ingen måte noen overraskelse. Loven ble “ikke god” fordi de avviste den?</w:t>
      </w:r>
    </w:p>
    <w:p w14:paraId="55C64202" w14:textId="391AB239" w:rsidR="001938B5" w:rsidRPr="001938B5" w:rsidRDefault="001938B5" w:rsidP="00FB78C1">
      <w:pPr>
        <w:rPr>
          <w:lang w:val="nb-NO"/>
        </w:rPr>
      </w:pPr>
      <w:r w:rsidRPr="001938B5">
        <w:rPr>
          <w:lang w:val="nb-NO"/>
        </w:rPr>
        <w:t>v. 27-31: Generasjonene i landet gjorde det samme, og de gjør det fortsatt. De kan ikke skylde på forfedrene (</w:t>
      </w:r>
      <w:r w:rsidR="00FB78C1">
        <w:rPr>
          <w:lang w:val="nb-NO"/>
        </w:rPr>
        <w:t xml:space="preserve">kap. </w:t>
      </w:r>
      <w:r w:rsidRPr="001938B5">
        <w:rPr>
          <w:lang w:val="nb-NO"/>
        </w:rPr>
        <w:t>18) når de er like ille selv.</w:t>
      </w:r>
    </w:p>
    <w:p w14:paraId="31DF2B95" w14:textId="5033F9F1" w:rsidR="001938B5" w:rsidRPr="001938B5" w:rsidRDefault="001938B5" w:rsidP="00FB78C1">
      <w:pPr>
        <w:rPr>
          <w:lang w:val="nb-NO"/>
        </w:rPr>
      </w:pPr>
      <w:r w:rsidRPr="001938B5">
        <w:rPr>
          <w:lang w:val="nb-NO"/>
        </w:rPr>
        <w:t>v. 32-44: Håpet. De skal renses i eksilet, og de trassige og opprørske skal ikke få komme tilbake. Det er for hans navn skyld at Gud vil gjøre dette.</w:t>
      </w:r>
    </w:p>
    <w:p w14:paraId="2CADF9A7" w14:textId="691E29B1" w:rsidR="001938B5" w:rsidRDefault="001938B5" w:rsidP="001938B5">
      <w:pPr>
        <w:rPr>
          <w:lang w:val="nb-NO"/>
        </w:rPr>
      </w:pPr>
    </w:p>
    <w:p w14:paraId="39C90BBE" w14:textId="698E02FE" w:rsidR="000E004F" w:rsidRPr="001938B5" w:rsidRDefault="00FB78C1" w:rsidP="000E004F">
      <w:pPr>
        <w:pStyle w:val="Heading2"/>
        <w:rPr>
          <w:lang w:val="nb-NO"/>
        </w:rPr>
      </w:pPr>
      <w:bookmarkStart w:id="36" w:name="_Toc124235319"/>
      <w:r>
        <w:rPr>
          <w:lang w:val="nb-NO"/>
        </w:rPr>
        <w:t xml:space="preserve">Kap. </w:t>
      </w:r>
      <w:r w:rsidR="000E004F" w:rsidRPr="001938B5">
        <w:rPr>
          <w:lang w:val="nb-NO"/>
        </w:rPr>
        <w:t>21-24</w:t>
      </w:r>
      <w:bookmarkEnd w:id="36"/>
    </w:p>
    <w:p w14:paraId="294F343E" w14:textId="44C975BA" w:rsidR="001938B5" w:rsidRPr="001938B5" w:rsidRDefault="00FB78C1" w:rsidP="001938B5">
      <w:pPr>
        <w:rPr>
          <w:lang w:val="nb-NO"/>
        </w:rPr>
      </w:pPr>
      <w:r>
        <w:rPr>
          <w:b/>
          <w:bCs/>
          <w:lang w:val="nb-NO"/>
        </w:rPr>
        <w:t xml:space="preserve">Kap. </w:t>
      </w:r>
      <w:r w:rsidR="001938B5" w:rsidRPr="000E004F">
        <w:rPr>
          <w:b/>
          <w:bCs/>
          <w:lang w:val="nb-NO"/>
        </w:rPr>
        <w:t xml:space="preserve">21: </w:t>
      </w:r>
      <w:r w:rsidR="001938B5" w:rsidRPr="001938B5">
        <w:rPr>
          <w:lang w:val="nb-NO"/>
        </w:rPr>
        <w:t>Guds sverd kommer, både mot Juda, Ammon og Babylon selv.</w:t>
      </w:r>
    </w:p>
    <w:p w14:paraId="5E93E751" w14:textId="0F0527A3" w:rsidR="001938B5" w:rsidRPr="001938B5" w:rsidRDefault="00FB78C1" w:rsidP="001938B5">
      <w:pPr>
        <w:rPr>
          <w:lang w:val="nb-NO"/>
        </w:rPr>
      </w:pPr>
      <w:r>
        <w:rPr>
          <w:b/>
          <w:bCs/>
          <w:lang w:val="nb-NO"/>
        </w:rPr>
        <w:t xml:space="preserve">Kap. </w:t>
      </w:r>
      <w:r w:rsidR="001938B5" w:rsidRPr="000E004F">
        <w:rPr>
          <w:b/>
          <w:bCs/>
          <w:lang w:val="nb-NO"/>
        </w:rPr>
        <w:t xml:space="preserve">22: </w:t>
      </w:r>
      <w:r w:rsidR="001938B5" w:rsidRPr="001938B5">
        <w:rPr>
          <w:lang w:val="nb-NO"/>
        </w:rPr>
        <w:t>Dom over blodbyen Jerusalem.</w:t>
      </w:r>
    </w:p>
    <w:p w14:paraId="6B1E027D" w14:textId="2E5253EC" w:rsidR="001938B5" w:rsidRPr="001938B5" w:rsidRDefault="00FB78C1" w:rsidP="001938B5">
      <w:pPr>
        <w:rPr>
          <w:lang w:val="nb-NO"/>
        </w:rPr>
      </w:pPr>
      <w:r>
        <w:rPr>
          <w:b/>
          <w:bCs/>
          <w:lang w:val="nb-NO"/>
        </w:rPr>
        <w:t xml:space="preserve">Kap. </w:t>
      </w:r>
      <w:r w:rsidR="001938B5" w:rsidRPr="000E004F">
        <w:rPr>
          <w:b/>
          <w:bCs/>
          <w:lang w:val="nb-NO"/>
        </w:rPr>
        <w:t>23:</w:t>
      </w:r>
      <w:r w:rsidR="001938B5" w:rsidRPr="001938B5">
        <w:rPr>
          <w:lang w:val="nb-NO"/>
        </w:rPr>
        <w:t xml:space="preserve"> Ny fremstilling (nr. 3) av Israels historie. Jerusalem og Samaria har vært grovt utro helt siden Egypt (som i </w:t>
      </w:r>
      <w:r>
        <w:rPr>
          <w:lang w:val="nb-NO"/>
        </w:rPr>
        <w:t xml:space="preserve">kap. </w:t>
      </w:r>
      <w:r w:rsidR="001938B5" w:rsidRPr="001938B5">
        <w:rPr>
          <w:lang w:val="nb-NO"/>
        </w:rPr>
        <w:t>20).</w:t>
      </w:r>
    </w:p>
    <w:p w14:paraId="79525D1C" w14:textId="3242F28C" w:rsidR="001938B5" w:rsidRPr="001938B5" w:rsidRDefault="00FB78C1" w:rsidP="001938B5">
      <w:pPr>
        <w:rPr>
          <w:lang w:val="nb-NO"/>
        </w:rPr>
      </w:pPr>
      <w:r>
        <w:rPr>
          <w:b/>
          <w:bCs/>
          <w:lang w:val="nb-NO"/>
        </w:rPr>
        <w:t xml:space="preserve">Kap. </w:t>
      </w:r>
      <w:r w:rsidR="001938B5" w:rsidRPr="000E004F">
        <w:rPr>
          <w:b/>
          <w:bCs/>
          <w:lang w:val="nb-NO"/>
        </w:rPr>
        <w:t>24:</w:t>
      </w:r>
      <w:r w:rsidR="001938B5" w:rsidRPr="001938B5">
        <w:rPr>
          <w:lang w:val="nb-NO"/>
        </w:rPr>
        <w:t xml:space="preserve"> Beleiringen begynner (2 Kong 25:1). Jerusalem er gryta som skal kokes. Esekiels kone dør som et symbol på tempelets ødeleggelse. Han skal ikke sørge offentlig fordi dommen er fortjent. Kraftige virkemidler, men folket var nødt til å omvende seg for at hans plan om frelse til hele verden skulle skje.</w:t>
      </w:r>
    </w:p>
    <w:p w14:paraId="71414454" w14:textId="77777777" w:rsidR="001938B5" w:rsidRPr="001938B5" w:rsidRDefault="001938B5" w:rsidP="001938B5">
      <w:pPr>
        <w:rPr>
          <w:lang w:val="nb-NO"/>
        </w:rPr>
      </w:pPr>
    </w:p>
    <w:p w14:paraId="6FE7319D" w14:textId="77777777" w:rsidR="001938B5" w:rsidRPr="001938B5" w:rsidRDefault="001938B5" w:rsidP="000E004F">
      <w:pPr>
        <w:pStyle w:val="Heading2"/>
        <w:rPr>
          <w:lang w:val="nb-NO"/>
        </w:rPr>
      </w:pPr>
      <w:bookmarkStart w:id="37" w:name="_Toc124235320"/>
      <w:r w:rsidRPr="001938B5">
        <w:rPr>
          <w:lang w:val="nb-NO"/>
        </w:rPr>
        <w:t>Anvendelse</w:t>
      </w:r>
      <w:bookmarkEnd w:id="37"/>
    </w:p>
    <w:p w14:paraId="4D8EAFFE" w14:textId="6464F161" w:rsidR="001938B5" w:rsidRPr="00FB78C1" w:rsidRDefault="001938B5" w:rsidP="00FB78C1">
      <w:pPr>
        <w:pStyle w:val="ListParagraph"/>
        <w:numPr>
          <w:ilvl w:val="0"/>
          <w:numId w:val="2"/>
        </w:numPr>
        <w:rPr>
          <w:lang w:val="nb-NO"/>
        </w:rPr>
      </w:pPr>
      <w:r w:rsidRPr="00FB78C1">
        <w:rPr>
          <w:lang w:val="nb-NO"/>
        </w:rPr>
        <w:t>Hvordan kan vi unngå å gi Guds navn et dårlig rykte?</w:t>
      </w:r>
    </w:p>
    <w:p w14:paraId="59C2C4FB" w14:textId="7BE34F60" w:rsidR="001938B5" w:rsidRPr="00FB78C1" w:rsidRDefault="001938B5" w:rsidP="00FB78C1">
      <w:pPr>
        <w:pStyle w:val="ListParagraph"/>
        <w:numPr>
          <w:ilvl w:val="0"/>
          <w:numId w:val="2"/>
        </w:numPr>
        <w:rPr>
          <w:lang w:val="nb-NO"/>
        </w:rPr>
      </w:pPr>
      <w:r w:rsidRPr="00FB78C1">
        <w:rPr>
          <w:lang w:val="nb-NO"/>
        </w:rPr>
        <w:t>Tror vi at vi er viktigere enn vi er, når Gud gjør alt for sitt navns skyld?</w:t>
      </w:r>
    </w:p>
    <w:p w14:paraId="7BA9CB78" w14:textId="54461B63" w:rsidR="001938B5" w:rsidRPr="00FB78C1" w:rsidRDefault="001938B5" w:rsidP="00FB78C1">
      <w:pPr>
        <w:pStyle w:val="ListParagraph"/>
        <w:numPr>
          <w:ilvl w:val="0"/>
          <w:numId w:val="2"/>
        </w:numPr>
        <w:rPr>
          <w:lang w:val="nb-NO"/>
        </w:rPr>
      </w:pPr>
      <w:r w:rsidRPr="00FB78C1">
        <w:rPr>
          <w:lang w:val="nb-NO"/>
        </w:rPr>
        <w:t>Stoler vi på det Gud har gitt oss i stedet for på Gud? (Lederevner, evangeliseringsteknikker, undervisningsferdigheter, pastoralgaver osv.)</w:t>
      </w:r>
    </w:p>
    <w:p w14:paraId="7431D4A2" w14:textId="44443E45" w:rsidR="001938B5" w:rsidRPr="00FB78C1" w:rsidRDefault="001938B5" w:rsidP="00FB78C1">
      <w:pPr>
        <w:pStyle w:val="ListParagraph"/>
        <w:numPr>
          <w:ilvl w:val="0"/>
          <w:numId w:val="2"/>
        </w:numPr>
        <w:rPr>
          <w:lang w:val="nb-NO"/>
        </w:rPr>
      </w:pPr>
      <w:r w:rsidRPr="00FB78C1">
        <w:rPr>
          <w:lang w:val="nb-NO"/>
        </w:rPr>
        <w:t>Kapittel 16 og 23 er ment å sjokkere. Hva gjør dette med oss?</w:t>
      </w:r>
    </w:p>
    <w:p w14:paraId="1B4F2956" w14:textId="77777777" w:rsidR="001938B5" w:rsidRPr="001938B5" w:rsidRDefault="001938B5" w:rsidP="001938B5">
      <w:pPr>
        <w:rPr>
          <w:lang w:val="nb-NO"/>
        </w:rPr>
      </w:pPr>
    </w:p>
    <w:p w14:paraId="46F19A83" w14:textId="6BA83BC5" w:rsidR="001938B5" w:rsidRPr="001938B5" w:rsidRDefault="00FB78C1" w:rsidP="000E004F">
      <w:pPr>
        <w:pStyle w:val="Heading1"/>
        <w:rPr>
          <w:lang w:val="nb-NO"/>
        </w:rPr>
      </w:pPr>
      <w:bookmarkStart w:id="38" w:name="_Toc124235321"/>
      <w:r>
        <w:rPr>
          <w:lang w:val="nb-NO"/>
        </w:rPr>
        <w:t xml:space="preserve">Kap. </w:t>
      </w:r>
      <w:r w:rsidR="001938B5" w:rsidRPr="001938B5">
        <w:rPr>
          <w:lang w:val="nb-NO"/>
        </w:rPr>
        <w:t>25-32: Domsord mot nasjonene</w:t>
      </w:r>
      <w:bookmarkEnd w:id="38"/>
    </w:p>
    <w:p w14:paraId="6FCC2FFB" w14:textId="04377269" w:rsidR="001938B5" w:rsidRPr="001938B5" w:rsidRDefault="00FB78C1" w:rsidP="000E004F">
      <w:pPr>
        <w:pStyle w:val="Heading2"/>
        <w:rPr>
          <w:lang w:val="nb-NO"/>
        </w:rPr>
      </w:pPr>
      <w:bookmarkStart w:id="39" w:name="_Toc124235322"/>
      <w:r>
        <w:rPr>
          <w:lang w:val="nb-NO"/>
        </w:rPr>
        <w:t xml:space="preserve">Kap. </w:t>
      </w:r>
      <w:r w:rsidR="001938B5" w:rsidRPr="001938B5">
        <w:rPr>
          <w:lang w:val="nb-NO"/>
        </w:rPr>
        <w:t>25-32</w:t>
      </w:r>
      <w:bookmarkEnd w:id="39"/>
    </w:p>
    <w:p w14:paraId="32BE80FC" w14:textId="77777777" w:rsidR="001938B5" w:rsidRPr="001938B5" w:rsidRDefault="001938B5" w:rsidP="001938B5">
      <w:pPr>
        <w:rPr>
          <w:lang w:val="nb-NO"/>
        </w:rPr>
      </w:pPr>
      <w:r w:rsidRPr="001938B5">
        <w:rPr>
          <w:lang w:val="nb-NO"/>
        </w:rPr>
        <w:t>De dømmes for hvordan de har behandlet Jerusalem og Israel.</w:t>
      </w:r>
    </w:p>
    <w:p w14:paraId="0250AFA4" w14:textId="0CEBA5A0" w:rsidR="001938B5" w:rsidRPr="001938B5" w:rsidRDefault="001938B5" w:rsidP="001938B5">
      <w:pPr>
        <w:rPr>
          <w:lang w:val="nb-NO"/>
        </w:rPr>
      </w:pPr>
      <w:r w:rsidRPr="001938B5">
        <w:rPr>
          <w:lang w:val="nb-NO"/>
        </w:rPr>
        <w:t>7 nasjoner, og den 7. nasjonen (Egypt) får 7 budskap. Kanskje ment symbolsk for Guds dom over alle verdens nasjoner.</w:t>
      </w:r>
      <w:r w:rsidR="00D74526">
        <w:rPr>
          <w:lang w:val="nb-NO"/>
        </w:rPr>
        <w:t xml:space="preserve"> </w:t>
      </w:r>
      <w:r w:rsidRPr="001938B5">
        <w:rPr>
          <w:lang w:val="nb-NO"/>
        </w:rPr>
        <w:t>Får Egypt mest fordi Sidkia tenkte på å inngå en allianse med dem? Det vil ikke fungere.</w:t>
      </w:r>
    </w:p>
    <w:p w14:paraId="6C6EDF26" w14:textId="77777777" w:rsidR="001938B5" w:rsidRPr="001938B5" w:rsidRDefault="001938B5" w:rsidP="001938B5">
      <w:pPr>
        <w:rPr>
          <w:lang w:val="nb-NO"/>
        </w:rPr>
      </w:pPr>
      <w:r w:rsidRPr="001938B5">
        <w:rPr>
          <w:lang w:val="nb-NO"/>
        </w:rPr>
        <w:t xml:space="preserve"> </w:t>
      </w:r>
    </w:p>
    <w:p w14:paraId="53F713E7" w14:textId="7940DEF5" w:rsidR="001938B5" w:rsidRPr="001938B5" w:rsidRDefault="00FB78C1" w:rsidP="000E004F">
      <w:pPr>
        <w:pStyle w:val="Heading2"/>
        <w:rPr>
          <w:lang w:val="nb-NO"/>
        </w:rPr>
      </w:pPr>
      <w:bookmarkStart w:id="40" w:name="_Toc124235323"/>
      <w:r>
        <w:rPr>
          <w:lang w:val="nb-NO"/>
        </w:rPr>
        <w:t xml:space="preserve">Kap. </w:t>
      </w:r>
      <w:r w:rsidR="001938B5" w:rsidRPr="001938B5">
        <w:rPr>
          <w:lang w:val="nb-NO"/>
        </w:rPr>
        <w:t>25: Nabonasjonene</w:t>
      </w:r>
      <w:bookmarkEnd w:id="40"/>
    </w:p>
    <w:p w14:paraId="7EA63408" w14:textId="77777777" w:rsidR="001938B5" w:rsidRPr="001938B5" w:rsidRDefault="001938B5" w:rsidP="001938B5">
      <w:pPr>
        <w:rPr>
          <w:lang w:val="nb-NO"/>
        </w:rPr>
      </w:pPr>
      <w:r w:rsidRPr="001938B5">
        <w:rPr>
          <w:lang w:val="nb-NO"/>
        </w:rPr>
        <w:t>Sidkia hadde inngått en allianse med Ammon, Moab, Edom, Tyrus og Sidon (595 f.Kr.?, Jer 27) Men da Jerusalem ble angrepet, ble de ikke hjulpet. De andre nasjonene gledet seg over at de selv slapp unna, og noen utnyttet det også til egen fordel.</w:t>
      </w:r>
    </w:p>
    <w:p w14:paraId="49271A2E" w14:textId="77777777" w:rsidR="001938B5" w:rsidRPr="00B34D64" w:rsidRDefault="001938B5" w:rsidP="00E74956">
      <w:pPr>
        <w:pStyle w:val="Heading3"/>
        <w:rPr>
          <w:lang w:val="nb-NO"/>
        </w:rPr>
      </w:pPr>
      <w:bookmarkStart w:id="41" w:name="_Toc124235324"/>
      <w:r w:rsidRPr="00B34D64">
        <w:rPr>
          <w:lang w:val="nb-NO"/>
        </w:rPr>
        <w:t>Ammon (v. 2-7)</w:t>
      </w:r>
      <w:bookmarkEnd w:id="41"/>
    </w:p>
    <w:p w14:paraId="7C24398A" w14:textId="75086618" w:rsidR="001938B5" w:rsidRPr="001938B5" w:rsidRDefault="001938B5" w:rsidP="001938B5">
      <w:pPr>
        <w:rPr>
          <w:lang w:val="nb-NO"/>
        </w:rPr>
      </w:pPr>
      <w:r w:rsidRPr="001938B5">
        <w:rPr>
          <w:lang w:val="nb-NO"/>
        </w:rPr>
        <w:t>Synd: Skadefryd da tempelet ble ødelagt og da Juda gikk i eksil.</w:t>
      </w:r>
    </w:p>
    <w:p w14:paraId="14C05361" w14:textId="5E4194DD" w:rsidR="001938B5" w:rsidRPr="001938B5" w:rsidRDefault="001938B5" w:rsidP="001938B5">
      <w:pPr>
        <w:rPr>
          <w:lang w:val="nb-NO"/>
        </w:rPr>
      </w:pPr>
      <w:r w:rsidRPr="001938B5">
        <w:rPr>
          <w:lang w:val="nb-NO"/>
        </w:rPr>
        <w:t>Dom: Folkene i øst skal ta dem, Rabba skal ødelegges.</w:t>
      </w:r>
    </w:p>
    <w:p w14:paraId="314B679D" w14:textId="14F8BCBA" w:rsidR="001938B5" w:rsidRPr="001938B5" w:rsidRDefault="001938B5" w:rsidP="001938B5">
      <w:pPr>
        <w:rPr>
          <w:lang w:val="nb-NO"/>
        </w:rPr>
      </w:pPr>
      <w:r w:rsidRPr="001938B5">
        <w:rPr>
          <w:lang w:val="nb-NO"/>
        </w:rPr>
        <w:t>Oppfylt: Tatt av Babylon i 582 f.Kr.</w:t>
      </w:r>
    </w:p>
    <w:p w14:paraId="1CE535C1" w14:textId="77777777" w:rsidR="001938B5" w:rsidRPr="00B34D64" w:rsidRDefault="001938B5" w:rsidP="00E74956">
      <w:pPr>
        <w:pStyle w:val="Heading3"/>
        <w:rPr>
          <w:lang w:val="nb-NO"/>
        </w:rPr>
      </w:pPr>
      <w:bookmarkStart w:id="42" w:name="_Toc124235325"/>
      <w:r w:rsidRPr="00B34D64">
        <w:rPr>
          <w:lang w:val="nb-NO"/>
        </w:rPr>
        <w:t>Moab (v. 8-11)</w:t>
      </w:r>
      <w:bookmarkEnd w:id="42"/>
    </w:p>
    <w:p w14:paraId="204BFA37" w14:textId="256CE844" w:rsidR="001938B5" w:rsidRPr="001938B5" w:rsidRDefault="001938B5" w:rsidP="001938B5">
      <w:pPr>
        <w:rPr>
          <w:lang w:val="nb-NO"/>
        </w:rPr>
      </w:pPr>
      <w:r w:rsidRPr="001938B5">
        <w:rPr>
          <w:lang w:val="nb-NO"/>
        </w:rPr>
        <w:t>Synd: Ikke innsett at Juda var noe spesielt</w:t>
      </w:r>
    </w:p>
    <w:p w14:paraId="1DCAE64D" w14:textId="5E17311F" w:rsidR="001938B5" w:rsidRPr="001938B5" w:rsidRDefault="001938B5" w:rsidP="001938B5">
      <w:pPr>
        <w:rPr>
          <w:lang w:val="nb-NO"/>
        </w:rPr>
      </w:pPr>
      <w:r w:rsidRPr="001938B5">
        <w:rPr>
          <w:lang w:val="nb-NO"/>
        </w:rPr>
        <w:t>Dom: Folkene i øst skal ta dem.</w:t>
      </w:r>
    </w:p>
    <w:p w14:paraId="0BF1D50B" w14:textId="3AC469D9" w:rsidR="001938B5" w:rsidRPr="001938B5" w:rsidRDefault="001938B5" w:rsidP="001938B5">
      <w:pPr>
        <w:rPr>
          <w:lang w:val="nb-NO"/>
        </w:rPr>
      </w:pPr>
      <w:r w:rsidRPr="001938B5">
        <w:rPr>
          <w:lang w:val="nb-NO"/>
        </w:rPr>
        <w:t>Oppfylt: Tatt sammen med Ammon i 582</w:t>
      </w:r>
    </w:p>
    <w:p w14:paraId="5786BBE5" w14:textId="77777777" w:rsidR="001938B5" w:rsidRPr="00B34D64" w:rsidRDefault="001938B5" w:rsidP="00E74956">
      <w:pPr>
        <w:pStyle w:val="Heading3"/>
        <w:rPr>
          <w:lang w:val="nb-NO"/>
        </w:rPr>
      </w:pPr>
      <w:bookmarkStart w:id="43" w:name="_Toc124235326"/>
      <w:r w:rsidRPr="00B34D64">
        <w:rPr>
          <w:lang w:val="nb-NO"/>
        </w:rPr>
        <w:t>Edom (v. 12-14)</w:t>
      </w:r>
      <w:bookmarkEnd w:id="43"/>
    </w:p>
    <w:p w14:paraId="66E3232B" w14:textId="1C1D7FC7" w:rsidR="001938B5" w:rsidRPr="001938B5" w:rsidRDefault="001938B5" w:rsidP="001938B5">
      <w:pPr>
        <w:rPr>
          <w:lang w:val="nb-NO"/>
        </w:rPr>
      </w:pPr>
      <w:r w:rsidRPr="001938B5">
        <w:rPr>
          <w:lang w:val="nb-NO"/>
        </w:rPr>
        <w:t>Synd: Hevnet seg på Juda</w:t>
      </w:r>
    </w:p>
    <w:p w14:paraId="32C926CD" w14:textId="32BBB5E2" w:rsidR="001938B5" w:rsidRPr="001938B5" w:rsidRDefault="001938B5" w:rsidP="001938B5">
      <w:pPr>
        <w:rPr>
          <w:lang w:val="nb-NO"/>
        </w:rPr>
      </w:pPr>
      <w:r w:rsidRPr="001938B5">
        <w:rPr>
          <w:lang w:val="nb-NO"/>
        </w:rPr>
        <w:t>Dom: Skal legges øde og falle for sverd.</w:t>
      </w:r>
    </w:p>
    <w:p w14:paraId="69E25BD0" w14:textId="663D689B" w:rsidR="001938B5" w:rsidRPr="001938B5" w:rsidRDefault="001938B5" w:rsidP="001938B5">
      <w:pPr>
        <w:rPr>
          <w:lang w:val="nb-NO"/>
        </w:rPr>
      </w:pPr>
      <w:r w:rsidRPr="001938B5">
        <w:rPr>
          <w:lang w:val="nb-NO"/>
        </w:rPr>
        <w:t>Oppfylt: Tatt av Babylon trolig 552.</w:t>
      </w:r>
    </w:p>
    <w:p w14:paraId="2BE9367F" w14:textId="77777777" w:rsidR="001938B5" w:rsidRPr="00B34D64" w:rsidRDefault="001938B5" w:rsidP="00E74956">
      <w:pPr>
        <w:pStyle w:val="Heading3"/>
        <w:rPr>
          <w:lang w:val="nb-NO"/>
        </w:rPr>
      </w:pPr>
      <w:bookmarkStart w:id="44" w:name="_Toc124235327"/>
      <w:r w:rsidRPr="00B34D64">
        <w:rPr>
          <w:lang w:val="nb-NO"/>
        </w:rPr>
        <w:t>Filistia (v. 15-17)</w:t>
      </w:r>
      <w:bookmarkEnd w:id="44"/>
    </w:p>
    <w:p w14:paraId="2CDC6A3F" w14:textId="5CE2E36A" w:rsidR="001938B5" w:rsidRPr="001938B5" w:rsidRDefault="001938B5" w:rsidP="001938B5">
      <w:pPr>
        <w:rPr>
          <w:lang w:val="nb-NO"/>
        </w:rPr>
      </w:pPr>
      <w:r w:rsidRPr="001938B5">
        <w:rPr>
          <w:lang w:val="nb-NO"/>
        </w:rPr>
        <w:t>Synd: Hevnet seg med forakt</w:t>
      </w:r>
    </w:p>
    <w:p w14:paraId="1EE4D100" w14:textId="073B42F0" w:rsidR="001938B5" w:rsidRPr="001938B5" w:rsidRDefault="001938B5" w:rsidP="001938B5">
      <w:pPr>
        <w:rPr>
          <w:lang w:val="nb-NO"/>
        </w:rPr>
      </w:pPr>
      <w:r w:rsidRPr="001938B5">
        <w:rPr>
          <w:lang w:val="nb-NO"/>
        </w:rPr>
        <w:lastRenderedPageBreak/>
        <w:t>Dom: De skal utslettes.</w:t>
      </w:r>
    </w:p>
    <w:p w14:paraId="4B32A5DF" w14:textId="0783941C" w:rsidR="001938B5" w:rsidRPr="001938B5" w:rsidRDefault="001938B5" w:rsidP="001938B5">
      <w:pPr>
        <w:rPr>
          <w:lang w:val="nb-NO"/>
        </w:rPr>
      </w:pPr>
      <w:r w:rsidRPr="001938B5">
        <w:rPr>
          <w:lang w:val="nb-NO"/>
        </w:rPr>
        <w:t>Oppfylt: Også tatt av Babylon innen 562 f.Kr.</w:t>
      </w:r>
    </w:p>
    <w:p w14:paraId="711230AE" w14:textId="77777777" w:rsidR="001938B5" w:rsidRPr="001938B5" w:rsidRDefault="001938B5" w:rsidP="001938B5">
      <w:pPr>
        <w:rPr>
          <w:lang w:val="nb-NO"/>
        </w:rPr>
      </w:pPr>
      <w:r w:rsidRPr="001938B5">
        <w:rPr>
          <w:lang w:val="nb-NO"/>
        </w:rPr>
        <w:t xml:space="preserve"> </w:t>
      </w:r>
    </w:p>
    <w:p w14:paraId="7CB9DABC" w14:textId="15AFBCC3" w:rsidR="001938B5" w:rsidRPr="001938B5" w:rsidRDefault="00FB78C1" w:rsidP="000E004F">
      <w:pPr>
        <w:pStyle w:val="Heading2"/>
        <w:rPr>
          <w:lang w:val="nb-NO"/>
        </w:rPr>
      </w:pPr>
      <w:bookmarkStart w:id="45" w:name="_Toc124235328"/>
      <w:r>
        <w:rPr>
          <w:lang w:val="nb-NO"/>
        </w:rPr>
        <w:t xml:space="preserve">Kap. </w:t>
      </w:r>
      <w:r w:rsidR="001938B5" w:rsidRPr="001938B5">
        <w:rPr>
          <w:lang w:val="nb-NO"/>
        </w:rPr>
        <w:t>26-28: Tyrus</w:t>
      </w:r>
      <w:bookmarkEnd w:id="45"/>
    </w:p>
    <w:p w14:paraId="1E31698F" w14:textId="3C55DF43" w:rsidR="001938B5" w:rsidRPr="001938B5" w:rsidRDefault="00FB78C1" w:rsidP="001938B5">
      <w:pPr>
        <w:rPr>
          <w:lang w:val="nb-NO"/>
        </w:rPr>
      </w:pPr>
      <w:r w:rsidRPr="000A007C">
        <w:rPr>
          <w:b/>
          <w:bCs/>
          <w:lang w:val="nb-NO"/>
        </w:rPr>
        <w:t xml:space="preserve">Kap. </w:t>
      </w:r>
      <w:r w:rsidR="001938B5" w:rsidRPr="000A007C">
        <w:rPr>
          <w:b/>
          <w:bCs/>
          <w:lang w:val="nb-NO"/>
        </w:rPr>
        <w:t>26:</w:t>
      </w:r>
      <w:r w:rsidR="001938B5" w:rsidRPr="001938B5">
        <w:rPr>
          <w:lang w:val="nb-NO"/>
        </w:rPr>
        <w:t xml:space="preserve"> Tyrus dømmes for skadefryd over Juda (v. 1-2). Oppfylt da Nebukadnesar ødela fastlandsdelen av byen i 573 (v. 7-9).</w:t>
      </w:r>
    </w:p>
    <w:p w14:paraId="68AB430D" w14:textId="7B6322E0" w:rsidR="001938B5" w:rsidRPr="001938B5" w:rsidRDefault="00FB78C1" w:rsidP="001938B5">
      <w:pPr>
        <w:rPr>
          <w:lang w:val="nb-NO"/>
        </w:rPr>
      </w:pPr>
      <w:r w:rsidRPr="00B34D64">
        <w:rPr>
          <w:b/>
          <w:bCs/>
          <w:lang w:val="nb-NO"/>
        </w:rPr>
        <w:t xml:space="preserve">Kap. </w:t>
      </w:r>
      <w:r w:rsidR="001938B5" w:rsidRPr="00B34D64">
        <w:rPr>
          <w:b/>
          <w:bCs/>
          <w:lang w:val="nb-NO"/>
        </w:rPr>
        <w:t>27:</w:t>
      </w:r>
      <w:r w:rsidR="001938B5" w:rsidRPr="001938B5">
        <w:rPr>
          <w:lang w:val="nb-NO"/>
        </w:rPr>
        <w:t xml:space="preserve"> Likklage over Tyrus. Den store handelsbyen skal bli borte for alltid.</w:t>
      </w:r>
    </w:p>
    <w:p w14:paraId="0D384698" w14:textId="526C8B22" w:rsidR="001938B5" w:rsidRPr="001938B5" w:rsidRDefault="00FB78C1" w:rsidP="001938B5">
      <w:pPr>
        <w:rPr>
          <w:lang w:val="nb-NO"/>
        </w:rPr>
      </w:pPr>
      <w:r w:rsidRPr="00B34D64">
        <w:rPr>
          <w:b/>
          <w:bCs/>
          <w:lang w:val="nb-NO"/>
        </w:rPr>
        <w:t xml:space="preserve">Kap. </w:t>
      </w:r>
      <w:r w:rsidR="001938B5" w:rsidRPr="00B34D64">
        <w:rPr>
          <w:b/>
          <w:bCs/>
          <w:lang w:val="nb-NO"/>
        </w:rPr>
        <w:t>28:</w:t>
      </w:r>
      <w:r w:rsidR="001938B5" w:rsidRPr="001938B5">
        <w:rPr>
          <w:lang w:val="nb-NO"/>
        </w:rPr>
        <w:t xml:space="preserve"> Dom over fyrsten av Tyrus (Ithobaal III)</w:t>
      </w:r>
    </w:p>
    <w:p w14:paraId="42F8F090" w14:textId="5DD59C02" w:rsidR="001938B5" w:rsidRPr="001938B5" w:rsidRDefault="001938B5" w:rsidP="000E004F">
      <w:pPr>
        <w:ind w:left="720" w:hanging="720"/>
        <w:rPr>
          <w:lang w:val="nb-NO"/>
        </w:rPr>
      </w:pPr>
      <w:r w:rsidRPr="001938B5">
        <w:rPr>
          <w:lang w:val="nb-NO"/>
        </w:rPr>
        <w:t>Synd: Hovmodig, sier han er en gud (v. 1-2). Stolt av sin visdom som ga ham makt og rikdom (v. 4-5).</w:t>
      </w:r>
    </w:p>
    <w:p w14:paraId="633198C1" w14:textId="66CEEE83" w:rsidR="001938B5" w:rsidRPr="001938B5" w:rsidRDefault="001938B5" w:rsidP="001938B5">
      <w:pPr>
        <w:rPr>
          <w:lang w:val="nb-NO"/>
        </w:rPr>
      </w:pPr>
      <w:r w:rsidRPr="001938B5">
        <w:rPr>
          <w:lang w:val="nb-NO"/>
        </w:rPr>
        <w:t>Dom: Folkeslag kommer og han skal bli drept (v. 6-8).</w:t>
      </w:r>
    </w:p>
    <w:p w14:paraId="00BE1928" w14:textId="2BA1061C" w:rsidR="001938B5" w:rsidRPr="001938B5" w:rsidRDefault="001938B5" w:rsidP="001938B5">
      <w:pPr>
        <w:rPr>
          <w:lang w:val="nb-NO"/>
        </w:rPr>
      </w:pPr>
      <w:r w:rsidRPr="001938B5">
        <w:rPr>
          <w:lang w:val="nb-NO"/>
        </w:rPr>
        <w:t>Oppfylt: Deportert til Babylon i 570.</w:t>
      </w:r>
    </w:p>
    <w:p w14:paraId="766157B4" w14:textId="77777777" w:rsidR="001938B5" w:rsidRPr="00B34D64" w:rsidRDefault="001938B5" w:rsidP="00B34D64">
      <w:pPr>
        <w:pStyle w:val="Heading3"/>
        <w:rPr>
          <w:lang w:val="nb-NO"/>
        </w:rPr>
      </w:pPr>
      <w:bookmarkStart w:id="46" w:name="_Toc124235329"/>
      <w:r w:rsidRPr="00B34D64">
        <w:rPr>
          <w:lang w:val="nb-NO"/>
        </w:rPr>
        <w:t>Handler 28:11-19 om Satan?</w:t>
      </w:r>
      <w:bookmarkEnd w:id="46"/>
    </w:p>
    <w:p w14:paraId="0F6E8084" w14:textId="17F8711F" w:rsidR="001938B5" w:rsidRPr="001938B5" w:rsidRDefault="001938B5" w:rsidP="00DB12D7">
      <w:pPr>
        <w:rPr>
          <w:lang w:val="nb-NO"/>
        </w:rPr>
      </w:pPr>
      <w:r w:rsidRPr="001938B5">
        <w:rPr>
          <w:lang w:val="nb-NO"/>
        </w:rPr>
        <w:t xml:space="preserve">v. 12 </w:t>
      </w:r>
      <w:r w:rsidR="00DB12D7">
        <w:rPr>
          <w:lang w:val="nb-NO"/>
        </w:rPr>
        <w:t>"</w:t>
      </w:r>
      <w:r w:rsidR="00DB12D7" w:rsidRPr="00DB12D7">
        <w:rPr>
          <w:lang w:val="nb-NO"/>
        </w:rPr>
        <w:t>Du var et bilde på det fullendte,</w:t>
      </w:r>
      <w:r w:rsidR="00DB12D7">
        <w:rPr>
          <w:lang w:val="nb-NO"/>
        </w:rPr>
        <w:t xml:space="preserve"> </w:t>
      </w:r>
      <w:r w:rsidR="00DB12D7" w:rsidRPr="00DB12D7">
        <w:rPr>
          <w:lang w:val="nb-NO"/>
        </w:rPr>
        <w:t>fylt av visdom,</w:t>
      </w:r>
      <w:r w:rsidR="00DB12D7">
        <w:rPr>
          <w:lang w:val="nb-NO"/>
        </w:rPr>
        <w:t xml:space="preserve"> </w:t>
      </w:r>
      <w:r w:rsidR="00DB12D7" w:rsidRPr="00DB12D7">
        <w:rPr>
          <w:lang w:val="nb-NO"/>
        </w:rPr>
        <w:t>fullkommen i skjønnhet.</w:t>
      </w:r>
      <w:r w:rsidR="00DB12D7">
        <w:rPr>
          <w:lang w:val="nb-NO"/>
        </w:rPr>
        <w:t>"</w:t>
      </w:r>
      <w:r w:rsidR="000E6AB1">
        <w:rPr>
          <w:lang w:val="nb-NO"/>
        </w:rPr>
        <w:t xml:space="preserve"> Dette er akkurat det Tyrus har sagt om seg selv i </w:t>
      </w:r>
      <w:r w:rsidRPr="001938B5">
        <w:rPr>
          <w:lang w:val="nb-NO"/>
        </w:rPr>
        <w:t>27:3</w:t>
      </w:r>
      <w:r w:rsidR="0071513B">
        <w:rPr>
          <w:lang w:val="nb-NO"/>
        </w:rPr>
        <w:t>:</w:t>
      </w:r>
      <w:r w:rsidRPr="001938B5">
        <w:rPr>
          <w:lang w:val="nb-NO"/>
        </w:rPr>
        <w:t xml:space="preserve"> </w:t>
      </w:r>
      <w:r w:rsidR="000E6AB1">
        <w:rPr>
          <w:lang w:val="nb-NO"/>
        </w:rPr>
        <w:t>"</w:t>
      </w:r>
      <w:r w:rsidR="000E6AB1" w:rsidRPr="000E6AB1">
        <w:rPr>
          <w:lang w:val="nb-NO"/>
        </w:rPr>
        <w:t>Jeg er fullkommen i min skjønnhet.</w:t>
      </w:r>
      <w:r w:rsidR="000E6AB1">
        <w:rPr>
          <w:lang w:val="nb-NO"/>
        </w:rPr>
        <w:t>"</w:t>
      </w:r>
    </w:p>
    <w:p w14:paraId="1D44FFA1" w14:textId="146C7C11" w:rsidR="001938B5" w:rsidRPr="001938B5" w:rsidRDefault="001938B5" w:rsidP="001938B5">
      <w:pPr>
        <w:rPr>
          <w:lang w:val="nb-NO"/>
        </w:rPr>
      </w:pPr>
      <w:r w:rsidRPr="001938B5">
        <w:rPr>
          <w:lang w:val="nb-NO"/>
        </w:rPr>
        <w:t xml:space="preserve">Eden (v. 13) brukes som et bilde 4 ganger i </w:t>
      </w:r>
      <w:r w:rsidR="00FB78C1">
        <w:rPr>
          <w:lang w:val="nb-NO"/>
        </w:rPr>
        <w:t xml:space="preserve">kap. </w:t>
      </w:r>
      <w:r w:rsidRPr="001938B5">
        <w:rPr>
          <w:lang w:val="nb-NO"/>
        </w:rPr>
        <w:t>31</w:t>
      </w:r>
    </w:p>
    <w:p w14:paraId="7B0F7563" w14:textId="3FBC82F2" w:rsidR="001938B5" w:rsidRPr="001938B5" w:rsidRDefault="001938B5" w:rsidP="005E7BCE">
      <w:pPr>
        <w:rPr>
          <w:lang w:val="nb-NO"/>
        </w:rPr>
      </w:pPr>
      <w:r w:rsidRPr="001938B5">
        <w:rPr>
          <w:lang w:val="nb-NO"/>
        </w:rPr>
        <w:t xml:space="preserve">v. 16: </w:t>
      </w:r>
      <w:r w:rsidR="005E7BCE">
        <w:rPr>
          <w:lang w:val="nb-NO"/>
        </w:rPr>
        <w:t>"</w:t>
      </w:r>
      <w:r w:rsidR="005E7BCE" w:rsidRPr="005E7BCE">
        <w:rPr>
          <w:lang w:val="nb-NO"/>
        </w:rPr>
        <w:t>Din store handel</w:t>
      </w:r>
      <w:r w:rsidR="005E7BCE">
        <w:rPr>
          <w:lang w:val="nb-NO"/>
        </w:rPr>
        <w:t xml:space="preserve"> </w:t>
      </w:r>
      <w:r w:rsidR="005E7BCE" w:rsidRPr="005E7BCE">
        <w:rPr>
          <w:lang w:val="nb-NO"/>
        </w:rPr>
        <w:t>fylte deg med vold,</w:t>
      </w:r>
      <w:r w:rsidR="005E7BCE">
        <w:rPr>
          <w:lang w:val="nb-NO"/>
        </w:rPr>
        <w:t xml:space="preserve"> </w:t>
      </w:r>
      <w:r w:rsidR="005E7BCE" w:rsidRPr="005E7BCE">
        <w:rPr>
          <w:lang w:val="nb-NO"/>
        </w:rPr>
        <w:t>og du tok til å synde.</w:t>
      </w:r>
      <w:r w:rsidR="005E7BCE">
        <w:rPr>
          <w:lang w:val="nb-NO"/>
        </w:rPr>
        <w:t xml:space="preserve">" </w:t>
      </w:r>
      <w:r w:rsidRPr="001938B5">
        <w:rPr>
          <w:lang w:val="nb-NO"/>
        </w:rPr>
        <w:t>Tyrus var en handelsby</w:t>
      </w:r>
      <w:r w:rsidR="005E7BCE">
        <w:rPr>
          <w:lang w:val="nb-NO"/>
        </w:rPr>
        <w:t>.</w:t>
      </w:r>
    </w:p>
    <w:p w14:paraId="1B17561F" w14:textId="19B4B64F" w:rsidR="001938B5" w:rsidRDefault="004E15AC" w:rsidP="007524D3">
      <w:pPr>
        <w:rPr>
          <w:lang w:val="nb-NO"/>
        </w:rPr>
      </w:pPr>
      <w:r>
        <w:rPr>
          <w:lang w:val="nb-NO"/>
        </w:rPr>
        <w:t>Her er det mye som kan kobles til T</w:t>
      </w:r>
      <w:r w:rsidR="00B71DCC">
        <w:rPr>
          <w:lang w:val="nb-NO"/>
        </w:rPr>
        <w:t>yrus. Konteksten sier også ganske tydelig at det er kongen av Tyrus. Det er e</w:t>
      </w:r>
      <w:r w:rsidR="001938B5" w:rsidRPr="001938B5">
        <w:rPr>
          <w:lang w:val="nb-NO"/>
        </w:rPr>
        <w:t>n gammel kristen tolkning</w:t>
      </w:r>
      <w:r w:rsidR="00B71DCC">
        <w:rPr>
          <w:lang w:val="nb-NO"/>
        </w:rPr>
        <w:t xml:space="preserve"> at det handler om Satan</w:t>
      </w:r>
      <w:r w:rsidR="001938B5" w:rsidRPr="001938B5">
        <w:rPr>
          <w:lang w:val="nb-NO"/>
        </w:rPr>
        <w:t xml:space="preserve">, men ingen så dette før ca. 200 e.Kr., og konteksten viser at det </w:t>
      </w:r>
      <w:r w:rsidR="00DD38D8">
        <w:rPr>
          <w:lang w:val="nb-NO"/>
        </w:rPr>
        <w:t xml:space="preserve">først og fremst </w:t>
      </w:r>
      <w:r w:rsidR="001938B5" w:rsidRPr="001938B5">
        <w:rPr>
          <w:lang w:val="nb-NO"/>
        </w:rPr>
        <w:t>handler om kongens store, kontrastfylte fall.</w:t>
      </w:r>
    </w:p>
    <w:p w14:paraId="35F49004" w14:textId="77777777" w:rsidR="00B34D64" w:rsidRPr="001938B5" w:rsidRDefault="00B34D64" w:rsidP="0099685A">
      <w:pPr>
        <w:ind w:left="720" w:hanging="720"/>
        <w:rPr>
          <w:lang w:val="nb-NO"/>
        </w:rPr>
      </w:pPr>
    </w:p>
    <w:p w14:paraId="4BD54ED7" w14:textId="21CA11D6" w:rsidR="001938B5" w:rsidRPr="001938B5" w:rsidRDefault="00FB78C1" w:rsidP="0099685A">
      <w:pPr>
        <w:pStyle w:val="Heading2"/>
        <w:rPr>
          <w:lang w:val="nb-NO"/>
        </w:rPr>
      </w:pPr>
      <w:bookmarkStart w:id="47" w:name="_Toc124235330"/>
      <w:r>
        <w:rPr>
          <w:lang w:val="nb-NO"/>
        </w:rPr>
        <w:t xml:space="preserve">Kap. </w:t>
      </w:r>
      <w:r w:rsidR="001938B5" w:rsidRPr="001938B5">
        <w:rPr>
          <w:lang w:val="nb-NO"/>
        </w:rPr>
        <w:t>29-32: Egypt</w:t>
      </w:r>
      <w:bookmarkEnd w:id="47"/>
    </w:p>
    <w:p w14:paraId="5BA7AA58" w14:textId="1D97F4B8" w:rsidR="001938B5" w:rsidRDefault="001938B5" w:rsidP="001938B5">
      <w:pPr>
        <w:rPr>
          <w:lang w:val="nb-NO"/>
        </w:rPr>
      </w:pPr>
      <w:r w:rsidRPr="001938B5">
        <w:rPr>
          <w:lang w:val="nb-NO"/>
        </w:rPr>
        <w:t xml:space="preserve">Gud kontrollerer Egypt også, og de skal fanges. </w:t>
      </w:r>
      <w:r w:rsidR="00E545BB">
        <w:rPr>
          <w:lang w:val="nb-NO"/>
        </w:rPr>
        <w:t>Egypt</w:t>
      </w:r>
      <w:r w:rsidRPr="001938B5">
        <w:rPr>
          <w:lang w:val="nb-NO"/>
        </w:rPr>
        <w:t xml:space="preserve"> svikter når man stoler på dem (2 Kong 18:21). Sviktet Sidkia i Jer 37:7. Skal ligge øde i 40 år. Oppfylt i 568 (</w:t>
      </w:r>
      <w:r w:rsidR="001C540A" w:rsidRPr="001C540A">
        <w:rPr>
          <w:lang w:val="nb-NO"/>
        </w:rPr>
        <w:sym w:font="Wingdings" w:char="F0E0"/>
      </w:r>
      <w:r w:rsidRPr="001938B5">
        <w:rPr>
          <w:lang w:val="nb-NO"/>
        </w:rPr>
        <w:t xml:space="preserve"> ca. 530?) Nebukadnesar får Egypt som lønn for strevet mot Tyrus. Egypt vil falle slik Assyria falt.</w:t>
      </w:r>
    </w:p>
    <w:p w14:paraId="69940AC3" w14:textId="25C19779" w:rsidR="009436FF" w:rsidRDefault="004C06EB" w:rsidP="001938B5">
      <w:pPr>
        <w:rPr>
          <w:lang w:val="nb-NO"/>
        </w:rPr>
      </w:pPr>
      <w:r>
        <w:rPr>
          <w:lang w:val="nb-NO"/>
        </w:rPr>
        <w:lastRenderedPageBreak/>
        <w:t>"</w:t>
      </w:r>
      <w:r w:rsidRPr="004C06EB">
        <w:rPr>
          <w:lang w:val="nb-NO"/>
        </w:rPr>
        <w:t>Jo, du stoler på Egypt, den brukne rørstaven! Om noen støtter seg på den, trenger den inn i hånden hans og gjennomborer den. Slik er farao, kongen i Egypt, mot alle som stoler på ham.</w:t>
      </w:r>
      <w:r>
        <w:rPr>
          <w:lang w:val="nb-NO"/>
        </w:rPr>
        <w:t xml:space="preserve">" </w:t>
      </w:r>
      <w:r w:rsidRPr="001938B5">
        <w:rPr>
          <w:lang w:val="nb-NO"/>
        </w:rPr>
        <w:t>2 Kong 18:21</w:t>
      </w:r>
    </w:p>
    <w:p w14:paraId="0EDCCB2F" w14:textId="500C5888" w:rsidR="004C06EB" w:rsidRPr="001938B5" w:rsidRDefault="004C06EB" w:rsidP="001938B5">
      <w:pPr>
        <w:rPr>
          <w:lang w:val="nb-NO"/>
        </w:rPr>
      </w:pPr>
      <w:r w:rsidRPr="004C06EB">
        <w:rPr>
          <w:i/>
          <w:iCs/>
          <w:lang w:val="nb-NO"/>
        </w:rPr>
        <w:t>"</w:t>
      </w:r>
      <w:r w:rsidR="009A5C71" w:rsidRPr="009A5C71">
        <w:rPr>
          <w:i/>
          <w:iCs/>
          <w:lang w:val="nb-NO"/>
        </w:rPr>
        <w:t>Så sier Herren, Israels Gud: Dette skal dere si til Juda-kongen, som har sendt dere for å søke råd hos meg: Se, faraos hær som har rykket ut for å komme dere til hjelp, vil vende tilbake til sitt land, til Egypt.</w:t>
      </w:r>
      <w:r w:rsidRPr="004C06EB">
        <w:rPr>
          <w:i/>
          <w:iCs/>
          <w:lang w:val="nb-NO"/>
        </w:rPr>
        <w:t>"</w:t>
      </w:r>
      <w:r>
        <w:rPr>
          <w:lang w:val="nb-NO"/>
        </w:rPr>
        <w:t xml:space="preserve"> </w:t>
      </w:r>
      <w:r w:rsidRPr="001938B5">
        <w:rPr>
          <w:lang w:val="nb-NO"/>
        </w:rPr>
        <w:t>Jer 37:7</w:t>
      </w:r>
    </w:p>
    <w:p w14:paraId="63D4B41F" w14:textId="6558C5B3" w:rsidR="001938B5" w:rsidRPr="001938B5" w:rsidRDefault="001938B5" w:rsidP="001938B5">
      <w:pPr>
        <w:rPr>
          <w:lang w:val="nb-NO"/>
        </w:rPr>
      </w:pPr>
      <w:r w:rsidRPr="001938B5">
        <w:rPr>
          <w:lang w:val="nb-NO"/>
        </w:rPr>
        <w:t>Hvorfor disse domsordene?</w:t>
      </w:r>
      <w:r w:rsidR="0044690D">
        <w:rPr>
          <w:lang w:val="nb-NO"/>
        </w:rPr>
        <w:t xml:space="preserve"> </w:t>
      </w:r>
      <w:r w:rsidRPr="001938B5">
        <w:rPr>
          <w:lang w:val="nb-NO"/>
        </w:rPr>
        <w:t>Budskapene er for Guds folk. Dom over deres fiender er en oppmuntring til dem.</w:t>
      </w:r>
      <w:r w:rsidR="0099685A">
        <w:rPr>
          <w:lang w:val="nb-NO"/>
        </w:rPr>
        <w:t xml:space="preserve"> </w:t>
      </w:r>
      <w:r w:rsidRPr="001938B5">
        <w:rPr>
          <w:lang w:val="nb-NO"/>
        </w:rPr>
        <w:t>Gud handler på vegne av sitt folk og sin plan.</w:t>
      </w:r>
    </w:p>
    <w:p w14:paraId="67A8ED82" w14:textId="77777777" w:rsidR="001938B5" w:rsidRPr="001938B5" w:rsidRDefault="001938B5" w:rsidP="001938B5">
      <w:pPr>
        <w:rPr>
          <w:lang w:val="nb-NO"/>
        </w:rPr>
      </w:pPr>
    </w:p>
    <w:p w14:paraId="56AC7389" w14:textId="06F02751" w:rsidR="001938B5" w:rsidRPr="001938B5" w:rsidRDefault="00FB78C1" w:rsidP="0099685A">
      <w:pPr>
        <w:pStyle w:val="Heading1"/>
        <w:rPr>
          <w:lang w:val="nb-NO"/>
        </w:rPr>
      </w:pPr>
      <w:bookmarkStart w:id="48" w:name="_Toc124235331"/>
      <w:r>
        <w:rPr>
          <w:lang w:val="nb-NO"/>
        </w:rPr>
        <w:t xml:space="preserve">Kap. </w:t>
      </w:r>
      <w:r w:rsidR="001938B5" w:rsidRPr="001938B5">
        <w:rPr>
          <w:lang w:val="nb-NO"/>
        </w:rPr>
        <w:t>33-37: Håp for Israel</w:t>
      </w:r>
      <w:bookmarkEnd w:id="48"/>
    </w:p>
    <w:p w14:paraId="76945A0E" w14:textId="77777777" w:rsidR="001938B5" w:rsidRPr="001938B5" w:rsidRDefault="001938B5" w:rsidP="0099685A">
      <w:pPr>
        <w:pStyle w:val="Heading2"/>
        <w:rPr>
          <w:lang w:val="nb-NO"/>
        </w:rPr>
      </w:pPr>
      <w:bookmarkStart w:id="49" w:name="_Toc124235332"/>
      <w:r w:rsidRPr="001938B5">
        <w:rPr>
          <w:lang w:val="nb-NO"/>
        </w:rPr>
        <w:t>10 tegn på en dårlig leder (Esek 34:1-6)</w:t>
      </w:r>
      <w:bookmarkEnd w:id="49"/>
    </w:p>
    <w:p w14:paraId="4EA49676" w14:textId="44C2C6F8" w:rsidR="00FB78C1" w:rsidRPr="0099685A" w:rsidRDefault="00FB78C1" w:rsidP="00FB78C1">
      <w:pPr>
        <w:rPr>
          <w:i/>
          <w:iCs/>
          <w:lang w:val="nb-NO"/>
        </w:rPr>
      </w:pPr>
      <w:r>
        <w:rPr>
          <w:i/>
          <w:iCs/>
          <w:lang w:val="nb-NO"/>
        </w:rPr>
        <w:t xml:space="preserve">Hentet fra </w:t>
      </w:r>
      <w:r w:rsidRPr="0099685A">
        <w:rPr>
          <w:i/>
          <w:iCs/>
          <w:lang w:val="nb-NO"/>
        </w:rPr>
        <w:t>Ed Taylor</w:t>
      </w:r>
    </w:p>
    <w:p w14:paraId="6C070D21" w14:textId="3A82DBCA" w:rsidR="001938B5" w:rsidRPr="001938B5" w:rsidRDefault="001938B5" w:rsidP="001938B5">
      <w:pPr>
        <w:rPr>
          <w:lang w:val="nb-NO"/>
        </w:rPr>
      </w:pPr>
      <w:r w:rsidRPr="001938B5">
        <w:rPr>
          <w:lang w:val="nb-NO"/>
        </w:rPr>
        <w:t>1.</w:t>
      </w:r>
      <w:r w:rsidRPr="001938B5">
        <w:rPr>
          <w:lang w:val="nb-NO"/>
        </w:rPr>
        <w:tab/>
        <w:t>SELVSENTRERT - gjeter seg selv. Bryr seg ikke om andres behov.</w:t>
      </w:r>
    </w:p>
    <w:p w14:paraId="658F91CA" w14:textId="77777777" w:rsidR="001938B5" w:rsidRPr="001938B5" w:rsidRDefault="001938B5" w:rsidP="001938B5">
      <w:pPr>
        <w:rPr>
          <w:lang w:val="nb-NO"/>
        </w:rPr>
      </w:pPr>
      <w:r w:rsidRPr="001938B5">
        <w:rPr>
          <w:lang w:val="nb-NO"/>
        </w:rPr>
        <w:t>2.</w:t>
      </w:r>
      <w:r w:rsidRPr="001938B5">
        <w:rPr>
          <w:lang w:val="nb-NO"/>
        </w:rPr>
        <w:tab/>
        <w:t>BRUKER MENNESKER - spiser fettet og kler seg selv. Utnytter andre.</w:t>
      </w:r>
    </w:p>
    <w:p w14:paraId="4FD8D450" w14:textId="77777777" w:rsidR="001938B5" w:rsidRPr="001938B5" w:rsidRDefault="001938B5" w:rsidP="001938B5">
      <w:pPr>
        <w:rPr>
          <w:lang w:val="nb-NO"/>
        </w:rPr>
      </w:pPr>
      <w:r w:rsidRPr="001938B5">
        <w:rPr>
          <w:lang w:val="nb-NO"/>
        </w:rPr>
        <w:t>3.</w:t>
      </w:r>
      <w:r w:rsidRPr="001938B5">
        <w:rPr>
          <w:lang w:val="nb-NO"/>
        </w:rPr>
        <w:tab/>
        <w:t>TAR DET BESTE - Slakter de beste dyrene, gjeter ikke sauene.</w:t>
      </w:r>
    </w:p>
    <w:p w14:paraId="4C55EA69" w14:textId="77777777" w:rsidR="001938B5" w:rsidRPr="001938B5" w:rsidRDefault="001938B5" w:rsidP="001938B5">
      <w:pPr>
        <w:rPr>
          <w:lang w:val="nb-NO"/>
        </w:rPr>
      </w:pPr>
      <w:r w:rsidRPr="001938B5">
        <w:rPr>
          <w:lang w:val="nb-NO"/>
        </w:rPr>
        <w:t>4.</w:t>
      </w:r>
      <w:r w:rsidRPr="001938B5">
        <w:rPr>
          <w:lang w:val="nb-NO"/>
        </w:rPr>
        <w:tab/>
        <w:t>IGNORERER BEHOV - Styrker ikke de svake</w:t>
      </w:r>
    </w:p>
    <w:p w14:paraId="170EA6D2" w14:textId="77777777" w:rsidR="001938B5" w:rsidRPr="001938B5" w:rsidRDefault="001938B5" w:rsidP="001938B5">
      <w:pPr>
        <w:rPr>
          <w:lang w:val="nb-NO"/>
        </w:rPr>
      </w:pPr>
      <w:r w:rsidRPr="001938B5">
        <w:rPr>
          <w:lang w:val="nb-NO"/>
        </w:rPr>
        <w:t>5.</w:t>
      </w:r>
      <w:r w:rsidRPr="001938B5">
        <w:rPr>
          <w:lang w:val="nb-NO"/>
        </w:rPr>
        <w:tab/>
        <w:t>OVERSER LIDELSE - Helbreder ikke de syke</w:t>
      </w:r>
    </w:p>
    <w:p w14:paraId="2822969D" w14:textId="77777777" w:rsidR="001938B5" w:rsidRPr="001938B5" w:rsidRDefault="001938B5" w:rsidP="001938B5">
      <w:pPr>
        <w:rPr>
          <w:lang w:val="nb-NO"/>
        </w:rPr>
      </w:pPr>
      <w:r w:rsidRPr="001938B5">
        <w:rPr>
          <w:lang w:val="nb-NO"/>
        </w:rPr>
        <w:t>6.</w:t>
      </w:r>
      <w:r w:rsidRPr="001938B5">
        <w:rPr>
          <w:lang w:val="nb-NO"/>
        </w:rPr>
        <w:tab/>
        <w:t>SER BORT FRA SMERTE - Forbinder ikke de skadde</w:t>
      </w:r>
    </w:p>
    <w:p w14:paraId="51F8D415" w14:textId="77777777" w:rsidR="001938B5" w:rsidRPr="001938B5" w:rsidRDefault="001938B5" w:rsidP="001938B5">
      <w:pPr>
        <w:rPr>
          <w:lang w:val="nb-NO"/>
        </w:rPr>
      </w:pPr>
      <w:r w:rsidRPr="001938B5">
        <w:rPr>
          <w:lang w:val="nb-NO"/>
        </w:rPr>
        <w:t>7.</w:t>
      </w:r>
      <w:r w:rsidRPr="001938B5">
        <w:rPr>
          <w:lang w:val="nb-NO"/>
        </w:rPr>
        <w:tab/>
        <w:t>BRYR SEG IKKE - Henter ikke tilbake de fordrevne</w:t>
      </w:r>
    </w:p>
    <w:p w14:paraId="51ED1BAB" w14:textId="77777777" w:rsidR="001938B5" w:rsidRPr="001938B5" w:rsidRDefault="001938B5" w:rsidP="001938B5">
      <w:pPr>
        <w:rPr>
          <w:lang w:val="nb-NO"/>
        </w:rPr>
      </w:pPr>
      <w:r w:rsidRPr="001938B5">
        <w:rPr>
          <w:lang w:val="nb-NO"/>
        </w:rPr>
        <w:t>8.</w:t>
      </w:r>
      <w:r w:rsidRPr="001938B5">
        <w:rPr>
          <w:lang w:val="nb-NO"/>
        </w:rPr>
        <w:tab/>
        <w:t>NEKTER Å HJELPE - Leter ikke etter de bortkomne</w:t>
      </w:r>
    </w:p>
    <w:p w14:paraId="104B5A7F" w14:textId="77777777" w:rsidR="001938B5" w:rsidRPr="001938B5" w:rsidRDefault="001938B5" w:rsidP="001938B5">
      <w:pPr>
        <w:rPr>
          <w:lang w:val="nb-NO"/>
        </w:rPr>
      </w:pPr>
      <w:r w:rsidRPr="001938B5">
        <w:rPr>
          <w:lang w:val="nb-NO"/>
        </w:rPr>
        <w:t>9.</w:t>
      </w:r>
      <w:r w:rsidRPr="001938B5">
        <w:rPr>
          <w:lang w:val="nb-NO"/>
        </w:rPr>
        <w:tab/>
        <w:t>HARD/SINT - Hersker med makt og tvang</w:t>
      </w:r>
    </w:p>
    <w:p w14:paraId="35DB78C7" w14:textId="77777777" w:rsidR="001938B5" w:rsidRPr="001938B5" w:rsidRDefault="001938B5" w:rsidP="001938B5">
      <w:pPr>
        <w:rPr>
          <w:lang w:val="nb-NO"/>
        </w:rPr>
      </w:pPr>
      <w:r w:rsidRPr="001938B5">
        <w:rPr>
          <w:lang w:val="nb-NO"/>
        </w:rPr>
        <w:t>10.</w:t>
      </w:r>
      <w:r w:rsidRPr="001938B5">
        <w:rPr>
          <w:lang w:val="nb-NO"/>
        </w:rPr>
        <w:tab/>
        <w:t>LIKEGYLDIG - Lar sauene bli spredt</w:t>
      </w:r>
    </w:p>
    <w:p w14:paraId="333A6349" w14:textId="2157A5DD" w:rsidR="001938B5" w:rsidRPr="001938B5" w:rsidRDefault="001938B5" w:rsidP="001938B5">
      <w:pPr>
        <w:rPr>
          <w:lang w:val="nb-NO"/>
        </w:rPr>
      </w:pPr>
    </w:p>
    <w:p w14:paraId="040B9126" w14:textId="77777777" w:rsidR="001938B5" w:rsidRPr="001938B5" w:rsidRDefault="001938B5" w:rsidP="0099685A">
      <w:pPr>
        <w:pStyle w:val="Heading2"/>
        <w:rPr>
          <w:lang w:val="nb-NO"/>
        </w:rPr>
      </w:pPr>
      <w:bookmarkStart w:id="50" w:name="_Toc124235333"/>
      <w:r w:rsidRPr="001938B5">
        <w:rPr>
          <w:lang w:val="nb-NO"/>
        </w:rPr>
        <w:t>Profetord mot Israels ledere (34:1-16)</w:t>
      </w:r>
      <w:bookmarkEnd w:id="50"/>
    </w:p>
    <w:p w14:paraId="74D14337" w14:textId="48530927" w:rsidR="005F0318" w:rsidRPr="00F54C2A" w:rsidRDefault="00F54C2A" w:rsidP="001938B5">
      <w:pPr>
        <w:rPr>
          <w:lang w:val="nb-NO"/>
        </w:rPr>
      </w:pPr>
      <w:r w:rsidRPr="00F54C2A">
        <w:rPr>
          <w:i/>
          <w:iCs/>
          <w:lang w:val="nb-NO"/>
        </w:rPr>
        <w:t xml:space="preserve">"Dere spiser fettet og kler dere med ullen og slakter de beste dyrene, men sauene gjeter dere ikke. Ikke har dere styrket de svake, ikke helbredet de syke, ikke forbundet de skadde, ikke </w:t>
      </w:r>
      <w:r w:rsidRPr="00F54C2A">
        <w:rPr>
          <w:i/>
          <w:iCs/>
          <w:lang w:val="nb-NO"/>
        </w:rPr>
        <w:lastRenderedPageBreak/>
        <w:t xml:space="preserve">hentet tilbake de fordrevne, ikke lett etter de bortkomne, men med makt har dere hersket over dem, og med tvang. Sauene ble spredt, de hadde ingen gjeter. De ble til føde for alle slags villdyr, de ble spredt. Sauene mine gikk seg vill på alle fjell og høye hauger. De ble spredt ut over hele jorden, ingen spør etter dem og ingen leter." </w:t>
      </w:r>
      <w:r w:rsidR="005D06AA">
        <w:rPr>
          <w:lang w:val="nb-NO"/>
        </w:rPr>
        <w:t>3</w:t>
      </w:r>
      <w:r>
        <w:rPr>
          <w:lang w:val="nb-NO"/>
        </w:rPr>
        <w:t>4:</w:t>
      </w:r>
      <w:r w:rsidR="005D06AA">
        <w:rPr>
          <w:lang w:val="nb-NO"/>
        </w:rPr>
        <w:t>3-6</w:t>
      </w:r>
    </w:p>
    <w:p w14:paraId="629CEBEB" w14:textId="53F4E3BA" w:rsidR="001938B5" w:rsidRPr="001938B5" w:rsidRDefault="001938B5" w:rsidP="001938B5">
      <w:pPr>
        <w:rPr>
          <w:lang w:val="nb-NO"/>
        </w:rPr>
      </w:pPr>
      <w:r w:rsidRPr="001938B5">
        <w:rPr>
          <w:lang w:val="nb-NO"/>
        </w:rPr>
        <w:t>Synd: I stedet for å ta vare på flokken, hadde disse lederne tatt vare på seg selv og latt flokken lide. Det er bl.a. deres skyld at folket nå er spredt.</w:t>
      </w:r>
    </w:p>
    <w:p w14:paraId="39138005" w14:textId="77777777" w:rsidR="001938B5" w:rsidRPr="001938B5" w:rsidRDefault="001938B5" w:rsidP="001938B5">
      <w:pPr>
        <w:rPr>
          <w:lang w:val="nb-NO"/>
        </w:rPr>
      </w:pPr>
      <w:r w:rsidRPr="001938B5">
        <w:rPr>
          <w:lang w:val="nb-NO"/>
        </w:rPr>
        <w:t>Dom: De skal avsettes som gjetere, men sauene skal reddes.</w:t>
      </w:r>
    </w:p>
    <w:p w14:paraId="3C231E00" w14:textId="77777777" w:rsidR="001938B5" w:rsidRPr="00B34D64" w:rsidRDefault="001938B5" w:rsidP="00B34D64">
      <w:pPr>
        <w:rPr>
          <w:b/>
          <w:bCs/>
          <w:lang w:val="nb-NO"/>
        </w:rPr>
      </w:pPr>
      <w:r w:rsidRPr="00B34D64">
        <w:rPr>
          <w:b/>
          <w:bCs/>
          <w:lang w:val="nb-NO"/>
        </w:rPr>
        <w:t>Gjenopprettelse:</w:t>
      </w:r>
    </w:p>
    <w:p w14:paraId="2A42CC34" w14:textId="07AC6206" w:rsidR="001938B5" w:rsidRPr="001938B5" w:rsidRDefault="001938B5" w:rsidP="005016A4">
      <w:pPr>
        <w:rPr>
          <w:lang w:val="nb-NO"/>
        </w:rPr>
      </w:pPr>
      <w:r w:rsidRPr="001938B5">
        <w:rPr>
          <w:lang w:val="nb-NO"/>
        </w:rPr>
        <w:t>Gud vil redde sauene fra alle stedene de er blitt spredt til, føre dem ut fra folkene, samle dem fra landene og føre dem tilbake til Israels land.</w:t>
      </w:r>
    </w:p>
    <w:p w14:paraId="21BFA442" w14:textId="7B39269D" w:rsidR="001938B5" w:rsidRPr="001938B5" w:rsidRDefault="001938B5" w:rsidP="001938B5">
      <w:pPr>
        <w:rPr>
          <w:lang w:val="nb-NO"/>
        </w:rPr>
      </w:pPr>
      <w:r w:rsidRPr="001938B5">
        <w:rPr>
          <w:lang w:val="nb-NO"/>
        </w:rPr>
        <w:t>Så skal han selv være deres gjeter og la dem få hvile.</w:t>
      </w:r>
    </w:p>
    <w:p w14:paraId="500D3E1C" w14:textId="39D585E9" w:rsidR="001938B5" w:rsidRDefault="001938B5" w:rsidP="001938B5">
      <w:pPr>
        <w:rPr>
          <w:lang w:val="nb-NO"/>
        </w:rPr>
      </w:pPr>
      <w:r w:rsidRPr="001938B5">
        <w:rPr>
          <w:lang w:val="nb-NO"/>
        </w:rPr>
        <w:t>Han vil gjøre det de dårlige gjeterne ikke gjorde (v. 2-4 blir reversert)</w:t>
      </w:r>
    </w:p>
    <w:p w14:paraId="4F7F20A6" w14:textId="5F409E09" w:rsidR="000B1F2F" w:rsidRDefault="000B1F2F" w:rsidP="000B1F2F">
      <w:pPr>
        <w:rPr>
          <w:lang w:val="nb-NO"/>
        </w:rPr>
      </w:pPr>
      <w:r w:rsidRPr="00820D3F">
        <w:rPr>
          <w:i/>
          <w:iCs/>
          <w:lang w:val="nb-NO"/>
        </w:rPr>
        <w:t>"Jeg vil berge sauene mine fra gapet deres</w:t>
      </w:r>
      <w:r w:rsidR="007608B4" w:rsidRPr="00820D3F">
        <w:rPr>
          <w:i/>
          <w:iCs/>
          <w:lang w:val="nb-NO"/>
        </w:rPr>
        <w:t xml:space="preserve"> [gjeternes</w:t>
      </w:r>
      <w:r w:rsidR="00931783" w:rsidRPr="00820D3F">
        <w:rPr>
          <w:i/>
          <w:iCs/>
          <w:lang w:val="nb-NO"/>
        </w:rPr>
        <w:t>]</w:t>
      </w:r>
      <w:r w:rsidRPr="00820D3F">
        <w:rPr>
          <w:i/>
          <w:iCs/>
          <w:lang w:val="nb-NO"/>
        </w:rPr>
        <w:t>. De skal ikke være til føde for dem.</w:t>
      </w:r>
      <w:r w:rsidR="001667FD" w:rsidRPr="00820D3F">
        <w:rPr>
          <w:i/>
          <w:iCs/>
          <w:lang w:val="nb-NO"/>
        </w:rPr>
        <w:t xml:space="preserve"> Så sier Herren Gud: Se, jeg vil selv lete etter sauene mine og ta meg av dem.</w:t>
      </w:r>
      <w:r w:rsidR="004737D5" w:rsidRPr="00820D3F">
        <w:rPr>
          <w:i/>
          <w:iCs/>
          <w:lang w:val="nb-NO"/>
        </w:rPr>
        <w:t xml:space="preserve"> Som en gjeter tar seg av sauene sine og er med dem den dagen de blir spredt, slik vil jeg ta meg av sauene mine og berge dem fra alle stedene de kom til da de ble spredt</w:t>
      </w:r>
      <w:r w:rsidR="007C4477" w:rsidRPr="00820D3F">
        <w:rPr>
          <w:i/>
          <w:iCs/>
          <w:lang w:val="nb-NO"/>
        </w:rPr>
        <w:t>…</w:t>
      </w:r>
      <w:r w:rsidRPr="00820D3F">
        <w:rPr>
          <w:i/>
          <w:iCs/>
          <w:lang w:val="nb-NO"/>
        </w:rPr>
        <w:t>"</w:t>
      </w:r>
      <w:r>
        <w:rPr>
          <w:lang w:val="nb-NO"/>
        </w:rPr>
        <w:t xml:space="preserve"> </w:t>
      </w:r>
      <w:r w:rsidR="00931783">
        <w:rPr>
          <w:lang w:val="nb-NO"/>
        </w:rPr>
        <w:t>34:10b</w:t>
      </w:r>
      <w:r w:rsidR="001667FD">
        <w:rPr>
          <w:lang w:val="nb-NO"/>
        </w:rPr>
        <w:t>-1</w:t>
      </w:r>
      <w:r w:rsidR="004737D5">
        <w:rPr>
          <w:lang w:val="nb-NO"/>
        </w:rPr>
        <w:t>2</w:t>
      </w:r>
      <w:r w:rsidR="007C4477">
        <w:rPr>
          <w:lang w:val="nb-NO"/>
        </w:rPr>
        <w:t>a</w:t>
      </w:r>
    </w:p>
    <w:p w14:paraId="4CFBB8BA" w14:textId="2920693A" w:rsidR="00710BDA" w:rsidRPr="001938B5" w:rsidRDefault="00710BDA" w:rsidP="000B1F2F">
      <w:pPr>
        <w:rPr>
          <w:lang w:val="nb-NO"/>
        </w:rPr>
      </w:pPr>
      <w:r w:rsidRPr="00710BDA">
        <w:rPr>
          <w:i/>
          <w:iCs/>
          <w:lang w:val="nb-NO"/>
        </w:rPr>
        <w:t>"Jeg vil lete opp de bortkomne, føre tilbake de fordrevne, forbinde de skadde, styrke de syke, vokte de fete og sterke og gjete dem på rett vis."</w:t>
      </w:r>
      <w:r>
        <w:rPr>
          <w:lang w:val="nb-NO"/>
        </w:rPr>
        <w:t xml:space="preserve"> 34:16</w:t>
      </w:r>
    </w:p>
    <w:p w14:paraId="2714929D" w14:textId="0BB7F0B9" w:rsidR="001938B5" w:rsidRPr="001938B5" w:rsidRDefault="001938B5" w:rsidP="001938B5">
      <w:pPr>
        <w:rPr>
          <w:lang w:val="nb-NO"/>
        </w:rPr>
      </w:pPr>
      <w:r w:rsidRPr="001938B5">
        <w:rPr>
          <w:lang w:val="nb-NO"/>
        </w:rPr>
        <w:t>Oppfylt: Avsettelsen i 586, redningen i 539 — trolig med frampek til Jesus pga</w:t>
      </w:r>
      <w:r w:rsidR="00FB78C1">
        <w:rPr>
          <w:lang w:val="nb-NO"/>
        </w:rPr>
        <w:t>.</w:t>
      </w:r>
      <w:r w:rsidRPr="001938B5">
        <w:rPr>
          <w:lang w:val="nb-NO"/>
        </w:rPr>
        <w:t xml:space="preserve"> v 23-31 (og Joh 10).</w:t>
      </w:r>
    </w:p>
    <w:p w14:paraId="6A4350A9" w14:textId="21E2A0CA" w:rsidR="00F40FBF" w:rsidRDefault="0056040F" w:rsidP="0056040F">
      <w:pPr>
        <w:rPr>
          <w:lang w:val="nb-NO"/>
        </w:rPr>
      </w:pPr>
      <w:r w:rsidRPr="0056040F">
        <w:rPr>
          <w:i/>
          <w:iCs/>
          <w:lang w:val="nb-NO"/>
        </w:rPr>
        <w:t xml:space="preserve">"Jeg vil sette én gjeter over dem, og han skal gjete dem, min tjener David, han skal gjete dem, han skal være deres gjeter. Jeg, Herren, skal være deres Gud, og min tjener David skal være fyrste blant dem. Jeg, Herren, har talt. Jeg slutter en fredspakt med dem. Jeg utrydder villdyrene i landet, så folk kan bo trygt i ørkenen og sove i skogene. Jeg velsigner dem og landet omkring min høyde. Jeg lar regnet falle i rett tid, regn til velsignelse skal det være. Trærne på marken skal bære frukt, jorden skal gi sin grøde, og folk skal bo trygt i sitt land. De skal kjenne at jeg er Herren når jeg brekker stengene på åket deres og berger dem fra slavedriverne. De skal ikke lenger være et bytte for folkeslagene, og villdyrene skal ikke ete dem. De skal bo trygt, og ingen skal skremme dem. Jeg lar planter vokse opp som det går </w:t>
      </w:r>
      <w:r w:rsidRPr="0056040F">
        <w:rPr>
          <w:i/>
          <w:iCs/>
          <w:lang w:val="nb-NO"/>
        </w:rPr>
        <w:lastRenderedPageBreak/>
        <w:t xml:space="preserve">gjetord om, ingen i landet skal lenger rives bort av sult. Aldri mer må de tåle spott fra folkeslagene. De skal kjenne at jeg, Herren deres Gud, er med dem, og at de er mitt folk, Israels hus, sier Herren Gud. Dere er sauene mine, flokken som jeg gjeter. Dere er mennesker, jeg er deres Gud, sier Herren Gud." </w:t>
      </w:r>
      <w:r w:rsidRPr="0056040F">
        <w:rPr>
          <w:lang w:val="nb-NO"/>
        </w:rPr>
        <w:t>Esekiel 34:23-31</w:t>
      </w:r>
    </w:p>
    <w:p w14:paraId="31FBDE66" w14:textId="34726A57" w:rsidR="00B54D74" w:rsidRDefault="00B9471A" w:rsidP="001938B5">
      <w:pPr>
        <w:rPr>
          <w:lang w:val="nb-NO"/>
        </w:rPr>
      </w:pPr>
      <w:r w:rsidRPr="00B9471A">
        <w:rPr>
          <w:i/>
          <w:iCs/>
          <w:lang w:val="nb-NO"/>
        </w:rPr>
        <w:t>"Jeg er den gode gjeteren. Den gode gjeteren gir livet sitt for sauene."</w:t>
      </w:r>
      <w:r>
        <w:rPr>
          <w:lang w:val="nb-NO"/>
        </w:rPr>
        <w:t xml:space="preserve"> Joh 10:11</w:t>
      </w:r>
    </w:p>
    <w:p w14:paraId="5B494DBA" w14:textId="147A46D4" w:rsidR="001938B5" w:rsidRPr="001938B5" w:rsidRDefault="001938B5" w:rsidP="001938B5">
      <w:pPr>
        <w:rPr>
          <w:lang w:val="nb-NO"/>
        </w:rPr>
      </w:pPr>
      <w:r w:rsidRPr="001938B5">
        <w:rPr>
          <w:lang w:val="nb-NO"/>
        </w:rPr>
        <w:t xml:space="preserve"> </w:t>
      </w:r>
    </w:p>
    <w:p w14:paraId="0DC5731A" w14:textId="77777777" w:rsidR="001938B5" w:rsidRPr="001938B5" w:rsidRDefault="001938B5" w:rsidP="0099685A">
      <w:pPr>
        <w:pStyle w:val="Heading2"/>
        <w:rPr>
          <w:lang w:val="nb-NO"/>
        </w:rPr>
      </w:pPr>
      <w:bookmarkStart w:id="51" w:name="_Toc124235334"/>
      <w:r w:rsidRPr="001938B5">
        <w:rPr>
          <w:lang w:val="nb-NO"/>
        </w:rPr>
        <w:t>Profetord mot flokken (34:17-31)</w:t>
      </w:r>
      <w:bookmarkEnd w:id="51"/>
    </w:p>
    <w:p w14:paraId="4BACBBC6" w14:textId="77777777" w:rsidR="001938B5" w:rsidRPr="001938B5" w:rsidRDefault="001938B5" w:rsidP="001938B5">
      <w:pPr>
        <w:rPr>
          <w:lang w:val="nb-NO"/>
        </w:rPr>
      </w:pPr>
      <w:r w:rsidRPr="001938B5">
        <w:rPr>
          <w:lang w:val="nb-NO"/>
        </w:rPr>
        <w:t>Synd: De rike (fete, stangende) undertrykker de fattige (magre, svake).</w:t>
      </w:r>
    </w:p>
    <w:p w14:paraId="3CAC7C1D" w14:textId="0A9F48FB" w:rsidR="001938B5" w:rsidRPr="001938B5" w:rsidRDefault="001938B5" w:rsidP="001938B5">
      <w:pPr>
        <w:rPr>
          <w:lang w:val="nb-NO"/>
        </w:rPr>
      </w:pPr>
      <w:r w:rsidRPr="001938B5">
        <w:rPr>
          <w:lang w:val="nb-NO"/>
        </w:rPr>
        <w:t xml:space="preserve">Dom: De skal ikke lenger bli til bytte </w:t>
      </w:r>
      <w:r w:rsidR="001C540A" w:rsidRPr="001C540A">
        <w:rPr>
          <w:lang w:val="nb-NO"/>
        </w:rPr>
        <w:sym w:font="Wingdings" w:char="F0E0"/>
      </w:r>
      <w:r w:rsidRPr="001938B5">
        <w:rPr>
          <w:lang w:val="nb-NO"/>
        </w:rPr>
        <w:t xml:space="preserve"> de svake skal reddes.</w:t>
      </w:r>
    </w:p>
    <w:p w14:paraId="40222E91" w14:textId="77777777" w:rsidR="001938B5" w:rsidRPr="001938B5" w:rsidRDefault="001938B5" w:rsidP="001938B5">
      <w:pPr>
        <w:rPr>
          <w:lang w:val="nb-NO"/>
        </w:rPr>
      </w:pPr>
      <w:r w:rsidRPr="001938B5">
        <w:rPr>
          <w:lang w:val="nb-NO"/>
        </w:rPr>
        <w:t>Gjenopprettelse: Messias skal bli deres nye gjeter og slutte en fredspakt med dem så de kan bo trygt i landet sitt.</w:t>
      </w:r>
    </w:p>
    <w:p w14:paraId="7A6135D5" w14:textId="77777777" w:rsidR="001938B5" w:rsidRPr="001938B5" w:rsidRDefault="001938B5" w:rsidP="001938B5">
      <w:pPr>
        <w:rPr>
          <w:lang w:val="nb-NO"/>
        </w:rPr>
      </w:pPr>
      <w:r w:rsidRPr="001938B5">
        <w:rPr>
          <w:lang w:val="nb-NO"/>
        </w:rPr>
        <w:t>Oppfylt: Den nye pakt</w:t>
      </w:r>
    </w:p>
    <w:p w14:paraId="7E5B1F51" w14:textId="77777777" w:rsidR="001938B5" w:rsidRPr="001938B5" w:rsidRDefault="001938B5" w:rsidP="001938B5">
      <w:pPr>
        <w:rPr>
          <w:lang w:val="nb-NO"/>
        </w:rPr>
      </w:pPr>
      <w:r w:rsidRPr="001938B5">
        <w:rPr>
          <w:lang w:val="nb-NO"/>
        </w:rPr>
        <w:t xml:space="preserve"> </w:t>
      </w:r>
    </w:p>
    <w:p w14:paraId="5864C245" w14:textId="7E078D6B" w:rsidR="001938B5" w:rsidRPr="001938B5" w:rsidRDefault="00FB78C1" w:rsidP="0099685A">
      <w:pPr>
        <w:pStyle w:val="Heading2"/>
        <w:rPr>
          <w:lang w:val="nb-NO"/>
        </w:rPr>
      </w:pPr>
      <w:bookmarkStart w:id="52" w:name="_Toc124235335"/>
      <w:r>
        <w:rPr>
          <w:lang w:val="nb-NO"/>
        </w:rPr>
        <w:t xml:space="preserve">Kap. </w:t>
      </w:r>
      <w:r w:rsidR="001938B5" w:rsidRPr="001938B5">
        <w:rPr>
          <w:lang w:val="nb-NO"/>
        </w:rPr>
        <w:t>36: Land og folk skal fornyes</w:t>
      </w:r>
      <w:bookmarkEnd w:id="52"/>
    </w:p>
    <w:p w14:paraId="78C630C9" w14:textId="25718AFA" w:rsidR="001938B5" w:rsidRPr="001938B5" w:rsidRDefault="001938B5" w:rsidP="00FB78C1">
      <w:pPr>
        <w:rPr>
          <w:lang w:val="nb-NO"/>
        </w:rPr>
      </w:pPr>
      <w:r w:rsidRPr="001938B5">
        <w:rPr>
          <w:lang w:val="nb-NO"/>
        </w:rPr>
        <w:t xml:space="preserve">Til fjellene (v. 1-15): Reversering av </w:t>
      </w:r>
      <w:r w:rsidR="00FB78C1">
        <w:rPr>
          <w:lang w:val="nb-NO"/>
        </w:rPr>
        <w:t xml:space="preserve">kap. </w:t>
      </w:r>
      <w:r w:rsidRPr="001938B5">
        <w:rPr>
          <w:lang w:val="nb-NO"/>
        </w:rPr>
        <w:t>6</w:t>
      </w:r>
      <w:r w:rsidR="00BA3390">
        <w:rPr>
          <w:lang w:val="nb-NO"/>
        </w:rPr>
        <w:t>, der det var dom</w:t>
      </w:r>
      <w:r w:rsidR="005E1D69">
        <w:rPr>
          <w:lang w:val="nb-NO"/>
        </w:rPr>
        <w:t>s</w:t>
      </w:r>
      <w:r w:rsidR="00BA3390">
        <w:rPr>
          <w:lang w:val="nb-NO"/>
        </w:rPr>
        <w:t>or</w:t>
      </w:r>
      <w:r w:rsidR="00922BC7">
        <w:rPr>
          <w:lang w:val="nb-NO"/>
        </w:rPr>
        <w:t>d mot fjellene og offerhaugene skulle knuses</w:t>
      </w:r>
      <w:r w:rsidRPr="001938B5">
        <w:rPr>
          <w:lang w:val="nb-NO"/>
        </w:rPr>
        <w:t xml:space="preserve">. </w:t>
      </w:r>
      <w:r w:rsidR="00922BC7">
        <w:rPr>
          <w:lang w:val="nb-NO"/>
        </w:rPr>
        <w:t>Her skal f</w:t>
      </w:r>
      <w:r w:rsidRPr="001938B5">
        <w:rPr>
          <w:lang w:val="nb-NO"/>
        </w:rPr>
        <w:t>olket komme tilbake</w:t>
      </w:r>
      <w:r w:rsidR="005E1D69">
        <w:rPr>
          <w:lang w:val="nb-NO"/>
        </w:rPr>
        <w:t xml:space="preserve"> og bygge opp igjen.</w:t>
      </w:r>
    </w:p>
    <w:p w14:paraId="664A8C86" w14:textId="243FFA9A" w:rsidR="001938B5" w:rsidRPr="001938B5" w:rsidRDefault="001938B5" w:rsidP="00FB78C1">
      <w:pPr>
        <w:rPr>
          <w:lang w:val="nb-NO"/>
        </w:rPr>
      </w:pPr>
      <w:r w:rsidRPr="001938B5">
        <w:rPr>
          <w:lang w:val="nb-NO"/>
        </w:rPr>
        <w:t xml:space="preserve">Nytt hjerte og ny ånd (v. 16-38): </w:t>
      </w:r>
      <w:r w:rsidR="00FB78C1">
        <w:rPr>
          <w:lang w:val="nb-NO"/>
        </w:rPr>
        <w:t xml:space="preserve">Kap. </w:t>
      </w:r>
      <w:r w:rsidRPr="001938B5">
        <w:rPr>
          <w:lang w:val="nb-NO"/>
        </w:rPr>
        <w:t>34 lover en ny gjeter, og 36:1-15 et fornyet land. Men folket må også fornyes.</w:t>
      </w:r>
    </w:p>
    <w:p w14:paraId="54FDD41C" w14:textId="1CE6A9FE" w:rsidR="001938B5" w:rsidRPr="001938B5" w:rsidRDefault="001938B5" w:rsidP="00FB78C1">
      <w:pPr>
        <w:rPr>
          <w:lang w:val="nb-NO"/>
        </w:rPr>
      </w:pPr>
      <w:r w:rsidRPr="001938B5">
        <w:rPr>
          <w:lang w:val="nb-NO"/>
        </w:rPr>
        <w:t xml:space="preserve">Det var ikke det beste for Guds rykte å sende dem til Babylon (v. 20), men han måtte </w:t>
      </w:r>
      <w:r w:rsidR="00FB78C1">
        <w:rPr>
          <w:lang w:val="nb-NO"/>
        </w:rPr>
        <w:t xml:space="preserve">pga. </w:t>
      </w:r>
      <w:r w:rsidRPr="001938B5">
        <w:rPr>
          <w:lang w:val="nb-NO"/>
        </w:rPr>
        <w:t>syndene deres. Renselsen av folket var viktig nok til å holde ut denne vanæren.</w:t>
      </w:r>
    </w:p>
    <w:p w14:paraId="450CB24E" w14:textId="27D8FABD" w:rsidR="001938B5" w:rsidRPr="001938B5" w:rsidRDefault="001938B5" w:rsidP="00FB78C1">
      <w:pPr>
        <w:rPr>
          <w:lang w:val="nb-NO"/>
        </w:rPr>
      </w:pPr>
      <w:r w:rsidRPr="001938B5">
        <w:rPr>
          <w:lang w:val="nb-NO"/>
        </w:rPr>
        <w:t xml:space="preserve">Han bringer dem tilbake til landet for sitt navns skyld, ikke for deres skyld (v. 22-23). Heller ikke </w:t>
      </w:r>
      <w:r w:rsidR="00FB78C1">
        <w:rPr>
          <w:lang w:val="nb-NO"/>
        </w:rPr>
        <w:t xml:space="preserve">pga. </w:t>
      </w:r>
      <w:r w:rsidRPr="001938B5">
        <w:rPr>
          <w:lang w:val="nb-NO"/>
        </w:rPr>
        <w:t>landløftet.</w:t>
      </w:r>
    </w:p>
    <w:p w14:paraId="13213228" w14:textId="3C8EF8C7" w:rsidR="001938B5" w:rsidRPr="001938B5" w:rsidRDefault="001938B5" w:rsidP="00FB78C1">
      <w:pPr>
        <w:rPr>
          <w:lang w:val="nb-NO"/>
        </w:rPr>
      </w:pPr>
      <w:r w:rsidRPr="001938B5">
        <w:rPr>
          <w:lang w:val="nb-NO"/>
        </w:rPr>
        <w:t>Folkene skal skjønne at eksilet var Guds dom og ikke hans svakhet. Gud har hele tiden alle folkeslag i sikte.</w:t>
      </w:r>
    </w:p>
    <w:p w14:paraId="7B8DD782" w14:textId="6A99A2B8" w:rsidR="001938B5" w:rsidRDefault="001938B5" w:rsidP="00FB78C1">
      <w:pPr>
        <w:rPr>
          <w:lang w:val="nb-NO"/>
        </w:rPr>
      </w:pPr>
      <w:r w:rsidRPr="001938B5">
        <w:rPr>
          <w:lang w:val="nb-NO"/>
        </w:rPr>
        <w:t>v. 25-27: De vil oppføre seg bedre etter eksilet, men dette ses kanskje som samme hendelse som Messias — som også er oppfyllelsen av tilbakevendingen (Jes 11:11)</w:t>
      </w:r>
    </w:p>
    <w:p w14:paraId="29AACD61" w14:textId="76B1D5F8" w:rsidR="00E31EB3" w:rsidRPr="00E31EB3" w:rsidRDefault="00E31EB3" w:rsidP="00E31EB3">
      <w:pPr>
        <w:rPr>
          <w:lang w:val="nb-NO"/>
        </w:rPr>
      </w:pPr>
      <w:r w:rsidRPr="0073047A">
        <w:rPr>
          <w:i/>
          <w:iCs/>
          <w:lang w:val="nb-NO"/>
        </w:rPr>
        <w:t xml:space="preserve">"Jeg stenker rent vann på dere, så dere blir rene. Jeg renser dere for all urenhet og for alle avgudene. Jeg gir dere et nytt hjerte, og en ny ånd gir jeg inni dere. Jeg tar steinhjertet ut av </w:t>
      </w:r>
      <w:r w:rsidRPr="0073047A">
        <w:rPr>
          <w:i/>
          <w:iCs/>
          <w:lang w:val="nb-NO"/>
        </w:rPr>
        <w:lastRenderedPageBreak/>
        <w:t>kroppen deres og gir dere et kjøtthjerte i stedet. Jeg gir min Ånd i dere og gjør at dere følger forskriftene mine, holder lovene mine og lever etter dem."</w:t>
      </w:r>
      <w:r>
        <w:rPr>
          <w:lang w:val="nb-NO"/>
        </w:rPr>
        <w:t xml:space="preserve"> </w:t>
      </w:r>
      <w:r w:rsidRPr="00E31EB3">
        <w:rPr>
          <w:lang w:val="nb-NO"/>
        </w:rPr>
        <w:t>36:25-27</w:t>
      </w:r>
    </w:p>
    <w:p w14:paraId="0B919229" w14:textId="56501258" w:rsidR="001938B5" w:rsidRDefault="0073047A" w:rsidP="001938B5">
      <w:pPr>
        <w:rPr>
          <w:lang w:val="nb-NO"/>
        </w:rPr>
      </w:pPr>
      <w:r w:rsidRPr="0073047A">
        <w:rPr>
          <w:i/>
          <w:iCs/>
          <w:lang w:val="nb-NO"/>
        </w:rPr>
        <w:t>"Den dagen skal Isais rotskudd stå som et banner for folkene. Folkeslagene skal søke ham, og hans bolig skal være herlig. Den dagen skal Herren for annen gang rekke hånden ut for å kjøpe fri resten av folket sitt, de som er igjen fra Assur, Egypt, Patros, Kusj, Elam, Sinear, Hamat og fra kystlandene."</w:t>
      </w:r>
      <w:r>
        <w:rPr>
          <w:lang w:val="nb-NO"/>
        </w:rPr>
        <w:t xml:space="preserve"> </w:t>
      </w:r>
      <w:r w:rsidRPr="001938B5">
        <w:rPr>
          <w:lang w:val="nb-NO"/>
        </w:rPr>
        <w:t>Jes 11:</w:t>
      </w:r>
      <w:r>
        <w:rPr>
          <w:lang w:val="nb-NO"/>
        </w:rPr>
        <w:t>10-</w:t>
      </w:r>
      <w:r w:rsidRPr="001938B5">
        <w:rPr>
          <w:lang w:val="nb-NO"/>
        </w:rPr>
        <w:t>11</w:t>
      </w:r>
    </w:p>
    <w:p w14:paraId="445230B5" w14:textId="77777777" w:rsidR="0073047A" w:rsidRPr="001938B5" w:rsidRDefault="0073047A" w:rsidP="001938B5">
      <w:pPr>
        <w:rPr>
          <w:lang w:val="nb-NO"/>
        </w:rPr>
      </w:pPr>
    </w:p>
    <w:p w14:paraId="12C413FA" w14:textId="77777777" w:rsidR="001938B5" w:rsidRPr="001938B5" w:rsidRDefault="001938B5" w:rsidP="0099685A">
      <w:pPr>
        <w:pStyle w:val="Heading2"/>
        <w:rPr>
          <w:lang w:val="nb-NO"/>
        </w:rPr>
      </w:pPr>
      <w:bookmarkStart w:id="53" w:name="_Toc124235336"/>
      <w:r w:rsidRPr="001938B5">
        <w:rPr>
          <w:lang w:val="nb-NO"/>
        </w:rPr>
        <w:t>De døde beina blir levende (37:1-16)</w:t>
      </w:r>
      <w:bookmarkEnd w:id="53"/>
    </w:p>
    <w:p w14:paraId="18DDC9EA" w14:textId="1C5F333D" w:rsidR="001938B5" w:rsidRPr="001938B5" w:rsidRDefault="001938B5" w:rsidP="00FB78C1">
      <w:pPr>
        <w:rPr>
          <w:lang w:val="nb-NO"/>
        </w:rPr>
      </w:pPr>
      <w:r w:rsidRPr="001938B5">
        <w:rPr>
          <w:lang w:val="nb-NO"/>
        </w:rPr>
        <w:t xml:space="preserve">Bein var urene, og mye dødere enn Lasarus. De er heller ikke begravd </w:t>
      </w:r>
      <w:r w:rsidR="001C540A" w:rsidRPr="001C540A">
        <w:rPr>
          <w:lang w:val="nb-NO"/>
        </w:rPr>
        <w:sym w:font="Wingdings" w:char="F0E0"/>
      </w:r>
      <w:r w:rsidRPr="001938B5">
        <w:rPr>
          <w:lang w:val="nb-NO"/>
        </w:rPr>
        <w:t xml:space="preserve"> de var forbannet. De hadde blitt offer for Guds dom. Men Ånden gjør det umulige mulig.</w:t>
      </w:r>
    </w:p>
    <w:p w14:paraId="0F97D600" w14:textId="51FDCB48" w:rsidR="001938B5" w:rsidRPr="001938B5" w:rsidRDefault="001938B5" w:rsidP="00FB78C1">
      <w:pPr>
        <w:rPr>
          <w:lang w:val="nb-NO"/>
        </w:rPr>
      </w:pPr>
      <w:r w:rsidRPr="001938B5">
        <w:rPr>
          <w:lang w:val="nb-NO"/>
        </w:rPr>
        <w:t>Knoklene er Israels folk som tenker at alt håp er ute (v. 11). Men de skal bli levende og føres tilbake til landet.</w:t>
      </w:r>
    </w:p>
    <w:p w14:paraId="53355EF9" w14:textId="229A3D68" w:rsidR="001938B5" w:rsidRPr="001938B5" w:rsidRDefault="001938B5" w:rsidP="00FB78C1">
      <w:pPr>
        <w:rPr>
          <w:lang w:val="nb-NO"/>
        </w:rPr>
      </w:pPr>
      <w:r w:rsidRPr="001938B5">
        <w:rPr>
          <w:lang w:val="nb-NO"/>
        </w:rPr>
        <w:t>Nasjonen Israel var “død” i Babylon, men den skal gjenreises av Gud. Oppfylt i 539 f.Kr.</w:t>
      </w:r>
      <w:r w:rsidR="00400BE1">
        <w:rPr>
          <w:lang w:val="nb-NO"/>
        </w:rPr>
        <w:t xml:space="preserve"> </w:t>
      </w:r>
      <w:r w:rsidRPr="001938B5">
        <w:rPr>
          <w:lang w:val="nb-NO"/>
        </w:rPr>
        <w:t>Ikke den generelle oppstandelsen fra de døde, selv om det nok peker fram på det (Luk 24:46).</w:t>
      </w:r>
    </w:p>
    <w:p w14:paraId="71243A10" w14:textId="0B01D601" w:rsidR="00655039" w:rsidRDefault="00655039" w:rsidP="001938B5">
      <w:pPr>
        <w:rPr>
          <w:lang w:val="nb-NO"/>
        </w:rPr>
      </w:pPr>
      <w:r w:rsidRPr="00655039">
        <w:rPr>
          <w:i/>
          <w:iCs/>
          <w:lang w:val="nb-NO"/>
        </w:rPr>
        <w:t>"Slik står det skrevet: Messias skal lide og stå opp fra de døde tredje dag"</w:t>
      </w:r>
      <w:r>
        <w:rPr>
          <w:lang w:val="nb-NO"/>
        </w:rPr>
        <w:t xml:space="preserve"> </w:t>
      </w:r>
      <w:r w:rsidRPr="001938B5">
        <w:rPr>
          <w:lang w:val="nb-NO"/>
        </w:rPr>
        <w:t>Luk 24:46</w:t>
      </w:r>
    </w:p>
    <w:p w14:paraId="4D4FCF26" w14:textId="5FE50CAD" w:rsidR="001938B5" w:rsidRPr="001938B5" w:rsidRDefault="001938B5" w:rsidP="001938B5">
      <w:pPr>
        <w:rPr>
          <w:lang w:val="nb-NO"/>
        </w:rPr>
      </w:pPr>
      <w:r w:rsidRPr="001938B5">
        <w:rPr>
          <w:lang w:val="nb-NO"/>
        </w:rPr>
        <w:t xml:space="preserve"> </w:t>
      </w:r>
    </w:p>
    <w:p w14:paraId="3093B99E" w14:textId="77777777" w:rsidR="001938B5" w:rsidRPr="001938B5" w:rsidRDefault="001938B5" w:rsidP="0099685A">
      <w:pPr>
        <w:pStyle w:val="Heading2"/>
        <w:rPr>
          <w:lang w:val="nb-NO"/>
        </w:rPr>
      </w:pPr>
      <w:bookmarkStart w:id="54" w:name="_Toc124235337"/>
      <w:r w:rsidRPr="001938B5">
        <w:rPr>
          <w:lang w:val="nb-NO"/>
        </w:rPr>
        <w:t>Israel og Juda skal forenes (37:15-28)</w:t>
      </w:r>
      <w:bookmarkEnd w:id="54"/>
    </w:p>
    <w:p w14:paraId="0263A82E" w14:textId="67AE56D8" w:rsidR="001938B5" w:rsidRPr="001938B5" w:rsidRDefault="001938B5" w:rsidP="00FB78C1">
      <w:pPr>
        <w:rPr>
          <w:lang w:val="nb-NO"/>
        </w:rPr>
      </w:pPr>
      <w:r w:rsidRPr="001938B5">
        <w:rPr>
          <w:lang w:val="nb-NO"/>
        </w:rPr>
        <w:t>Israelittene skal hentes fra folkeslagene tilbake til landet og bli ett folk igjen med samme konge og gjeter. Riket skal ikke lenger være delt, og de skal ikke gjøre seg urene lenger. (v. 21-24)</w:t>
      </w:r>
    </w:p>
    <w:p w14:paraId="44379E77" w14:textId="26468645" w:rsidR="001938B5" w:rsidRPr="001938B5" w:rsidRDefault="001938B5" w:rsidP="00FB78C1">
      <w:pPr>
        <w:rPr>
          <w:lang w:val="nb-NO"/>
        </w:rPr>
      </w:pPr>
      <w:r w:rsidRPr="001938B5">
        <w:rPr>
          <w:lang w:val="nb-NO"/>
        </w:rPr>
        <w:t>Guds folk skal være lydige, bo trygt for alltid i en evig fredspakt, Gud vil bo blant dem i fullkommen relasjon for alltid. (v. 24-28)</w:t>
      </w:r>
    </w:p>
    <w:p w14:paraId="02415615" w14:textId="7A99CAD2" w:rsidR="001938B5" w:rsidRPr="001938B5" w:rsidRDefault="001938B5" w:rsidP="00FB78C1">
      <w:pPr>
        <w:rPr>
          <w:lang w:val="nb-NO"/>
        </w:rPr>
      </w:pPr>
      <w:r w:rsidRPr="001938B5">
        <w:rPr>
          <w:lang w:val="nb-NO"/>
        </w:rPr>
        <w:t xml:space="preserve">Ordet </w:t>
      </w:r>
      <w:r w:rsidRPr="00FB78C1">
        <w:rPr>
          <w:i/>
          <w:iCs/>
          <w:lang w:val="nb-NO"/>
        </w:rPr>
        <w:t>ehad</w:t>
      </w:r>
      <w:r w:rsidRPr="001938B5">
        <w:rPr>
          <w:lang w:val="nb-NO"/>
        </w:rPr>
        <w:t xml:space="preserve"> (én/ett) brukes 11 ganger. Guds folks framtid er en framtid for ett folk og én pakt.</w:t>
      </w:r>
    </w:p>
    <w:p w14:paraId="1F90202C" w14:textId="7906DE9C" w:rsidR="001938B5" w:rsidRPr="001938B5" w:rsidRDefault="001938B5" w:rsidP="00FB78C1">
      <w:pPr>
        <w:rPr>
          <w:lang w:val="nb-NO"/>
        </w:rPr>
      </w:pPr>
      <w:r w:rsidRPr="001938B5">
        <w:rPr>
          <w:lang w:val="nb-NO"/>
        </w:rPr>
        <w:t>Tilbake fra eksilet + spoler fremover til Messias. Ses igjen på som ca. samme hendelse.</w:t>
      </w:r>
    </w:p>
    <w:p w14:paraId="772F08D5" w14:textId="1796FE7C" w:rsidR="001938B5" w:rsidRPr="001938B5" w:rsidRDefault="001938B5" w:rsidP="00FB78C1">
      <w:pPr>
        <w:rPr>
          <w:lang w:val="nb-NO"/>
        </w:rPr>
      </w:pPr>
      <w:r w:rsidRPr="001938B5">
        <w:rPr>
          <w:lang w:val="nb-NO"/>
        </w:rPr>
        <w:t xml:space="preserve">Menigheten er også forent til </w:t>
      </w:r>
      <w:r w:rsidRPr="008B2343">
        <w:rPr>
          <w:i/>
          <w:iCs/>
          <w:lang w:val="nb-NO"/>
        </w:rPr>
        <w:t>“ett nytt menneske”</w:t>
      </w:r>
      <w:r w:rsidRPr="001938B5">
        <w:rPr>
          <w:lang w:val="nb-NO"/>
        </w:rPr>
        <w:t xml:space="preserve"> (Ef 2), i én og samme pakt og relasjon med Gud. Gud har bare ett folk (Rom 11).</w:t>
      </w:r>
    </w:p>
    <w:p w14:paraId="6D2BFE1B" w14:textId="2219B225" w:rsidR="001938B5" w:rsidRPr="001938B5" w:rsidRDefault="001938B5" w:rsidP="00891765">
      <w:pPr>
        <w:rPr>
          <w:lang w:val="nb-NO"/>
        </w:rPr>
      </w:pPr>
      <w:r w:rsidRPr="001938B5">
        <w:rPr>
          <w:lang w:val="nb-NO"/>
        </w:rPr>
        <w:t xml:space="preserve"> </w:t>
      </w:r>
    </w:p>
    <w:p w14:paraId="4BC05622" w14:textId="20767DE3" w:rsidR="001938B5" w:rsidRPr="001938B5" w:rsidRDefault="00FB78C1" w:rsidP="0024660E">
      <w:pPr>
        <w:pStyle w:val="Heading1"/>
        <w:rPr>
          <w:lang w:val="nb-NO"/>
        </w:rPr>
      </w:pPr>
      <w:bookmarkStart w:id="55" w:name="_Toc124235338"/>
      <w:r>
        <w:rPr>
          <w:lang w:val="nb-NO"/>
        </w:rPr>
        <w:lastRenderedPageBreak/>
        <w:t xml:space="preserve">Kap. </w:t>
      </w:r>
      <w:r w:rsidR="001938B5" w:rsidRPr="001938B5">
        <w:rPr>
          <w:lang w:val="nb-NO"/>
        </w:rPr>
        <w:t>38-39: Ondskapen beseires</w:t>
      </w:r>
      <w:bookmarkEnd w:id="55"/>
    </w:p>
    <w:p w14:paraId="18BF16C0" w14:textId="3330CA52" w:rsidR="001938B5" w:rsidRPr="001938B5" w:rsidRDefault="001938B5" w:rsidP="001938B5">
      <w:pPr>
        <w:rPr>
          <w:lang w:val="nb-NO"/>
        </w:rPr>
      </w:pPr>
      <w:r w:rsidRPr="001938B5">
        <w:rPr>
          <w:lang w:val="nb-NO"/>
        </w:rPr>
        <w:t>Hvem er Gog?</w:t>
      </w:r>
      <w:r w:rsidR="00891765">
        <w:rPr>
          <w:lang w:val="nb-NO"/>
        </w:rPr>
        <w:t xml:space="preserve"> </w:t>
      </w:r>
      <w:r w:rsidRPr="001938B5">
        <w:rPr>
          <w:lang w:val="nb-NO"/>
        </w:rPr>
        <w:t>Forslag opp gjennom historien:</w:t>
      </w:r>
    </w:p>
    <w:p w14:paraId="75D88E9A" w14:textId="29C9F1BD" w:rsidR="001938B5" w:rsidRPr="00B34D64" w:rsidRDefault="001938B5" w:rsidP="00B34D64">
      <w:pPr>
        <w:pStyle w:val="ListParagraph"/>
        <w:numPr>
          <w:ilvl w:val="0"/>
          <w:numId w:val="3"/>
        </w:numPr>
        <w:rPr>
          <w:lang w:val="nb-NO"/>
        </w:rPr>
      </w:pPr>
      <w:r w:rsidRPr="00B34D64">
        <w:rPr>
          <w:lang w:val="nb-NO"/>
        </w:rPr>
        <w:t>Gyges av Lydia († 652 f.Kr) (Josefus)</w:t>
      </w:r>
    </w:p>
    <w:p w14:paraId="0FE39565" w14:textId="3658CF89" w:rsidR="001938B5" w:rsidRPr="00B34D64" w:rsidRDefault="001938B5" w:rsidP="00B34D64">
      <w:pPr>
        <w:pStyle w:val="ListParagraph"/>
        <w:numPr>
          <w:ilvl w:val="0"/>
          <w:numId w:val="3"/>
        </w:numPr>
        <w:rPr>
          <w:lang w:val="nb-NO"/>
        </w:rPr>
      </w:pPr>
      <w:r w:rsidRPr="00B34D64">
        <w:rPr>
          <w:lang w:val="nb-NO"/>
        </w:rPr>
        <w:t>Goternes angrep på Romerriket på 300-tallet</w:t>
      </w:r>
    </w:p>
    <w:p w14:paraId="28E70974" w14:textId="41D8342B" w:rsidR="001938B5" w:rsidRPr="00B34D64" w:rsidRDefault="001938B5" w:rsidP="00B34D64">
      <w:pPr>
        <w:pStyle w:val="ListParagraph"/>
        <w:numPr>
          <w:ilvl w:val="0"/>
          <w:numId w:val="3"/>
        </w:numPr>
        <w:rPr>
          <w:lang w:val="nb-NO"/>
        </w:rPr>
      </w:pPr>
      <w:r w:rsidRPr="00B34D64">
        <w:rPr>
          <w:lang w:val="nb-NO"/>
        </w:rPr>
        <w:t>Araberne på 600-tallet</w:t>
      </w:r>
    </w:p>
    <w:p w14:paraId="42625EBD" w14:textId="0342998C" w:rsidR="001938B5" w:rsidRPr="00B34D64" w:rsidRDefault="001938B5" w:rsidP="00B34D64">
      <w:pPr>
        <w:pStyle w:val="ListParagraph"/>
        <w:numPr>
          <w:ilvl w:val="0"/>
          <w:numId w:val="3"/>
        </w:numPr>
        <w:rPr>
          <w:lang w:val="nb-NO"/>
        </w:rPr>
      </w:pPr>
      <w:r w:rsidRPr="00B34D64">
        <w:rPr>
          <w:lang w:val="nb-NO"/>
        </w:rPr>
        <w:t>Mongolene på 1200-tallet</w:t>
      </w:r>
    </w:p>
    <w:p w14:paraId="52D949F5" w14:textId="117B4637" w:rsidR="001938B5" w:rsidRPr="00B34D64" w:rsidRDefault="001938B5" w:rsidP="00B34D64">
      <w:pPr>
        <w:pStyle w:val="ListParagraph"/>
        <w:numPr>
          <w:ilvl w:val="0"/>
          <w:numId w:val="3"/>
        </w:numPr>
        <w:rPr>
          <w:lang w:val="nb-NO"/>
        </w:rPr>
      </w:pPr>
      <w:r w:rsidRPr="00B34D64">
        <w:rPr>
          <w:lang w:val="nb-NO"/>
        </w:rPr>
        <w:t>Tyrkerne på 1500-tallet (Luther)</w:t>
      </w:r>
    </w:p>
    <w:p w14:paraId="74F718E9" w14:textId="1357DC01" w:rsidR="001938B5" w:rsidRPr="00B34D64" w:rsidRDefault="001938B5" w:rsidP="00B34D64">
      <w:pPr>
        <w:pStyle w:val="ListParagraph"/>
        <w:numPr>
          <w:ilvl w:val="0"/>
          <w:numId w:val="3"/>
        </w:numPr>
        <w:rPr>
          <w:lang w:val="nb-NO"/>
        </w:rPr>
      </w:pPr>
      <w:r w:rsidRPr="00B34D64">
        <w:rPr>
          <w:lang w:val="nb-NO"/>
        </w:rPr>
        <w:t>Russland på 1850-tallet</w:t>
      </w:r>
    </w:p>
    <w:p w14:paraId="50552101" w14:textId="65B910E2" w:rsidR="001938B5" w:rsidRPr="00B34D64" w:rsidRDefault="001938B5" w:rsidP="00B34D64">
      <w:pPr>
        <w:pStyle w:val="ListParagraph"/>
        <w:numPr>
          <w:ilvl w:val="0"/>
          <w:numId w:val="3"/>
        </w:numPr>
        <w:rPr>
          <w:lang w:val="nb-NO"/>
        </w:rPr>
      </w:pPr>
      <w:r w:rsidRPr="00B34D64">
        <w:rPr>
          <w:lang w:val="nb-NO"/>
        </w:rPr>
        <w:t>Russland på 1900-tallet</w:t>
      </w:r>
    </w:p>
    <w:p w14:paraId="03DB94E2" w14:textId="570638A9" w:rsidR="001938B5" w:rsidRPr="001938B5" w:rsidRDefault="001938B5" w:rsidP="00E56B94">
      <w:pPr>
        <w:ind w:left="720"/>
        <w:rPr>
          <w:lang w:val="nb-NO"/>
        </w:rPr>
      </w:pPr>
      <w:r w:rsidRPr="001938B5">
        <w:rPr>
          <w:lang w:val="nb-NO"/>
        </w:rPr>
        <w:t xml:space="preserve">NB88, BGO: fyrsten over Ros (38:3) </w:t>
      </w:r>
      <w:r w:rsidR="00B34D64" w:rsidRPr="00B34D64">
        <w:rPr>
          <w:lang w:val="nb-NO"/>
        </w:rPr>
        <w:sym w:font="Wingdings" w:char="F0E0"/>
      </w:r>
      <w:r w:rsidR="00B34D64">
        <w:rPr>
          <w:lang w:val="nb-NO"/>
        </w:rPr>
        <w:t xml:space="preserve"> </w:t>
      </w:r>
      <w:r w:rsidR="009F42C7">
        <w:rPr>
          <w:lang w:val="nb-NO"/>
        </w:rPr>
        <w:t xml:space="preserve">noen vil si </w:t>
      </w:r>
      <w:r w:rsidR="00F0664C">
        <w:rPr>
          <w:lang w:val="nb-NO"/>
        </w:rPr>
        <w:t xml:space="preserve">"Ros" </w:t>
      </w:r>
      <w:r w:rsidR="00FE4F31">
        <w:rPr>
          <w:lang w:val="nb-NO"/>
        </w:rPr>
        <w:t xml:space="preserve">høres </w:t>
      </w:r>
      <w:r w:rsidR="009F42C7">
        <w:rPr>
          <w:lang w:val="nb-NO"/>
        </w:rPr>
        <w:t xml:space="preserve">ut som </w:t>
      </w:r>
      <w:r w:rsidRPr="001938B5">
        <w:rPr>
          <w:lang w:val="nb-NO"/>
        </w:rPr>
        <w:t>Russland</w:t>
      </w:r>
      <w:r w:rsidR="003063AE">
        <w:rPr>
          <w:lang w:val="nb-NO"/>
        </w:rPr>
        <w:t>,</w:t>
      </w:r>
      <w:r w:rsidR="00E56B94">
        <w:rPr>
          <w:lang w:val="nb-NO"/>
        </w:rPr>
        <w:t xml:space="preserve"> </w:t>
      </w:r>
      <w:r w:rsidRPr="001938B5">
        <w:rPr>
          <w:lang w:val="nb-NO"/>
        </w:rPr>
        <w:t xml:space="preserve">Mesjek </w:t>
      </w:r>
      <w:r w:rsidR="003063AE">
        <w:rPr>
          <w:lang w:val="nb-NO"/>
        </w:rPr>
        <w:t>høres ut som</w:t>
      </w:r>
      <w:r w:rsidRPr="001938B5">
        <w:rPr>
          <w:lang w:val="nb-NO"/>
        </w:rPr>
        <w:t xml:space="preserve"> Moskva</w:t>
      </w:r>
      <w:r w:rsidR="003063AE">
        <w:rPr>
          <w:lang w:val="nb-NO"/>
        </w:rPr>
        <w:t xml:space="preserve"> og </w:t>
      </w:r>
      <w:r w:rsidRPr="001938B5">
        <w:rPr>
          <w:lang w:val="nb-NO"/>
        </w:rPr>
        <w:t xml:space="preserve">Tubal </w:t>
      </w:r>
      <w:r w:rsidR="003063AE">
        <w:rPr>
          <w:lang w:val="nb-NO"/>
        </w:rPr>
        <w:t xml:space="preserve">høres ut som </w:t>
      </w:r>
      <w:r w:rsidRPr="001938B5">
        <w:rPr>
          <w:lang w:val="nb-NO"/>
        </w:rPr>
        <w:t>Tobolsk</w:t>
      </w:r>
      <w:r w:rsidR="003063AE">
        <w:rPr>
          <w:lang w:val="nb-NO"/>
        </w:rPr>
        <w:t>.</w:t>
      </w:r>
      <w:r w:rsidR="00E954DD">
        <w:rPr>
          <w:lang w:val="nb-NO"/>
        </w:rPr>
        <w:t xml:space="preserve"> </w:t>
      </w:r>
      <w:r w:rsidR="00E56B94">
        <w:rPr>
          <w:lang w:val="nb-NO"/>
        </w:rPr>
        <w:t xml:space="preserve">De forventer at </w:t>
      </w:r>
      <w:r w:rsidRPr="001938B5">
        <w:rPr>
          <w:lang w:val="nb-NO"/>
        </w:rPr>
        <w:t>Sovjet vil invadere Israel og starte Armageddon</w:t>
      </w:r>
      <w:r w:rsidR="003876DB">
        <w:rPr>
          <w:lang w:val="nb-NO"/>
        </w:rPr>
        <w:t>.</w:t>
      </w:r>
    </w:p>
    <w:p w14:paraId="19EB4F23" w14:textId="16AD9F9C" w:rsidR="001938B5" w:rsidRPr="00BE2999" w:rsidRDefault="001938B5" w:rsidP="00BE2999">
      <w:pPr>
        <w:pStyle w:val="ListParagraph"/>
        <w:numPr>
          <w:ilvl w:val="0"/>
          <w:numId w:val="3"/>
        </w:numPr>
        <w:rPr>
          <w:lang w:val="nb-NO"/>
        </w:rPr>
      </w:pPr>
      <w:r w:rsidRPr="00BE2999">
        <w:rPr>
          <w:lang w:val="nb-NO"/>
        </w:rPr>
        <w:t>Russland på 2020-tallet (Ukraina)</w:t>
      </w:r>
    </w:p>
    <w:p w14:paraId="73EEFF9C" w14:textId="77777777" w:rsidR="00165211" w:rsidRDefault="00165211" w:rsidP="001938B5">
      <w:pPr>
        <w:rPr>
          <w:lang w:val="nb-NO"/>
        </w:rPr>
      </w:pPr>
    </w:p>
    <w:p w14:paraId="22AED8AB" w14:textId="6CCF9E0B" w:rsidR="001938B5" w:rsidRPr="00185FF0" w:rsidRDefault="001938B5" w:rsidP="00B34D64">
      <w:pPr>
        <w:rPr>
          <w:b/>
          <w:bCs/>
          <w:lang w:val="nb-NO"/>
        </w:rPr>
      </w:pPr>
      <w:r w:rsidRPr="00185FF0">
        <w:rPr>
          <w:b/>
          <w:bCs/>
          <w:lang w:val="nb-NO"/>
        </w:rPr>
        <w:t>Hva peker mot at dette ikke er bokstavelig ment?</w:t>
      </w:r>
    </w:p>
    <w:p w14:paraId="0C9DF580" w14:textId="1DD0DEDE" w:rsidR="001938B5" w:rsidRPr="001938B5" w:rsidRDefault="001938B5" w:rsidP="00B34D64">
      <w:pPr>
        <w:rPr>
          <w:lang w:val="nb-NO"/>
        </w:rPr>
      </w:pPr>
      <w:r w:rsidRPr="001938B5">
        <w:rPr>
          <w:lang w:val="nb-NO"/>
        </w:rPr>
        <w:t>De bor uten murer, bommer og porter (v. 11), selv om 36:35 sa de skulle bygges opp igjen. Passer dårlig både med etter-eksilske og moderne Israel.</w:t>
      </w:r>
    </w:p>
    <w:p w14:paraId="22DFE500" w14:textId="7102B127" w:rsidR="001938B5" w:rsidRPr="001938B5" w:rsidRDefault="001938B5" w:rsidP="00B34D64">
      <w:pPr>
        <w:rPr>
          <w:lang w:val="nb-NO"/>
        </w:rPr>
      </w:pPr>
      <w:r w:rsidRPr="00B34D64">
        <w:rPr>
          <w:i/>
          <w:iCs/>
          <w:lang w:val="nb-NO"/>
        </w:rPr>
        <w:t>“I de siste dager”</w:t>
      </w:r>
      <w:r w:rsidRPr="001938B5">
        <w:rPr>
          <w:lang w:val="nb-NO"/>
        </w:rPr>
        <w:t xml:space="preserve"> (38:16) betyr bare etter at Jesus har kommet.</w:t>
      </w:r>
    </w:p>
    <w:p w14:paraId="0260FF01" w14:textId="351F2188" w:rsidR="001938B5" w:rsidRPr="001938B5" w:rsidRDefault="001938B5" w:rsidP="00B34D64">
      <w:pPr>
        <w:rPr>
          <w:lang w:val="nb-NO"/>
        </w:rPr>
      </w:pPr>
      <w:r w:rsidRPr="001938B5">
        <w:rPr>
          <w:lang w:val="nb-NO"/>
        </w:rPr>
        <w:t>38:17</w:t>
      </w:r>
      <w:r w:rsidR="00992096">
        <w:rPr>
          <w:lang w:val="nb-NO"/>
        </w:rPr>
        <w:t xml:space="preserve"> og </w:t>
      </w:r>
      <w:r w:rsidR="00992096" w:rsidRPr="001938B5">
        <w:rPr>
          <w:lang w:val="nb-NO"/>
        </w:rPr>
        <w:t>39:8</w:t>
      </w:r>
      <w:r w:rsidR="00CE7584">
        <w:rPr>
          <w:lang w:val="nb-NO"/>
        </w:rPr>
        <w:t xml:space="preserve"> sier at p</w:t>
      </w:r>
      <w:r w:rsidRPr="001938B5">
        <w:rPr>
          <w:lang w:val="nb-NO"/>
        </w:rPr>
        <w:t>rofetene har snakket om dette mange ganger</w:t>
      </w:r>
      <w:r w:rsidR="00CD5BC1">
        <w:rPr>
          <w:lang w:val="nb-NO"/>
        </w:rPr>
        <w:t xml:space="preserve">. </w:t>
      </w:r>
      <w:r w:rsidR="00567DFC">
        <w:rPr>
          <w:lang w:val="nb-NO"/>
        </w:rPr>
        <w:t xml:space="preserve">Ingen av profetene har snakket om Gog før. </w:t>
      </w:r>
      <w:r w:rsidR="00CD5BC1">
        <w:rPr>
          <w:lang w:val="nb-NO"/>
        </w:rPr>
        <w:t xml:space="preserve">Det tyder på at dette handler om </w:t>
      </w:r>
      <w:r w:rsidRPr="001938B5">
        <w:rPr>
          <w:lang w:val="nb-NO"/>
        </w:rPr>
        <w:t>Guds endelige dom over verden</w:t>
      </w:r>
      <w:r w:rsidR="0063320A">
        <w:rPr>
          <w:lang w:val="nb-NO"/>
        </w:rPr>
        <w:t>.</w:t>
      </w:r>
    </w:p>
    <w:p w14:paraId="30D8E72D" w14:textId="29C6B51F" w:rsidR="00CE7584" w:rsidRDefault="00CE7584" w:rsidP="00B34D64">
      <w:pPr>
        <w:rPr>
          <w:lang w:val="nb-NO"/>
        </w:rPr>
      </w:pPr>
      <w:r w:rsidRPr="00CE7584">
        <w:rPr>
          <w:i/>
          <w:iCs/>
          <w:lang w:val="nb-NO"/>
        </w:rPr>
        <w:t>"</w:t>
      </w:r>
      <w:r w:rsidR="00B5701C" w:rsidRPr="00B5701C">
        <w:rPr>
          <w:i/>
          <w:iCs/>
          <w:lang w:val="nb-NO"/>
        </w:rPr>
        <w:t>Så sier Herren Gud: Var det ikke deg jeg talte om i gamle dager gjennom mine tjenere, Israels profeter? I år etter år profeterte de på den tiden at jeg skulle føre deg mot dem.</w:t>
      </w:r>
      <w:r w:rsidRPr="00CE7584">
        <w:rPr>
          <w:i/>
          <w:iCs/>
          <w:lang w:val="nb-NO"/>
        </w:rPr>
        <w:t>"</w:t>
      </w:r>
      <w:r>
        <w:rPr>
          <w:lang w:val="nb-NO"/>
        </w:rPr>
        <w:t xml:space="preserve"> </w:t>
      </w:r>
      <w:r w:rsidRPr="001938B5">
        <w:rPr>
          <w:lang w:val="nb-NO"/>
        </w:rPr>
        <w:t>38:17</w:t>
      </w:r>
    </w:p>
    <w:p w14:paraId="036E9BCC" w14:textId="10884FFA" w:rsidR="00CE7584" w:rsidRDefault="00CE7584" w:rsidP="00B34D64">
      <w:pPr>
        <w:rPr>
          <w:lang w:val="nb-NO"/>
        </w:rPr>
      </w:pPr>
      <w:r w:rsidRPr="00CE7584">
        <w:rPr>
          <w:i/>
          <w:iCs/>
          <w:lang w:val="nb-NO"/>
        </w:rPr>
        <w:t>"</w:t>
      </w:r>
      <w:r w:rsidR="005A5C34" w:rsidRPr="005A5C34">
        <w:rPr>
          <w:i/>
          <w:iCs/>
          <w:lang w:val="nb-NO"/>
        </w:rPr>
        <w:t>Se, det kommer, det skal skje, sier Herren Gud. Dette er dagen jeg har talt om.</w:t>
      </w:r>
      <w:r w:rsidRPr="00CE7584">
        <w:rPr>
          <w:i/>
          <w:iCs/>
          <w:lang w:val="nb-NO"/>
        </w:rPr>
        <w:t>"</w:t>
      </w:r>
      <w:r>
        <w:rPr>
          <w:lang w:val="nb-NO"/>
        </w:rPr>
        <w:t xml:space="preserve"> </w:t>
      </w:r>
      <w:r w:rsidRPr="001938B5">
        <w:rPr>
          <w:lang w:val="nb-NO"/>
        </w:rPr>
        <w:t>39:8</w:t>
      </w:r>
    </w:p>
    <w:p w14:paraId="5E238036" w14:textId="06561E66" w:rsidR="001938B5" w:rsidRDefault="001938B5" w:rsidP="00B34D64">
      <w:pPr>
        <w:rPr>
          <w:lang w:val="nb-NO"/>
        </w:rPr>
      </w:pPr>
      <w:r w:rsidRPr="001938B5">
        <w:rPr>
          <w:lang w:val="nb-NO"/>
        </w:rPr>
        <w:t>Symbolske kosmiske virkemidler som minner om flommen, Sodoma og Gomorra, plagene i Egypt osv. (38:19-22)</w:t>
      </w:r>
    </w:p>
    <w:p w14:paraId="5FC755D5" w14:textId="77777777" w:rsidR="00B34D64" w:rsidRPr="001938B5" w:rsidRDefault="00B34D64" w:rsidP="00B34D64">
      <w:pPr>
        <w:rPr>
          <w:lang w:val="nb-NO"/>
        </w:rPr>
      </w:pPr>
    </w:p>
    <w:p w14:paraId="2CA600C4" w14:textId="13612A3C" w:rsidR="001938B5" w:rsidRPr="001938B5" w:rsidRDefault="001938B5" w:rsidP="00165211">
      <w:pPr>
        <w:pStyle w:val="Heading3"/>
        <w:rPr>
          <w:lang w:val="nb-NO"/>
        </w:rPr>
      </w:pPr>
      <w:bookmarkStart w:id="56" w:name="_Toc124235339"/>
      <w:r w:rsidRPr="001938B5">
        <w:rPr>
          <w:lang w:val="nb-NO"/>
        </w:rPr>
        <w:lastRenderedPageBreak/>
        <w:t>7 = fullstendighet:</w:t>
      </w:r>
      <w:bookmarkEnd w:id="56"/>
    </w:p>
    <w:p w14:paraId="77783538" w14:textId="17EE3CBE" w:rsidR="001938B5" w:rsidRPr="001938B5" w:rsidRDefault="001938B5" w:rsidP="001938B5">
      <w:pPr>
        <w:rPr>
          <w:lang w:val="nb-NO"/>
        </w:rPr>
      </w:pPr>
      <w:r w:rsidRPr="001938B5">
        <w:rPr>
          <w:lang w:val="nb-NO"/>
        </w:rPr>
        <w:t xml:space="preserve">7 nasjoner </w:t>
      </w:r>
      <w:r w:rsidR="00B34D64" w:rsidRPr="00B34D64">
        <w:rPr>
          <w:lang w:val="nb-NO"/>
        </w:rPr>
        <w:sym w:font="Wingdings" w:char="F0E0"/>
      </w:r>
      <w:r w:rsidRPr="001938B5">
        <w:rPr>
          <w:lang w:val="nb-NO"/>
        </w:rPr>
        <w:t xml:space="preserve"> alle verdens folk (39:21)</w:t>
      </w:r>
    </w:p>
    <w:p w14:paraId="599E9343" w14:textId="39E529E4" w:rsidR="001938B5" w:rsidRPr="001938B5" w:rsidRDefault="001938B5" w:rsidP="001938B5">
      <w:pPr>
        <w:rPr>
          <w:lang w:val="nb-NO"/>
        </w:rPr>
      </w:pPr>
      <w:r w:rsidRPr="001938B5">
        <w:rPr>
          <w:lang w:val="nb-NO"/>
        </w:rPr>
        <w:t xml:space="preserve">Våpenbrenning i 7 år </w:t>
      </w:r>
      <w:r w:rsidR="00B34D64" w:rsidRPr="00B34D64">
        <w:rPr>
          <w:lang w:val="nb-NO"/>
        </w:rPr>
        <w:sym w:font="Wingdings" w:char="F0E0"/>
      </w:r>
      <w:r w:rsidRPr="001938B5">
        <w:rPr>
          <w:lang w:val="nb-NO"/>
        </w:rPr>
        <w:t xml:space="preserve"> gjøre ende på all krig (Jes 2:4)</w:t>
      </w:r>
    </w:p>
    <w:p w14:paraId="33845D2A" w14:textId="441A30FC" w:rsidR="001938B5" w:rsidRPr="001938B5" w:rsidRDefault="001938B5" w:rsidP="001938B5">
      <w:pPr>
        <w:rPr>
          <w:lang w:val="nb-NO"/>
        </w:rPr>
      </w:pPr>
      <w:r w:rsidRPr="001938B5">
        <w:rPr>
          <w:lang w:val="nb-NO"/>
        </w:rPr>
        <w:t>Gravlegging i 7 m</w:t>
      </w:r>
      <w:r w:rsidR="008738FF">
        <w:rPr>
          <w:lang w:val="nb-NO"/>
        </w:rPr>
        <w:t>åneder</w:t>
      </w:r>
      <w:r w:rsidR="00B34D64" w:rsidRPr="00B34D64">
        <w:rPr>
          <w:lang w:val="nb-NO"/>
        </w:rPr>
        <w:sym w:font="Wingdings" w:char="F0E0"/>
      </w:r>
      <w:r w:rsidRPr="001938B5">
        <w:rPr>
          <w:lang w:val="nb-NO"/>
        </w:rPr>
        <w:t xml:space="preserve"> fullstendig renselse av landet</w:t>
      </w:r>
    </w:p>
    <w:p w14:paraId="77F6D657" w14:textId="2EBD8D27" w:rsidR="001938B5" w:rsidRPr="001938B5" w:rsidRDefault="001938B5" w:rsidP="001938B5">
      <w:pPr>
        <w:rPr>
          <w:lang w:val="nb-NO"/>
        </w:rPr>
      </w:pPr>
      <w:r w:rsidRPr="001938B5">
        <w:rPr>
          <w:lang w:val="nb-NO"/>
        </w:rPr>
        <w:t>“Så sier Herren Gud” 7 ganger</w:t>
      </w:r>
    </w:p>
    <w:p w14:paraId="5389CFC0" w14:textId="2B58CAC4" w:rsidR="001938B5" w:rsidRPr="001938B5" w:rsidRDefault="001938B5" w:rsidP="00E30BD5">
      <w:pPr>
        <w:rPr>
          <w:lang w:val="nb-NO"/>
        </w:rPr>
      </w:pPr>
      <w:r w:rsidRPr="001938B5">
        <w:rPr>
          <w:lang w:val="nb-NO"/>
        </w:rPr>
        <w:t xml:space="preserve">Åp 20: </w:t>
      </w:r>
      <w:r w:rsidRPr="00B34D64">
        <w:rPr>
          <w:i/>
          <w:iCs/>
          <w:lang w:val="nb-NO"/>
        </w:rPr>
        <w:t xml:space="preserve">“Gog og Magog” </w:t>
      </w:r>
      <w:r w:rsidRPr="001938B5">
        <w:rPr>
          <w:lang w:val="nb-NO"/>
        </w:rPr>
        <w:t xml:space="preserve">= </w:t>
      </w:r>
      <w:r w:rsidRPr="00B34D64">
        <w:rPr>
          <w:i/>
          <w:iCs/>
          <w:lang w:val="nb-NO"/>
        </w:rPr>
        <w:t>“folkene i alle fire verdenshjørner”</w:t>
      </w:r>
      <w:r w:rsidRPr="001938B5">
        <w:rPr>
          <w:lang w:val="nb-NO"/>
        </w:rPr>
        <w:t xml:space="preserve">, omringer </w:t>
      </w:r>
      <w:r w:rsidRPr="00B34D64">
        <w:rPr>
          <w:i/>
          <w:iCs/>
          <w:lang w:val="nb-NO"/>
        </w:rPr>
        <w:t>“de helliges leir og den elskede by”</w:t>
      </w:r>
      <w:r w:rsidRPr="001938B5">
        <w:rPr>
          <w:lang w:val="nb-NO"/>
        </w:rPr>
        <w:t>, men Gud stopper det. Så universell dom og nyskapelse. Passer med strukturen i Esekiel: Messias (</w:t>
      </w:r>
      <w:r w:rsidR="00FB78C1">
        <w:rPr>
          <w:lang w:val="nb-NO"/>
        </w:rPr>
        <w:t xml:space="preserve">kap. </w:t>
      </w:r>
      <w:r w:rsidRPr="001938B5">
        <w:rPr>
          <w:lang w:val="nb-NO"/>
        </w:rPr>
        <w:t xml:space="preserve">34-37) </w:t>
      </w:r>
      <w:r w:rsidR="00B34D64" w:rsidRPr="00B34D64">
        <w:rPr>
          <w:lang w:val="nb-NO"/>
        </w:rPr>
        <w:sym w:font="Wingdings" w:char="F0E0"/>
      </w:r>
      <w:r w:rsidRPr="001938B5">
        <w:rPr>
          <w:lang w:val="nb-NO"/>
        </w:rPr>
        <w:t xml:space="preserve"> dom (</w:t>
      </w:r>
      <w:r w:rsidR="00FB78C1">
        <w:rPr>
          <w:lang w:val="nb-NO"/>
        </w:rPr>
        <w:t xml:space="preserve">kap. </w:t>
      </w:r>
      <w:r w:rsidRPr="001938B5">
        <w:rPr>
          <w:lang w:val="nb-NO"/>
        </w:rPr>
        <w:t xml:space="preserve">38-39) </w:t>
      </w:r>
      <w:r w:rsidR="00B34D64" w:rsidRPr="00B34D64">
        <w:rPr>
          <w:lang w:val="nb-NO"/>
        </w:rPr>
        <w:sym w:font="Wingdings" w:char="F0E0"/>
      </w:r>
      <w:r w:rsidRPr="001938B5">
        <w:rPr>
          <w:lang w:val="nb-NO"/>
        </w:rPr>
        <w:t xml:space="preserve"> nyskapelse (</w:t>
      </w:r>
      <w:r w:rsidR="00FB78C1">
        <w:rPr>
          <w:lang w:val="nb-NO"/>
        </w:rPr>
        <w:t xml:space="preserve">kap. </w:t>
      </w:r>
      <w:r w:rsidRPr="001938B5">
        <w:rPr>
          <w:lang w:val="nb-NO"/>
        </w:rPr>
        <w:t>40-48)</w:t>
      </w:r>
    </w:p>
    <w:p w14:paraId="5A451C97" w14:textId="29CE2627" w:rsidR="001938B5" w:rsidRPr="001938B5" w:rsidRDefault="001938B5" w:rsidP="001938B5">
      <w:pPr>
        <w:rPr>
          <w:lang w:val="nb-NO"/>
        </w:rPr>
      </w:pPr>
      <w:r w:rsidRPr="001938B5">
        <w:rPr>
          <w:lang w:val="nb-NO"/>
        </w:rPr>
        <w:t xml:space="preserve">  </w:t>
      </w:r>
    </w:p>
    <w:p w14:paraId="7DAB52D3" w14:textId="77777777" w:rsidR="001938B5" w:rsidRPr="001938B5" w:rsidRDefault="001938B5" w:rsidP="00165211">
      <w:pPr>
        <w:pStyle w:val="Heading2"/>
        <w:rPr>
          <w:lang w:val="nb-NO"/>
        </w:rPr>
      </w:pPr>
      <w:bookmarkStart w:id="57" w:name="_Toc124235340"/>
      <w:r w:rsidRPr="001938B5">
        <w:rPr>
          <w:lang w:val="nb-NO"/>
        </w:rPr>
        <w:t>Hva betyr dette?</w:t>
      </w:r>
      <w:bookmarkEnd w:id="57"/>
    </w:p>
    <w:p w14:paraId="12ACDD03" w14:textId="58ABF68C" w:rsidR="001938B5" w:rsidRPr="001938B5" w:rsidRDefault="001938B5" w:rsidP="00B34D64">
      <w:pPr>
        <w:rPr>
          <w:lang w:val="nb-NO"/>
        </w:rPr>
      </w:pPr>
      <w:r w:rsidRPr="001938B5">
        <w:rPr>
          <w:lang w:val="nb-NO"/>
        </w:rPr>
        <w:t>Samme historien skjer to ganger (som det ofte gjør i apokalyptiske tekster)</w:t>
      </w:r>
    </w:p>
    <w:p w14:paraId="0CA788E5" w14:textId="581E3ADD" w:rsidR="001938B5" w:rsidRPr="001938B5" w:rsidRDefault="001938B5" w:rsidP="00B34D64">
      <w:pPr>
        <w:rPr>
          <w:lang w:val="nb-NO"/>
        </w:rPr>
      </w:pPr>
      <w:r w:rsidRPr="001938B5">
        <w:rPr>
          <w:lang w:val="nb-NO"/>
        </w:rPr>
        <w:t>En beskrivelse av verdens motstand mot Gud (Sal 2), representert ved 7 fjerne, ukjente fiender fra lengst nord (Lilleasia/ Armenia), lengst sørvest (Afrika) og langt øst (Mesopotamia).</w:t>
      </w:r>
    </w:p>
    <w:p w14:paraId="123B73A3" w14:textId="1AC5209B" w:rsidR="001938B5" w:rsidRPr="001938B5" w:rsidRDefault="001938B5" w:rsidP="00B34D64">
      <w:pPr>
        <w:rPr>
          <w:lang w:val="nb-NO"/>
        </w:rPr>
      </w:pPr>
      <w:r w:rsidRPr="001938B5">
        <w:rPr>
          <w:lang w:val="nb-NO"/>
        </w:rPr>
        <w:t xml:space="preserve">Poenget: Når Gud til slutt gjenoppretter sitt folk til den fullkomne relasjonen i 37:24-28, vil det aldri igjen være noen fare for at denne freden og velsignelsen vil bli truet eller ødelagt. De skal komme hjem, og de skal bli beskyttet når de kommer hjem. De vil være trygge for alltid. </w:t>
      </w:r>
      <w:r w:rsidR="00FB78C1">
        <w:rPr>
          <w:lang w:val="nb-NO"/>
        </w:rPr>
        <w:t xml:space="preserve">Kap. </w:t>
      </w:r>
      <w:r w:rsidRPr="001938B5">
        <w:rPr>
          <w:lang w:val="nb-NO"/>
        </w:rPr>
        <w:t>34-37 kan ikke omgjøres!</w:t>
      </w:r>
    </w:p>
    <w:p w14:paraId="7690517B" w14:textId="755F3AEF" w:rsidR="001938B5" w:rsidRPr="001938B5" w:rsidRDefault="001938B5" w:rsidP="00B34D64">
      <w:pPr>
        <w:rPr>
          <w:lang w:val="nb-NO"/>
        </w:rPr>
      </w:pPr>
      <w:r w:rsidRPr="001938B5">
        <w:rPr>
          <w:lang w:val="nb-NO"/>
        </w:rPr>
        <w:t>Vi trenger ikke frykte en 3. verdenskrig før Jesu gjenkomst.</w:t>
      </w:r>
      <w:r w:rsidR="00AF63E1">
        <w:rPr>
          <w:lang w:val="nb-NO"/>
        </w:rPr>
        <w:t xml:space="preserve"> Jesus skal </w:t>
      </w:r>
      <w:r w:rsidR="00EA10EB">
        <w:rPr>
          <w:lang w:val="nb-NO"/>
        </w:rPr>
        <w:t>komme igjen når folk aner fred og ingen fare</w:t>
      </w:r>
      <w:r w:rsidR="00C868D0">
        <w:rPr>
          <w:lang w:val="nb-NO"/>
        </w:rPr>
        <w:t xml:space="preserve"> (</w:t>
      </w:r>
      <w:r w:rsidR="00C868D0" w:rsidRPr="00C868D0">
        <w:rPr>
          <w:lang w:val="nb-NO"/>
        </w:rPr>
        <w:t>1. Tess 5</w:t>
      </w:r>
      <w:r w:rsidR="00C868D0">
        <w:rPr>
          <w:lang w:val="nb-NO"/>
        </w:rPr>
        <w:t>:</w:t>
      </w:r>
      <w:r w:rsidR="00C868D0" w:rsidRPr="00C868D0">
        <w:rPr>
          <w:lang w:val="nb-NO"/>
        </w:rPr>
        <w:t>2-3</w:t>
      </w:r>
      <w:r w:rsidR="00C868D0">
        <w:rPr>
          <w:lang w:val="nb-NO"/>
        </w:rPr>
        <w:t>)</w:t>
      </w:r>
      <w:r w:rsidR="00EA10EB">
        <w:rPr>
          <w:lang w:val="nb-NO"/>
        </w:rPr>
        <w:t>. Han skal komme som en tyv om natten</w:t>
      </w:r>
      <w:r w:rsidR="00CA09DF">
        <w:rPr>
          <w:lang w:val="nb-NO"/>
        </w:rPr>
        <w:t xml:space="preserve"> (</w:t>
      </w:r>
      <w:r w:rsidR="00CA09DF" w:rsidRPr="00CA09DF">
        <w:rPr>
          <w:lang w:val="nb-NO"/>
        </w:rPr>
        <w:t>Matt 24</w:t>
      </w:r>
      <w:r w:rsidR="00CA09DF">
        <w:rPr>
          <w:lang w:val="nb-NO"/>
        </w:rPr>
        <w:t>:</w:t>
      </w:r>
      <w:r w:rsidR="00CA09DF" w:rsidRPr="00CA09DF">
        <w:rPr>
          <w:lang w:val="nb-NO"/>
        </w:rPr>
        <w:t>42-44</w:t>
      </w:r>
      <w:r w:rsidR="00CA09DF">
        <w:rPr>
          <w:lang w:val="nb-NO"/>
        </w:rPr>
        <w:t>)</w:t>
      </w:r>
      <w:r w:rsidR="00EA10EB">
        <w:rPr>
          <w:lang w:val="nb-NO"/>
        </w:rPr>
        <w:t>.</w:t>
      </w:r>
    </w:p>
    <w:p w14:paraId="1992CD34" w14:textId="3B673733" w:rsidR="001938B5" w:rsidRPr="001938B5" w:rsidRDefault="001938B5" w:rsidP="00B34D64">
      <w:pPr>
        <w:rPr>
          <w:lang w:val="nb-NO"/>
        </w:rPr>
      </w:pPr>
      <w:r w:rsidRPr="001938B5">
        <w:rPr>
          <w:lang w:val="nb-NO"/>
        </w:rPr>
        <w:t>Uansett hva som skjer i verden er vår framtid trygg i Gud.</w:t>
      </w:r>
    </w:p>
    <w:p w14:paraId="65F09667" w14:textId="43FFF0BE" w:rsidR="001938B5" w:rsidRPr="001938B5" w:rsidRDefault="001938B5" w:rsidP="001938B5">
      <w:pPr>
        <w:rPr>
          <w:lang w:val="nb-NO"/>
        </w:rPr>
      </w:pPr>
      <w:r w:rsidRPr="001938B5">
        <w:rPr>
          <w:lang w:val="nb-NO"/>
        </w:rPr>
        <w:t xml:space="preserve">Ingen ting kan skille oss fra Guds kjærlighet i Kristus Jesus (Rom 8:35-39) </w:t>
      </w:r>
    </w:p>
    <w:p w14:paraId="59C6E12E" w14:textId="77777777" w:rsidR="001938B5" w:rsidRPr="001938B5" w:rsidRDefault="001938B5" w:rsidP="001938B5">
      <w:pPr>
        <w:rPr>
          <w:lang w:val="nb-NO"/>
        </w:rPr>
      </w:pPr>
    </w:p>
    <w:p w14:paraId="5369D904" w14:textId="12959721" w:rsidR="001938B5" w:rsidRPr="001938B5" w:rsidRDefault="00FB78C1" w:rsidP="00165211">
      <w:pPr>
        <w:pStyle w:val="Heading1"/>
        <w:rPr>
          <w:lang w:val="nb-NO"/>
        </w:rPr>
      </w:pPr>
      <w:bookmarkStart w:id="58" w:name="_Toc124235341"/>
      <w:r>
        <w:rPr>
          <w:lang w:val="nb-NO"/>
        </w:rPr>
        <w:lastRenderedPageBreak/>
        <w:t xml:space="preserve">Kap. </w:t>
      </w:r>
      <w:r w:rsidR="001938B5" w:rsidRPr="001938B5">
        <w:rPr>
          <w:lang w:val="nb-NO"/>
        </w:rPr>
        <w:t>40-48: Guds herlighet kommer tilbake (2. tempelvisjon)</w:t>
      </w:r>
      <w:bookmarkEnd w:id="58"/>
    </w:p>
    <w:p w14:paraId="6AEA213B" w14:textId="43697F12" w:rsidR="001938B5" w:rsidRPr="001938B5" w:rsidRDefault="00FB78C1" w:rsidP="00165211">
      <w:pPr>
        <w:pStyle w:val="Heading2"/>
        <w:rPr>
          <w:lang w:val="nb-NO"/>
        </w:rPr>
      </w:pPr>
      <w:bookmarkStart w:id="59" w:name="_Toc124235342"/>
      <w:r>
        <w:rPr>
          <w:lang w:val="nb-NO"/>
        </w:rPr>
        <w:t xml:space="preserve">Kap. </w:t>
      </w:r>
      <w:r w:rsidR="001938B5" w:rsidRPr="001938B5">
        <w:rPr>
          <w:lang w:val="nb-NO"/>
        </w:rPr>
        <w:t>40-48</w:t>
      </w:r>
      <w:bookmarkEnd w:id="59"/>
    </w:p>
    <w:p w14:paraId="3A29435A" w14:textId="5AC0D585" w:rsidR="001938B5" w:rsidRPr="001938B5" w:rsidRDefault="001938B5" w:rsidP="00B34D64">
      <w:pPr>
        <w:rPr>
          <w:lang w:val="nb-NO"/>
        </w:rPr>
      </w:pPr>
      <w:r w:rsidRPr="001938B5">
        <w:rPr>
          <w:lang w:val="nb-NO"/>
        </w:rPr>
        <w:t>Når de kommer tilbake, vil det bygges et flott nytt tempel som vil bli behandlet riktig.</w:t>
      </w:r>
    </w:p>
    <w:p w14:paraId="5C09ACC9" w14:textId="32CC3C91" w:rsidR="001938B5" w:rsidRPr="001938B5" w:rsidRDefault="001938B5" w:rsidP="00B34D64">
      <w:pPr>
        <w:rPr>
          <w:lang w:val="nb-NO"/>
        </w:rPr>
      </w:pPr>
      <w:r w:rsidRPr="001938B5">
        <w:rPr>
          <w:lang w:val="nb-NO"/>
        </w:rPr>
        <w:t>Lang og viktig del av boka: Detaljene formidler at alt skal bli fullkomment.</w:t>
      </w:r>
    </w:p>
    <w:p w14:paraId="7A3673BB" w14:textId="603C4AB6" w:rsidR="001938B5" w:rsidRPr="001938B5" w:rsidRDefault="001938B5" w:rsidP="00B34D64">
      <w:pPr>
        <w:rPr>
          <w:lang w:val="nb-NO"/>
        </w:rPr>
      </w:pPr>
      <w:r w:rsidRPr="001938B5">
        <w:rPr>
          <w:lang w:val="nb-NO"/>
        </w:rPr>
        <w:t>Men det var ikke dette tempelet de bygde da de kom tilbake. De forstod det ikke som plantegninger de skulle gå etter. Dette er ikke et bokstavelig tempel, men en ny type helligdom en gang i framtiden. (40:2 minner om Jes 2)</w:t>
      </w:r>
    </w:p>
    <w:p w14:paraId="1602CF89" w14:textId="040AFF43" w:rsidR="001938B5" w:rsidRPr="001938B5" w:rsidRDefault="001938B5" w:rsidP="00B34D64">
      <w:pPr>
        <w:rPr>
          <w:lang w:val="nb-NO"/>
        </w:rPr>
      </w:pPr>
      <w:r w:rsidRPr="001938B5">
        <w:rPr>
          <w:lang w:val="nb-NO"/>
        </w:rPr>
        <w:t>Esekiel er en ny Moses, som også fikk instruksjoner om Guds bolig oppe på et fjell.</w:t>
      </w:r>
    </w:p>
    <w:p w14:paraId="04E08554" w14:textId="34EF6A55" w:rsidR="001938B5" w:rsidRPr="001938B5" w:rsidRDefault="001938B5" w:rsidP="00B34D64">
      <w:pPr>
        <w:rPr>
          <w:lang w:val="nb-NO"/>
        </w:rPr>
      </w:pPr>
      <w:r w:rsidRPr="001938B5">
        <w:rPr>
          <w:lang w:val="nb-NO"/>
        </w:rPr>
        <w:t>Esekiel får se dette på Den store forsoningsdagen — fordi det har med forsoning og gjenoppretting å gjøre.</w:t>
      </w:r>
    </w:p>
    <w:p w14:paraId="5196552D" w14:textId="3E664F72" w:rsidR="001938B5" w:rsidRPr="001938B5" w:rsidRDefault="001938B5" w:rsidP="00165211">
      <w:pPr>
        <w:rPr>
          <w:lang w:val="nb-NO"/>
        </w:rPr>
      </w:pPr>
      <w:r w:rsidRPr="001938B5">
        <w:rPr>
          <w:lang w:val="nb-NO"/>
        </w:rPr>
        <w:t xml:space="preserve"> </w:t>
      </w:r>
    </w:p>
    <w:p w14:paraId="0F4E6F99" w14:textId="4F913460" w:rsidR="001938B5" w:rsidRPr="001938B5" w:rsidRDefault="00FB78C1" w:rsidP="00165211">
      <w:pPr>
        <w:pStyle w:val="Heading2"/>
        <w:rPr>
          <w:lang w:val="nb-NO"/>
        </w:rPr>
      </w:pPr>
      <w:bookmarkStart w:id="60" w:name="_Toc124235343"/>
      <w:r>
        <w:rPr>
          <w:lang w:val="nb-NO"/>
        </w:rPr>
        <w:t xml:space="preserve">Kap. </w:t>
      </w:r>
      <w:r w:rsidR="001938B5" w:rsidRPr="001938B5">
        <w:rPr>
          <w:lang w:val="nb-NO"/>
        </w:rPr>
        <w:t>43: Guds herlighet kommer tilbake</w:t>
      </w:r>
      <w:bookmarkEnd w:id="60"/>
    </w:p>
    <w:p w14:paraId="6DCAFF95" w14:textId="5FCF132C" w:rsidR="001938B5" w:rsidRPr="001938B5" w:rsidRDefault="001938B5" w:rsidP="00B34D64">
      <w:pPr>
        <w:rPr>
          <w:lang w:val="nb-NO"/>
        </w:rPr>
      </w:pPr>
      <w:r w:rsidRPr="001938B5">
        <w:rPr>
          <w:lang w:val="nb-NO"/>
        </w:rPr>
        <w:t>Esekiel lover her en mektig ankomst av Guds herlighet, men dette skjedde ikke da de bygde opp igjen tempelet etter eksilet.</w:t>
      </w:r>
    </w:p>
    <w:p w14:paraId="1FBBDFA8" w14:textId="261F6616" w:rsidR="001938B5" w:rsidRPr="001938B5" w:rsidRDefault="001938B5" w:rsidP="00B34D64">
      <w:pPr>
        <w:rPr>
          <w:lang w:val="nb-NO"/>
        </w:rPr>
      </w:pPr>
      <w:r w:rsidRPr="001938B5">
        <w:rPr>
          <w:lang w:val="nb-NO"/>
        </w:rPr>
        <w:t>Fordi det ikke var dette tempelet de bygde! I stedet skjer det når Jesus kommer! (Joh 1:14)</w:t>
      </w:r>
    </w:p>
    <w:p w14:paraId="057FFE09" w14:textId="1D9C3170" w:rsidR="001938B5" w:rsidRPr="001938B5" w:rsidRDefault="001938B5" w:rsidP="00B34D64">
      <w:pPr>
        <w:rPr>
          <w:lang w:val="nb-NO"/>
        </w:rPr>
      </w:pPr>
      <w:r w:rsidRPr="001938B5">
        <w:rPr>
          <w:lang w:val="nb-NO"/>
        </w:rPr>
        <w:t>v. 10-11: Han skal fortelle Israel om denne visjonen, så de vil omvende seg. Dette er det de har i vente dersom de kommer tilbake til Gud.</w:t>
      </w:r>
    </w:p>
    <w:p w14:paraId="1A41561F" w14:textId="77777777" w:rsidR="001938B5" w:rsidRPr="001938B5" w:rsidRDefault="001938B5" w:rsidP="001938B5">
      <w:pPr>
        <w:rPr>
          <w:lang w:val="nb-NO"/>
        </w:rPr>
      </w:pPr>
      <w:r w:rsidRPr="001938B5">
        <w:rPr>
          <w:lang w:val="nb-NO"/>
        </w:rPr>
        <w:t xml:space="preserve"> </w:t>
      </w:r>
    </w:p>
    <w:p w14:paraId="1DF02A75" w14:textId="196E687A" w:rsidR="001938B5" w:rsidRPr="001938B5" w:rsidRDefault="00FB78C1" w:rsidP="00165211">
      <w:pPr>
        <w:pStyle w:val="Heading2"/>
        <w:rPr>
          <w:lang w:val="nb-NO"/>
        </w:rPr>
      </w:pPr>
      <w:bookmarkStart w:id="61" w:name="_Toc124235344"/>
      <w:r>
        <w:rPr>
          <w:lang w:val="nb-NO"/>
        </w:rPr>
        <w:t xml:space="preserve">Kap. </w:t>
      </w:r>
      <w:r w:rsidR="001938B5" w:rsidRPr="001938B5">
        <w:rPr>
          <w:lang w:val="nb-NO"/>
        </w:rPr>
        <w:t xml:space="preserve">47: Skaperverket </w:t>
      </w:r>
      <w:r w:rsidR="00B34D64" w:rsidRPr="001938B5">
        <w:rPr>
          <w:lang w:val="nb-NO"/>
        </w:rPr>
        <w:t>gjenopprettes</w:t>
      </w:r>
      <w:bookmarkEnd w:id="61"/>
    </w:p>
    <w:p w14:paraId="04A4913D" w14:textId="77777777" w:rsidR="001938B5" w:rsidRPr="001938B5" w:rsidRDefault="001938B5" w:rsidP="001938B5">
      <w:pPr>
        <w:rPr>
          <w:lang w:val="nb-NO"/>
        </w:rPr>
      </w:pPr>
      <w:r w:rsidRPr="001938B5">
        <w:rPr>
          <w:lang w:val="nb-NO"/>
        </w:rPr>
        <w:t>Vann strømmer ut fra tempelet og blir til en elv som gjør til og med Dødehavet friskt! (v. 8) Den gjør alt friskt og levende (v. 9), frukten blir mat og bladene bringe helse (v. 12).</w:t>
      </w:r>
    </w:p>
    <w:p w14:paraId="38647953" w14:textId="77777777" w:rsidR="001938B5" w:rsidRPr="001938B5" w:rsidRDefault="001938B5" w:rsidP="001938B5">
      <w:pPr>
        <w:rPr>
          <w:lang w:val="nb-NO"/>
        </w:rPr>
      </w:pPr>
      <w:r w:rsidRPr="001938B5">
        <w:rPr>
          <w:lang w:val="nb-NO"/>
        </w:rPr>
        <w:t>Brukes med en vri i Åp 21-22, når Gud gjør alt nytt.</w:t>
      </w:r>
    </w:p>
    <w:p w14:paraId="4CEB503C" w14:textId="77777777" w:rsidR="00165211" w:rsidRDefault="00165211" w:rsidP="001938B5">
      <w:pPr>
        <w:rPr>
          <w:lang w:val="nb-NO"/>
        </w:rPr>
      </w:pPr>
    </w:p>
    <w:p w14:paraId="6BC1925D" w14:textId="0CBD156B" w:rsidR="001938B5" w:rsidRPr="001938B5" w:rsidRDefault="00165211" w:rsidP="00165211">
      <w:pPr>
        <w:pStyle w:val="Heading2"/>
        <w:rPr>
          <w:lang w:val="nb-NO"/>
        </w:rPr>
      </w:pPr>
      <w:bookmarkStart w:id="62" w:name="_Toc124235345"/>
      <w:r>
        <w:rPr>
          <w:lang w:val="nb-NO"/>
        </w:rPr>
        <w:t xml:space="preserve">Joh </w:t>
      </w:r>
      <w:r w:rsidR="001938B5" w:rsidRPr="001938B5">
        <w:rPr>
          <w:lang w:val="nb-NO"/>
        </w:rPr>
        <w:t>7:37-39</w:t>
      </w:r>
      <w:bookmarkEnd w:id="62"/>
    </w:p>
    <w:p w14:paraId="517F11C3" w14:textId="0C214831" w:rsidR="001938B5" w:rsidRPr="001938B5" w:rsidRDefault="001938B5" w:rsidP="00B34D64">
      <w:pPr>
        <w:rPr>
          <w:lang w:val="nb-NO"/>
        </w:rPr>
      </w:pPr>
      <w:r w:rsidRPr="001938B5">
        <w:rPr>
          <w:lang w:val="nb-NO"/>
        </w:rPr>
        <w:t>Løvhyttefesten: Man ba om høstregn, og endetidselvene i Sak 14 ble symbolisert med en prosesjon til Siloamdammen hver dag for å hente vann, som siden ble helt ut som takkeoffer.</w:t>
      </w:r>
    </w:p>
    <w:p w14:paraId="12D955B6" w14:textId="73DB439C" w:rsidR="001938B5" w:rsidRPr="001938B5" w:rsidRDefault="001938B5" w:rsidP="00B34D64">
      <w:pPr>
        <w:rPr>
          <w:lang w:val="nb-NO"/>
        </w:rPr>
      </w:pPr>
      <w:r w:rsidRPr="001938B5">
        <w:rPr>
          <w:lang w:val="nb-NO"/>
        </w:rPr>
        <w:lastRenderedPageBreak/>
        <w:t>Sak 14 ble lest og tolket sammen med Esek 47. Disse to tekstene sammen sa at vann ville strømme fra templet og gi liv til hele jorden. Vannhentings-seremonien pekte mot dette.</w:t>
      </w:r>
    </w:p>
    <w:p w14:paraId="36B9E1DD" w14:textId="3DBDA046" w:rsidR="001938B5" w:rsidRPr="001938B5" w:rsidRDefault="001938B5" w:rsidP="00B34D64">
      <w:pPr>
        <w:rPr>
          <w:lang w:val="nb-NO"/>
        </w:rPr>
      </w:pPr>
      <w:r w:rsidRPr="001938B5">
        <w:rPr>
          <w:lang w:val="nb-NO"/>
        </w:rPr>
        <w:t>Jesus annonserer at han er Den Hellige Ånds kilde og endetidselvene i Esek 47 og Sak</w:t>
      </w:r>
      <w:r w:rsidR="00165211">
        <w:rPr>
          <w:lang w:val="nb-NO"/>
        </w:rPr>
        <w:t xml:space="preserve"> </w:t>
      </w:r>
      <w:r w:rsidRPr="001938B5">
        <w:rPr>
          <w:lang w:val="nb-NO"/>
        </w:rPr>
        <w:t>14.</w:t>
      </w:r>
    </w:p>
    <w:p w14:paraId="1B02A892" w14:textId="77777777" w:rsidR="00165211" w:rsidRDefault="001938B5" w:rsidP="001938B5">
      <w:pPr>
        <w:rPr>
          <w:lang w:val="nb-NO"/>
        </w:rPr>
      </w:pPr>
      <w:r w:rsidRPr="001938B5">
        <w:rPr>
          <w:lang w:val="nb-NO"/>
        </w:rPr>
        <w:t xml:space="preserve"> </w:t>
      </w:r>
    </w:p>
    <w:p w14:paraId="12F14585" w14:textId="2BCE0E2D" w:rsidR="001938B5" w:rsidRPr="001938B5" w:rsidRDefault="001938B5" w:rsidP="00165211">
      <w:pPr>
        <w:pStyle w:val="Heading2"/>
        <w:rPr>
          <w:lang w:val="nb-NO"/>
        </w:rPr>
      </w:pPr>
      <w:bookmarkStart w:id="63" w:name="_Toc124235346"/>
      <w:r w:rsidRPr="001938B5">
        <w:rPr>
          <w:lang w:val="nb-NO"/>
        </w:rPr>
        <w:t>Hva betyr alt dette?</w:t>
      </w:r>
      <w:bookmarkEnd w:id="63"/>
    </w:p>
    <w:p w14:paraId="0EFBFBC5" w14:textId="2EBA66C9" w:rsidR="001938B5" w:rsidRPr="001938B5" w:rsidRDefault="001938B5" w:rsidP="00B34D64">
      <w:pPr>
        <w:rPr>
          <w:lang w:val="nb-NO"/>
        </w:rPr>
      </w:pPr>
      <w:r w:rsidRPr="001938B5">
        <w:rPr>
          <w:lang w:val="nb-NO"/>
        </w:rPr>
        <w:t>Guds jordiske by var ødelagt, og hans folk var fanget i den mest gudløse byen i verden på den tiden. Esekiel får en visjon om at Guds sanne by en dag skal komme.</w:t>
      </w:r>
    </w:p>
    <w:p w14:paraId="73F67201" w14:textId="40060031" w:rsidR="001938B5" w:rsidRPr="001938B5" w:rsidRDefault="001938B5" w:rsidP="00B34D64">
      <w:pPr>
        <w:rPr>
          <w:lang w:val="nb-NO"/>
        </w:rPr>
      </w:pPr>
      <w:r w:rsidRPr="001938B5">
        <w:rPr>
          <w:lang w:val="nb-NO"/>
        </w:rPr>
        <w:t>Trolig ikke et tempel som skal bygges noen gang (fordi ofringene er oppfylt én gang for alle), men et fantastisk bilde på den fullkomne relasjonen Guds folk skal få med Gud når hans rike kommer.</w:t>
      </w:r>
    </w:p>
    <w:p w14:paraId="50808E78" w14:textId="4142231B" w:rsidR="001938B5" w:rsidRPr="00165211" w:rsidRDefault="001938B5" w:rsidP="00B34D64">
      <w:pPr>
        <w:rPr>
          <w:lang w:val="nb-NO"/>
        </w:rPr>
      </w:pPr>
      <w:r w:rsidRPr="001938B5">
        <w:rPr>
          <w:lang w:val="nb-NO"/>
        </w:rPr>
        <w:t xml:space="preserve">Målet er tydelig i byens navn: </w:t>
      </w:r>
      <w:r w:rsidRPr="00B34D64">
        <w:rPr>
          <w:i/>
          <w:iCs/>
          <w:lang w:val="nb-NO"/>
        </w:rPr>
        <w:t>“Herren er der”</w:t>
      </w:r>
      <w:r w:rsidRPr="001938B5">
        <w:rPr>
          <w:lang w:val="nb-NO"/>
        </w:rPr>
        <w:t xml:space="preserve"> (48:35). Gud skal igjen bo med sitt folk. </w:t>
      </w:r>
      <w:r w:rsidRPr="00165211">
        <w:rPr>
          <w:lang w:val="nb-NO"/>
        </w:rPr>
        <w:t>Denne tolkningen bekreftes av Åp 21-22.</w:t>
      </w:r>
    </w:p>
    <w:p w14:paraId="5B2F5890" w14:textId="77777777" w:rsidR="001938B5" w:rsidRPr="001938B5" w:rsidRDefault="001938B5" w:rsidP="001938B5">
      <w:pPr>
        <w:rPr>
          <w:lang w:val="nb-NO"/>
        </w:rPr>
      </w:pPr>
      <w:r w:rsidRPr="001938B5">
        <w:rPr>
          <w:lang w:val="nb-NO"/>
        </w:rPr>
        <w:t xml:space="preserve">Gud elsker oss og ønsker bare å være sammen med oss, så derfor holdt han ut ydmykelsen da Israel vanæret hans navn med sin utroskap. Og fordi Esekiel gjorde alle disse rare tingene, har vi blitt kjent med Gud og har fått del i Israels frelse. Du er en del av historien Esekiel forteller. Vi har sett mye av dette bli oppfylt, </w:t>
      </w:r>
      <w:r w:rsidRPr="002A2DC6">
        <w:rPr>
          <w:i/>
          <w:iCs/>
          <w:lang w:val="nb-NO"/>
        </w:rPr>
        <w:t>“så dere skal kjenne at jeg er Herren”</w:t>
      </w:r>
      <w:r w:rsidRPr="001938B5">
        <w:rPr>
          <w:lang w:val="nb-NO"/>
        </w:rPr>
        <w:t>.</w:t>
      </w:r>
    </w:p>
    <w:p w14:paraId="42657909" w14:textId="77777777" w:rsidR="001938B5" w:rsidRPr="001938B5" w:rsidRDefault="001938B5" w:rsidP="001938B5">
      <w:pPr>
        <w:rPr>
          <w:lang w:val="nb-NO"/>
        </w:rPr>
      </w:pPr>
      <w:r w:rsidRPr="001938B5">
        <w:rPr>
          <w:lang w:val="nb-NO"/>
        </w:rPr>
        <w:t>Gud snakker mye om åndelig utroskap og sjalusi i denne boka.</w:t>
      </w:r>
    </w:p>
    <w:p w14:paraId="49E11740" w14:textId="77777777" w:rsidR="001938B5" w:rsidRPr="001938B5" w:rsidRDefault="001938B5" w:rsidP="001938B5">
      <w:pPr>
        <w:rPr>
          <w:lang w:val="nb-NO"/>
        </w:rPr>
      </w:pPr>
      <w:r w:rsidRPr="001938B5">
        <w:rPr>
          <w:lang w:val="nb-NO"/>
        </w:rPr>
        <w:t>Den majestetiske store gud som Esekiel får se, og som gjør at han faller til jorden i ærefrykt, blir sjalu når vi er utro mot ham. La denne boka motivere oss til trofasthet og overgivelse til Gud og til å ha ham som eneste Gud i hjertet.</w:t>
      </w:r>
    </w:p>
    <w:sectPr w:rsidR="001938B5" w:rsidRPr="001938B5" w:rsidSect="00396DFC">
      <w:headerReference w:type="default" r:id="rId11"/>
      <w:footerReference w:type="default" r:id="rId12"/>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FF66F" w14:textId="77777777" w:rsidR="004F2CC2" w:rsidRDefault="004F2CC2" w:rsidP="004F2CC2">
      <w:pPr>
        <w:spacing w:after="0" w:line="240" w:lineRule="auto"/>
      </w:pPr>
      <w:r>
        <w:separator/>
      </w:r>
    </w:p>
  </w:endnote>
  <w:endnote w:type="continuationSeparator" w:id="0">
    <w:p w14:paraId="3E039823" w14:textId="77777777" w:rsidR="004F2CC2" w:rsidRDefault="004F2CC2" w:rsidP="004F2C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Raleway Bold">
    <w:altName w:val="Trebuchet MS"/>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862575991"/>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p w14:paraId="380D49D1" w14:textId="77777777" w:rsidR="004F2CC2" w:rsidRPr="00E87092" w:rsidRDefault="004F2CC2" w:rsidP="002D2476">
            <w:pPr>
              <w:pStyle w:val="Footer"/>
              <w:rPr>
                <w:sz w:val="20"/>
                <w:szCs w:val="20"/>
              </w:rPr>
            </w:pPr>
            <w:r>
              <w:rPr>
                <w:sz w:val="20"/>
                <w:szCs w:val="20"/>
              </w:rPr>
              <w:t>bibelnerden.no</w:t>
            </w:r>
            <w:r>
              <w:rPr>
                <w:sz w:val="20"/>
                <w:szCs w:val="20"/>
              </w:rPr>
              <w:tab/>
            </w:r>
            <w:r>
              <w:rPr>
                <w:noProof/>
              </w:rPr>
              <w:drawing>
                <wp:inline distT="0" distB="0" distL="0" distR="0" wp14:anchorId="4F1F3591" wp14:editId="7B56DC68">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Pr>
                <w:sz w:val="20"/>
                <w:szCs w:val="20"/>
              </w:rPr>
              <w:tab/>
            </w:r>
            <w:r w:rsidRPr="00E87092">
              <w:rPr>
                <w:sz w:val="20"/>
                <w:szCs w:val="20"/>
              </w:rPr>
              <w:t xml:space="preserve">Side </w:t>
            </w:r>
            <w:r w:rsidRPr="00E87092">
              <w:rPr>
                <w:b/>
                <w:bCs/>
                <w:sz w:val="20"/>
                <w:szCs w:val="20"/>
              </w:rPr>
              <w:fldChar w:fldCharType="begin"/>
            </w:r>
            <w:r w:rsidRPr="00E87092">
              <w:rPr>
                <w:b/>
                <w:bCs/>
                <w:sz w:val="20"/>
                <w:szCs w:val="20"/>
              </w:rPr>
              <w:instrText xml:space="preserve"> PAGE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r w:rsidRPr="00E87092">
              <w:rPr>
                <w:sz w:val="20"/>
                <w:szCs w:val="20"/>
              </w:rPr>
              <w:t xml:space="preserve"> </w:t>
            </w:r>
            <w:r>
              <w:rPr>
                <w:sz w:val="20"/>
                <w:szCs w:val="20"/>
              </w:rPr>
              <w:t>av</w:t>
            </w:r>
            <w:r w:rsidRPr="00E87092">
              <w:rPr>
                <w:sz w:val="20"/>
                <w:szCs w:val="20"/>
              </w:rPr>
              <w:t xml:space="preserve"> </w:t>
            </w:r>
            <w:r w:rsidRPr="00E87092">
              <w:rPr>
                <w:b/>
                <w:bCs/>
                <w:sz w:val="20"/>
                <w:szCs w:val="20"/>
              </w:rPr>
              <w:fldChar w:fldCharType="begin"/>
            </w:r>
            <w:r w:rsidRPr="00E87092">
              <w:rPr>
                <w:b/>
                <w:bCs/>
                <w:sz w:val="20"/>
                <w:szCs w:val="20"/>
              </w:rPr>
              <w:instrText xml:space="preserve"> NUMPAGES  </w:instrText>
            </w:r>
            <w:r w:rsidRPr="00E87092">
              <w:rPr>
                <w:b/>
                <w:bCs/>
                <w:sz w:val="20"/>
                <w:szCs w:val="20"/>
              </w:rPr>
              <w:fldChar w:fldCharType="separate"/>
            </w:r>
            <w:r w:rsidRPr="00E87092">
              <w:rPr>
                <w:b/>
                <w:bCs/>
                <w:noProof/>
                <w:sz w:val="20"/>
                <w:szCs w:val="20"/>
              </w:rPr>
              <w:t>2</w:t>
            </w:r>
            <w:r w:rsidRPr="00E87092">
              <w:rPr>
                <w:b/>
                <w:bCs/>
                <w:sz w:val="20"/>
                <w:szCs w:val="20"/>
              </w:rPr>
              <w:fldChar w:fldCharType="end"/>
            </w:r>
          </w:p>
        </w:sdtContent>
      </w:sdt>
    </w:sdtContent>
  </w:sdt>
  <w:p w14:paraId="70D5A4C6" w14:textId="77777777" w:rsidR="004F2CC2" w:rsidRDefault="004F2CC2">
    <w:pPr>
      <w:pStyle w:val="Footer"/>
    </w:pPr>
  </w:p>
  <w:p w14:paraId="44294096" w14:textId="77777777" w:rsidR="004F2CC2" w:rsidRDefault="004F2C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14AE8" w14:textId="77777777" w:rsidR="004F2CC2" w:rsidRDefault="004F2CC2" w:rsidP="004F2CC2">
      <w:pPr>
        <w:spacing w:after="0" w:line="240" w:lineRule="auto"/>
      </w:pPr>
      <w:r>
        <w:separator/>
      </w:r>
    </w:p>
  </w:footnote>
  <w:footnote w:type="continuationSeparator" w:id="0">
    <w:p w14:paraId="1F0DE80F" w14:textId="77777777" w:rsidR="004F2CC2" w:rsidRDefault="004F2CC2" w:rsidP="004F2C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35E04" w14:textId="77777777" w:rsidR="004F2CC2" w:rsidRDefault="004F2CC2">
    <w:pPr>
      <w:pStyle w:val="Header"/>
    </w:pPr>
  </w:p>
  <w:p w14:paraId="309AB29F" w14:textId="77777777" w:rsidR="004F2CC2" w:rsidRDefault="004F2CC2">
    <w:pPr>
      <w:pStyle w:val="Header"/>
    </w:pPr>
  </w:p>
  <w:p w14:paraId="0840183D" w14:textId="77777777" w:rsidR="004F2CC2" w:rsidRDefault="004F2C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F6440"/>
    <w:multiLevelType w:val="hybridMultilevel"/>
    <w:tmpl w:val="529EF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623D4F"/>
    <w:multiLevelType w:val="hybridMultilevel"/>
    <w:tmpl w:val="1EFC2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E731EA"/>
    <w:multiLevelType w:val="hybridMultilevel"/>
    <w:tmpl w:val="5A084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B330D8"/>
    <w:multiLevelType w:val="hybridMultilevel"/>
    <w:tmpl w:val="F79A6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C91532"/>
    <w:multiLevelType w:val="hybridMultilevel"/>
    <w:tmpl w:val="92F417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2933125"/>
    <w:multiLevelType w:val="hybridMultilevel"/>
    <w:tmpl w:val="336AC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193408"/>
    <w:multiLevelType w:val="hybridMultilevel"/>
    <w:tmpl w:val="897E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6E492F"/>
    <w:multiLevelType w:val="hybridMultilevel"/>
    <w:tmpl w:val="D428C392"/>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71143884">
    <w:abstractNumId w:val="4"/>
  </w:num>
  <w:num w:numId="2" w16cid:durableId="118189379">
    <w:abstractNumId w:val="6"/>
  </w:num>
  <w:num w:numId="3" w16cid:durableId="1818181629">
    <w:abstractNumId w:val="1"/>
  </w:num>
  <w:num w:numId="4" w16cid:durableId="404760195">
    <w:abstractNumId w:val="2"/>
  </w:num>
  <w:num w:numId="5" w16cid:durableId="1147089573">
    <w:abstractNumId w:val="0"/>
  </w:num>
  <w:num w:numId="6" w16cid:durableId="1251893764">
    <w:abstractNumId w:val="5"/>
  </w:num>
  <w:num w:numId="7" w16cid:durableId="1672367174">
    <w:abstractNumId w:val="7"/>
  </w:num>
  <w:num w:numId="8" w16cid:durableId="299155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DY2MbQ0MzE2MLBQ0lEKTi0uzszPAykwrAUAKZMIyCwAAAA="/>
  </w:docVars>
  <w:rsids>
    <w:rsidRoot w:val="001938B5"/>
    <w:rsid w:val="0000318C"/>
    <w:rsid w:val="0000751C"/>
    <w:rsid w:val="00033A2D"/>
    <w:rsid w:val="00075677"/>
    <w:rsid w:val="00075B2C"/>
    <w:rsid w:val="0008294C"/>
    <w:rsid w:val="000A007C"/>
    <w:rsid w:val="000B1F2F"/>
    <w:rsid w:val="000E004F"/>
    <w:rsid w:val="000E6AB1"/>
    <w:rsid w:val="000E706D"/>
    <w:rsid w:val="00165211"/>
    <w:rsid w:val="001667FD"/>
    <w:rsid w:val="00185FF0"/>
    <w:rsid w:val="001938B5"/>
    <w:rsid w:val="001B5B88"/>
    <w:rsid w:val="001C00D6"/>
    <w:rsid w:val="001C052B"/>
    <w:rsid w:val="001C540A"/>
    <w:rsid w:val="001D2B57"/>
    <w:rsid w:val="00221459"/>
    <w:rsid w:val="002228FA"/>
    <w:rsid w:val="00226664"/>
    <w:rsid w:val="00233339"/>
    <w:rsid w:val="0024660E"/>
    <w:rsid w:val="00261A07"/>
    <w:rsid w:val="00280829"/>
    <w:rsid w:val="002A2DC6"/>
    <w:rsid w:val="002D09BB"/>
    <w:rsid w:val="002E4192"/>
    <w:rsid w:val="002F155B"/>
    <w:rsid w:val="003024B5"/>
    <w:rsid w:val="003024C5"/>
    <w:rsid w:val="003063AE"/>
    <w:rsid w:val="0032432B"/>
    <w:rsid w:val="00344BBC"/>
    <w:rsid w:val="00377FD9"/>
    <w:rsid w:val="003876DB"/>
    <w:rsid w:val="00396DFC"/>
    <w:rsid w:val="003B1B3B"/>
    <w:rsid w:val="00400BE1"/>
    <w:rsid w:val="00404437"/>
    <w:rsid w:val="0044690D"/>
    <w:rsid w:val="0044736B"/>
    <w:rsid w:val="00466441"/>
    <w:rsid w:val="00467141"/>
    <w:rsid w:val="0047206E"/>
    <w:rsid w:val="004737D5"/>
    <w:rsid w:val="00497632"/>
    <w:rsid w:val="004C06EB"/>
    <w:rsid w:val="004E15AC"/>
    <w:rsid w:val="004F2CC2"/>
    <w:rsid w:val="004F49C8"/>
    <w:rsid w:val="005016A4"/>
    <w:rsid w:val="005124E3"/>
    <w:rsid w:val="00512A5B"/>
    <w:rsid w:val="005271E5"/>
    <w:rsid w:val="005444F2"/>
    <w:rsid w:val="0056040F"/>
    <w:rsid w:val="00567DFC"/>
    <w:rsid w:val="005A5C34"/>
    <w:rsid w:val="005B3F56"/>
    <w:rsid w:val="005D06AA"/>
    <w:rsid w:val="005E1D69"/>
    <w:rsid w:val="005E7BCE"/>
    <w:rsid w:val="005F0318"/>
    <w:rsid w:val="005F5647"/>
    <w:rsid w:val="00622C89"/>
    <w:rsid w:val="00626516"/>
    <w:rsid w:val="0063320A"/>
    <w:rsid w:val="00633DB1"/>
    <w:rsid w:val="00655039"/>
    <w:rsid w:val="00693070"/>
    <w:rsid w:val="006C6113"/>
    <w:rsid w:val="007018D1"/>
    <w:rsid w:val="00706A79"/>
    <w:rsid w:val="00710BDA"/>
    <w:rsid w:val="0071513B"/>
    <w:rsid w:val="0073047A"/>
    <w:rsid w:val="007524D3"/>
    <w:rsid w:val="007608B4"/>
    <w:rsid w:val="0077429D"/>
    <w:rsid w:val="007843DA"/>
    <w:rsid w:val="00797EEB"/>
    <w:rsid w:val="007A0C35"/>
    <w:rsid w:val="007B6C32"/>
    <w:rsid w:val="007C4477"/>
    <w:rsid w:val="00820D3F"/>
    <w:rsid w:val="0082607A"/>
    <w:rsid w:val="00854DBF"/>
    <w:rsid w:val="00866051"/>
    <w:rsid w:val="008738FF"/>
    <w:rsid w:val="00884C05"/>
    <w:rsid w:val="00891765"/>
    <w:rsid w:val="008A21F5"/>
    <w:rsid w:val="008B2343"/>
    <w:rsid w:val="009168DE"/>
    <w:rsid w:val="00922BC7"/>
    <w:rsid w:val="00931783"/>
    <w:rsid w:val="009414E4"/>
    <w:rsid w:val="009436FF"/>
    <w:rsid w:val="00992096"/>
    <w:rsid w:val="0099685A"/>
    <w:rsid w:val="009A5C71"/>
    <w:rsid w:val="009C2B13"/>
    <w:rsid w:val="009F42C7"/>
    <w:rsid w:val="009F6E0B"/>
    <w:rsid w:val="00A22CDE"/>
    <w:rsid w:val="00A866FD"/>
    <w:rsid w:val="00AA076B"/>
    <w:rsid w:val="00AB51F8"/>
    <w:rsid w:val="00AF63E1"/>
    <w:rsid w:val="00B0705B"/>
    <w:rsid w:val="00B34D64"/>
    <w:rsid w:val="00B4428C"/>
    <w:rsid w:val="00B54D74"/>
    <w:rsid w:val="00B5701C"/>
    <w:rsid w:val="00B65613"/>
    <w:rsid w:val="00B71DCC"/>
    <w:rsid w:val="00B85FC6"/>
    <w:rsid w:val="00B92688"/>
    <w:rsid w:val="00B9471A"/>
    <w:rsid w:val="00B966AF"/>
    <w:rsid w:val="00BA3390"/>
    <w:rsid w:val="00BA639C"/>
    <w:rsid w:val="00BE2999"/>
    <w:rsid w:val="00C07496"/>
    <w:rsid w:val="00C53895"/>
    <w:rsid w:val="00C6494D"/>
    <w:rsid w:val="00C868D0"/>
    <w:rsid w:val="00CA09DF"/>
    <w:rsid w:val="00CA4421"/>
    <w:rsid w:val="00CD5BC1"/>
    <w:rsid w:val="00CE7584"/>
    <w:rsid w:val="00CF1511"/>
    <w:rsid w:val="00CF1C74"/>
    <w:rsid w:val="00D22A85"/>
    <w:rsid w:val="00D369B9"/>
    <w:rsid w:val="00D74526"/>
    <w:rsid w:val="00DB12D7"/>
    <w:rsid w:val="00DD38D8"/>
    <w:rsid w:val="00DE155D"/>
    <w:rsid w:val="00E22B7C"/>
    <w:rsid w:val="00E30BD5"/>
    <w:rsid w:val="00E31EB3"/>
    <w:rsid w:val="00E545BB"/>
    <w:rsid w:val="00E56B94"/>
    <w:rsid w:val="00E74956"/>
    <w:rsid w:val="00E954DD"/>
    <w:rsid w:val="00EA10EB"/>
    <w:rsid w:val="00ED3625"/>
    <w:rsid w:val="00F02F65"/>
    <w:rsid w:val="00F0664C"/>
    <w:rsid w:val="00F40FBF"/>
    <w:rsid w:val="00F52DDE"/>
    <w:rsid w:val="00F54C2A"/>
    <w:rsid w:val="00F667AE"/>
    <w:rsid w:val="00F84F95"/>
    <w:rsid w:val="00FA1153"/>
    <w:rsid w:val="00FB5A0F"/>
    <w:rsid w:val="00FB6086"/>
    <w:rsid w:val="00FB78C1"/>
    <w:rsid w:val="00FE13D1"/>
    <w:rsid w:val="00FE4F31"/>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22000"/>
  <w15:chartTrackingRefBased/>
  <w15:docId w15:val="{04AEDC1C-D378-4B4E-BF2B-605E4FA93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Header">
    <w:name w:val="header"/>
    <w:basedOn w:val="Normal"/>
    <w:link w:val="HeaderChar"/>
    <w:uiPriority w:val="99"/>
    <w:unhideWhenUsed/>
    <w:rsid w:val="004F2C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2CC2"/>
    <w:rPr>
      <w:rFonts w:ascii="Times New Roman" w:hAnsi="Times New Roman"/>
      <w:sz w:val="24"/>
    </w:rPr>
  </w:style>
  <w:style w:type="paragraph" w:styleId="Footer">
    <w:name w:val="footer"/>
    <w:basedOn w:val="Normal"/>
    <w:link w:val="FooterChar"/>
    <w:uiPriority w:val="99"/>
    <w:unhideWhenUsed/>
    <w:rsid w:val="004F2C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2CC2"/>
    <w:rPr>
      <w:rFonts w:ascii="Times New Roman" w:hAnsi="Times New Roman"/>
      <w:sz w:val="24"/>
    </w:rPr>
  </w:style>
  <w:style w:type="paragraph" w:styleId="TOC2">
    <w:name w:val="toc 2"/>
    <w:basedOn w:val="Normal"/>
    <w:next w:val="Normal"/>
    <w:autoRedefine/>
    <w:uiPriority w:val="39"/>
    <w:unhideWhenUsed/>
    <w:rsid w:val="00F52DDE"/>
    <w:pPr>
      <w:spacing w:after="100"/>
      <w:ind w:left="240"/>
    </w:pPr>
  </w:style>
  <w:style w:type="character" w:styleId="Hyperlink">
    <w:name w:val="Hyperlink"/>
    <w:basedOn w:val="DefaultParagraphFont"/>
    <w:uiPriority w:val="99"/>
    <w:unhideWhenUsed/>
    <w:rsid w:val="00F52DDE"/>
    <w:rPr>
      <w:color w:val="0563C1" w:themeColor="hyperlink"/>
      <w:u w:val="single"/>
    </w:rPr>
  </w:style>
  <w:style w:type="paragraph" w:styleId="TOC3">
    <w:name w:val="toc 3"/>
    <w:basedOn w:val="Normal"/>
    <w:next w:val="Normal"/>
    <w:autoRedefine/>
    <w:uiPriority w:val="39"/>
    <w:unhideWhenUsed/>
    <w:rsid w:val="00F52DDE"/>
    <w:pPr>
      <w:spacing w:after="100"/>
      <w:ind w:left="480"/>
    </w:pPr>
  </w:style>
  <w:style w:type="paragraph" w:styleId="TOC1">
    <w:name w:val="toc 1"/>
    <w:basedOn w:val="Normal"/>
    <w:next w:val="Normal"/>
    <w:autoRedefine/>
    <w:uiPriority w:val="39"/>
    <w:unhideWhenUsed/>
    <w:rsid w:val="00F52DDE"/>
    <w:pPr>
      <w:spacing w:after="100"/>
    </w:pPr>
  </w:style>
  <w:style w:type="paragraph" w:styleId="ListParagraph">
    <w:name w:val="List Paragraph"/>
    <w:basedOn w:val="Normal"/>
    <w:uiPriority w:val="34"/>
    <w:qFormat/>
    <w:rsid w:val="00FB78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1B6BD-3F58-4370-B29B-08D2B233C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9</TotalTime>
  <Pages>28</Pages>
  <Words>6472</Words>
  <Characters>36896</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145</cp:revision>
  <dcterms:created xsi:type="dcterms:W3CDTF">2022-09-09T03:06:00Z</dcterms:created>
  <dcterms:modified xsi:type="dcterms:W3CDTF">2023-01-25T10:12:00Z</dcterms:modified>
</cp:coreProperties>
</file>